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936" w:type="dxa"/>
        <w:tblInd w:w="-588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880"/>
        <w:gridCol w:w="933"/>
        <w:gridCol w:w="845"/>
        <w:gridCol w:w="23"/>
        <w:gridCol w:w="37"/>
        <w:gridCol w:w="909"/>
        <w:gridCol w:w="674"/>
        <w:gridCol w:w="732"/>
        <w:gridCol w:w="692"/>
        <w:gridCol w:w="828"/>
        <w:gridCol w:w="702"/>
        <w:gridCol w:w="838"/>
        <w:gridCol w:w="621"/>
        <w:gridCol w:w="355"/>
        <w:gridCol w:w="1867"/>
      </w:tblGrid>
      <w:tr w:rsidR="000203CC" w:rsidRPr="00000D37" w14:paraId="7400CE38" w14:textId="77777777" w:rsidTr="00D017E5">
        <w:trPr>
          <w:trHeight w:val="619"/>
          <w:tblHeader/>
        </w:trPr>
        <w:tc>
          <w:tcPr>
            <w:tcW w:w="10936" w:type="dxa"/>
            <w:gridSpan w:val="15"/>
            <w:tcBorders>
              <w:bottom w:val="single" w:sz="4" w:space="0" w:color="auto"/>
            </w:tcBorders>
            <w:vAlign w:val="center"/>
          </w:tcPr>
          <w:p w14:paraId="66EBF65B" w14:textId="77777777" w:rsidR="00313FFC" w:rsidRPr="00B901C9" w:rsidRDefault="00313FFC" w:rsidP="00313FFC">
            <w:pPr>
              <w:pStyle w:val="Header"/>
              <w:jc w:val="center"/>
              <w:rPr>
                <w:rFonts w:ascii="Arial" w:hAnsi="Arial" w:cs="Arial"/>
                <w:b/>
                <w:sz w:val="24"/>
                <w:szCs w:val="24"/>
                <w:lang w:val="ru-RU"/>
              </w:rPr>
            </w:pPr>
            <w:r w:rsidRPr="00A55DD8">
              <w:rPr>
                <w:rFonts w:ascii="Arial" w:hAnsi="Arial" w:cs="Arial"/>
                <w:b/>
                <w:sz w:val="24"/>
                <w:szCs w:val="24"/>
                <w:lang w:val="en-US"/>
              </w:rPr>
              <w:t>Ultrasonic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Thickness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>
              <w:rPr>
                <w:rFonts w:ascii="Arial" w:hAnsi="Arial" w:cs="Arial"/>
                <w:b/>
                <w:sz w:val="24"/>
                <w:szCs w:val="24"/>
                <w:lang w:val="en-US"/>
              </w:rPr>
              <w:t>Measurement</w:t>
            </w:r>
            <w:r w:rsidRPr="00B901C9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sz w:val="24"/>
                <w:szCs w:val="24"/>
                <w:lang w:val="en-US"/>
              </w:rPr>
              <w:t>report</w:t>
            </w:r>
          </w:p>
          <w:p w14:paraId="0556F4FA" w14:textId="77777777" w:rsidR="00693F54" w:rsidRPr="00A55DD8" w:rsidRDefault="00693F54" w:rsidP="00313FFC">
            <w:pPr>
              <w:pStyle w:val="Header"/>
              <w:jc w:val="center"/>
              <w:rPr>
                <w:rFonts w:ascii="Arial" w:hAnsi="Arial" w:cs="Arial"/>
                <w:sz w:val="16"/>
                <w:szCs w:val="16"/>
                <w:lang w:val="ru-RU"/>
              </w:rPr>
            </w:pPr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Протокол по результатам </w:t>
            </w:r>
            <w:r w:rsidR="00313FFC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проведения </w:t>
            </w:r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 xml:space="preserve">ультразвуковой </w:t>
            </w:r>
            <w:proofErr w:type="spellStart"/>
            <w:r w:rsidRPr="00A55DD8">
              <w:rPr>
                <w:rFonts w:ascii="Arial" w:hAnsi="Arial" w:cs="Arial"/>
                <w:b/>
                <w:sz w:val="24"/>
                <w:szCs w:val="24"/>
                <w:lang w:val="ru-RU"/>
              </w:rPr>
              <w:t>толщинометрии</w:t>
            </w:r>
            <w:proofErr w:type="spellEnd"/>
          </w:p>
        </w:tc>
      </w:tr>
      <w:tr w:rsidR="00693F54" w:rsidRPr="00A55DD8" w14:paraId="7B3238BA" w14:textId="77777777" w:rsidTr="00D017E5">
        <w:trPr>
          <w:trHeight w:val="305"/>
          <w:tblHeader/>
        </w:trPr>
        <w:tc>
          <w:tcPr>
            <w:tcW w:w="1093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DF42B69" w14:textId="77777777" w:rsidR="00693F54" w:rsidRPr="00A55DD8" w:rsidRDefault="00693F54" w:rsidP="00506DC8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</w:rPr>
              <w:t>JOB DETAILS / РАБОЧАЯ ИНФОРМАЦИЯ</w:t>
            </w:r>
          </w:p>
        </w:tc>
      </w:tr>
      <w:tr w:rsidR="009F42C3" w:rsidRPr="009F42C3" w14:paraId="7678104E" w14:textId="77777777" w:rsidTr="00D017E5">
        <w:trPr>
          <w:trHeight w:val="360"/>
          <w:tblHeader/>
        </w:trPr>
        <w:tc>
          <w:tcPr>
            <w:tcW w:w="26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0B732C0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lient</w:t>
            </w:r>
          </w:p>
          <w:p w14:paraId="1F22E145" w14:textId="77777777" w:rsidR="009F42C3" w:rsidRPr="00A55DD8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лиент</w:t>
            </w:r>
          </w:p>
        </w:tc>
        <w:tc>
          <w:tcPr>
            <w:tcW w:w="23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1828CEAA" w14:textId="77777777" w:rsidR="009F42C3" w:rsidRPr="00A55DD8" w:rsidRDefault="00EE7B7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NCOC N. V.</w:t>
            </w:r>
          </w:p>
        </w:tc>
        <w:tc>
          <w:tcPr>
            <w:tcW w:w="30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08D04E1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 xml:space="preserve">Project </w:t>
            </w:r>
          </w:p>
          <w:p w14:paraId="6D01239F" w14:textId="77777777" w:rsidR="009F42C3" w:rsidRPr="009F42C3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Проект</w:t>
            </w:r>
          </w:p>
        </w:tc>
        <w:tc>
          <w:tcPr>
            <w:tcW w:w="2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FC07C94" w14:textId="77777777" w:rsidR="009F42C3" w:rsidRPr="009F42C3" w:rsidRDefault="00EE7B7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</w:rPr>
              <w:t>ESKENE WEST</w:t>
            </w:r>
          </w:p>
        </w:tc>
      </w:tr>
      <w:tr w:rsidR="009F42C3" w:rsidRPr="009F42C3" w14:paraId="711242AF" w14:textId="77777777" w:rsidTr="00DC5B26">
        <w:trPr>
          <w:trHeight w:val="368"/>
          <w:tblHeader/>
        </w:trPr>
        <w:tc>
          <w:tcPr>
            <w:tcW w:w="26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71678AB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bookmarkStart w:id="0" w:name="_Hlk93469875"/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Work location</w:t>
            </w:r>
          </w:p>
          <w:p w14:paraId="34202D89" w14:textId="77777777" w:rsidR="009F42C3" w:rsidRPr="00A55DD8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Место работы</w:t>
            </w:r>
          </w:p>
        </w:tc>
        <w:tc>
          <w:tcPr>
            <w:tcW w:w="23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17FAC85" w14:textId="18653F63" w:rsidR="009F42C3" w:rsidRPr="00116003" w:rsidRDefault="007D4546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KUT 560</w:t>
            </w:r>
          </w:p>
        </w:tc>
        <w:tc>
          <w:tcPr>
            <w:tcW w:w="30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A0A5CA9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ntrol object</w:t>
            </w:r>
          </w:p>
          <w:p w14:paraId="6A9179E9" w14:textId="77777777" w:rsidR="009F42C3" w:rsidRPr="009F42C3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Объект</w:t>
            </w:r>
            <w:r w:rsidRPr="00A55DD8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онтроля</w:t>
            </w:r>
          </w:p>
        </w:tc>
        <w:tc>
          <w:tcPr>
            <w:tcW w:w="2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B760CCF" w14:textId="77777777" w:rsidR="00DC5B26" w:rsidRDefault="00DC5B26" w:rsidP="00DC5B26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A1-5600-PW-079-8-A63-WN</w:t>
            </w:r>
          </w:p>
          <w:p w14:paraId="69FEDA86" w14:textId="3F8564BA" w:rsidR="009F42C3" w:rsidRPr="00A8072A" w:rsidRDefault="00DC5B26" w:rsidP="00DC5B26">
            <w:pPr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KE01-A1-560-BU-P-DI-4037-001</w:t>
            </w:r>
          </w:p>
        </w:tc>
      </w:tr>
      <w:bookmarkEnd w:id="0"/>
      <w:tr w:rsidR="009F42C3" w:rsidRPr="009F42C3" w14:paraId="1AC14431" w14:textId="77777777" w:rsidTr="00D017E5">
        <w:trPr>
          <w:trHeight w:val="288"/>
          <w:tblHeader/>
        </w:trPr>
        <w:tc>
          <w:tcPr>
            <w:tcW w:w="26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4952504" w14:textId="77777777" w:rsidR="009F42C3" w:rsidRPr="00A55DD8" w:rsidRDefault="009F42C3" w:rsidP="009F42C3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Material</w:t>
            </w:r>
          </w:p>
          <w:p w14:paraId="48B9E497" w14:textId="77777777" w:rsidR="009F42C3" w:rsidRPr="00A55DD8" w:rsidRDefault="009F42C3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Марка стали</w:t>
            </w:r>
          </w:p>
        </w:tc>
        <w:tc>
          <w:tcPr>
            <w:tcW w:w="23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13EE764" w14:textId="15D78C85" w:rsidR="009F42C3" w:rsidRPr="003C32CE" w:rsidRDefault="0002110F" w:rsidP="00BB5E33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</w:pPr>
            <w:r w:rsidRPr="003C32CE">
              <w:rPr>
                <w:rFonts w:ascii="Arial" w:hAnsi="Arial" w:cs="Arial"/>
                <w:b/>
                <w:bCs/>
                <w:sz w:val="18"/>
                <w:szCs w:val="18"/>
              </w:rPr>
              <w:t>Pipe</w:t>
            </w:r>
            <w:r w:rsidR="004F39C7" w:rsidRPr="003C32CE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 w:rsidRPr="003C32C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8B3ECC" w:rsidRPr="003C32CE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A333 Gr.6</w:t>
            </w:r>
            <w:r w:rsidR="00C36512" w:rsidRPr="003C32CE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 xml:space="preserve"> </w:t>
            </w:r>
            <w:r w:rsidR="007D4546"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  <w:t>SMLS</w:t>
            </w:r>
          </w:p>
          <w:p w14:paraId="3162D253" w14:textId="259A122A" w:rsidR="00B638FA" w:rsidRPr="00B638FA" w:rsidRDefault="00712651" w:rsidP="008B3ECC">
            <w:pPr>
              <w:jc w:val="center"/>
              <w:rPr>
                <w:rFonts w:ascii="Arial" w:hAnsi="Arial" w:cs="Arial"/>
                <w:b/>
                <w:bCs/>
                <w:sz w:val="16"/>
                <w:szCs w:val="16"/>
              </w:rPr>
            </w:pPr>
            <w:r w:rsidRPr="003C32CE">
              <w:rPr>
                <w:rFonts w:ascii="Arial" w:hAnsi="Arial" w:cs="Arial"/>
                <w:b/>
                <w:bCs/>
                <w:sz w:val="18"/>
                <w:szCs w:val="18"/>
              </w:rPr>
              <w:t>Elbow</w:t>
            </w:r>
            <w:r w:rsidR="004F39C7" w:rsidRPr="003C32CE">
              <w:rPr>
                <w:rFonts w:ascii="Arial" w:hAnsi="Arial" w:cs="Arial"/>
                <w:b/>
                <w:bCs/>
                <w:sz w:val="18"/>
                <w:szCs w:val="18"/>
              </w:rPr>
              <w:t>:</w:t>
            </w:r>
            <w:r w:rsidRPr="003C32CE">
              <w:rPr>
                <w:rFonts w:ascii="Arial" w:hAnsi="Arial" w:cs="Arial"/>
                <w:b/>
                <w:bCs/>
                <w:sz w:val="18"/>
                <w:szCs w:val="18"/>
              </w:rPr>
              <w:t xml:space="preserve"> </w:t>
            </w:r>
            <w:r w:rsidR="008B3ECC" w:rsidRPr="003C32CE">
              <w:rPr>
                <w:rFonts w:ascii="Arial" w:hAnsi="Arial" w:cs="Arial"/>
                <w:b/>
                <w:bCs/>
                <w:sz w:val="18"/>
                <w:szCs w:val="18"/>
              </w:rPr>
              <w:t>A420 WPL6</w:t>
            </w:r>
          </w:p>
        </w:tc>
        <w:tc>
          <w:tcPr>
            <w:tcW w:w="30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72B89E0" w14:textId="77777777" w:rsidR="009F42C3" w:rsidRPr="000438CB" w:rsidRDefault="000438CB" w:rsidP="009F42C3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imension</w:t>
            </w:r>
          </w:p>
          <w:p w14:paraId="1C553A68" w14:textId="77777777" w:rsidR="009F42C3" w:rsidRPr="000438CB" w:rsidRDefault="000438CB" w:rsidP="009F42C3">
            <w:pPr>
              <w:rPr>
                <w:rFonts w:ascii="Arial" w:hAnsi="Arial" w:cs="Arial"/>
                <w:b/>
                <w:sz w:val="18"/>
                <w:szCs w:val="18"/>
                <w:highlight w:val="yellow"/>
                <w:lang w:val="ru-RU"/>
              </w:rPr>
            </w:pPr>
            <w:r>
              <w:rPr>
                <w:rFonts w:ascii="Arial" w:hAnsi="Arial" w:cs="Arial"/>
                <w:sz w:val="18"/>
                <w:szCs w:val="18"/>
                <w:lang w:val="ru-RU"/>
              </w:rPr>
              <w:t>Размер</w:t>
            </w:r>
          </w:p>
        </w:tc>
        <w:tc>
          <w:tcPr>
            <w:tcW w:w="2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CAE6E11" w14:textId="2CBDF8F4" w:rsidR="009F42C3" w:rsidRPr="00116003" w:rsidRDefault="00DC5B26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8</w:t>
            </w:r>
            <w:r w:rsidR="008B3ECC">
              <w:rPr>
                <w:rFonts w:ascii="Arial" w:hAnsi="Arial" w:cs="Arial"/>
                <w:b/>
                <w:sz w:val="18"/>
                <w:szCs w:val="18"/>
              </w:rPr>
              <w:t>”</w:t>
            </w:r>
          </w:p>
        </w:tc>
      </w:tr>
      <w:tr w:rsidR="009F42C3" w:rsidRPr="009F42C3" w14:paraId="1FB92830" w14:textId="77777777" w:rsidTr="00D017E5">
        <w:trPr>
          <w:trHeight w:val="360"/>
          <w:tblHeader/>
        </w:trPr>
        <w:tc>
          <w:tcPr>
            <w:tcW w:w="26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361C041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Temperature</w:t>
            </w:r>
          </w:p>
          <w:p w14:paraId="581936C8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емпература калибровочного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блока</w:t>
            </w:r>
          </w:p>
        </w:tc>
        <w:tc>
          <w:tcPr>
            <w:tcW w:w="23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5A578732" w14:textId="5A5133EE" w:rsidR="009F42C3" w:rsidRPr="00116003" w:rsidRDefault="003C32CE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+</w:t>
            </w:r>
            <w:r w:rsidR="007D4546">
              <w:rPr>
                <w:rFonts w:ascii="Arial" w:hAnsi="Arial" w:cs="Arial"/>
                <w:b/>
                <w:sz w:val="18"/>
                <w:szCs w:val="18"/>
                <w:lang w:val="en-US"/>
              </w:rPr>
              <w:t>30</w:t>
            </w:r>
            <w:r w:rsidR="00A54991" w:rsidRPr="00A54991">
              <w:rPr>
                <w:rFonts w:ascii="Arial" w:hAnsi="Arial" w:cs="Arial"/>
                <w:b/>
                <w:sz w:val="18"/>
                <w:szCs w:val="18"/>
                <w:lang w:val="en-US"/>
              </w:rPr>
              <w:t>°C</w:t>
            </w:r>
          </w:p>
        </w:tc>
        <w:tc>
          <w:tcPr>
            <w:tcW w:w="30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AEA829F" w14:textId="77777777" w:rsidR="009F42C3" w:rsidRPr="009F42C3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Object</w:t>
            </w:r>
            <w:r w:rsidRPr="009F42C3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Temperature</w:t>
            </w:r>
          </w:p>
          <w:p w14:paraId="41A1F876" w14:textId="77777777" w:rsidR="009F42C3" w:rsidRPr="009F42C3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емпература объекта контроля</w:t>
            </w:r>
          </w:p>
        </w:tc>
        <w:tc>
          <w:tcPr>
            <w:tcW w:w="2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DC59384" w14:textId="04512E8E" w:rsidR="00BF778E" w:rsidRPr="00C36512" w:rsidRDefault="003C32CE" w:rsidP="00A8072A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+</w:t>
            </w:r>
            <w:r w:rsidR="007D4546">
              <w:rPr>
                <w:rFonts w:ascii="Arial" w:hAnsi="Arial" w:cs="Arial"/>
                <w:b/>
                <w:sz w:val="18"/>
                <w:szCs w:val="18"/>
                <w:lang w:val="en-US"/>
              </w:rPr>
              <w:t>11</w:t>
            </w:r>
            <w:r w:rsidR="00720712">
              <w:rPr>
                <w:rFonts w:ascii="Arial" w:hAnsi="Arial" w:cs="Arial"/>
                <w:b/>
                <w:sz w:val="18"/>
                <w:szCs w:val="18"/>
                <w:lang w:val="en-US"/>
              </w:rPr>
              <w:t>0</w:t>
            </w:r>
            <w:r w:rsidR="00313FFC" w:rsidRPr="00A54991">
              <w:rPr>
                <w:rFonts w:ascii="Arial" w:hAnsi="Arial" w:cs="Arial"/>
                <w:b/>
                <w:sz w:val="18"/>
                <w:szCs w:val="18"/>
                <w:lang w:val="en-US"/>
              </w:rPr>
              <w:t>°C</w:t>
            </w:r>
          </w:p>
        </w:tc>
      </w:tr>
      <w:tr w:rsidR="009F42C3" w:rsidRPr="009F42C3" w14:paraId="47261226" w14:textId="77777777" w:rsidTr="00D017E5">
        <w:trPr>
          <w:trHeight w:val="360"/>
          <w:tblHeader/>
        </w:trPr>
        <w:tc>
          <w:tcPr>
            <w:tcW w:w="26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D478F62" w14:textId="77777777" w:rsidR="009F42C3" w:rsidRPr="00A55DD8" w:rsidRDefault="009F42C3" w:rsidP="009F42C3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urface condition</w:t>
            </w:r>
          </w:p>
          <w:p w14:paraId="5D546330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Состояние поверхности</w:t>
            </w:r>
          </w:p>
        </w:tc>
        <w:tc>
          <w:tcPr>
            <w:tcW w:w="23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96E184F" w14:textId="65F76218" w:rsidR="009F42C3" w:rsidRPr="00116003" w:rsidRDefault="00EE7B79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Coated</w:t>
            </w:r>
          </w:p>
        </w:tc>
        <w:tc>
          <w:tcPr>
            <w:tcW w:w="30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FA74971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proofErr w:type="spellStart"/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uplant</w:t>
            </w:r>
            <w:proofErr w:type="spellEnd"/>
          </w:p>
          <w:p w14:paraId="2FB95D7A" w14:textId="77777777" w:rsidR="009F42C3" w:rsidRPr="00313FFC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 xml:space="preserve">Контактная </w:t>
            </w:r>
            <w:r w:rsidR="00313FFC">
              <w:rPr>
                <w:rFonts w:ascii="Arial" w:hAnsi="Arial" w:cs="Arial"/>
                <w:sz w:val="18"/>
                <w:szCs w:val="18"/>
                <w:lang w:val="ru-RU"/>
              </w:rPr>
              <w:t>жидкость</w:t>
            </w:r>
          </w:p>
        </w:tc>
        <w:tc>
          <w:tcPr>
            <w:tcW w:w="2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7543DA99" w14:textId="04F45718" w:rsidR="009F42C3" w:rsidRPr="006771BB" w:rsidRDefault="00335CE2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UT Gel</w:t>
            </w:r>
          </w:p>
        </w:tc>
      </w:tr>
      <w:tr w:rsidR="009F42C3" w:rsidRPr="009F42C3" w14:paraId="274FA00C" w14:textId="77777777" w:rsidTr="00D017E5">
        <w:trPr>
          <w:trHeight w:val="360"/>
          <w:tblHeader/>
        </w:trPr>
        <w:tc>
          <w:tcPr>
            <w:tcW w:w="265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A930B4E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orrection factors</w:t>
            </w:r>
          </w:p>
          <w:p w14:paraId="16257E77" w14:textId="77777777" w:rsidR="009F42C3" w:rsidRPr="00A55DD8" w:rsidRDefault="009F42C3" w:rsidP="009F42C3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Поправочные факторы</w:t>
            </w:r>
          </w:p>
        </w:tc>
        <w:tc>
          <w:tcPr>
            <w:tcW w:w="237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37714784" w14:textId="0EC47734" w:rsidR="009F42C3" w:rsidRPr="00116003" w:rsidRDefault="007D4546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Calculated by 38DL in </w:t>
            </w:r>
            <w:r w:rsidR="00D61076">
              <w:rPr>
                <w:rFonts w:ascii="Arial" w:hAnsi="Arial" w:cs="Arial"/>
                <w:b/>
                <w:sz w:val="18"/>
                <w:szCs w:val="18"/>
                <w:lang w:val="en-US"/>
              </w:rPr>
              <w:t>high temperature mode automatically</w:t>
            </w:r>
          </w:p>
        </w:tc>
        <w:tc>
          <w:tcPr>
            <w:tcW w:w="30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FD153D8" w14:textId="77777777" w:rsidR="00116003" w:rsidRPr="00C52848" w:rsidRDefault="00116003" w:rsidP="0011600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C5284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Roughness</w:t>
            </w:r>
          </w:p>
          <w:p w14:paraId="6C8A447B" w14:textId="77777777" w:rsidR="009F42C3" w:rsidRPr="00A55DD8" w:rsidRDefault="00116003" w:rsidP="0011600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C52848">
              <w:rPr>
                <w:rFonts w:ascii="Arial" w:hAnsi="Arial" w:cs="Arial"/>
                <w:sz w:val="18"/>
                <w:szCs w:val="18"/>
                <w:lang w:val="ru-RU"/>
              </w:rPr>
              <w:t>Шероховатость</w:t>
            </w:r>
          </w:p>
        </w:tc>
        <w:tc>
          <w:tcPr>
            <w:tcW w:w="2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0F7219AC" w14:textId="77777777" w:rsidR="009F42C3" w:rsidRPr="00116003" w:rsidRDefault="00712575" w:rsidP="009F42C3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-</w:t>
            </w:r>
          </w:p>
        </w:tc>
      </w:tr>
      <w:tr w:rsidR="00D3386B" w:rsidRPr="00860423" w14:paraId="1E17B919" w14:textId="77777777" w:rsidTr="00D017E5">
        <w:trPr>
          <w:trHeight w:val="269"/>
          <w:tblHeader/>
        </w:trPr>
        <w:tc>
          <w:tcPr>
            <w:tcW w:w="1093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4BBA78E" w14:textId="77777777" w:rsidR="00D3386B" w:rsidRDefault="00D3386B" w:rsidP="00693F54">
            <w:pPr>
              <w:jc w:val="center"/>
              <w:rPr>
                <w:rFonts w:ascii="Arial" w:hAnsi="Arial" w:cs="Arial"/>
                <w:b/>
                <w:sz w:val="18"/>
                <w:szCs w:val="18"/>
                <w:highlight w:val="yellow"/>
                <w:lang w:val="en-US"/>
              </w:rPr>
            </w:pPr>
            <w:r w:rsidRPr="00D3386B">
              <w:rPr>
                <w:rFonts w:ascii="Arial" w:hAnsi="Arial" w:cs="Arial"/>
                <w:b/>
              </w:rPr>
              <w:t>INSPECTION PROCEDURE / НОРМАТИВНЫЕ ДОКУМЕНТЫ</w:t>
            </w:r>
          </w:p>
        </w:tc>
      </w:tr>
      <w:tr w:rsidR="000D10F7" w:rsidRPr="000D10F7" w14:paraId="00AC4363" w14:textId="77777777" w:rsidTr="00D017E5">
        <w:trPr>
          <w:trHeight w:val="360"/>
          <w:tblHeader/>
        </w:trPr>
        <w:tc>
          <w:tcPr>
            <w:tcW w:w="181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F24A4A4" w14:textId="77777777" w:rsidR="000D10F7" w:rsidRPr="000D10F7" w:rsidRDefault="000D10F7" w:rsidP="000D10F7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0D10F7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Procedure</w:t>
            </w:r>
          </w:p>
          <w:p w14:paraId="0BCCCFAB" w14:textId="77777777" w:rsidR="000D10F7" w:rsidRPr="000D10F7" w:rsidRDefault="007F4438" w:rsidP="000D10F7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7F4438">
              <w:rPr>
                <w:rFonts w:ascii="Arial" w:hAnsi="Arial" w:cs="Arial"/>
                <w:sz w:val="18"/>
                <w:szCs w:val="18"/>
                <w:lang w:val="en-US"/>
              </w:rPr>
              <w:t>Процедура</w:t>
            </w:r>
            <w:proofErr w:type="spellEnd"/>
          </w:p>
        </w:tc>
        <w:tc>
          <w:tcPr>
            <w:tcW w:w="1814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4B478D6A" w14:textId="77777777" w:rsidR="00EE7B79" w:rsidRDefault="00EE7B79" w:rsidP="00967030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QP-11-UTT-Q01</w:t>
            </w:r>
          </w:p>
          <w:p w14:paraId="1309017D" w14:textId="77777777" w:rsidR="000D10F7" w:rsidRPr="00967030" w:rsidRDefault="00EE7B79" w:rsidP="00967030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sz w:val="18"/>
                <w:szCs w:val="18"/>
                <w:lang w:val="en-US"/>
              </w:rPr>
              <w:t>Rev 04</w:t>
            </w:r>
          </w:p>
        </w:tc>
        <w:tc>
          <w:tcPr>
            <w:tcW w:w="209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B8AD40D" w14:textId="77777777" w:rsidR="000D10F7" w:rsidRPr="006F6522" w:rsidRDefault="000D10F7" w:rsidP="000D10F7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6F6522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tandard for testing</w:t>
            </w:r>
          </w:p>
          <w:p w14:paraId="77F5E709" w14:textId="77777777" w:rsidR="000D10F7" w:rsidRPr="000D10F7" w:rsidRDefault="000D10F7" w:rsidP="000D10F7">
            <w:pPr>
              <w:rPr>
                <w:rFonts w:ascii="Arial" w:hAnsi="Arial" w:cs="Arial"/>
                <w:b/>
                <w:lang w:val="en-US"/>
              </w:rPr>
            </w:pPr>
            <w:r w:rsidRPr="006F6522">
              <w:rPr>
                <w:rFonts w:ascii="Arial" w:hAnsi="Arial" w:cs="Arial"/>
                <w:sz w:val="18"/>
                <w:szCs w:val="18"/>
                <w:lang w:val="ru-RU"/>
              </w:rPr>
              <w:t>Стандарт</w:t>
            </w:r>
            <w:r w:rsidRPr="006F6522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6F6522">
              <w:rPr>
                <w:rFonts w:ascii="Arial" w:hAnsi="Arial" w:cs="Arial"/>
                <w:sz w:val="18"/>
                <w:szCs w:val="18"/>
                <w:lang w:val="ru-RU"/>
              </w:rPr>
              <w:t>по</w:t>
            </w:r>
            <w:r w:rsidRPr="006F6522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6F6522">
              <w:rPr>
                <w:rFonts w:ascii="Arial" w:hAnsi="Arial" w:cs="Arial"/>
                <w:sz w:val="18"/>
                <w:szCs w:val="18"/>
                <w:lang w:val="ru-RU"/>
              </w:rPr>
              <w:t>контролю</w:t>
            </w:r>
          </w:p>
        </w:tc>
        <w:tc>
          <w:tcPr>
            <w:tcW w:w="153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</w:tcPr>
          <w:p w14:paraId="2FAD4F30" w14:textId="77777777" w:rsidR="000D10F7" w:rsidRPr="000D10F7" w:rsidRDefault="00967030" w:rsidP="000D10F7">
            <w:pPr>
              <w:rPr>
                <w:rFonts w:ascii="Arial" w:hAnsi="Arial" w:cs="Arial"/>
                <w:b/>
                <w:lang w:val="en-US"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GOST 28702-90</w:t>
            </w:r>
          </w:p>
        </w:tc>
        <w:tc>
          <w:tcPr>
            <w:tcW w:w="181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6C3B549" w14:textId="77777777" w:rsidR="000D10F7" w:rsidRDefault="000D10F7" w:rsidP="00776EE8">
            <w:pP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tandard for item</w:t>
            </w:r>
          </w:p>
          <w:p w14:paraId="3D0E8AFC" w14:textId="77777777" w:rsidR="000D10F7" w:rsidRPr="000D10F7" w:rsidRDefault="000D10F7" w:rsidP="00776EE8">
            <w:pPr>
              <w:rPr>
                <w:rFonts w:ascii="Arial" w:hAnsi="Arial" w:cs="Arial"/>
                <w:sz w:val="18"/>
                <w:szCs w:val="18"/>
                <w:lang w:val="en-US"/>
              </w:rPr>
            </w:pPr>
            <w:proofErr w:type="spellStart"/>
            <w:r w:rsidRPr="000D10F7">
              <w:rPr>
                <w:rFonts w:ascii="Arial" w:hAnsi="Arial" w:cs="Arial"/>
                <w:sz w:val="18"/>
                <w:szCs w:val="18"/>
                <w:lang w:val="en-US"/>
              </w:rPr>
              <w:t>Стандарт</w:t>
            </w:r>
            <w:proofErr w:type="spellEnd"/>
            <w:r w:rsidRPr="000D10F7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proofErr w:type="spellStart"/>
            <w:r w:rsidRPr="000D10F7">
              <w:rPr>
                <w:rFonts w:ascii="Arial" w:hAnsi="Arial" w:cs="Arial"/>
                <w:sz w:val="18"/>
                <w:szCs w:val="18"/>
                <w:lang w:val="en-US"/>
              </w:rPr>
              <w:t>для</w:t>
            </w:r>
            <w:proofErr w:type="spellEnd"/>
            <w:r w:rsidRPr="000D10F7">
              <w:rPr>
                <w:rFonts w:ascii="Arial" w:hAnsi="Arial" w:cs="Arial"/>
                <w:sz w:val="18"/>
                <w:szCs w:val="18"/>
                <w:lang w:val="en-US"/>
              </w:rPr>
              <w:t xml:space="preserve"> ОК</w:t>
            </w:r>
          </w:p>
        </w:tc>
        <w:tc>
          <w:tcPr>
            <w:tcW w:w="186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66D2A8" w14:textId="3C39DA38" w:rsidR="000D10F7" w:rsidRPr="00F27DD9" w:rsidRDefault="0053619D" w:rsidP="004F39C7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27"/>
              </w:rPr>
            </w:pPr>
            <w:r w:rsidRPr="000D34AD">
              <w:rPr>
                <w:rFonts w:ascii="Arial" w:hAnsi="Arial" w:cs="Arial"/>
                <w:b/>
                <w:sz w:val="18"/>
                <w:szCs w:val="18"/>
              </w:rPr>
              <w:t>ASME B31.3</w:t>
            </w:r>
          </w:p>
        </w:tc>
      </w:tr>
      <w:tr w:rsidR="00D3386B" w:rsidRPr="00A55DD8" w14:paraId="3CB33AA5" w14:textId="77777777" w:rsidTr="00D017E5">
        <w:trPr>
          <w:trHeight w:val="360"/>
          <w:tblHeader/>
        </w:trPr>
        <w:tc>
          <w:tcPr>
            <w:tcW w:w="1093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BA1E3F6" w14:textId="77777777" w:rsidR="00D3386B" w:rsidRPr="00D3386B" w:rsidRDefault="00D3386B" w:rsidP="00693F54">
            <w:pPr>
              <w:jc w:val="center"/>
              <w:rPr>
                <w:rFonts w:ascii="Arial" w:hAnsi="Arial" w:cs="Arial"/>
                <w:b/>
              </w:rPr>
            </w:pPr>
            <w:r w:rsidRPr="00D3386B">
              <w:rPr>
                <w:rFonts w:ascii="Arial" w:hAnsi="Arial" w:cs="Arial"/>
                <w:b/>
              </w:rPr>
              <w:t>EQIPMENT PARAMETERS / ПАРАМЕТРЫ ОБОРУДОВАНИЯ</w:t>
            </w:r>
          </w:p>
        </w:tc>
      </w:tr>
      <w:tr w:rsidR="00D3386B" w:rsidRPr="00A55DD8" w14:paraId="72288B09" w14:textId="77777777" w:rsidTr="00D017E5">
        <w:trPr>
          <w:trHeight w:val="360"/>
          <w:tblHeader/>
        </w:trPr>
        <w:tc>
          <w:tcPr>
            <w:tcW w:w="27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2DDAF12" w14:textId="77777777" w:rsidR="00D3386B" w:rsidRPr="00A55DD8" w:rsidRDefault="00D3386B" w:rsidP="00D3386B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Probe, S/N</w:t>
            </w:r>
          </w:p>
          <w:p w14:paraId="4D922B4B" w14:textId="77777777" w:rsidR="00D3386B" w:rsidRPr="00D3386B" w:rsidRDefault="00D3386B" w:rsidP="00D3386B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Датчик, №</w:t>
            </w:r>
          </w:p>
        </w:tc>
        <w:tc>
          <w:tcPr>
            <w:tcW w:w="23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D491A6" w14:textId="1B7B2048" w:rsidR="00C46422" w:rsidRPr="003F2F5F" w:rsidRDefault="00472474" w:rsidP="003F2F5F">
            <w:pPr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B638FA">
              <w:rPr>
                <w:rFonts w:ascii="Arial" w:hAnsi="Arial" w:cs="Arial"/>
                <w:b/>
                <w:sz w:val="18"/>
                <w:szCs w:val="18"/>
              </w:rPr>
              <w:t>D790</w:t>
            </w:r>
            <w:r w:rsidR="00A54991" w:rsidRPr="00B638FA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r w:rsidR="00A54991" w:rsidRPr="00B638FA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>№</w:t>
            </w:r>
            <w:r w:rsidRPr="00B638FA">
              <w:rPr>
                <w:rFonts w:ascii="Arial" w:hAnsi="Arial" w:cs="Arial"/>
                <w:b/>
                <w:sz w:val="18"/>
                <w:szCs w:val="18"/>
              </w:rPr>
              <w:t>1306596</w:t>
            </w:r>
          </w:p>
        </w:tc>
        <w:tc>
          <w:tcPr>
            <w:tcW w:w="30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77E470BB" w14:textId="77777777" w:rsidR="00555F25" w:rsidRPr="00555F25" w:rsidRDefault="00555F25" w:rsidP="00555F25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555F25">
              <w:rPr>
                <w:rFonts w:ascii="Arial" w:hAnsi="Arial" w:cs="Arial"/>
                <w:b/>
                <w:bCs/>
                <w:sz w:val="18"/>
                <w:szCs w:val="18"/>
              </w:rPr>
              <w:t>Size</w:t>
            </w:r>
          </w:p>
          <w:p w14:paraId="11C5B7A3" w14:textId="77777777" w:rsidR="00D3386B" w:rsidRPr="00555F25" w:rsidRDefault="00555F25" w:rsidP="00555F25">
            <w:pPr>
              <w:jc w:val="both"/>
              <w:rPr>
                <w:rFonts w:ascii="Arial" w:hAnsi="Arial" w:cs="Arial"/>
              </w:rPr>
            </w:pPr>
            <w:proofErr w:type="spellStart"/>
            <w:r w:rsidRPr="00555F25">
              <w:rPr>
                <w:rFonts w:ascii="Arial" w:hAnsi="Arial" w:cs="Arial"/>
                <w:sz w:val="18"/>
                <w:szCs w:val="18"/>
              </w:rPr>
              <w:t>Размер</w:t>
            </w:r>
            <w:proofErr w:type="spellEnd"/>
            <w:r w:rsidRPr="00555F25">
              <w:rPr>
                <w:rFonts w:cs="Arial"/>
                <w:sz w:val="16"/>
                <w:szCs w:val="16"/>
              </w:rPr>
              <w:t xml:space="preserve"> </w:t>
            </w:r>
          </w:p>
        </w:tc>
        <w:tc>
          <w:tcPr>
            <w:tcW w:w="2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922ABDF" w14:textId="2F5D0120" w:rsidR="00D3386B" w:rsidRPr="003F2F5F" w:rsidRDefault="00EE7B79" w:rsidP="003F2F5F">
            <w:pPr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3F2F5F">
              <w:rPr>
                <w:rFonts w:ascii="Arial" w:hAnsi="Arial" w:cs="Arial"/>
                <w:b/>
                <w:sz w:val="18"/>
                <w:szCs w:val="18"/>
              </w:rPr>
              <w:t>11 mm</w:t>
            </w:r>
          </w:p>
        </w:tc>
      </w:tr>
      <w:tr w:rsidR="00D3386B" w:rsidRPr="00A55DD8" w14:paraId="267D2DFB" w14:textId="77777777" w:rsidTr="00D017E5">
        <w:trPr>
          <w:trHeight w:val="360"/>
          <w:tblHeader/>
        </w:trPr>
        <w:tc>
          <w:tcPr>
            <w:tcW w:w="27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86AD03C" w14:textId="77777777" w:rsidR="00D3386B" w:rsidRPr="00A55DD8" w:rsidRDefault="00D3386B" w:rsidP="00D3386B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Angle</w:t>
            </w:r>
          </w:p>
          <w:p w14:paraId="54C339EE" w14:textId="77777777" w:rsidR="00D3386B" w:rsidRPr="00D3386B" w:rsidRDefault="00D3386B" w:rsidP="00D3386B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Угол ввода</w:t>
            </w:r>
          </w:p>
        </w:tc>
        <w:tc>
          <w:tcPr>
            <w:tcW w:w="23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09238C6" w14:textId="77777777" w:rsidR="00D3386B" w:rsidRPr="00D6379D" w:rsidRDefault="009F42C3" w:rsidP="00693F54">
            <w:pPr>
              <w:jc w:val="center"/>
              <w:rPr>
                <w:rFonts w:ascii="Arial" w:hAnsi="Arial" w:cs="Arial"/>
                <w:b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</w:rPr>
              <w:t>0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en-US"/>
              </w:rPr>
              <w:t>º</w:t>
            </w:r>
          </w:p>
        </w:tc>
        <w:tc>
          <w:tcPr>
            <w:tcW w:w="30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6498F18C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</w:rPr>
              <w:t>Crystal</w:t>
            </w:r>
          </w:p>
          <w:p w14:paraId="5A777E18" w14:textId="77777777" w:rsidR="00D3386B" w:rsidRPr="00D3386B" w:rsidRDefault="009F42C3" w:rsidP="009F42C3">
            <w:pPr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sz w:val="18"/>
                <w:szCs w:val="18"/>
                <w:lang w:val="ru-RU"/>
              </w:rPr>
              <w:t>ПЭ</w:t>
            </w:r>
          </w:p>
        </w:tc>
        <w:tc>
          <w:tcPr>
            <w:tcW w:w="2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52D50B0" w14:textId="77777777" w:rsidR="00D3386B" w:rsidRPr="00D6379D" w:rsidRDefault="00EE7B79" w:rsidP="00693F54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</w:rPr>
              <w:t>Dual</w:t>
            </w:r>
          </w:p>
        </w:tc>
      </w:tr>
      <w:tr w:rsidR="00D3386B" w:rsidRPr="00A55DD8" w14:paraId="26C40943" w14:textId="77777777" w:rsidTr="00D017E5">
        <w:trPr>
          <w:trHeight w:val="360"/>
          <w:tblHeader/>
        </w:trPr>
        <w:tc>
          <w:tcPr>
            <w:tcW w:w="27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B59B8F2" w14:textId="77777777" w:rsidR="00D3386B" w:rsidRPr="00A55DD8" w:rsidRDefault="00D3386B" w:rsidP="00D3386B">
            <w:pPr>
              <w:jc w:val="both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Frequency</w:t>
            </w:r>
          </w:p>
          <w:p w14:paraId="2C18EFAF" w14:textId="77777777" w:rsidR="00D3386B" w:rsidRPr="00D3386B" w:rsidRDefault="00D3386B" w:rsidP="00D3386B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Частота преобразователя</w:t>
            </w:r>
          </w:p>
        </w:tc>
        <w:tc>
          <w:tcPr>
            <w:tcW w:w="23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3AFE942" w14:textId="25AED917" w:rsidR="00D3386B" w:rsidRPr="003F2F5F" w:rsidRDefault="00EE7B79" w:rsidP="003F2F5F">
            <w:pPr>
              <w:jc w:val="center"/>
              <w:rPr>
                <w:rFonts w:ascii="Arial" w:hAnsi="Arial" w:cs="Arial"/>
                <w:b/>
                <w:color w:val="FF0000"/>
                <w:sz w:val="18"/>
                <w:szCs w:val="18"/>
              </w:rPr>
            </w:pPr>
            <w:r w:rsidRPr="003F2F5F">
              <w:rPr>
                <w:rFonts w:ascii="Arial" w:hAnsi="Arial" w:cs="Arial"/>
                <w:b/>
                <w:sz w:val="18"/>
                <w:szCs w:val="18"/>
              </w:rPr>
              <w:t>5 MHz</w:t>
            </w:r>
          </w:p>
        </w:tc>
        <w:tc>
          <w:tcPr>
            <w:tcW w:w="30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1E947D45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Accuracy</w:t>
            </w:r>
          </w:p>
          <w:p w14:paraId="41966FF2" w14:textId="77777777" w:rsidR="00D3386B" w:rsidRPr="00D3386B" w:rsidRDefault="009F42C3" w:rsidP="009F42C3">
            <w:pPr>
              <w:rPr>
                <w:rFonts w:ascii="Arial" w:hAnsi="Arial" w:cs="Arial"/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очность</w:t>
            </w:r>
          </w:p>
        </w:tc>
        <w:tc>
          <w:tcPr>
            <w:tcW w:w="2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43517360" w14:textId="77777777" w:rsidR="00D3386B" w:rsidRPr="00D3386B" w:rsidRDefault="00EE7B79" w:rsidP="00693F54">
            <w:pPr>
              <w:jc w:val="center"/>
              <w:rPr>
                <w:rFonts w:ascii="Arial" w:hAnsi="Arial" w:cs="Arial"/>
                <w:b/>
              </w:rPr>
            </w:pPr>
            <w:r w:rsidRPr="0080340C">
              <w:rPr>
                <w:rFonts w:ascii="Arial" w:hAnsi="Arial" w:cs="Arial"/>
                <w:b/>
                <w:sz w:val="18"/>
                <w:szCs w:val="18"/>
                <w:lang w:val="en-US"/>
              </w:rPr>
              <w:t>± 0,1 mm</w:t>
            </w:r>
          </w:p>
        </w:tc>
      </w:tr>
      <w:tr w:rsidR="009F42C3" w:rsidRPr="00A55DD8" w14:paraId="355D2E78" w14:textId="77777777" w:rsidTr="00D017E5">
        <w:trPr>
          <w:trHeight w:val="360"/>
          <w:tblHeader/>
        </w:trPr>
        <w:tc>
          <w:tcPr>
            <w:tcW w:w="1093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A40B95" w14:textId="77777777" w:rsidR="009F42C3" w:rsidRPr="00441EBD" w:rsidRDefault="009F42C3" w:rsidP="00693F54">
            <w:pPr>
              <w:jc w:val="center"/>
              <w:rPr>
                <w:rFonts w:ascii="Arial" w:hAnsi="Arial" w:cs="Arial"/>
                <w:b/>
                <w:lang w:val="en-US"/>
              </w:rPr>
            </w:pPr>
            <w:r w:rsidRPr="009041DA">
              <w:rPr>
                <w:rFonts w:ascii="Arial" w:hAnsi="Arial" w:cs="Arial"/>
                <w:b/>
              </w:rPr>
              <w:t xml:space="preserve">CALIBRATION BLOCK DETAILS / </w:t>
            </w:r>
            <w:r w:rsidR="00441EBD">
              <w:rPr>
                <w:rFonts w:ascii="Arial" w:hAnsi="Arial" w:cs="Arial"/>
                <w:b/>
                <w:lang w:val="ru-RU"/>
              </w:rPr>
              <w:t>ПАРАМЕТРЫ</w:t>
            </w:r>
            <w:r w:rsidR="00441EBD" w:rsidRPr="00441EBD">
              <w:rPr>
                <w:rFonts w:ascii="Arial" w:hAnsi="Arial" w:cs="Arial"/>
                <w:b/>
                <w:lang w:val="en-US"/>
              </w:rPr>
              <w:t xml:space="preserve"> </w:t>
            </w:r>
            <w:r w:rsidR="00441EBD">
              <w:rPr>
                <w:rFonts w:ascii="Arial" w:hAnsi="Arial" w:cs="Arial"/>
                <w:b/>
                <w:lang w:val="ru-RU"/>
              </w:rPr>
              <w:t>КАЛИБРОВОЧНОГО</w:t>
            </w:r>
            <w:r w:rsidR="00441EBD" w:rsidRPr="00441EBD">
              <w:rPr>
                <w:rFonts w:ascii="Arial" w:hAnsi="Arial" w:cs="Arial"/>
                <w:b/>
                <w:lang w:val="en-US"/>
              </w:rPr>
              <w:t xml:space="preserve"> </w:t>
            </w:r>
            <w:r w:rsidR="00441EBD">
              <w:rPr>
                <w:rFonts w:ascii="Arial" w:hAnsi="Arial" w:cs="Arial"/>
                <w:b/>
                <w:lang w:val="ru-RU"/>
              </w:rPr>
              <w:t>БЛОКА</w:t>
            </w:r>
          </w:p>
        </w:tc>
      </w:tr>
      <w:tr w:rsidR="009F42C3" w:rsidRPr="00A55DD8" w14:paraId="0CAEE837" w14:textId="77777777" w:rsidTr="00D017E5">
        <w:trPr>
          <w:trHeight w:val="360"/>
          <w:tblHeader/>
        </w:trPr>
        <w:tc>
          <w:tcPr>
            <w:tcW w:w="2718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52CC752E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Block</w:t>
            </w:r>
          </w:p>
          <w:p w14:paraId="08B83969" w14:textId="77777777" w:rsidR="009F42C3" w:rsidRDefault="009F42C3" w:rsidP="009F42C3">
            <w:pPr>
              <w:rPr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алибровочный блок</w:t>
            </w:r>
          </w:p>
        </w:tc>
        <w:tc>
          <w:tcPr>
            <w:tcW w:w="231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E7F2080" w14:textId="67D70F37" w:rsidR="009F42C3" w:rsidRDefault="00EE7B79" w:rsidP="009F42C3">
            <w:pPr>
              <w:jc w:val="center"/>
              <w:rPr>
                <w:b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S</w:t>
            </w:r>
            <w:r w:rsidRPr="0080340C">
              <w:rPr>
                <w:rFonts w:ascii="Arial" w:hAnsi="Arial" w:cs="Arial"/>
                <w:b/>
                <w:sz w:val="18"/>
                <w:szCs w:val="18"/>
              </w:rPr>
              <w:t>tep wedge</w:t>
            </w:r>
          </w:p>
        </w:tc>
        <w:tc>
          <w:tcPr>
            <w:tcW w:w="3060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E0EA08D" w14:textId="77777777" w:rsidR="009F42C3" w:rsidRPr="00A55DD8" w:rsidRDefault="009F42C3" w:rsidP="009F42C3">
            <w:pPr>
              <w:jc w:val="both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A55DD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alibration Block Range</w:t>
            </w:r>
          </w:p>
          <w:p w14:paraId="6231F0BA" w14:textId="77777777" w:rsidR="009F42C3" w:rsidRDefault="009F42C3" w:rsidP="009F42C3">
            <w:pPr>
              <w:rPr>
                <w:b/>
              </w:rPr>
            </w:pP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Диапазон</w:t>
            </w:r>
            <w:r w:rsidRPr="009F42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толщин</w:t>
            </w:r>
            <w:r w:rsidRPr="009F42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калибровочного</w:t>
            </w:r>
            <w:r w:rsidRPr="009F42C3">
              <w:rPr>
                <w:rFonts w:ascii="Arial" w:hAnsi="Arial" w:cs="Arial"/>
                <w:sz w:val="18"/>
                <w:szCs w:val="18"/>
              </w:rPr>
              <w:t xml:space="preserve"> </w:t>
            </w:r>
            <w:r w:rsidRPr="00A55DD8">
              <w:rPr>
                <w:rFonts w:ascii="Arial" w:hAnsi="Arial" w:cs="Arial"/>
                <w:sz w:val="18"/>
                <w:szCs w:val="18"/>
                <w:lang w:val="ru-RU"/>
              </w:rPr>
              <w:t>блока</w:t>
            </w:r>
          </w:p>
        </w:tc>
        <w:tc>
          <w:tcPr>
            <w:tcW w:w="284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0ECEF8E" w14:textId="4B335083" w:rsidR="00BD1018" w:rsidRPr="004557D2" w:rsidRDefault="007D4546" w:rsidP="009F42C3">
            <w:pPr>
              <w:jc w:val="center"/>
              <w:rPr>
                <w:b/>
                <w:color w:val="FF0000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2.50-12.50</w:t>
            </w:r>
            <w:r w:rsidR="00BD1018">
              <w:rPr>
                <w:rFonts w:ascii="Arial" w:hAnsi="Arial" w:cs="Arial"/>
                <w:b/>
                <w:sz w:val="18"/>
                <w:szCs w:val="18"/>
                <w:lang w:val="en-US"/>
              </w:rPr>
              <w:t xml:space="preserve"> mm</w:t>
            </w:r>
          </w:p>
        </w:tc>
      </w:tr>
      <w:tr w:rsidR="00A55DD8" w:rsidRPr="00000D37" w14:paraId="3D248347" w14:textId="77777777" w:rsidTr="00D017E5">
        <w:trPr>
          <w:trHeight w:val="360"/>
          <w:tblHeader/>
        </w:trPr>
        <w:tc>
          <w:tcPr>
            <w:tcW w:w="1093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0F405A" w14:textId="77777777" w:rsidR="00A55DD8" w:rsidRPr="00A55DD8" w:rsidRDefault="00A55DD8" w:rsidP="00693F54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A55DD8">
              <w:rPr>
                <w:rFonts w:ascii="Arial" w:hAnsi="Arial" w:cs="Arial"/>
                <w:b/>
                <w:lang w:val="en-US"/>
              </w:rPr>
              <w:t>INSPECTION</w:t>
            </w:r>
            <w:r w:rsidRPr="00A55DD8">
              <w:rPr>
                <w:rFonts w:ascii="Arial" w:hAnsi="Arial" w:cs="Arial"/>
                <w:b/>
                <w:lang w:val="ru-RU"/>
              </w:rPr>
              <w:t xml:space="preserve"> </w:t>
            </w:r>
            <w:r w:rsidRPr="00A55DD8">
              <w:rPr>
                <w:rFonts w:ascii="Arial" w:hAnsi="Arial" w:cs="Arial"/>
                <w:b/>
                <w:lang w:val="en-US"/>
              </w:rPr>
              <w:t>EQUIPMENT</w:t>
            </w:r>
            <w:r w:rsidRPr="00A55DD8">
              <w:rPr>
                <w:rFonts w:ascii="Arial" w:hAnsi="Arial" w:cs="Arial"/>
                <w:b/>
                <w:lang w:val="ru-RU"/>
              </w:rPr>
              <w:t xml:space="preserve"> / ОБОРУДОВАНИЕ ИНСПЕКЦИОННОГО КОНТРОЛЯ</w:t>
            </w:r>
          </w:p>
        </w:tc>
      </w:tr>
      <w:tr w:rsidR="004C0917" w:rsidRPr="00000D37" w14:paraId="4DCDC5E9" w14:textId="77777777" w:rsidTr="00D017E5">
        <w:trPr>
          <w:trHeight w:val="360"/>
          <w:tblHeader/>
        </w:trPr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3CCD18AE" w14:textId="77777777" w:rsidR="004C0917" w:rsidRPr="004C0917" w:rsidRDefault="004C0917" w:rsidP="004C091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C0917">
              <w:rPr>
                <w:rFonts w:ascii="Arial" w:hAnsi="Arial" w:cs="Arial"/>
                <w:b/>
                <w:bCs/>
                <w:lang w:val="ru-RU"/>
              </w:rPr>
              <w:t>№</w:t>
            </w:r>
          </w:p>
        </w:tc>
        <w:tc>
          <w:tcPr>
            <w:tcW w:w="18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338958B" w14:textId="77777777" w:rsidR="004C0917" w:rsidRPr="00352F51" w:rsidRDefault="004C0917" w:rsidP="004C091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Equipment</w:t>
            </w:r>
          </w:p>
          <w:p w14:paraId="4CCDB02A" w14:textId="77777777" w:rsidR="004C0917" w:rsidRPr="00A55DD8" w:rsidRDefault="004C0917" w:rsidP="004C091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Оборудование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9EC1DB8" w14:textId="77777777" w:rsidR="004C0917" w:rsidRPr="00A55DD8" w:rsidRDefault="004C0917" w:rsidP="004C091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Manufacture</w:t>
            </w:r>
            <w:r w:rsidRPr="00352F51"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Изготовитель</w:t>
            </w:r>
          </w:p>
        </w:tc>
        <w:tc>
          <w:tcPr>
            <w:tcW w:w="2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423CC2E2" w14:textId="77777777" w:rsidR="004C0917" w:rsidRPr="00352F51" w:rsidRDefault="004C0917" w:rsidP="004C091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Serial number</w:t>
            </w:r>
          </w:p>
          <w:p w14:paraId="300D23EE" w14:textId="77777777" w:rsidR="004C0917" w:rsidRPr="00A55DD8" w:rsidRDefault="004C0917" w:rsidP="004C091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Серийный номер</w:t>
            </w:r>
          </w:p>
        </w:tc>
        <w:tc>
          <w:tcPr>
            <w:tcW w:w="21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03283469" w14:textId="77777777" w:rsidR="004C0917" w:rsidRDefault="004C0917" w:rsidP="004C0917">
            <w:pPr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Certificate</w:t>
            </w:r>
          </w:p>
          <w:p w14:paraId="386F568B" w14:textId="77777777" w:rsidR="004C0917" w:rsidRPr="00A55DD8" w:rsidRDefault="004C0917" w:rsidP="004C0917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Сертификат поверке</w:t>
            </w:r>
          </w:p>
        </w:tc>
        <w:tc>
          <w:tcPr>
            <w:tcW w:w="2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</w:tcPr>
          <w:p w14:paraId="2257E765" w14:textId="77777777" w:rsidR="004C0917" w:rsidRPr="00352F51" w:rsidRDefault="004C0917" w:rsidP="004C0917">
            <w:pPr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</w:pP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Expire</w:t>
            </w: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 xml:space="preserve"> </w:t>
            </w:r>
            <w:r w:rsidRPr="00352F51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date</w:t>
            </w:r>
          </w:p>
          <w:p w14:paraId="2154D074" w14:textId="77777777" w:rsidR="004C0917" w:rsidRPr="004C0917" w:rsidRDefault="004C0917" w:rsidP="004C0917">
            <w:p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  <w:r w:rsidRPr="00352F51">
              <w:rPr>
                <w:rFonts w:ascii="Arial" w:hAnsi="Arial" w:cs="Arial"/>
                <w:sz w:val="18"/>
                <w:szCs w:val="18"/>
                <w:lang w:val="ru-RU"/>
              </w:rPr>
              <w:t>Дата истечения поверки</w:t>
            </w:r>
          </w:p>
        </w:tc>
      </w:tr>
      <w:tr w:rsidR="00F27DD9" w:rsidRPr="00182AFA" w14:paraId="0ADB7B29" w14:textId="77777777" w:rsidTr="00D017E5">
        <w:trPr>
          <w:trHeight w:val="360"/>
          <w:tblHeader/>
        </w:trPr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6A2E5854" w14:textId="77777777" w:rsidR="00F27DD9" w:rsidRPr="004C0917" w:rsidRDefault="00F27DD9" w:rsidP="00F27DD9">
            <w:pPr>
              <w:numPr>
                <w:ilvl w:val="0"/>
                <w:numId w:val="2"/>
              </w:num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</w:p>
        </w:tc>
        <w:tc>
          <w:tcPr>
            <w:tcW w:w="18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EFF82CF" w14:textId="77777777" w:rsidR="00F27DD9" w:rsidRPr="00002D55" w:rsidRDefault="00F27DD9" w:rsidP="00F27DD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02D55">
              <w:rPr>
                <w:rFonts w:ascii="Arial" w:hAnsi="Arial" w:cs="Arial"/>
                <w:sz w:val="18"/>
                <w:szCs w:val="18"/>
              </w:rPr>
              <w:t>DL-38</w:t>
            </w: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B49EF13" w14:textId="77777777" w:rsidR="00F27DD9" w:rsidRPr="00002D55" w:rsidRDefault="00F27DD9" w:rsidP="00F27DD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02D55">
              <w:rPr>
                <w:rFonts w:ascii="Arial" w:hAnsi="Arial" w:cs="Arial"/>
                <w:sz w:val="18"/>
                <w:szCs w:val="18"/>
              </w:rPr>
              <w:t>OLYMPUS</w:t>
            </w:r>
          </w:p>
        </w:tc>
        <w:tc>
          <w:tcPr>
            <w:tcW w:w="2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E65AEBA" w14:textId="77777777" w:rsidR="00F27DD9" w:rsidRPr="00002D55" w:rsidRDefault="00F27DD9" w:rsidP="00F27DD9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02D55">
              <w:rPr>
                <w:rFonts w:ascii="Arial" w:hAnsi="Arial" w:cs="Arial"/>
                <w:sz w:val="18"/>
                <w:szCs w:val="18"/>
              </w:rPr>
              <w:t>171421601</w:t>
            </w:r>
          </w:p>
        </w:tc>
        <w:tc>
          <w:tcPr>
            <w:tcW w:w="21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DECF51A" w14:textId="6964638E" w:rsidR="00F27DD9" w:rsidRPr="00002D55" w:rsidRDefault="00F27DD9" w:rsidP="00F27DD9">
            <w:pPr>
              <w:jc w:val="center"/>
              <w:rPr>
                <w:rFonts w:ascii="Arial" w:hAnsi="Arial" w:cs="Arial"/>
                <w:sz w:val="18"/>
              </w:rPr>
            </w:pPr>
            <w:r w:rsidRPr="00002D55">
              <w:rPr>
                <w:rFonts w:ascii="Arial" w:hAnsi="Arial" w:cs="Arial"/>
                <w:sz w:val="18"/>
                <w:szCs w:val="18"/>
              </w:rPr>
              <w:t>KZ-01-21-</w:t>
            </w:r>
            <w:r w:rsidRPr="00002D55">
              <w:rPr>
                <w:rFonts w:ascii="Arial" w:hAnsi="Arial" w:cs="Arial"/>
                <w:sz w:val="18"/>
                <w:szCs w:val="18"/>
                <w:lang w:val="ru-RU"/>
              </w:rPr>
              <w:t>Ж-</w:t>
            </w:r>
            <w:r w:rsidRPr="00002D55">
              <w:rPr>
                <w:rFonts w:ascii="Arial" w:hAnsi="Arial" w:cs="Arial"/>
                <w:sz w:val="18"/>
                <w:szCs w:val="18"/>
                <w:lang w:val="en-US"/>
              </w:rPr>
              <w:t>0169</w:t>
            </w:r>
          </w:p>
        </w:tc>
        <w:tc>
          <w:tcPr>
            <w:tcW w:w="2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0683D6FE" w14:textId="4725BC26" w:rsidR="00F27DD9" w:rsidRPr="00002D55" w:rsidRDefault="00F27DD9" w:rsidP="00F27DD9">
            <w:pPr>
              <w:jc w:val="center"/>
              <w:rPr>
                <w:rFonts w:ascii="Arial" w:hAnsi="Arial" w:cs="Arial"/>
                <w:sz w:val="18"/>
                <w:highlight w:val="yellow"/>
              </w:rPr>
            </w:pPr>
            <w:r w:rsidRPr="00002D55">
              <w:rPr>
                <w:rFonts w:ascii="Arial" w:hAnsi="Arial" w:cs="Arial"/>
                <w:sz w:val="18"/>
                <w:szCs w:val="18"/>
              </w:rPr>
              <w:t>01.03.2022</w:t>
            </w:r>
          </w:p>
        </w:tc>
      </w:tr>
      <w:tr w:rsidR="00D61076" w:rsidRPr="00182AFA" w14:paraId="4D98A0EC" w14:textId="77777777" w:rsidTr="00D017E5">
        <w:trPr>
          <w:trHeight w:val="360"/>
          <w:tblHeader/>
        </w:trPr>
        <w:tc>
          <w:tcPr>
            <w:tcW w:w="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1107FCE" w14:textId="77777777" w:rsidR="00D61076" w:rsidRPr="00182AFA" w:rsidRDefault="00D61076" w:rsidP="00D61076">
            <w:pPr>
              <w:numPr>
                <w:ilvl w:val="0"/>
                <w:numId w:val="2"/>
              </w:numPr>
              <w:jc w:val="center"/>
              <w:rPr>
                <w:rFonts w:ascii="Arial" w:hAnsi="Arial" w:cs="Arial"/>
                <w:sz w:val="18"/>
                <w:szCs w:val="18"/>
                <w:lang w:val="ru-RU"/>
              </w:rPr>
            </w:pPr>
          </w:p>
        </w:tc>
        <w:tc>
          <w:tcPr>
            <w:tcW w:w="180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79FEF82F" w14:textId="452EF441" w:rsidR="00D61076" w:rsidRDefault="00D61076" w:rsidP="00D6107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B638FA">
              <w:rPr>
                <w:rFonts w:ascii="Arial" w:hAnsi="Arial" w:cs="Arial"/>
                <w:sz w:val="18"/>
                <w:szCs w:val="18"/>
              </w:rPr>
              <w:t>Step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18"/>
                <w:szCs w:val="18"/>
              </w:rPr>
              <w:t>calibratiton</w:t>
            </w:r>
            <w:proofErr w:type="spellEnd"/>
            <w:r w:rsidRPr="00B638FA">
              <w:rPr>
                <w:rFonts w:ascii="Arial" w:hAnsi="Arial" w:cs="Arial"/>
                <w:sz w:val="18"/>
                <w:szCs w:val="18"/>
              </w:rPr>
              <w:t xml:space="preserve"> </w:t>
            </w:r>
            <w:r>
              <w:rPr>
                <w:rFonts w:ascii="Arial" w:hAnsi="Arial" w:cs="Arial"/>
                <w:sz w:val="18"/>
                <w:szCs w:val="18"/>
              </w:rPr>
              <w:t xml:space="preserve">     </w:t>
            </w:r>
            <w:r w:rsidRPr="00B638FA">
              <w:rPr>
                <w:rFonts w:ascii="Arial" w:hAnsi="Arial" w:cs="Arial"/>
                <w:sz w:val="18"/>
                <w:szCs w:val="18"/>
              </w:rPr>
              <w:t xml:space="preserve"> block</w:t>
            </w:r>
            <w:r>
              <w:rPr>
                <w:rFonts w:ascii="Arial" w:hAnsi="Arial" w:cs="Arial"/>
                <w:sz w:val="18"/>
                <w:szCs w:val="18"/>
              </w:rPr>
              <w:t xml:space="preserve"> 2214M</w:t>
            </w:r>
          </w:p>
          <w:p w14:paraId="1103C640" w14:textId="1157742D" w:rsidR="00D61076" w:rsidRPr="00B638FA" w:rsidRDefault="00D61076" w:rsidP="00D6107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16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8D93281" w14:textId="6C545FAE" w:rsidR="00D61076" w:rsidRPr="00B638FA" w:rsidRDefault="00D61076" w:rsidP="00D6107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02D55">
              <w:rPr>
                <w:rFonts w:ascii="Arial" w:hAnsi="Arial" w:cs="Arial"/>
                <w:sz w:val="18"/>
                <w:szCs w:val="18"/>
              </w:rPr>
              <w:t>OLYMPUS</w:t>
            </w:r>
          </w:p>
        </w:tc>
        <w:tc>
          <w:tcPr>
            <w:tcW w:w="2252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F7373FA" w14:textId="4A88052A" w:rsidR="00D61076" w:rsidRPr="00B638FA" w:rsidRDefault="00D61076" w:rsidP="00D6107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161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B3513FD" w14:textId="77777777" w:rsidR="00D61076" w:rsidRPr="00002D55" w:rsidRDefault="00D61076" w:rsidP="00D6107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02D55">
              <w:rPr>
                <w:rFonts w:ascii="Arial" w:hAnsi="Arial" w:cs="Arial"/>
                <w:sz w:val="18"/>
                <w:szCs w:val="18"/>
              </w:rPr>
              <w:t>-</w:t>
            </w:r>
          </w:p>
        </w:tc>
        <w:tc>
          <w:tcPr>
            <w:tcW w:w="222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2E4CA668" w14:textId="77777777" w:rsidR="00D61076" w:rsidRPr="00002D55" w:rsidRDefault="00D61076" w:rsidP="00D61076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 w:rsidRPr="00002D55">
              <w:rPr>
                <w:rFonts w:ascii="Arial" w:hAnsi="Arial" w:cs="Arial"/>
                <w:sz w:val="18"/>
                <w:szCs w:val="18"/>
              </w:rPr>
              <w:t>-</w:t>
            </w:r>
          </w:p>
        </w:tc>
      </w:tr>
      <w:tr w:rsidR="00D61076" w:rsidRPr="006771BB" w14:paraId="5B0EF11C" w14:textId="77777777" w:rsidTr="00D017E5">
        <w:trPr>
          <w:trHeight w:val="2960"/>
          <w:tblHeader/>
        </w:trPr>
        <w:tc>
          <w:tcPr>
            <w:tcW w:w="10936" w:type="dxa"/>
            <w:gridSpan w:val="1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625FF6" w14:textId="14DF9894" w:rsidR="00D61076" w:rsidRPr="00483318" w:rsidRDefault="00D61076" w:rsidP="00D61076">
            <w:pPr>
              <w:spacing w:before="20" w:after="20"/>
              <w:rPr>
                <w:rFonts w:ascii="Arial" w:hAnsi="Arial" w:cs="Arial"/>
                <w:sz w:val="18"/>
                <w:szCs w:val="18"/>
                <w:lang w:val="en-US"/>
              </w:rPr>
            </w:pPr>
            <w:r w:rsidRPr="004C0917">
              <w:rPr>
                <w:rFonts w:ascii="Arial" w:hAnsi="Arial" w:cs="Arial"/>
                <w:b/>
                <w:bCs/>
                <w:sz w:val="18"/>
                <w:szCs w:val="18"/>
              </w:rPr>
              <w:t>Job descriptio</w:t>
            </w:r>
            <w:r w:rsidRPr="00483318">
              <w:rPr>
                <w:rFonts w:ascii="Arial" w:hAnsi="Arial" w:cs="Arial"/>
                <w:b/>
                <w:bCs/>
                <w:sz w:val="18"/>
                <w:szCs w:val="18"/>
              </w:rPr>
              <w:t>n</w:t>
            </w:r>
            <w:r w:rsidRPr="00483318">
              <w:rPr>
                <w:rFonts w:ascii="Arial" w:hAnsi="Arial" w:cs="Arial"/>
                <w:b/>
                <w:bCs/>
                <w:sz w:val="18"/>
                <w:szCs w:val="18"/>
                <w:lang w:val="en-US"/>
              </w:rPr>
              <w:t>:</w:t>
            </w:r>
          </w:p>
          <w:p w14:paraId="7D2E2A31" w14:textId="2690EA8E" w:rsidR="00D61076" w:rsidRPr="00A54991" w:rsidRDefault="00D61076" w:rsidP="00D61076">
            <w:pPr>
              <w:numPr>
                <w:ilvl w:val="0"/>
                <w:numId w:val="12"/>
              </w:numPr>
              <w:jc w:val="both"/>
              <w:rPr>
                <w:rFonts w:ascii="Arial" w:hAnsi="Arial" w:cs="Arial"/>
                <w:sz w:val="18"/>
                <w:szCs w:val="18"/>
                <w:lang w:val="ru-RU"/>
              </w:rPr>
            </w:pPr>
            <w:r w:rsidRPr="00A54991">
              <w:rPr>
                <w:rFonts w:ascii="Arial" w:hAnsi="Arial" w:cs="Arial"/>
                <w:bCs/>
                <w:sz w:val="18"/>
                <w:szCs w:val="18"/>
              </w:rPr>
              <w:t>Echo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</w:rPr>
              <w:t>to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</w:rPr>
              <w:t>echo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</w:rPr>
              <w:t>UT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</w:rPr>
              <w:t>technique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</w:rPr>
              <w:t>was</w:t>
            </w:r>
            <w:r w:rsidRPr="00A54991"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  <w:r w:rsidRPr="00A54991">
              <w:rPr>
                <w:rFonts w:ascii="Arial" w:hAnsi="Arial" w:cs="Arial"/>
                <w:bCs/>
                <w:sz w:val="18"/>
                <w:szCs w:val="18"/>
              </w:rPr>
              <w:t>used</w:t>
            </w:r>
            <w:r w:rsidRPr="00A54991">
              <w:rPr>
                <w:rFonts w:ascii="Arial" w:hAnsi="Arial" w:cs="Arial"/>
                <w:sz w:val="18"/>
                <w:szCs w:val="18"/>
                <w:lang w:val="ru-RU"/>
              </w:rPr>
              <w:t xml:space="preserve"> / Измерения толщины проводились по </w:t>
            </w:r>
            <w:proofErr w:type="spellStart"/>
            <w:r w:rsidRPr="00A54991">
              <w:rPr>
                <w:rFonts w:ascii="Arial" w:hAnsi="Arial" w:cs="Arial"/>
                <w:sz w:val="18"/>
                <w:szCs w:val="18"/>
                <w:lang w:val="ru-RU"/>
              </w:rPr>
              <w:t>переотраженным</w:t>
            </w:r>
            <w:proofErr w:type="spellEnd"/>
            <w:r w:rsidRPr="00A54991">
              <w:rPr>
                <w:rFonts w:ascii="Arial" w:hAnsi="Arial" w:cs="Arial"/>
                <w:sz w:val="18"/>
                <w:szCs w:val="18"/>
                <w:lang w:val="ru-RU"/>
              </w:rPr>
              <w:t xml:space="preserve"> эхо-сигналам</w:t>
            </w:r>
          </w:p>
          <w:p w14:paraId="78D15778" w14:textId="7AF2C13B" w:rsidR="00D61076" w:rsidRDefault="00D61076" w:rsidP="00D61076">
            <w:pPr>
              <w:numPr>
                <w:ilvl w:val="0"/>
                <w:numId w:val="12"/>
              </w:numPr>
              <w:jc w:val="both"/>
              <w:rPr>
                <w:rFonts w:ascii="Arial" w:hAnsi="Arial" w:cs="Arial"/>
                <w:sz w:val="18"/>
                <w:szCs w:val="18"/>
                <w:lang w:val="ru-RU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77BB82E2" wp14:editId="6B630259">
                      <wp:simplePos x="0" y="0"/>
                      <wp:positionH relativeFrom="column">
                        <wp:posOffset>2389880</wp:posOffset>
                      </wp:positionH>
                      <wp:positionV relativeFrom="paragraph">
                        <wp:posOffset>338044</wp:posOffset>
                      </wp:positionV>
                      <wp:extent cx="1828800" cy="1828800"/>
                      <wp:effectExtent l="0" t="0" r="0" b="0"/>
                      <wp:wrapNone/>
                      <wp:docPr id="27" name="Text Box 2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62DEB0A8" w14:textId="77777777" w:rsidR="00D61076" w:rsidRPr="00FB3227" w:rsidRDefault="00D61076" w:rsidP="00FB3227">
                                  <w:pPr>
                                    <w:spacing w:before="80"/>
                                    <w:rPr>
                                      <w:rFonts w:ascii="Arial" w:hAnsi="Arial" w:cs="Arial"/>
                                      <w:b/>
                                      <w:bCs/>
                                      <w:noProof/>
                                      <w:color w:val="000000" w:themeColor="text1"/>
                                      <w:sz w:val="16"/>
                                      <w:szCs w:val="1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 w:rsidRPr="00FB3227">
                                    <w:rPr>
                                      <w:rFonts w:ascii="Arial" w:hAnsi="Arial" w:cs="Arial"/>
                                      <w:b/>
                                      <w:bCs/>
                                      <w:noProof/>
                                      <w:color w:val="000000" w:themeColor="text1"/>
                                      <w:sz w:val="16"/>
                                      <w:szCs w:val="1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Pipe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77BB82E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7" o:spid="_x0000_s1026" type="#_x0000_t202" style="position:absolute;left:0;text-align:left;margin-left:188.2pt;margin-top:26.6pt;width:2in;height:2in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" filled="f" stroked="f">
                      <v:textbox style="mso-fit-shape-to-text:t">
                        <w:txbxContent>
                          <w:p w14:paraId="62DEB0A8" w14:textId="77777777" w:rsidR="00D61076" w:rsidRPr="00FB3227" w:rsidRDefault="00D61076" w:rsidP="00FB3227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FB3227"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Pipe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279836DC" wp14:editId="227C5E31">
                      <wp:simplePos x="0" y="0"/>
                      <wp:positionH relativeFrom="column">
                        <wp:posOffset>4487170</wp:posOffset>
                      </wp:positionH>
                      <wp:positionV relativeFrom="paragraph">
                        <wp:posOffset>336363</wp:posOffset>
                      </wp:positionV>
                      <wp:extent cx="1828800" cy="1828800"/>
                      <wp:effectExtent l="0" t="0" r="0" b="0"/>
                      <wp:wrapNone/>
                      <wp:docPr id="29" name="Text Box 2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1828800" cy="18288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txbx>
                              <w:txbxContent>
                                <w:p w14:paraId="2EC7484E" w14:textId="6C0380DB" w:rsidR="00D61076" w:rsidRPr="00FB3227" w:rsidRDefault="00D61076" w:rsidP="00FB3227">
                                  <w:pPr>
                                    <w:spacing w:before="80"/>
                                    <w:rPr>
                                      <w:rFonts w:ascii="Arial" w:hAnsi="Arial" w:cs="Arial"/>
                                      <w:b/>
                                      <w:bCs/>
                                      <w:noProof/>
                                      <w:color w:val="000000" w:themeColor="text1"/>
                                      <w:sz w:val="16"/>
                                      <w:szCs w:val="1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</w:pPr>
                                  <w:r>
                                    <w:rPr>
                                      <w:rFonts w:ascii="Arial" w:hAnsi="Arial" w:cs="Arial"/>
                                      <w:b/>
                                      <w:bCs/>
                                      <w:noProof/>
                                      <w:color w:val="000000" w:themeColor="text1"/>
                                      <w:sz w:val="16"/>
                                      <w:szCs w:val="16"/>
                                      <w14:shadow w14:blurRad="38100" w14:dist="19050" w14:dir="2700000" w14:sx="100000" w14:sy="100000" w14:kx="0" w14:ky="0" w14:algn="tl">
                                        <w14:schemeClr w14:val="dk1">
                                          <w14:alpha w14:val="60000"/>
                                        </w14:schemeClr>
                                      </w14:shadow>
                                      <w14:textOutline w14:w="0" w14:cap="flat" w14:cmpd="sng" w14:algn="ctr">
                                        <w14:noFill/>
                                        <w14:prstDash w14:val="solid"/>
                                        <w14:round/>
                                      </w14:textOutline>
                                    </w:rPr>
                                    <w:t>Elbow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sp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279836DC" id="Text Box 29" o:spid="_x0000_s1027" type="#_x0000_t202" style="position:absolute;left:0;text-align:left;margin-left:353.3pt;margin-top:26.5pt;width:2in;height:2in;z-index:25166438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" filled="f" stroked="f">
                      <v:textbox style="mso-fit-shape-to-text:t">
                        <w:txbxContent>
                          <w:p w14:paraId="2EC7484E" w14:textId="6C0380DB" w:rsidR="00D61076" w:rsidRPr="00FB3227" w:rsidRDefault="00D61076" w:rsidP="00FB3227">
                            <w:pPr>
                              <w:spacing w:before="80"/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noProof/>
                                <w:color w:val="000000" w:themeColor="text1"/>
                                <w:sz w:val="16"/>
                                <w:szCs w:val="16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Elbow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Inspection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performed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on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South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, 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North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, 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West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, 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East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, 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Top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, 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Bottom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, 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Extrados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and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Intrados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sides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related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to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object</w:t>
            </w:r>
            <w:r>
              <w:rPr>
                <w:rFonts w:ascii="Arial" w:hAnsi="Arial" w:cs="Arial"/>
                <w:bCs/>
                <w:sz w:val="18"/>
                <w:szCs w:val="18"/>
                <w:lang w:val="ru-RU"/>
              </w:rPr>
              <w:t xml:space="preserve"> </w:t>
            </w: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position</w:t>
            </w:r>
            <w:r>
              <w:rPr>
                <w:rFonts w:ascii="Arial" w:hAnsi="Arial" w:cs="Arial"/>
                <w:b/>
                <w:bCs/>
                <w:sz w:val="18"/>
                <w:szCs w:val="18"/>
                <w:lang w:val="ru-RU"/>
              </w:rPr>
              <w:t xml:space="preserve"> /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 xml:space="preserve"> Измерения проводились на Южной, Северной, Западной, Восточной, Верхней и Нижней сторонах трубопроводов, а также на </w:t>
            </w:r>
            <w:r w:rsidRPr="006771BB">
              <w:rPr>
                <w:rFonts w:ascii="Arial" w:hAnsi="Arial" w:cs="Arial"/>
                <w:sz w:val="18"/>
                <w:szCs w:val="18"/>
                <w:lang w:val="ru-RU"/>
              </w:rPr>
              <w:t>Р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 xml:space="preserve">астянутой и </w:t>
            </w:r>
            <w:r w:rsidRPr="006771BB">
              <w:rPr>
                <w:rFonts w:ascii="Arial" w:hAnsi="Arial" w:cs="Arial"/>
                <w:sz w:val="18"/>
                <w:szCs w:val="18"/>
                <w:lang w:val="ru-RU"/>
              </w:rPr>
              <w:t>С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>жатой сторонах отводов</w:t>
            </w:r>
            <w:r w:rsidRPr="00B638FA">
              <w:rPr>
                <w:rFonts w:ascii="Arial" w:hAnsi="Arial" w:cs="Arial"/>
                <w:sz w:val="18"/>
                <w:szCs w:val="18"/>
                <w:lang w:val="ru-RU"/>
              </w:rPr>
              <w:t xml:space="preserve"> </w:t>
            </w:r>
          </w:p>
          <w:p w14:paraId="3665F263" w14:textId="61BB7F18" w:rsidR="00D61076" w:rsidRDefault="00D61076" w:rsidP="00D61076">
            <w:pPr>
              <w:ind w:left="360"/>
              <w:jc w:val="both"/>
              <w:rPr>
                <w:rFonts w:ascii="Arial" w:hAnsi="Arial" w:cs="Arial"/>
                <w:sz w:val="18"/>
                <w:szCs w:val="18"/>
                <w:lang w:val="ru-RU"/>
              </w:rPr>
            </w:pPr>
          </w:p>
          <w:p w14:paraId="3DD9794A" w14:textId="2BD6390D" w:rsidR="00D61076" w:rsidRPr="00384319" w:rsidRDefault="00D61076" w:rsidP="00D61076">
            <w:pPr>
              <w:spacing w:before="80"/>
              <w:ind w:left="360"/>
              <w:jc w:val="center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noProof/>
              </w:rPr>
              <w:drawing>
                <wp:inline distT="0" distB="0" distL="0" distR="0" wp14:anchorId="6FCDF5F5" wp14:editId="2F77F654">
                  <wp:extent cx="2494230" cy="1633128"/>
                  <wp:effectExtent l="0" t="0" r="1905" b="571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10053" cy="164348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</w:t>
            </w:r>
            <w:r>
              <w:rPr>
                <w:noProof/>
              </w:rPr>
              <w:drawing>
                <wp:inline distT="0" distB="0" distL="0" distR="0" wp14:anchorId="54849983" wp14:editId="7E020A6E">
                  <wp:extent cx="1835150" cy="1631244"/>
                  <wp:effectExtent l="0" t="0" r="0" b="762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42231" cy="16375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 xml:space="preserve">  </w:t>
            </w:r>
          </w:p>
        </w:tc>
      </w:tr>
    </w:tbl>
    <w:p w14:paraId="65E18914" w14:textId="2AB7DC79" w:rsidR="00D017E5" w:rsidRDefault="00D017E5"/>
    <w:p w14:paraId="6A91D24B" w14:textId="77777777" w:rsidR="007A751F" w:rsidRDefault="007A751F"/>
    <w:p w14:paraId="2CBE3867" w14:textId="77777777" w:rsidR="00EF34E6" w:rsidRDefault="00EF34E6"/>
    <w:p w14:paraId="4C4173F3" w14:textId="060A1263" w:rsidR="007A751F" w:rsidRDefault="007A751F"/>
    <w:tbl>
      <w:tblPr>
        <w:tblW w:w="10944" w:type="dxa"/>
        <w:tblInd w:w="-57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204"/>
        <w:gridCol w:w="1170"/>
        <w:gridCol w:w="630"/>
        <w:gridCol w:w="630"/>
        <w:gridCol w:w="824"/>
        <w:gridCol w:w="810"/>
        <w:gridCol w:w="811"/>
        <w:gridCol w:w="811"/>
        <w:gridCol w:w="811"/>
        <w:gridCol w:w="810"/>
        <w:gridCol w:w="811"/>
        <w:gridCol w:w="811"/>
        <w:gridCol w:w="811"/>
      </w:tblGrid>
      <w:tr w:rsidR="00510AC8" w:rsidRPr="00464DC6" w14:paraId="250430E4" w14:textId="77777777" w:rsidTr="00BE2A32">
        <w:trPr>
          <w:cantSplit/>
          <w:trHeight w:val="197"/>
          <w:tblHeader/>
        </w:trPr>
        <w:tc>
          <w:tcPr>
            <w:tcW w:w="10944" w:type="dxa"/>
            <w:gridSpan w:val="13"/>
            <w:shd w:val="clear" w:color="auto" w:fill="F2F2F2" w:themeFill="background1" w:themeFillShade="F2"/>
            <w:vAlign w:val="center"/>
          </w:tcPr>
          <w:p w14:paraId="613E104C" w14:textId="77777777" w:rsidR="00510AC8" w:rsidRPr="009F41D2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NSPECTION RESULTS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РЕЗУЛЬТАТЫ КОНТРОЛЯ</w:t>
            </w:r>
          </w:p>
        </w:tc>
      </w:tr>
      <w:tr w:rsidR="00510AC8" w:rsidRPr="00000D37" w14:paraId="17490AEF" w14:textId="77777777" w:rsidTr="00510AC8">
        <w:trPr>
          <w:cantSplit/>
          <w:trHeight w:val="2375"/>
          <w:tblHeader/>
        </w:trPr>
        <w:tc>
          <w:tcPr>
            <w:tcW w:w="1204" w:type="dxa"/>
            <w:shd w:val="clear" w:color="auto" w:fill="F2F2F2" w:themeFill="background1" w:themeFillShade="F2"/>
            <w:textDirection w:val="btLr"/>
            <w:vAlign w:val="center"/>
          </w:tcPr>
          <w:p w14:paraId="2CD46948" w14:textId="77777777" w:rsidR="00510AC8" w:rsidRPr="009F41D2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Line / Tag N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/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Номер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</w:tc>
        <w:tc>
          <w:tcPr>
            <w:tcW w:w="1170" w:type="dxa"/>
            <w:shd w:val="clear" w:color="auto" w:fill="F2F2F2" w:themeFill="background1" w:themeFillShade="F2"/>
            <w:textDirection w:val="btLr"/>
            <w:vAlign w:val="center"/>
          </w:tcPr>
          <w:p w14:paraId="6BD7A973" w14:textId="77777777" w:rsidR="00510AC8" w:rsidRPr="00464DC6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tem description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4B8C86C1" w14:textId="77777777" w:rsidR="00510AC8" w:rsidRPr="009F41D2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Участок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контроля</w:t>
            </w:r>
            <w:proofErr w:type="spellEnd"/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691A7C31" w14:textId="77777777" w:rsidR="00510AC8" w:rsidRPr="00464DC6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ection number</w:t>
            </w:r>
            <w:r>
              <w:rPr>
                <w:rFonts w:ascii="Arial" w:hAnsi="Arial" w:cs="Arial"/>
                <w:b/>
                <w:sz w:val="18"/>
                <w:szCs w:val="18"/>
              </w:rPr>
              <w:t xml:space="preserve">/ </w:t>
            </w:r>
          </w:p>
          <w:p w14:paraId="381B5B16" w14:textId="77777777" w:rsidR="00510AC8" w:rsidRPr="009F41D2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Номер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сечения</w:t>
            </w:r>
            <w:proofErr w:type="spellEnd"/>
          </w:p>
        </w:tc>
        <w:tc>
          <w:tcPr>
            <w:tcW w:w="630" w:type="dxa"/>
            <w:shd w:val="clear" w:color="auto" w:fill="F2F2F2" w:themeFill="background1" w:themeFillShade="F2"/>
            <w:textDirection w:val="btLr"/>
            <w:vAlign w:val="center"/>
          </w:tcPr>
          <w:p w14:paraId="0C823B6E" w14:textId="77777777" w:rsidR="00510AC8" w:rsidRPr="009F41D2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Diameter</w:t>
            </w:r>
            <w:r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inch /</w:t>
            </w:r>
          </w:p>
          <w:p w14:paraId="7B2E95AB" w14:textId="77777777" w:rsidR="00510AC8" w:rsidRPr="009F41D2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Диаметр</w:t>
            </w:r>
            <w:proofErr w:type="spellEnd"/>
            <w:r w:rsidRPr="00464DC6">
              <w:rPr>
                <w:rFonts w:ascii="Arial" w:hAnsi="Arial" w:cs="Arial"/>
                <w:b/>
                <w:sz w:val="18"/>
                <w:szCs w:val="18"/>
              </w:rPr>
              <w:t>,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дюйм</w:t>
            </w:r>
            <w:proofErr w:type="spellEnd"/>
          </w:p>
        </w:tc>
        <w:tc>
          <w:tcPr>
            <w:tcW w:w="824" w:type="dxa"/>
            <w:shd w:val="clear" w:color="auto" w:fill="F2F2F2" w:themeFill="background1" w:themeFillShade="F2"/>
            <w:textDirection w:val="btLr"/>
            <w:vAlign w:val="center"/>
          </w:tcPr>
          <w:p w14:paraId="4530AF7E" w14:textId="77777777" w:rsidR="00510AC8" w:rsidRPr="00D6379D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minal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</w:t>
            </w:r>
            <w:r w:rsidRPr="00464DC6">
              <w:rPr>
                <w:rFonts w:ascii="Arial" w:hAnsi="Arial" w:cs="Arial"/>
                <w:b/>
                <w:sz w:val="18"/>
                <w:szCs w:val="18"/>
              </w:rPr>
              <w:t>thicknes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/ </w:t>
            </w:r>
          </w:p>
          <w:p w14:paraId="77C93DAD" w14:textId="77777777" w:rsidR="00510AC8" w:rsidRPr="00D6379D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Номинальная толщина, мм</w:t>
            </w:r>
          </w:p>
        </w:tc>
        <w:tc>
          <w:tcPr>
            <w:tcW w:w="810" w:type="dxa"/>
            <w:shd w:val="clear" w:color="auto" w:fill="F2F2F2" w:themeFill="background1" w:themeFillShade="F2"/>
            <w:textDirection w:val="btLr"/>
            <w:vAlign w:val="center"/>
          </w:tcPr>
          <w:p w14:paraId="7E500BEE" w14:textId="77777777" w:rsidR="00510AC8" w:rsidRPr="009F41D2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South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/</w:t>
            </w:r>
          </w:p>
          <w:p w14:paraId="5FE6B3DA" w14:textId="77777777" w:rsidR="00510AC8" w:rsidRPr="009F41D2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Юг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811" w:type="dxa"/>
            <w:shd w:val="clear" w:color="auto" w:fill="F2F2F2" w:themeFill="background1" w:themeFillShade="F2"/>
            <w:textDirection w:val="btLr"/>
            <w:vAlign w:val="center"/>
          </w:tcPr>
          <w:p w14:paraId="308E9EEB" w14:textId="77777777" w:rsidR="00510AC8" w:rsidRPr="009F41D2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North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6A736659" w14:textId="77777777" w:rsidR="00510AC8" w:rsidRPr="009F41D2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Север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811" w:type="dxa"/>
            <w:shd w:val="clear" w:color="auto" w:fill="F2F2F2" w:themeFill="background1" w:themeFillShade="F2"/>
            <w:textDirection w:val="btLr"/>
            <w:vAlign w:val="center"/>
          </w:tcPr>
          <w:p w14:paraId="682A6163" w14:textId="77777777" w:rsidR="00510AC8" w:rsidRPr="009F41D2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West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3CE6F2E0" w14:textId="77777777" w:rsidR="00510AC8" w:rsidRPr="009F41D2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Запад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811" w:type="dxa"/>
            <w:shd w:val="clear" w:color="auto" w:fill="F2F2F2" w:themeFill="background1" w:themeFillShade="F2"/>
            <w:textDirection w:val="btLr"/>
            <w:vAlign w:val="center"/>
          </w:tcPr>
          <w:p w14:paraId="03004209" w14:textId="77777777" w:rsidR="00510AC8" w:rsidRPr="009F41D2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ast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3BF211C3" w14:textId="77777777" w:rsidR="00510AC8" w:rsidRPr="009F41D2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Восток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810" w:type="dxa"/>
            <w:shd w:val="clear" w:color="auto" w:fill="F2F2F2" w:themeFill="background1" w:themeFillShade="F2"/>
            <w:textDirection w:val="btLr"/>
            <w:vAlign w:val="center"/>
          </w:tcPr>
          <w:p w14:paraId="50A02C0D" w14:textId="77777777" w:rsidR="00510AC8" w:rsidRPr="009F41D2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Top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2BC6C0C5" w14:textId="77777777" w:rsidR="00510AC8" w:rsidRPr="009F41D2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Верх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811" w:type="dxa"/>
            <w:shd w:val="clear" w:color="auto" w:fill="F2F2F2" w:themeFill="background1" w:themeFillShade="F2"/>
            <w:textDirection w:val="btLr"/>
            <w:vAlign w:val="center"/>
          </w:tcPr>
          <w:p w14:paraId="02DE1B70" w14:textId="77777777" w:rsidR="00510AC8" w:rsidRPr="009F41D2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Bottom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, mm /</w:t>
            </w:r>
          </w:p>
          <w:p w14:paraId="1DCF514F" w14:textId="77777777" w:rsidR="00510AC8" w:rsidRPr="009F41D2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Низ</w:t>
            </w:r>
            <w:proofErr w:type="spellEnd"/>
            <w:r w:rsidRPr="009F41D2">
              <w:rPr>
                <w:rFonts w:ascii="Arial" w:hAnsi="Arial" w:cs="Arial"/>
                <w:b/>
                <w:sz w:val="18"/>
                <w:szCs w:val="18"/>
              </w:rPr>
              <w:t xml:space="preserve">, </w:t>
            </w:r>
            <w:proofErr w:type="spellStart"/>
            <w:r w:rsidRPr="009F41D2">
              <w:rPr>
                <w:rFonts w:ascii="Arial" w:hAnsi="Arial" w:cs="Arial"/>
                <w:b/>
                <w:sz w:val="18"/>
                <w:szCs w:val="18"/>
              </w:rPr>
              <w:t>мм</w:t>
            </w:r>
            <w:proofErr w:type="spellEnd"/>
          </w:p>
        </w:tc>
        <w:tc>
          <w:tcPr>
            <w:tcW w:w="811" w:type="dxa"/>
            <w:shd w:val="clear" w:color="auto" w:fill="F2F2F2" w:themeFill="background1" w:themeFillShade="F2"/>
            <w:textDirection w:val="btLr"/>
            <w:vAlign w:val="center"/>
          </w:tcPr>
          <w:p w14:paraId="356F1154" w14:textId="77777777" w:rsidR="00510AC8" w:rsidRPr="00D6379D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Extrado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00F894E4" w14:textId="77777777" w:rsidR="00510AC8" w:rsidRPr="00D6379D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Внешний радиус, мм</w:t>
            </w:r>
          </w:p>
        </w:tc>
        <w:tc>
          <w:tcPr>
            <w:tcW w:w="811" w:type="dxa"/>
            <w:shd w:val="clear" w:color="auto" w:fill="F2F2F2" w:themeFill="background1" w:themeFillShade="F2"/>
            <w:textDirection w:val="btLr"/>
            <w:vAlign w:val="center"/>
          </w:tcPr>
          <w:p w14:paraId="5B74AC58" w14:textId="77777777" w:rsidR="00510AC8" w:rsidRPr="00D6379D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464DC6">
              <w:rPr>
                <w:rFonts w:ascii="Arial" w:hAnsi="Arial" w:cs="Arial"/>
                <w:b/>
                <w:sz w:val="18"/>
                <w:szCs w:val="18"/>
              </w:rPr>
              <w:t>Intrados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, </w:t>
            </w:r>
            <w:r w:rsidRPr="009F41D2">
              <w:rPr>
                <w:rFonts w:ascii="Arial" w:hAnsi="Arial" w:cs="Arial"/>
                <w:b/>
                <w:sz w:val="18"/>
                <w:szCs w:val="18"/>
              </w:rPr>
              <w:t>mm</w:t>
            </w: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 xml:space="preserve"> /</w:t>
            </w:r>
          </w:p>
          <w:p w14:paraId="26048AAE" w14:textId="77777777" w:rsidR="00510AC8" w:rsidRPr="00D6379D" w:rsidRDefault="00510AC8" w:rsidP="00BE2A32">
            <w:pPr>
              <w:jc w:val="center"/>
              <w:rPr>
                <w:rFonts w:ascii="Arial" w:hAnsi="Arial" w:cs="Arial"/>
                <w:b/>
                <w:sz w:val="18"/>
                <w:szCs w:val="18"/>
                <w:lang w:val="ru-RU"/>
              </w:rPr>
            </w:pPr>
            <w:r w:rsidRPr="00D6379D">
              <w:rPr>
                <w:rFonts w:ascii="Arial" w:hAnsi="Arial" w:cs="Arial"/>
                <w:b/>
                <w:sz w:val="18"/>
                <w:szCs w:val="18"/>
                <w:lang w:val="ru-RU"/>
              </w:rPr>
              <w:t>Внутренний радиус, мм</w:t>
            </w:r>
          </w:p>
        </w:tc>
      </w:tr>
      <w:tr w:rsidR="00FA769A" w:rsidRPr="00464DC6" w14:paraId="53304561" w14:textId="77777777" w:rsidTr="004D2E99">
        <w:trPr>
          <w:cantSplit/>
          <w:trHeight w:val="288"/>
        </w:trPr>
        <w:tc>
          <w:tcPr>
            <w:tcW w:w="1204" w:type="dxa"/>
            <w:vMerge w:val="restart"/>
            <w:textDirection w:val="btLr"/>
            <w:vAlign w:val="center"/>
          </w:tcPr>
          <w:p w14:paraId="12EB4C42" w14:textId="77777777" w:rsidR="00F334D0" w:rsidRDefault="00FA769A" w:rsidP="00FA769A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 xml:space="preserve">A1-5660-PW-079-8”-A63-WN/ </w:t>
            </w:r>
            <w:r w:rsidR="00F334D0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</w:p>
          <w:p w14:paraId="58E03718" w14:textId="5ED0FF9E" w:rsidR="00FA769A" w:rsidRPr="00EA561E" w:rsidRDefault="00FA769A" w:rsidP="00FA769A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bCs/>
                <w:sz w:val="18"/>
                <w:szCs w:val="18"/>
                <w:lang w:val="en-US" w:eastAsia="en-US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KE01-A1-560-BU-P-DI-4037-001</w:t>
            </w:r>
          </w:p>
        </w:tc>
        <w:tc>
          <w:tcPr>
            <w:tcW w:w="1170" w:type="dxa"/>
            <w:vMerge w:val="restart"/>
            <w:shd w:val="clear" w:color="auto" w:fill="auto"/>
            <w:vAlign w:val="center"/>
          </w:tcPr>
          <w:p w14:paraId="43056075" w14:textId="0FAE4707" w:rsidR="00FA769A" w:rsidRPr="00F334D0" w:rsidRDefault="00F334D0" w:rsidP="00BE2A32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F334D0">
              <w:rPr>
                <w:rFonts w:ascii="Arial" w:hAnsi="Arial" w:cs="Arial"/>
                <w:bCs/>
                <w:sz w:val="18"/>
                <w:szCs w:val="18"/>
                <w:lang w:val="en-US"/>
              </w:rPr>
              <w:t>CML1</w:t>
            </w:r>
          </w:p>
          <w:p w14:paraId="08577200" w14:textId="77777777" w:rsidR="00F334D0" w:rsidRPr="00901D6C" w:rsidRDefault="00F334D0" w:rsidP="00F334D0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Elbow</w:t>
            </w:r>
          </w:p>
          <w:p w14:paraId="3B998E04" w14:textId="082E79E8" w:rsidR="00FA769A" w:rsidRPr="00F334D0" w:rsidRDefault="00FA769A" w:rsidP="00F334D0">
            <w:pPr>
              <w:tabs>
                <w:tab w:val="left" w:pos="4374"/>
              </w:tabs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  <w:vAlign w:val="center"/>
          </w:tcPr>
          <w:p w14:paraId="0CEA1030" w14:textId="1D0B25B0" w:rsidR="00FA769A" w:rsidRPr="003C1518" w:rsidRDefault="00FA769A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630" w:type="dxa"/>
            <w:vMerge w:val="restart"/>
            <w:vAlign w:val="center"/>
          </w:tcPr>
          <w:p w14:paraId="0A7BC806" w14:textId="05EE5395" w:rsidR="00FA769A" w:rsidRPr="003C1518" w:rsidRDefault="00FA769A" w:rsidP="00BE2A32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4</w:t>
            </w:r>
          </w:p>
        </w:tc>
        <w:tc>
          <w:tcPr>
            <w:tcW w:w="824" w:type="dxa"/>
            <w:vMerge w:val="restart"/>
            <w:vAlign w:val="center"/>
          </w:tcPr>
          <w:p w14:paraId="49B545B4" w14:textId="061CC207" w:rsidR="00FA769A" w:rsidRPr="00EE203D" w:rsidRDefault="00F334D0" w:rsidP="00BE2A32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7.87</w:t>
            </w:r>
          </w:p>
        </w:tc>
        <w:tc>
          <w:tcPr>
            <w:tcW w:w="810" w:type="dxa"/>
            <w:shd w:val="clear" w:color="auto" w:fill="auto"/>
            <w:vAlign w:val="center"/>
          </w:tcPr>
          <w:p w14:paraId="4A3FD4B8" w14:textId="68C10892" w:rsidR="00FA769A" w:rsidRPr="00510AC8" w:rsidRDefault="004D2E99" w:rsidP="00BE2A32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9.22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DD077E1" w14:textId="3113698A" w:rsidR="00FA769A" w:rsidRPr="00510AC8" w:rsidRDefault="004D2E99" w:rsidP="00BE2A32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9.31</w:t>
            </w:r>
          </w:p>
        </w:tc>
        <w:tc>
          <w:tcPr>
            <w:tcW w:w="811" w:type="dxa"/>
            <w:shd w:val="clear" w:color="auto" w:fill="FFFFFF" w:themeFill="background1"/>
            <w:vAlign w:val="center"/>
          </w:tcPr>
          <w:p w14:paraId="1193AED5" w14:textId="568CDC1A" w:rsidR="00FA769A" w:rsidRPr="00510AC8" w:rsidRDefault="00FA769A" w:rsidP="00BE2A32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69A6EEC7" w14:textId="1F673C9B" w:rsidR="00FA769A" w:rsidRPr="00510AC8" w:rsidRDefault="00FA769A" w:rsidP="00BE2A32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44233A7C" w14:textId="1A0A7CEC" w:rsidR="00FA769A" w:rsidRPr="00510AC8" w:rsidRDefault="00FA769A" w:rsidP="00BE2A32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168779FF" w14:textId="559A4308" w:rsidR="00FA769A" w:rsidRPr="00510AC8" w:rsidRDefault="00FA769A" w:rsidP="00BE2A32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665FE208" w14:textId="36A79A66" w:rsidR="00FA769A" w:rsidRPr="00510AC8" w:rsidRDefault="004D2E99" w:rsidP="00BE2A32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8.15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76F482B" w14:textId="07604AAF" w:rsidR="00FA769A" w:rsidRPr="00510AC8" w:rsidRDefault="00FA769A" w:rsidP="00BE2A32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FA769A" w:rsidRPr="00464DC6" w14:paraId="7A9131D9" w14:textId="77777777" w:rsidTr="00FA769A">
        <w:trPr>
          <w:cantSplit/>
          <w:trHeight w:val="288"/>
        </w:trPr>
        <w:tc>
          <w:tcPr>
            <w:tcW w:w="1204" w:type="dxa"/>
            <w:vMerge/>
            <w:textDirection w:val="btLr"/>
            <w:vAlign w:val="center"/>
          </w:tcPr>
          <w:p w14:paraId="7E1EFEF2" w14:textId="77777777" w:rsidR="00FA769A" w:rsidRPr="00A8072A" w:rsidRDefault="00FA769A" w:rsidP="00BE2A32">
            <w:pPr>
              <w:tabs>
                <w:tab w:val="left" w:pos="4374"/>
              </w:tabs>
              <w:ind w:left="113" w:right="113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70" w:type="dxa"/>
            <w:vMerge/>
            <w:shd w:val="clear" w:color="auto" w:fill="auto"/>
            <w:vAlign w:val="center"/>
          </w:tcPr>
          <w:p w14:paraId="0627816E" w14:textId="77777777" w:rsidR="00FA769A" w:rsidRPr="007A751F" w:rsidRDefault="00FA769A" w:rsidP="00BE2A32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  <w:vAlign w:val="center"/>
          </w:tcPr>
          <w:p w14:paraId="349D01A6" w14:textId="3387D340" w:rsidR="00FA769A" w:rsidRDefault="00FA769A" w:rsidP="00BE2A32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630" w:type="dxa"/>
            <w:vMerge/>
            <w:vAlign w:val="center"/>
          </w:tcPr>
          <w:p w14:paraId="065508FC" w14:textId="77777777" w:rsidR="00FA769A" w:rsidRDefault="00FA769A" w:rsidP="00BE2A32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24" w:type="dxa"/>
            <w:vMerge/>
            <w:vAlign w:val="center"/>
          </w:tcPr>
          <w:p w14:paraId="0746708F" w14:textId="77777777" w:rsidR="00FA769A" w:rsidRDefault="00FA769A" w:rsidP="00BE2A32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3458DC97" w14:textId="0C8CF487" w:rsidR="00FA769A" w:rsidRPr="00510AC8" w:rsidRDefault="004D2E99" w:rsidP="00BE2A32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9.22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0136100" w14:textId="13CFF163" w:rsidR="00FA769A" w:rsidRPr="00510AC8" w:rsidRDefault="004D2E99" w:rsidP="00BE2A32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9.39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27D162B" w14:textId="23897BD4" w:rsidR="00FA769A" w:rsidRPr="00510AC8" w:rsidRDefault="00FA769A" w:rsidP="00BE2A32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63C828F0" w14:textId="5E63538F" w:rsidR="00FA769A" w:rsidRPr="00510AC8" w:rsidRDefault="00FA769A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10D77DAB" w14:textId="1AEBAD48" w:rsidR="00FA769A" w:rsidRPr="00510AC8" w:rsidRDefault="00FA769A" w:rsidP="00BE2A32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35FCD3FA" w14:textId="395C09AB" w:rsidR="00FA769A" w:rsidRPr="00510AC8" w:rsidRDefault="00FA769A" w:rsidP="00BE2A32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3F5CE2E8" w14:textId="6E6BE1DC" w:rsidR="00FA769A" w:rsidRPr="004D2E99" w:rsidRDefault="004D2E99" w:rsidP="00BE2A32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  <w:r w:rsidRPr="004D2E99">
              <w:rPr>
                <w:rFonts w:ascii="Arial" w:hAnsi="Arial" w:cs="Arial"/>
                <w:b/>
                <w:sz w:val="18"/>
                <w:szCs w:val="18"/>
              </w:rPr>
              <w:t>8.04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979A3E3" w14:textId="19EC857C" w:rsidR="00FA769A" w:rsidRPr="00510AC8" w:rsidRDefault="004D2E99" w:rsidP="00BE2A32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8.83</w:t>
            </w:r>
          </w:p>
        </w:tc>
      </w:tr>
      <w:tr w:rsidR="00FA769A" w:rsidRPr="00464DC6" w14:paraId="1AD960D8" w14:textId="77777777" w:rsidTr="00FA769A">
        <w:trPr>
          <w:cantSplit/>
          <w:trHeight w:val="288"/>
        </w:trPr>
        <w:tc>
          <w:tcPr>
            <w:tcW w:w="1204" w:type="dxa"/>
            <w:vMerge/>
            <w:textDirection w:val="btLr"/>
            <w:vAlign w:val="center"/>
          </w:tcPr>
          <w:p w14:paraId="7DE27712" w14:textId="77777777" w:rsidR="00FA769A" w:rsidRDefault="00FA769A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</w:p>
        </w:tc>
        <w:tc>
          <w:tcPr>
            <w:tcW w:w="1170" w:type="dxa"/>
            <w:vMerge/>
            <w:shd w:val="clear" w:color="auto" w:fill="auto"/>
            <w:vAlign w:val="center"/>
          </w:tcPr>
          <w:p w14:paraId="73FEEFC3" w14:textId="77777777" w:rsidR="00FA769A" w:rsidRPr="007A751F" w:rsidRDefault="00FA769A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630" w:type="dxa"/>
            <w:vAlign w:val="center"/>
          </w:tcPr>
          <w:p w14:paraId="1641005B" w14:textId="6DD3D9C5" w:rsidR="00FA769A" w:rsidRPr="003C1518" w:rsidRDefault="00FA769A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630" w:type="dxa"/>
            <w:vMerge/>
            <w:vAlign w:val="center"/>
          </w:tcPr>
          <w:p w14:paraId="56B767EB" w14:textId="77777777" w:rsidR="00FA769A" w:rsidRDefault="00FA769A" w:rsidP="00FA769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24" w:type="dxa"/>
            <w:vMerge/>
            <w:vAlign w:val="center"/>
          </w:tcPr>
          <w:p w14:paraId="551A7970" w14:textId="77777777" w:rsidR="00FA769A" w:rsidRPr="00EE203D" w:rsidRDefault="00FA769A" w:rsidP="00FA769A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73B19A12" w14:textId="39861C93" w:rsidR="00FA769A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9.31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F70A350" w14:textId="4F5B5922" w:rsidR="00FA769A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9.41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F364128" w14:textId="543BCDE5" w:rsidR="00FA769A" w:rsidRPr="00510AC8" w:rsidRDefault="00FA769A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7F6E5034" w14:textId="00A1A4CC" w:rsidR="00FA769A" w:rsidRPr="00510AC8" w:rsidRDefault="00FA769A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4607CF54" w14:textId="6C07C1C5" w:rsidR="00FA769A" w:rsidRPr="00510AC8" w:rsidRDefault="00FA769A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34A9ADD8" w14:textId="1EB049B1" w:rsidR="00FA769A" w:rsidRPr="00510AC8" w:rsidRDefault="00FA769A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1" w:type="dxa"/>
            <w:shd w:val="clear" w:color="auto" w:fill="FFFFFF" w:themeFill="background1"/>
            <w:vAlign w:val="center"/>
          </w:tcPr>
          <w:p w14:paraId="6C7F199F" w14:textId="52B8BF3A" w:rsidR="00FA769A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8.32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306E704" w14:textId="4219A473" w:rsidR="00FA769A" w:rsidRPr="00510AC8" w:rsidRDefault="00FA769A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F334D0" w:rsidRPr="00464DC6" w14:paraId="56E473DA" w14:textId="77777777" w:rsidTr="004D2E99">
        <w:trPr>
          <w:cantSplit/>
          <w:trHeight w:val="386"/>
        </w:trPr>
        <w:tc>
          <w:tcPr>
            <w:tcW w:w="1204" w:type="dxa"/>
            <w:vMerge/>
            <w:textDirection w:val="btLr"/>
            <w:vAlign w:val="center"/>
          </w:tcPr>
          <w:p w14:paraId="25697D3E" w14:textId="7CC33C2D" w:rsidR="00F334D0" w:rsidRPr="00464DC6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70" w:type="dxa"/>
            <w:vMerge w:val="restart"/>
            <w:shd w:val="clear" w:color="auto" w:fill="auto"/>
            <w:vAlign w:val="center"/>
          </w:tcPr>
          <w:p w14:paraId="02673B69" w14:textId="5E8791BF" w:rsidR="00F334D0" w:rsidRPr="007A751F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C</w:t>
            </w:r>
            <w:r w:rsidRPr="007A751F">
              <w:rPr>
                <w:rFonts w:ascii="Arial" w:hAnsi="Arial" w:cs="Arial"/>
                <w:bCs/>
                <w:sz w:val="18"/>
                <w:szCs w:val="18"/>
                <w:lang w:val="en-US"/>
              </w:rPr>
              <w:t>ML-002</w:t>
            </w:r>
          </w:p>
          <w:p w14:paraId="13591BCD" w14:textId="77777777" w:rsidR="00F334D0" w:rsidRPr="007A751F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Pipe</w:t>
            </w:r>
          </w:p>
          <w:p w14:paraId="3B024F5A" w14:textId="1DBD1649" w:rsidR="00F334D0" w:rsidRPr="007A751F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62AB069C" w14:textId="4DA31383" w:rsidR="00F334D0" w:rsidRPr="003C151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1</w:t>
            </w:r>
          </w:p>
        </w:tc>
        <w:tc>
          <w:tcPr>
            <w:tcW w:w="630" w:type="dxa"/>
            <w:vMerge w:val="restart"/>
            <w:vAlign w:val="center"/>
          </w:tcPr>
          <w:p w14:paraId="4B97906E" w14:textId="35D3B118" w:rsidR="00F334D0" w:rsidRPr="003C1518" w:rsidRDefault="00F334D0" w:rsidP="00FA769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108C9851" w14:textId="7BE25B40" w:rsidR="00F334D0" w:rsidRPr="00901D6C" w:rsidRDefault="00F334D0" w:rsidP="00FA769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24BBC7A6" w14:textId="702CA5D2" w:rsidR="00F334D0" w:rsidRPr="003C1518" w:rsidRDefault="00F334D0" w:rsidP="00FA769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5629837C" w14:textId="1B7199F9" w:rsidR="00F334D0" w:rsidRPr="003C1518" w:rsidRDefault="00F334D0" w:rsidP="00FA769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24" w:type="dxa"/>
            <w:vMerge w:val="restart"/>
            <w:vAlign w:val="center"/>
          </w:tcPr>
          <w:p w14:paraId="7767478E" w14:textId="421DDAC9" w:rsidR="00F334D0" w:rsidRPr="00EE203D" w:rsidRDefault="00F334D0" w:rsidP="00FA769A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  <w:r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  <w:t>7.87</w:t>
            </w:r>
          </w:p>
          <w:p w14:paraId="11A60CB5" w14:textId="0DA766F4" w:rsidR="00F334D0" w:rsidRPr="00F334D0" w:rsidRDefault="00F334D0" w:rsidP="00F334D0">
            <w:pPr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2A423B5F" w14:textId="5B7A12FA" w:rsidR="00F334D0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8.80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49EC6728" w14:textId="4D950C80" w:rsidR="00F334D0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9.00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D3E337D" w14:textId="138EED65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264A009A" w14:textId="0EDEC742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0005E4A6" w14:textId="329B812B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.29</w:t>
            </w:r>
          </w:p>
        </w:tc>
        <w:tc>
          <w:tcPr>
            <w:tcW w:w="811" w:type="dxa"/>
            <w:shd w:val="clear" w:color="auto" w:fill="FFFFFF" w:themeFill="background1"/>
            <w:vAlign w:val="center"/>
          </w:tcPr>
          <w:p w14:paraId="7D215977" w14:textId="49590997" w:rsidR="00F334D0" w:rsidRPr="004D2E99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 w:rsidRPr="004D2E99">
              <w:rPr>
                <w:rFonts w:ascii="Arial" w:hAnsi="Arial" w:cs="Arial"/>
                <w:bCs/>
                <w:sz w:val="18"/>
                <w:szCs w:val="18"/>
                <w:lang w:val="en-US"/>
              </w:rPr>
              <w:t>9.65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3722E09" w14:textId="1B2E981D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4E5CBDA6" w14:textId="3A77A62B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F334D0" w:rsidRPr="00464DC6" w14:paraId="18AAFE39" w14:textId="77777777" w:rsidTr="00510AC8">
        <w:trPr>
          <w:cantSplit/>
          <w:trHeight w:val="440"/>
        </w:trPr>
        <w:tc>
          <w:tcPr>
            <w:tcW w:w="1204" w:type="dxa"/>
            <w:vMerge/>
            <w:textDirection w:val="btLr"/>
            <w:vAlign w:val="center"/>
          </w:tcPr>
          <w:p w14:paraId="153D5747" w14:textId="77777777" w:rsidR="00F334D0" w:rsidRPr="00464DC6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70" w:type="dxa"/>
            <w:vMerge/>
            <w:shd w:val="clear" w:color="auto" w:fill="auto"/>
            <w:vAlign w:val="center"/>
          </w:tcPr>
          <w:p w14:paraId="6D49F38A" w14:textId="11520A12" w:rsidR="00F334D0" w:rsidRPr="003C151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4910F08A" w14:textId="0A66A735" w:rsidR="00F334D0" w:rsidRPr="003C151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2</w:t>
            </w:r>
          </w:p>
        </w:tc>
        <w:tc>
          <w:tcPr>
            <w:tcW w:w="630" w:type="dxa"/>
            <w:vMerge/>
            <w:vAlign w:val="center"/>
          </w:tcPr>
          <w:p w14:paraId="29E8BE44" w14:textId="4B700D51" w:rsidR="00F334D0" w:rsidRDefault="00F334D0" w:rsidP="00FA769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24" w:type="dxa"/>
            <w:vMerge/>
            <w:vAlign w:val="center"/>
          </w:tcPr>
          <w:p w14:paraId="60D81244" w14:textId="497061DD" w:rsidR="00F334D0" w:rsidRPr="00EE203D" w:rsidRDefault="00F334D0" w:rsidP="00FA769A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5C419331" w14:textId="30B3C120" w:rsidR="00F334D0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8.63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AB8AC7F" w14:textId="13FFB7E7" w:rsidR="00F334D0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9.14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9BE5AFA" w14:textId="301C0311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16B516AB" w14:textId="782B4C53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3C335CB0" w14:textId="5B220A12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.39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977991E" w14:textId="46284F46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9.67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C39CAD3" w14:textId="5004058B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7026B998" w14:textId="4AE861FD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F334D0" w:rsidRPr="00464DC6" w14:paraId="2B18B57D" w14:textId="77777777" w:rsidTr="00510AC8">
        <w:trPr>
          <w:cantSplit/>
          <w:trHeight w:val="360"/>
        </w:trPr>
        <w:tc>
          <w:tcPr>
            <w:tcW w:w="1204" w:type="dxa"/>
            <w:vMerge/>
            <w:textDirection w:val="btLr"/>
            <w:vAlign w:val="center"/>
          </w:tcPr>
          <w:p w14:paraId="63DBC716" w14:textId="31474809" w:rsidR="00F334D0" w:rsidRPr="00464DC6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70" w:type="dxa"/>
            <w:vMerge/>
            <w:shd w:val="clear" w:color="auto" w:fill="auto"/>
            <w:vAlign w:val="center"/>
          </w:tcPr>
          <w:p w14:paraId="7BFBFF44" w14:textId="4B52B752" w:rsidR="00F334D0" w:rsidRPr="00901D6C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0D7CD269" w14:textId="6D02D0B2" w:rsidR="00F334D0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3</w:t>
            </w:r>
          </w:p>
        </w:tc>
        <w:tc>
          <w:tcPr>
            <w:tcW w:w="630" w:type="dxa"/>
            <w:vMerge/>
            <w:vAlign w:val="center"/>
          </w:tcPr>
          <w:p w14:paraId="08A0CB28" w14:textId="1ECCADDF" w:rsidR="00F334D0" w:rsidRPr="00901D6C" w:rsidRDefault="00F334D0" w:rsidP="00FA769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24" w:type="dxa"/>
            <w:vMerge/>
            <w:vAlign w:val="center"/>
          </w:tcPr>
          <w:p w14:paraId="1B9E7C2D" w14:textId="7D76009F" w:rsidR="00F334D0" w:rsidRPr="00EE203D" w:rsidRDefault="00F334D0" w:rsidP="00FA769A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2A0E7821" w14:textId="6C05B2B0" w:rsidR="00F334D0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.56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8236328" w14:textId="65E8E401" w:rsidR="00F334D0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9.32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09FAEDA" w14:textId="540A43B6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1903B950" w14:textId="423A5CE3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3EE8FCEB" w14:textId="608C47D8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.40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B3B8875" w14:textId="28CDBEB1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9.77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5EEB61E" w14:textId="78B1221F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31CD468F" w14:textId="65C604C0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F334D0" w:rsidRPr="00464DC6" w14:paraId="7FEFA6C1" w14:textId="77777777" w:rsidTr="004D2E99">
        <w:trPr>
          <w:cantSplit/>
          <w:trHeight w:val="360"/>
        </w:trPr>
        <w:tc>
          <w:tcPr>
            <w:tcW w:w="1204" w:type="dxa"/>
            <w:vMerge/>
            <w:vAlign w:val="center"/>
          </w:tcPr>
          <w:p w14:paraId="6DF75892" w14:textId="77777777" w:rsidR="00F334D0" w:rsidRPr="00464DC6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70" w:type="dxa"/>
            <w:vMerge/>
            <w:shd w:val="clear" w:color="auto" w:fill="auto"/>
            <w:vAlign w:val="center"/>
          </w:tcPr>
          <w:p w14:paraId="450DC2EA" w14:textId="77A2480F" w:rsidR="00F334D0" w:rsidRPr="00901D6C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3BFB57CF" w14:textId="365808CF" w:rsidR="00F334D0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4</w:t>
            </w:r>
          </w:p>
        </w:tc>
        <w:tc>
          <w:tcPr>
            <w:tcW w:w="630" w:type="dxa"/>
            <w:vMerge/>
            <w:vAlign w:val="center"/>
          </w:tcPr>
          <w:p w14:paraId="34648102" w14:textId="5EB82AEC" w:rsidR="00F334D0" w:rsidRPr="00901D6C" w:rsidRDefault="00F334D0" w:rsidP="00FA769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24" w:type="dxa"/>
            <w:vMerge/>
            <w:vAlign w:val="center"/>
          </w:tcPr>
          <w:p w14:paraId="0EB5F748" w14:textId="1D58915E" w:rsidR="00F334D0" w:rsidRPr="00EE203D" w:rsidRDefault="00F334D0" w:rsidP="00FA769A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75DC388E" w14:textId="3C8C5C5A" w:rsidR="00F334D0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.25</w:t>
            </w:r>
          </w:p>
        </w:tc>
        <w:tc>
          <w:tcPr>
            <w:tcW w:w="811" w:type="dxa"/>
            <w:shd w:val="clear" w:color="auto" w:fill="FFFFFF" w:themeFill="background1"/>
            <w:vAlign w:val="center"/>
          </w:tcPr>
          <w:p w14:paraId="1C7290A8" w14:textId="086637D9" w:rsidR="00F334D0" w:rsidRPr="004D2E99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 w:rsidRPr="004D2E99">
              <w:rPr>
                <w:rFonts w:ascii="Arial" w:hAnsi="Arial" w:cs="Arial"/>
                <w:bCs/>
                <w:sz w:val="18"/>
                <w:szCs w:val="18"/>
              </w:rPr>
              <w:t>9.46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2243440" w14:textId="4352E692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71F5766E" w14:textId="30979C46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70CD4B7A" w14:textId="53C6CD3F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.35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ED5685B" w14:textId="075074D0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9.72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C11273A" w14:textId="487C0D48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291AB071" w14:textId="78C213BC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F334D0" w:rsidRPr="00464DC6" w14:paraId="0BA2304F" w14:textId="77777777" w:rsidTr="00510AC8">
        <w:trPr>
          <w:cantSplit/>
          <w:trHeight w:val="360"/>
        </w:trPr>
        <w:tc>
          <w:tcPr>
            <w:tcW w:w="1204" w:type="dxa"/>
            <w:vMerge/>
            <w:vAlign w:val="center"/>
          </w:tcPr>
          <w:p w14:paraId="27DD33CC" w14:textId="77777777" w:rsidR="00F334D0" w:rsidRPr="00464DC6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70" w:type="dxa"/>
            <w:vMerge/>
            <w:shd w:val="clear" w:color="auto" w:fill="auto"/>
            <w:vAlign w:val="center"/>
          </w:tcPr>
          <w:p w14:paraId="6C18F259" w14:textId="000F3ACA" w:rsidR="00F334D0" w:rsidRPr="00901D6C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141626FD" w14:textId="1BE855C9" w:rsidR="00F334D0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5</w:t>
            </w:r>
          </w:p>
        </w:tc>
        <w:tc>
          <w:tcPr>
            <w:tcW w:w="630" w:type="dxa"/>
            <w:vMerge/>
            <w:vAlign w:val="center"/>
          </w:tcPr>
          <w:p w14:paraId="30E265B1" w14:textId="50E5C06A" w:rsidR="00F334D0" w:rsidRPr="00901D6C" w:rsidRDefault="00F334D0" w:rsidP="00FA769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24" w:type="dxa"/>
            <w:vMerge/>
            <w:vAlign w:val="center"/>
          </w:tcPr>
          <w:p w14:paraId="78641076" w14:textId="1DB79B4B" w:rsidR="00F334D0" w:rsidRPr="00EE203D" w:rsidRDefault="00F334D0" w:rsidP="00FA769A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31D884EA" w14:textId="738D7DEA" w:rsidR="00F334D0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.02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A6FDD32" w14:textId="26313420" w:rsidR="00F334D0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9.76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085BF5A" w14:textId="62D9E7F2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760AA0A8" w14:textId="3C63FC7C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10C23961" w14:textId="60B4CBDC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.64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6200AE5" w14:textId="04B3BDB2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9.89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64E9FB4" w14:textId="000D364B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61516BD2" w14:textId="498EA2ED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F334D0" w:rsidRPr="00464DC6" w14:paraId="0E8548E2" w14:textId="77777777" w:rsidTr="00510AC8">
        <w:trPr>
          <w:cantSplit/>
          <w:trHeight w:val="360"/>
        </w:trPr>
        <w:tc>
          <w:tcPr>
            <w:tcW w:w="1204" w:type="dxa"/>
            <w:vMerge/>
            <w:vAlign w:val="center"/>
          </w:tcPr>
          <w:p w14:paraId="6823F215" w14:textId="77777777" w:rsidR="00F334D0" w:rsidRPr="00464DC6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70" w:type="dxa"/>
            <w:vMerge/>
            <w:shd w:val="clear" w:color="auto" w:fill="auto"/>
            <w:vAlign w:val="center"/>
          </w:tcPr>
          <w:p w14:paraId="460AEFFD" w14:textId="3FF0F6DE" w:rsidR="00F334D0" w:rsidRPr="00901D6C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2CA58704" w14:textId="30E336DA" w:rsidR="00F334D0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6</w:t>
            </w:r>
          </w:p>
        </w:tc>
        <w:tc>
          <w:tcPr>
            <w:tcW w:w="630" w:type="dxa"/>
            <w:vMerge/>
            <w:vAlign w:val="center"/>
          </w:tcPr>
          <w:p w14:paraId="65397094" w14:textId="75B38F9A" w:rsidR="00F334D0" w:rsidRPr="00901D6C" w:rsidRDefault="00F334D0" w:rsidP="00FA769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24" w:type="dxa"/>
            <w:vMerge/>
            <w:vAlign w:val="center"/>
          </w:tcPr>
          <w:p w14:paraId="67A0CC95" w14:textId="631E30C9" w:rsidR="00F334D0" w:rsidRPr="00EE203D" w:rsidRDefault="00F334D0" w:rsidP="00FA769A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1ED562C6" w14:textId="6433A849" w:rsidR="00F334D0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.34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B3AF5F5" w14:textId="56ACB72A" w:rsidR="00F334D0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9.90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FFAA268" w14:textId="2C3EA4AD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6D35208F" w14:textId="540DB0A6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2A2EF14E" w14:textId="0A8AA2A3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.63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5EC11C7" w14:textId="2537EECC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9.77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C72F455" w14:textId="405FB050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51143014" w14:textId="1F8B5C46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F334D0" w:rsidRPr="00464DC6" w14:paraId="0DAEAEBD" w14:textId="77777777" w:rsidTr="00510AC8">
        <w:trPr>
          <w:cantSplit/>
          <w:trHeight w:val="360"/>
        </w:trPr>
        <w:tc>
          <w:tcPr>
            <w:tcW w:w="1204" w:type="dxa"/>
            <w:vMerge/>
            <w:textDirection w:val="btLr"/>
            <w:vAlign w:val="center"/>
          </w:tcPr>
          <w:p w14:paraId="218A85B7" w14:textId="68E89783" w:rsidR="00F334D0" w:rsidRPr="00464DC6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70" w:type="dxa"/>
            <w:vMerge/>
            <w:shd w:val="clear" w:color="auto" w:fill="auto"/>
            <w:vAlign w:val="center"/>
          </w:tcPr>
          <w:p w14:paraId="46010E42" w14:textId="30CBFC94" w:rsidR="00F334D0" w:rsidRPr="00901D6C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318CCA60" w14:textId="25F814B2" w:rsidR="00F334D0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7</w:t>
            </w:r>
          </w:p>
        </w:tc>
        <w:tc>
          <w:tcPr>
            <w:tcW w:w="630" w:type="dxa"/>
            <w:vMerge/>
            <w:vAlign w:val="center"/>
          </w:tcPr>
          <w:p w14:paraId="013C9AE6" w14:textId="27CF2B3A" w:rsidR="00F334D0" w:rsidRPr="00901D6C" w:rsidRDefault="00F334D0" w:rsidP="00FA769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24" w:type="dxa"/>
            <w:vMerge/>
            <w:vAlign w:val="center"/>
          </w:tcPr>
          <w:p w14:paraId="0D0F0AC0" w14:textId="4185B3EC" w:rsidR="00F334D0" w:rsidRPr="00EE203D" w:rsidRDefault="00F334D0" w:rsidP="00FA769A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151C2D23" w14:textId="6026DA4A" w:rsidR="00F334D0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.39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4FC5E55" w14:textId="70CFA008" w:rsidR="00F334D0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9.56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0BBD76F" w14:textId="60770F58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11447274" w14:textId="0F9EF704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09E7774E" w14:textId="0CA0D4E0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.45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FD8906E" w14:textId="62F7DF27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9.09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2297C12" w14:textId="7ACBC76F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0C89632F" w14:textId="161D3D77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F334D0" w:rsidRPr="00464DC6" w14:paraId="47F26E67" w14:textId="77777777" w:rsidTr="00510AC8">
        <w:trPr>
          <w:cantSplit/>
          <w:trHeight w:val="360"/>
        </w:trPr>
        <w:tc>
          <w:tcPr>
            <w:tcW w:w="1204" w:type="dxa"/>
            <w:vMerge/>
            <w:vAlign w:val="center"/>
          </w:tcPr>
          <w:p w14:paraId="017236A9" w14:textId="77777777" w:rsidR="00F334D0" w:rsidRPr="00464DC6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70" w:type="dxa"/>
            <w:vMerge/>
            <w:shd w:val="clear" w:color="auto" w:fill="auto"/>
            <w:vAlign w:val="center"/>
          </w:tcPr>
          <w:p w14:paraId="15A7A9DB" w14:textId="2EC3D2B5" w:rsidR="00F334D0" w:rsidRPr="00901D6C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5C2BF815" w14:textId="366A8560" w:rsidR="00F334D0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</w:t>
            </w:r>
          </w:p>
        </w:tc>
        <w:tc>
          <w:tcPr>
            <w:tcW w:w="630" w:type="dxa"/>
            <w:vMerge/>
            <w:vAlign w:val="center"/>
          </w:tcPr>
          <w:p w14:paraId="1DD93032" w14:textId="7A076E34" w:rsidR="00F334D0" w:rsidRPr="00901D6C" w:rsidRDefault="00F334D0" w:rsidP="00FA769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24" w:type="dxa"/>
            <w:vMerge/>
            <w:vAlign w:val="center"/>
          </w:tcPr>
          <w:p w14:paraId="301ABD97" w14:textId="61C660C9" w:rsidR="00F334D0" w:rsidRPr="00EE203D" w:rsidRDefault="00F334D0" w:rsidP="00FA769A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0CE81204" w14:textId="6EF15EA6" w:rsidR="00F334D0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.40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3E07D3DB" w14:textId="7588EDE2" w:rsidR="00F334D0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9.57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4D575F6F" w14:textId="07426F18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2BF50E3A" w14:textId="1B362552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732F85EF" w14:textId="2582A13E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.40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1320AE1" w14:textId="68AA17E6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9.30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7D80053" w14:textId="1AA5D389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34915EE6" w14:textId="2E5F5753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F334D0" w:rsidRPr="00464DC6" w14:paraId="048A26D3" w14:textId="77777777" w:rsidTr="00510AC8">
        <w:trPr>
          <w:cantSplit/>
          <w:trHeight w:val="360"/>
        </w:trPr>
        <w:tc>
          <w:tcPr>
            <w:tcW w:w="1204" w:type="dxa"/>
            <w:vMerge/>
            <w:vAlign w:val="center"/>
          </w:tcPr>
          <w:p w14:paraId="3A823EE2" w14:textId="77777777" w:rsidR="00F334D0" w:rsidRPr="00464DC6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70" w:type="dxa"/>
            <w:vMerge/>
            <w:shd w:val="clear" w:color="auto" w:fill="auto"/>
            <w:vAlign w:val="center"/>
          </w:tcPr>
          <w:p w14:paraId="31B3394C" w14:textId="4AF765D9" w:rsidR="00F334D0" w:rsidRPr="00901D6C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43A9E03E" w14:textId="17751AE8" w:rsidR="00F334D0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9</w:t>
            </w:r>
          </w:p>
        </w:tc>
        <w:tc>
          <w:tcPr>
            <w:tcW w:w="630" w:type="dxa"/>
            <w:vMerge/>
            <w:vAlign w:val="center"/>
          </w:tcPr>
          <w:p w14:paraId="670C76E0" w14:textId="49D4C32C" w:rsidR="00F334D0" w:rsidRPr="00901D6C" w:rsidRDefault="00F334D0" w:rsidP="00FA769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24" w:type="dxa"/>
            <w:vMerge/>
            <w:vAlign w:val="center"/>
          </w:tcPr>
          <w:p w14:paraId="64394CBC" w14:textId="7E4EA1EC" w:rsidR="00F334D0" w:rsidRPr="00EE203D" w:rsidRDefault="00F334D0" w:rsidP="00FA769A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0541AE94" w14:textId="472F8360" w:rsidR="00F334D0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.28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43D314EB" w14:textId="79E0A7C5" w:rsidR="00F334D0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9.69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3D65B35" w14:textId="297D5CF8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2175BFF2" w14:textId="3216A324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3D516987" w14:textId="08A0E6BC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.25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74A25E0" w14:textId="6E43D043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9.28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29BE74D" w14:textId="5B56F145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62056896" w14:textId="16F1F529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F334D0" w:rsidRPr="00464DC6" w14:paraId="7859649A" w14:textId="77777777" w:rsidTr="00510AC8">
        <w:trPr>
          <w:cantSplit/>
          <w:trHeight w:val="360"/>
        </w:trPr>
        <w:tc>
          <w:tcPr>
            <w:tcW w:w="1204" w:type="dxa"/>
            <w:vMerge/>
            <w:vAlign w:val="center"/>
          </w:tcPr>
          <w:p w14:paraId="4342AFCA" w14:textId="77777777" w:rsidR="00F334D0" w:rsidRPr="00464DC6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70" w:type="dxa"/>
            <w:vMerge/>
            <w:shd w:val="clear" w:color="auto" w:fill="auto"/>
            <w:vAlign w:val="center"/>
          </w:tcPr>
          <w:p w14:paraId="705EBF68" w14:textId="51029D5C" w:rsidR="00F334D0" w:rsidRPr="00901D6C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7DE1EF9D" w14:textId="116F3C68" w:rsidR="00F334D0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10</w:t>
            </w:r>
          </w:p>
        </w:tc>
        <w:tc>
          <w:tcPr>
            <w:tcW w:w="630" w:type="dxa"/>
            <w:vMerge/>
            <w:vAlign w:val="center"/>
          </w:tcPr>
          <w:p w14:paraId="5FB25D88" w14:textId="08A40157" w:rsidR="00F334D0" w:rsidRPr="00901D6C" w:rsidRDefault="00F334D0" w:rsidP="00FA769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24" w:type="dxa"/>
            <w:vMerge/>
            <w:vAlign w:val="center"/>
          </w:tcPr>
          <w:p w14:paraId="58BB2237" w14:textId="69977D13" w:rsidR="00F334D0" w:rsidRPr="00EE203D" w:rsidRDefault="00F334D0" w:rsidP="00FA769A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1E1C82D5" w14:textId="73E26F4C" w:rsidR="00F334D0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.29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46D3D99B" w14:textId="2F481D42" w:rsidR="00F334D0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9.62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484FD9F0" w14:textId="77777777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3A68A2BB" w14:textId="77777777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5B37B1E7" w14:textId="28B23A92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.30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2B0E02F" w14:textId="2DF5C390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9.28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569528D0" w14:textId="77777777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334BA72E" w14:textId="77777777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F334D0" w:rsidRPr="00464DC6" w14:paraId="7813D9A5" w14:textId="77777777" w:rsidTr="00510AC8">
        <w:trPr>
          <w:cantSplit/>
          <w:trHeight w:val="360"/>
        </w:trPr>
        <w:tc>
          <w:tcPr>
            <w:tcW w:w="1204" w:type="dxa"/>
            <w:vMerge/>
            <w:vAlign w:val="center"/>
          </w:tcPr>
          <w:p w14:paraId="43002872" w14:textId="77777777" w:rsidR="00F334D0" w:rsidRPr="00464DC6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70" w:type="dxa"/>
            <w:vMerge/>
            <w:shd w:val="clear" w:color="auto" w:fill="auto"/>
            <w:vAlign w:val="center"/>
          </w:tcPr>
          <w:p w14:paraId="781C754D" w14:textId="10106846" w:rsidR="00F334D0" w:rsidRPr="00901D6C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76CD0DA5" w14:textId="3948AC28" w:rsidR="00F334D0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11</w:t>
            </w:r>
          </w:p>
        </w:tc>
        <w:tc>
          <w:tcPr>
            <w:tcW w:w="630" w:type="dxa"/>
            <w:vMerge/>
            <w:vAlign w:val="center"/>
          </w:tcPr>
          <w:p w14:paraId="33916AC1" w14:textId="63865FD0" w:rsidR="00F334D0" w:rsidRPr="00901D6C" w:rsidRDefault="00F334D0" w:rsidP="00FA769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24" w:type="dxa"/>
            <w:vMerge/>
            <w:vAlign w:val="center"/>
          </w:tcPr>
          <w:p w14:paraId="6CB932AC" w14:textId="16936594" w:rsidR="00F334D0" w:rsidRPr="00EE203D" w:rsidRDefault="00F334D0" w:rsidP="00FA769A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17D9D20B" w14:textId="2F26240D" w:rsidR="00F334D0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.15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1A5BB6A8" w14:textId="7E8B1418" w:rsidR="00F334D0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9.63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4B7B0985" w14:textId="244C4A8B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4A291FE3" w14:textId="6DBA6F4A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26B928E0" w14:textId="44FC54F4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.33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861D1F3" w14:textId="137B846D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9.21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4BC01013" w14:textId="15DAFAAE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2235769B" w14:textId="142CCDAC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F334D0" w:rsidRPr="00464DC6" w14:paraId="3F787238" w14:textId="77777777" w:rsidTr="00510AC8">
        <w:trPr>
          <w:cantSplit/>
          <w:trHeight w:val="360"/>
        </w:trPr>
        <w:tc>
          <w:tcPr>
            <w:tcW w:w="1204" w:type="dxa"/>
            <w:vMerge/>
            <w:textDirection w:val="btLr"/>
            <w:vAlign w:val="center"/>
          </w:tcPr>
          <w:p w14:paraId="2C9177C5" w14:textId="3E095E86" w:rsidR="00F334D0" w:rsidRPr="00464DC6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70" w:type="dxa"/>
            <w:vMerge/>
            <w:shd w:val="clear" w:color="auto" w:fill="auto"/>
            <w:vAlign w:val="center"/>
          </w:tcPr>
          <w:p w14:paraId="6A9913E8" w14:textId="470A6895" w:rsidR="00F334D0" w:rsidRPr="00901D6C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0D9D99F4" w14:textId="2F2A9733" w:rsidR="00F334D0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12</w:t>
            </w:r>
          </w:p>
        </w:tc>
        <w:tc>
          <w:tcPr>
            <w:tcW w:w="630" w:type="dxa"/>
            <w:vMerge/>
            <w:vAlign w:val="center"/>
          </w:tcPr>
          <w:p w14:paraId="7227E3FA" w14:textId="105CCEB2" w:rsidR="00F334D0" w:rsidRPr="00901D6C" w:rsidRDefault="00F334D0" w:rsidP="00FA769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24" w:type="dxa"/>
            <w:vMerge/>
            <w:vAlign w:val="center"/>
          </w:tcPr>
          <w:p w14:paraId="7F61F2D1" w14:textId="4DB5A419" w:rsidR="00F334D0" w:rsidRPr="00EE203D" w:rsidRDefault="00F334D0" w:rsidP="00FA769A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6BAD25A6" w14:textId="59548A27" w:rsidR="00F334D0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.01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C8A3688" w14:textId="7845B408" w:rsidR="00F334D0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9.72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D5AE889" w14:textId="533C5497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73977D40" w14:textId="02A01B1A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15ACE3E8" w14:textId="2037B124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.23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24B0053D" w14:textId="04D0CD11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9.15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0FC5B35B" w14:textId="7F3C36CA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2E7E5465" w14:textId="26BB6C73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  <w:tr w:rsidR="00F334D0" w:rsidRPr="00464DC6" w14:paraId="0340C346" w14:textId="77777777" w:rsidTr="00510AC8">
        <w:trPr>
          <w:cantSplit/>
          <w:trHeight w:val="360"/>
        </w:trPr>
        <w:tc>
          <w:tcPr>
            <w:tcW w:w="1204" w:type="dxa"/>
            <w:vMerge/>
            <w:vAlign w:val="center"/>
          </w:tcPr>
          <w:p w14:paraId="0AC2ABC8" w14:textId="77777777" w:rsidR="00F334D0" w:rsidRPr="00464DC6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</w:rPr>
            </w:pPr>
          </w:p>
        </w:tc>
        <w:tc>
          <w:tcPr>
            <w:tcW w:w="1170" w:type="dxa"/>
            <w:vMerge/>
            <w:shd w:val="clear" w:color="auto" w:fill="auto"/>
            <w:vAlign w:val="center"/>
          </w:tcPr>
          <w:p w14:paraId="6944DE89" w14:textId="77777777" w:rsidR="00F334D0" w:rsidRPr="00901D6C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630" w:type="dxa"/>
            <w:vAlign w:val="center"/>
          </w:tcPr>
          <w:p w14:paraId="121A2788" w14:textId="190D8720" w:rsidR="00F334D0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13</w:t>
            </w:r>
          </w:p>
        </w:tc>
        <w:tc>
          <w:tcPr>
            <w:tcW w:w="630" w:type="dxa"/>
            <w:vMerge/>
            <w:vAlign w:val="center"/>
          </w:tcPr>
          <w:p w14:paraId="106B4641" w14:textId="77777777" w:rsidR="00F334D0" w:rsidRPr="00901D6C" w:rsidRDefault="00F334D0" w:rsidP="00FA769A">
            <w:pPr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24" w:type="dxa"/>
            <w:vMerge/>
            <w:vAlign w:val="center"/>
          </w:tcPr>
          <w:p w14:paraId="7E72E7C7" w14:textId="77777777" w:rsidR="00F334D0" w:rsidRPr="00EE203D" w:rsidRDefault="00F334D0" w:rsidP="00FA769A">
            <w:pPr>
              <w:jc w:val="center"/>
              <w:rPr>
                <w:rFonts w:ascii="Arial" w:hAnsi="Arial" w:cs="Arial"/>
                <w:bCs/>
                <w:color w:val="000000" w:themeColor="text1"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1932B807" w14:textId="2C5AD9D6" w:rsidR="00F334D0" w:rsidRPr="004D2E99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/>
                <w:sz w:val="18"/>
                <w:szCs w:val="18"/>
                <w:lang w:val="en-US"/>
              </w:rPr>
            </w:pPr>
            <w:r w:rsidRPr="004D2E99">
              <w:rPr>
                <w:rFonts w:ascii="Arial" w:hAnsi="Arial" w:cs="Arial"/>
                <w:b/>
                <w:sz w:val="18"/>
                <w:szCs w:val="18"/>
                <w:lang w:val="en-US"/>
              </w:rPr>
              <w:t>8.00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49CAAC66" w14:textId="0EA065D7" w:rsidR="00F334D0" w:rsidRPr="00510AC8" w:rsidRDefault="004D2E99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  <w:r>
              <w:rPr>
                <w:rFonts w:ascii="Arial" w:hAnsi="Arial" w:cs="Arial"/>
                <w:bCs/>
                <w:sz w:val="18"/>
                <w:szCs w:val="18"/>
              </w:rPr>
              <w:t>9.76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7F44A64F" w14:textId="0006176E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07AD1C10" w14:textId="40CC7DE2" w:rsidR="00F334D0" w:rsidRPr="00510AC8" w:rsidRDefault="00F334D0" w:rsidP="00FA769A">
            <w:pPr>
              <w:tabs>
                <w:tab w:val="left" w:pos="4374"/>
              </w:tabs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</w:p>
        </w:tc>
        <w:tc>
          <w:tcPr>
            <w:tcW w:w="810" w:type="dxa"/>
            <w:shd w:val="clear" w:color="auto" w:fill="auto"/>
            <w:vAlign w:val="center"/>
          </w:tcPr>
          <w:p w14:paraId="171A52EE" w14:textId="4E98D0AF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.25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7EC2204" w14:textId="0A4974F8" w:rsidR="00F334D0" w:rsidRPr="00510AC8" w:rsidRDefault="004D2E99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bCs/>
                <w:sz w:val="18"/>
                <w:szCs w:val="18"/>
                <w:lang w:val="en-US"/>
              </w:rPr>
              <w:t>8.59</w:t>
            </w:r>
          </w:p>
        </w:tc>
        <w:tc>
          <w:tcPr>
            <w:tcW w:w="811" w:type="dxa"/>
            <w:shd w:val="clear" w:color="auto" w:fill="auto"/>
            <w:vAlign w:val="center"/>
          </w:tcPr>
          <w:p w14:paraId="68E1DE13" w14:textId="064D099B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  <w:tc>
          <w:tcPr>
            <w:tcW w:w="811" w:type="dxa"/>
            <w:shd w:val="clear" w:color="auto" w:fill="auto"/>
            <w:vAlign w:val="center"/>
          </w:tcPr>
          <w:p w14:paraId="3C116AF3" w14:textId="0F994732" w:rsidR="00F334D0" w:rsidRPr="00510AC8" w:rsidRDefault="00F334D0" w:rsidP="00FA769A">
            <w:pPr>
              <w:tabs>
                <w:tab w:val="left" w:pos="4374"/>
              </w:tabs>
              <w:ind w:left="-72" w:right="-101"/>
              <w:jc w:val="center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</w:tbl>
    <w:p w14:paraId="4B702306" w14:textId="63968B90" w:rsidR="007A751F" w:rsidRDefault="007A751F"/>
    <w:p w14:paraId="21750FD8" w14:textId="22EDA6F7" w:rsidR="000603C5" w:rsidRDefault="000603C5"/>
    <w:p w14:paraId="122B0EE0" w14:textId="18E6633F" w:rsidR="000603C5" w:rsidRPr="00F334D0" w:rsidRDefault="000603C5">
      <w:pPr>
        <w:rPr>
          <w:color w:val="FFFFFF" w:themeColor="background1"/>
        </w:rPr>
      </w:pPr>
    </w:p>
    <w:p w14:paraId="597A2062" w14:textId="3D3927CB" w:rsidR="000603C5" w:rsidRDefault="000603C5"/>
    <w:p w14:paraId="5C3F6E58" w14:textId="087918D6" w:rsidR="000603C5" w:rsidRDefault="000603C5"/>
    <w:p w14:paraId="28BA8EAE" w14:textId="026B32E2" w:rsidR="000603C5" w:rsidRDefault="000603C5"/>
    <w:p w14:paraId="658BA8EB" w14:textId="77777777" w:rsidR="000603C5" w:rsidRDefault="000603C5"/>
    <w:tbl>
      <w:tblPr>
        <w:tblW w:w="10935" w:type="dxa"/>
        <w:tblInd w:w="-58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81"/>
        <w:gridCol w:w="1976"/>
        <w:gridCol w:w="1350"/>
        <w:gridCol w:w="2340"/>
        <w:gridCol w:w="1530"/>
        <w:gridCol w:w="2258"/>
      </w:tblGrid>
      <w:tr w:rsidR="00E74DE3" w:rsidRPr="00E74DE3" w14:paraId="4EDA878D" w14:textId="77777777" w:rsidTr="00DC5B26">
        <w:trPr>
          <w:trHeight w:val="458"/>
        </w:trPr>
        <w:tc>
          <w:tcPr>
            <w:tcW w:w="345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vAlign w:val="center"/>
            <w:hideMark/>
          </w:tcPr>
          <w:p w14:paraId="26CFC008" w14:textId="6D8E8E2B" w:rsidR="00E74DE3" w:rsidRDefault="00604409" w:rsidP="00313FFC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br w:type="page"/>
            </w:r>
            <w:proofErr w:type="spellStart"/>
            <w:r w:rsidR="00E74DE3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Examined</w:t>
            </w:r>
            <w:proofErr w:type="spellEnd"/>
            <w:r w:rsidR="00E74DE3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</w:t>
            </w:r>
            <w:proofErr w:type="spellStart"/>
            <w:r w:rsidR="00E74DE3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by</w:t>
            </w:r>
            <w:proofErr w:type="spellEnd"/>
            <w:r w:rsidR="00E74DE3"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/</w:t>
            </w:r>
            <w:r w:rsidR="00E74DE3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Контроль провёл:</w:t>
            </w:r>
          </w:p>
        </w:tc>
        <w:tc>
          <w:tcPr>
            <w:tcW w:w="369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0B06C27C" w14:textId="77777777" w:rsidR="00E74DE3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Approved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by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/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Протокол утвердил:</w:t>
            </w:r>
          </w:p>
        </w:tc>
        <w:tc>
          <w:tcPr>
            <w:tcW w:w="3788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/>
            <w:noWrap/>
            <w:vAlign w:val="center"/>
            <w:hideMark/>
          </w:tcPr>
          <w:p w14:paraId="1D5FBEC7" w14:textId="77777777" w:rsidR="00313FFC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lient</w:t>
            </w:r>
            <w:proofErr w:type="spellEnd"/>
            <w:r w:rsidRPr="00E74DE3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representativ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 xml:space="preserve"> 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/</w:t>
            </w:r>
          </w:p>
          <w:p w14:paraId="7D26A6D0" w14:textId="77777777" w:rsidR="00E74DE3" w:rsidRDefault="00E74DE3" w:rsidP="00313FFC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Представитель клиента</w:t>
            </w:r>
          </w:p>
        </w:tc>
      </w:tr>
      <w:tr w:rsidR="00DC5B26" w14:paraId="751500B0" w14:textId="77777777" w:rsidTr="00DC5B26">
        <w:trPr>
          <w:trHeight w:val="255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8F0E28" w14:textId="233D4026" w:rsidR="00DC5B26" w:rsidRPr="003C32CE" w:rsidRDefault="00DC5B26" w:rsidP="00DC5B26">
            <w:pPr>
              <w:rPr>
                <w:rFonts w:ascii="Arial" w:hAnsi="Arial" w:cs="Arial"/>
                <w:color w:val="000000"/>
                <w:sz w:val="18"/>
                <w:szCs w:val="18"/>
                <w:highlight w:val="yellow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ФИО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1ED784" w14:textId="50FB973B" w:rsidR="00DC5B26" w:rsidRPr="003C32CE" w:rsidRDefault="00DC5B26" w:rsidP="00DC5B26">
            <w:pPr>
              <w:rPr>
                <w:rFonts w:ascii="Arial" w:hAnsi="Arial" w:cs="Arial"/>
                <w:color w:val="000000"/>
                <w:sz w:val="18"/>
                <w:szCs w:val="18"/>
                <w:highlight w:val="yellow"/>
                <w:lang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  <w:t>Kadirov Bekbola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93ECBA0" w14:textId="5E28BAC9" w:rsidR="00DC5B26" w:rsidRPr="002D4EB0" w:rsidRDefault="00DC5B26" w:rsidP="00DC5B26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2D4EB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</w:t>
            </w:r>
            <w:proofErr w:type="spellEnd"/>
            <w:r w:rsidRPr="002D4EB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ФИО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916AFE3" w14:textId="614E60B8" w:rsidR="00DC5B26" w:rsidRPr="002D4EB0" w:rsidRDefault="00DC5B26" w:rsidP="00DC5B26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sz w:val="18"/>
                <w:szCs w:val="18"/>
              </w:rPr>
              <w:t>Barsukou</w:t>
            </w:r>
            <w:proofErr w:type="spellEnd"/>
            <w:r>
              <w:rPr>
                <w:rFonts w:ascii="Arial" w:hAnsi="Arial" w:cs="Arial"/>
                <w:sz w:val="18"/>
                <w:szCs w:val="18"/>
              </w:rPr>
              <w:t xml:space="preserve"> 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6666D7B" w14:textId="77777777" w:rsidR="00DC5B26" w:rsidRPr="002D4EB0" w:rsidRDefault="00DC5B26" w:rsidP="00DC5B26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2D4EB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Name</w:t>
            </w:r>
            <w:proofErr w:type="spellEnd"/>
            <w:r w:rsidRPr="002D4EB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ФИО</w:t>
            </w: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82F59C" w14:textId="77777777" w:rsidR="00DC5B26" w:rsidRPr="003C32CE" w:rsidRDefault="00DC5B26" w:rsidP="00DC5B26">
            <w:pPr>
              <w:rPr>
                <w:highlight w:val="yellow"/>
                <w:lang w:val="en-US" w:eastAsia="en-US"/>
              </w:rPr>
            </w:pPr>
          </w:p>
        </w:tc>
      </w:tr>
      <w:tr w:rsidR="00DC5B26" w14:paraId="661C77CB" w14:textId="77777777" w:rsidTr="00DC5B26">
        <w:trPr>
          <w:trHeight w:val="255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1C867C9" w14:textId="278DE7BE" w:rsidR="00DC5B26" w:rsidRPr="003C32CE" w:rsidRDefault="00DC5B26" w:rsidP="00DC5B26">
            <w:pPr>
              <w:rPr>
                <w:rFonts w:ascii="Arial" w:hAnsi="Arial" w:cs="Arial"/>
                <w:color w:val="000000"/>
                <w:sz w:val="18"/>
                <w:szCs w:val="18"/>
                <w:highlight w:val="yellow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Подпись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0426090" w14:textId="77777777" w:rsidR="00DC5B26" w:rsidRPr="003C32CE" w:rsidRDefault="00DC5B26" w:rsidP="00DC5B26">
            <w:pPr>
              <w:rPr>
                <w:highlight w:val="yellow"/>
                <w:lang w:val="en-US" w:eastAsia="en-US"/>
              </w:rPr>
            </w:pP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D7F4649" w14:textId="5256ACE4" w:rsidR="00DC5B26" w:rsidRPr="002D4EB0" w:rsidRDefault="00DC5B26" w:rsidP="00DC5B26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2D4EB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</w:t>
            </w:r>
            <w:proofErr w:type="spellEnd"/>
            <w:r w:rsidRPr="002D4EB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Подпись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B82D6C" w14:textId="77777777" w:rsidR="00DC5B26" w:rsidRPr="002D4EB0" w:rsidRDefault="00DC5B26" w:rsidP="00DC5B26">
            <w:pPr>
              <w:rPr>
                <w:lang w:val="en-US" w:eastAsia="en-US"/>
              </w:rPr>
            </w:pP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2B345FB" w14:textId="77777777" w:rsidR="00DC5B26" w:rsidRPr="002D4EB0" w:rsidRDefault="00DC5B26" w:rsidP="00DC5B26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2D4EB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Signature</w:t>
            </w:r>
            <w:proofErr w:type="spellEnd"/>
            <w:r w:rsidRPr="002D4EB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Подпись</w:t>
            </w: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905513" w14:textId="77777777" w:rsidR="00DC5B26" w:rsidRPr="003C32CE" w:rsidRDefault="00DC5B26" w:rsidP="00DC5B26">
            <w:pPr>
              <w:rPr>
                <w:highlight w:val="yellow"/>
                <w:lang w:val="en-US" w:eastAsia="en-US"/>
              </w:rPr>
            </w:pPr>
          </w:p>
        </w:tc>
      </w:tr>
      <w:tr w:rsidR="00DC5B26" w14:paraId="1B8F2069" w14:textId="77777777" w:rsidTr="00DC5B26">
        <w:trPr>
          <w:trHeight w:val="285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D2C98EF" w14:textId="24157201" w:rsidR="00DC5B26" w:rsidRPr="00433B10" w:rsidRDefault="00DC5B26" w:rsidP="00DC5B26">
            <w:pPr>
              <w:rPr>
                <w:highlight w:val="black"/>
              </w:rPr>
            </w:pPr>
            <w:proofErr w:type="spellStart"/>
            <w:r w:rsidRPr="002D4EB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</w:t>
            </w:r>
            <w:proofErr w:type="spellEnd"/>
            <w:r w:rsidRPr="002D4EB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Дата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2F40222" w14:textId="1C7C5697" w:rsidR="00DC5B26" w:rsidRPr="0051598F" w:rsidRDefault="00DC5B26" w:rsidP="00DC5B26">
            <w:pPr>
              <w:rPr>
                <w:rFonts w:ascii="Arial" w:hAnsi="Arial" w:cs="Arial"/>
                <w:color w:val="FFFFFF" w:themeColor="background1"/>
                <w:sz w:val="18"/>
                <w:szCs w:val="18"/>
                <w:highlight w:val="black"/>
                <w:lang w:val="en-US" w:eastAsia="ru-RU"/>
              </w:rPr>
            </w:pPr>
            <w:r>
              <w:rPr>
                <w:rFonts w:ascii="Arial" w:hAnsi="Arial"/>
                <w:sz w:val="18"/>
                <w:szCs w:val="18"/>
              </w:rPr>
              <w:t>15</w:t>
            </w:r>
            <w:r w:rsidRPr="00B90B37">
              <w:rPr>
                <w:rFonts w:ascii="Arial" w:hAnsi="Arial"/>
                <w:sz w:val="18"/>
                <w:szCs w:val="18"/>
              </w:rPr>
              <w:t>.</w:t>
            </w:r>
            <w:r>
              <w:rPr>
                <w:rFonts w:ascii="Arial" w:hAnsi="Arial"/>
                <w:sz w:val="18"/>
                <w:szCs w:val="18"/>
              </w:rPr>
              <w:t>01</w:t>
            </w:r>
            <w:r w:rsidRPr="00B90B37">
              <w:rPr>
                <w:rFonts w:ascii="Arial" w:hAnsi="Arial"/>
                <w:sz w:val="18"/>
                <w:szCs w:val="18"/>
              </w:rPr>
              <w:t>.2</w:t>
            </w:r>
            <w:r>
              <w:rPr>
                <w:rFonts w:ascii="Arial" w:hAnsi="Arial"/>
                <w:sz w:val="18"/>
                <w:szCs w:val="18"/>
              </w:rPr>
              <w:t>022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602AF30" w14:textId="65C34D47" w:rsidR="00DC5B26" w:rsidRPr="0051598F" w:rsidRDefault="00DC5B26" w:rsidP="00DC5B26">
            <w:pPr>
              <w:rPr>
                <w:rFonts w:ascii="Arial" w:hAnsi="Arial" w:cs="Arial"/>
                <w:color w:val="FFFFFF" w:themeColor="background1"/>
                <w:sz w:val="18"/>
                <w:szCs w:val="18"/>
                <w:highlight w:val="black"/>
                <w:lang w:val="ru-RU" w:eastAsia="ru-RU"/>
              </w:rPr>
            </w:pPr>
            <w:proofErr w:type="spellStart"/>
            <w:r w:rsidRPr="002D4EB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</w:t>
            </w:r>
            <w:proofErr w:type="spellEnd"/>
            <w:r w:rsidRPr="002D4EB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Дата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007A04C" w14:textId="16E162CA" w:rsidR="00DC5B26" w:rsidRPr="00DC5B26" w:rsidRDefault="00DC5B26" w:rsidP="00DC5B26">
            <w:pPr>
              <w:rPr>
                <w:rFonts w:ascii="Arial" w:hAnsi="Arial" w:cs="Arial"/>
                <w:color w:val="000000" w:themeColor="text1"/>
                <w:sz w:val="18"/>
                <w:szCs w:val="18"/>
                <w:highlight w:val="black"/>
                <w:lang w:val="en-US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15.01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202</w:t>
            </w:r>
            <w: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2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F9D77F8" w14:textId="77777777" w:rsidR="00DC5B26" w:rsidRPr="002D4EB0" w:rsidRDefault="00DC5B26" w:rsidP="00DC5B26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2D4EB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Date</w:t>
            </w:r>
            <w:proofErr w:type="spellEnd"/>
            <w:r w:rsidRPr="002D4EB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 / Дата</w:t>
            </w: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71068BF" w14:textId="77777777" w:rsidR="00DC5B26" w:rsidRPr="003C32CE" w:rsidRDefault="00DC5B26" w:rsidP="00DC5B26">
            <w:pPr>
              <w:rPr>
                <w:highlight w:val="yellow"/>
                <w:lang w:val="en-US" w:eastAsia="en-US"/>
              </w:rPr>
            </w:pPr>
          </w:p>
        </w:tc>
      </w:tr>
      <w:tr w:rsidR="00DC5B26" w14:paraId="24273C53" w14:textId="77777777" w:rsidTr="00CC4C6B">
        <w:trPr>
          <w:trHeight w:val="255"/>
        </w:trPr>
        <w:tc>
          <w:tcPr>
            <w:tcW w:w="14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1A5D925" w14:textId="77777777" w:rsidR="00DC5B26" w:rsidRDefault="00DC5B26" w:rsidP="00DC5B26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ert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 № /</w:t>
            </w:r>
          </w:p>
          <w:p w14:paraId="5C43694D" w14:textId="02886332" w:rsidR="00DC5B26" w:rsidRPr="003C32CE" w:rsidRDefault="00DC5B26" w:rsidP="00DC5B26">
            <w:pPr>
              <w:rPr>
                <w:rFonts w:ascii="Arial" w:hAnsi="Arial" w:cs="Arial"/>
                <w:color w:val="000000"/>
                <w:sz w:val="18"/>
                <w:szCs w:val="18"/>
                <w:highlight w:val="yellow"/>
                <w:lang w:val="ru-RU" w:eastAsia="ru-RU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№ </w:t>
            </w:r>
            <w:proofErr w:type="spellStart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серт</w:t>
            </w:r>
            <w:proofErr w:type="spellEnd"/>
            <w: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-та</w:t>
            </w:r>
          </w:p>
        </w:tc>
        <w:tc>
          <w:tcPr>
            <w:tcW w:w="19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14:paraId="7BBA2F94" w14:textId="77777777" w:rsidR="00DC5B26" w:rsidRPr="001E5BCF" w:rsidRDefault="00DC5B26" w:rsidP="00DC5B26">
            <w:pPr>
              <w:pStyle w:val="Footer"/>
              <w:rPr>
                <w:rFonts w:ascii="Arial" w:hAnsi="Arial"/>
                <w:sz w:val="18"/>
                <w:szCs w:val="18"/>
              </w:rPr>
            </w:pPr>
            <w:r w:rsidRPr="001E5BCF">
              <w:rPr>
                <w:rFonts w:ascii="Arial" w:hAnsi="Arial"/>
                <w:sz w:val="18"/>
                <w:szCs w:val="18"/>
              </w:rPr>
              <w:t xml:space="preserve">UT L II </w:t>
            </w:r>
            <w:proofErr w:type="spellStart"/>
            <w:proofErr w:type="gramStart"/>
            <w:r w:rsidRPr="001E5BCF">
              <w:rPr>
                <w:rFonts w:ascii="Arial" w:hAnsi="Arial"/>
                <w:sz w:val="18"/>
                <w:szCs w:val="18"/>
              </w:rPr>
              <w:t>cert.No</w:t>
            </w:r>
            <w:proofErr w:type="spellEnd"/>
            <w:proofErr w:type="gramEnd"/>
            <w:r>
              <w:rPr>
                <w:rFonts w:ascii="Arial" w:hAnsi="Arial"/>
                <w:sz w:val="18"/>
                <w:szCs w:val="18"/>
              </w:rPr>
              <w:t xml:space="preserve"> 901</w:t>
            </w:r>
          </w:p>
          <w:p w14:paraId="2096696E" w14:textId="30C02E9D" w:rsidR="00DC5B26" w:rsidRPr="003C32CE" w:rsidRDefault="00DC5B26" w:rsidP="00DC5B26">
            <w:pPr>
              <w:rPr>
                <w:rFonts w:ascii="Arial" w:hAnsi="Arial" w:cs="Arial"/>
                <w:color w:val="000000"/>
                <w:sz w:val="18"/>
                <w:szCs w:val="18"/>
                <w:highlight w:val="yellow"/>
                <w:lang w:val="en-US" w:eastAsia="ru-RU"/>
              </w:rPr>
            </w:pPr>
            <w:r w:rsidRPr="001E5BCF">
              <w:rPr>
                <w:rFonts w:ascii="Arial" w:hAnsi="Arial"/>
                <w:sz w:val="18"/>
                <w:szCs w:val="18"/>
              </w:rPr>
              <w:t>exp</w:t>
            </w:r>
            <w:r>
              <w:rPr>
                <w:rFonts w:ascii="Arial" w:hAnsi="Arial"/>
                <w:sz w:val="18"/>
                <w:szCs w:val="18"/>
              </w:rPr>
              <w:t>ire</w:t>
            </w:r>
            <w:r w:rsidRPr="001E5BCF">
              <w:rPr>
                <w:rFonts w:ascii="Arial" w:hAnsi="Arial"/>
                <w:sz w:val="18"/>
                <w:szCs w:val="18"/>
              </w:rPr>
              <w:t xml:space="preserve"> date: </w:t>
            </w:r>
            <w:r>
              <w:rPr>
                <w:rFonts w:ascii="Arial" w:hAnsi="Arial"/>
                <w:sz w:val="18"/>
                <w:szCs w:val="18"/>
              </w:rPr>
              <w:t>04</w:t>
            </w:r>
            <w:r w:rsidRPr="001E5BCF">
              <w:rPr>
                <w:rFonts w:ascii="Arial" w:hAnsi="Arial"/>
                <w:sz w:val="18"/>
                <w:szCs w:val="18"/>
              </w:rPr>
              <w:t>.</w:t>
            </w:r>
            <w:r>
              <w:rPr>
                <w:rFonts w:ascii="Arial" w:hAnsi="Arial"/>
                <w:sz w:val="18"/>
                <w:szCs w:val="18"/>
              </w:rPr>
              <w:t>06</w:t>
            </w:r>
            <w:r w:rsidRPr="001E5BCF">
              <w:rPr>
                <w:rFonts w:ascii="Arial" w:hAnsi="Arial"/>
                <w:sz w:val="18"/>
                <w:szCs w:val="18"/>
              </w:rPr>
              <w:t>.2022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2F80642" w14:textId="77777777" w:rsidR="00DC5B26" w:rsidRPr="002D4EB0" w:rsidRDefault="00DC5B26" w:rsidP="00DC5B26">
            <w:pPr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</w:pPr>
            <w:r w:rsidRPr="002D4EB0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Cert. № /</w:t>
            </w:r>
          </w:p>
          <w:p w14:paraId="4770C342" w14:textId="5014D017" w:rsidR="00DC5B26" w:rsidRPr="002D4EB0" w:rsidRDefault="00DC5B26" w:rsidP="00DC5B26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2D4EB0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 xml:space="preserve">№ </w:t>
            </w:r>
            <w:proofErr w:type="spellStart"/>
            <w:r w:rsidRPr="002D4EB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серт</w:t>
            </w:r>
            <w:proofErr w:type="spellEnd"/>
            <w:r w:rsidRPr="002D4EB0">
              <w:rPr>
                <w:rFonts w:ascii="Arial" w:hAnsi="Arial" w:cs="Arial"/>
                <w:color w:val="000000"/>
                <w:sz w:val="18"/>
                <w:szCs w:val="18"/>
                <w:lang w:val="en-US" w:eastAsia="ru-RU"/>
              </w:rPr>
              <w:t>-</w:t>
            </w:r>
            <w:r w:rsidRPr="002D4EB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та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5F97A118" w14:textId="77777777" w:rsidR="00DC5B26" w:rsidRDefault="00DC5B26" w:rsidP="00DC5B26">
            <w:pPr>
              <w:pStyle w:val="Footer"/>
              <w:rPr>
                <w:rFonts w:ascii="Arial" w:hAnsi="Arial" w:cs="Arial"/>
                <w:sz w:val="18"/>
                <w:szCs w:val="18"/>
              </w:rPr>
            </w:pPr>
            <w:r>
              <w:rPr>
                <w:rFonts w:ascii="Arial" w:hAnsi="Arial" w:cs="Arial"/>
                <w:sz w:val="18"/>
                <w:szCs w:val="18"/>
              </w:rPr>
              <w:t>UT L III cert. No 1A 539/21</w:t>
            </w:r>
          </w:p>
          <w:p w14:paraId="26648E74" w14:textId="570BFB05" w:rsidR="00DC5B26" w:rsidRPr="002D4EB0" w:rsidRDefault="00DC5B26" w:rsidP="00DC5B26">
            <w:pPr>
              <w:rPr>
                <w:rFonts w:ascii="Arial" w:hAnsi="Arial" w:cs="Arial"/>
                <w:color w:val="000000"/>
                <w:sz w:val="18"/>
                <w:szCs w:val="18"/>
                <w:lang w:eastAsia="ru-RU"/>
              </w:rPr>
            </w:pPr>
            <w:r>
              <w:rPr>
                <w:rFonts w:ascii="Arial" w:hAnsi="Arial" w:cs="Arial"/>
                <w:sz w:val="18"/>
                <w:szCs w:val="18"/>
              </w:rPr>
              <w:t>expiry date 31.05.2026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AB9C5C3" w14:textId="77777777" w:rsidR="00DC5B26" w:rsidRPr="002D4EB0" w:rsidRDefault="00DC5B26" w:rsidP="00DC5B26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proofErr w:type="spellStart"/>
            <w:r w:rsidRPr="002D4EB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Cert</w:t>
            </w:r>
            <w:proofErr w:type="spellEnd"/>
            <w:r w:rsidRPr="002D4EB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. № /</w:t>
            </w:r>
          </w:p>
          <w:p w14:paraId="43E4D0F0" w14:textId="77777777" w:rsidR="00DC5B26" w:rsidRPr="002D4EB0" w:rsidRDefault="00DC5B26" w:rsidP="00DC5B26">
            <w:pPr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</w:pPr>
            <w:r w:rsidRPr="002D4EB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 xml:space="preserve">№ </w:t>
            </w:r>
            <w:proofErr w:type="spellStart"/>
            <w:r w:rsidRPr="002D4EB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серт</w:t>
            </w:r>
            <w:proofErr w:type="spellEnd"/>
            <w:r w:rsidRPr="002D4EB0">
              <w:rPr>
                <w:rFonts w:ascii="Arial" w:hAnsi="Arial" w:cs="Arial"/>
                <w:color w:val="000000"/>
                <w:sz w:val="18"/>
                <w:szCs w:val="18"/>
                <w:lang w:val="ru-RU" w:eastAsia="ru-RU"/>
              </w:rPr>
              <w:t>-та</w:t>
            </w:r>
          </w:p>
        </w:tc>
        <w:tc>
          <w:tcPr>
            <w:tcW w:w="225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C304DD8" w14:textId="77777777" w:rsidR="00DC5B26" w:rsidRPr="003C32CE" w:rsidRDefault="00DC5B26" w:rsidP="00DC5B26">
            <w:pPr>
              <w:rPr>
                <w:highlight w:val="yellow"/>
                <w:lang w:val="en-US" w:eastAsia="en-US"/>
              </w:rPr>
            </w:pPr>
          </w:p>
        </w:tc>
      </w:tr>
    </w:tbl>
    <w:p w14:paraId="0C724419" w14:textId="70B1FF32" w:rsidR="0082463D" w:rsidRDefault="0035419D" w:rsidP="0035419D">
      <w:pPr>
        <w:tabs>
          <w:tab w:val="left" w:pos="2329"/>
        </w:tabs>
      </w:pPr>
      <w:r>
        <w:tab/>
      </w:r>
    </w:p>
    <w:p w14:paraId="087E1F72" w14:textId="77777777" w:rsidR="0082463D" w:rsidRDefault="0082463D"/>
    <w:tbl>
      <w:tblPr>
        <w:tblW w:w="10933" w:type="dxa"/>
        <w:tblInd w:w="-593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0933"/>
      </w:tblGrid>
      <w:tr w:rsidR="007F54E9" w:rsidRPr="00124CC4" w14:paraId="2338C624" w14:textId="77777777" w:rsidTr="0071288F">
        <w:trPr>
          <w:cantSplit/>
          <w:trHeight w:val="424"/>
        </w:trPr>
        <w:tc>
          <w:tcPr>
            <w:tcW w:w="10933" w:type="dxa"/>
            <w:tcBorders>
              <w:top w:val="single" w:sz="4" w:space="0" w:color="auto"/>
              <w:left w:val="single" w:sz="4" w:space="0" w:color="auto"/>
              <w:right w:val="single" w:sz="6" w:space="0" w:color="auto"/>
            </w:tcBorders>
            <w:shd w:val="clear" w:color="auto" w:fill="F2F2F2" w:themeFill="background1" w:themeFillShade="F2"/>
            <w:vAlign w:val="center"/>
          </w:tcPr>
          <w:p w14:paraId="2392B0A8" w14:textId="77777777" w:rsidR="007F54E9" w:rsidRPr="00B22438" w:rsidRDefault="007F54E9" w:rsidP="0071288F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</w:rPr>
              <w:lastRenderedPageBreak/>
              <w:br w:type="page"/>
            </w:r>
            <w:r>
              <w:rPr>
                <w:rFonts w:ascii="Arial" w:hAnsi="Arial" w:cs="Arial"/>
                <w:sz w:val="18"/>
                <w:szCs w:val="18"/>
                <w:lang w:val="en-US"/>
              </w:rPr>
              <w:t>Annex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1 / </w:t>
            </w:r>
            <w:r w:rsidRPr="00BD27E5">
              <w:rPr>
                <w:rFonts w:ascii="Arial" w:hAnsi="Arial" w:cs="Arial"/>
                <w:sz w:val="18"/>
                <w:szCs w:val="18"/>
                <w:lang w:val="ru-RU"/>
              </w:rPr>
              <w:t>Приложение</w:t>
            </w:r>
            <w:r w:rsidRPr="00B22438">
              <w:rPr>
                <w:rFonts w:ascii="Arial" w:hAnsi="Arial" w:cs="Arial"/>
                <w:sz w:val="18"/>
                <w:szCs w:val="18"/>
                <w:lang w:val="en-US"/>
              </w:rPr>
              <w:t xml:space="preserve"> 1 </w:t>
            </w:r>
          </w:p>
          <w:p w14:paraId="4D8FDDB2" w14:textId="77777777" w:rsidR="007F54E9" w:rsidRPr="00B22438" w:rsidRDefault="007F54E9" w:rsidP="0071288F">
            <w:pPr>
              <w:jc w:val="right"/>
              <w:rPr>
                <w:rFonts w:ascii="Arial" w:hAnsi="Arial" w:cs="Arial"/>
                <w:sz w:val="18"/>
                <w:szCs w:val="18"/>
                <w:lang w:val="en-US"/>
              </w:rPr>
            </w:pPr>
            <w:r>
              <w:rPr>
                <w:rFonts w:ascii="Arial" w:hAnsi="Arial" w:cs="Arial"/>
                <w:sz w:val="18"/>
                <w:szCs w:val="18"/>
                <w:lang w:val="en-US"/>
              </w:rPr>
              <w:t>Inspection Drawing</w:t>
            </w:r>
            <w:r w:rsidRPr="001C5CC3">
              <w:rPr>
                <w:rFonts w:ascii="Arial" w:hAnsi="Arial" w:cs="Arial"/>
                <w:sz w:val="18"/>
                <w:szCs w:val="18"/>
              </w:rPr>
              <w:t xml:space="preserve"> / </w:t>
            </w:r>
            <w:r>
              <w:rPr>
                <w:rFonts w:ascii="Arial" w:hAnsi="Arial" w:cs="Arial"/>
                <w:sz w:val="18"/>
                <w:szCs w:val="18"/>
                <w:lang w:val="ru-RU"/>
              </w:rPr>
              <w:t>Схема контроля</w:t>
            </w:r>
          </w:p>
        </w:tc>
      </w:tr>
      <w:tr w:rsidR="007F54E9" w:rsidRPr="00BD27E5" w14:paraId="6C7F01D3" w14:textId="77777777" w:rsidTr="00433B10">
        <w:trPr>
          <w:cantSplit/>
          <w:trHeight w:val="12086"/>
        </w:trPr>
        <w:tc>
          <w:tcPr>
            <w:tcW w:w="10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41609B3" w14:textId="02FF6ED4" w:rsidR="007F54E9" w:rsidRPr="00BD27E5" w:rsidRDefault="00433B10" w:rsidP="0071288F">
            <w:pPr>
              <w:jc w:val="center"/>
              <w:rPr>
                <w:rFonts w:ascii="Arial" w:hAnsi="Arial" w:cs="Arial"/>
                <w:sz w:val="18"/>
                <w:szCs w:val="18"/>
              </w:rPr>
            </w:pPr>
            <w:r>
              <w:rPr>
                <w:noProof/>
              </w:rPr>
              <w:drawing>
                <wp:inline distT="0" distB="0" distL="0" distR="0" wp14:anchorId="1C4B6727" wp14:editId="5CF3868B">
                  <wp:extent cx="7371066" cy="5157629"/>
                  <wp:effectExtent l="1588" t="0" r="3492" b="3493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 rot="5400000">
                            <a:off x="0" y="0"/>
                            <a:ext cx="7380153" cy="51639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7F54E9" w:rsidRPr="00BD27E5" w14:paraId="494974F7" w14:textId="77777777" w:rsidTr="0071288F">
        <w:trPr>
          <w:cantSplit/>
          <w:trHeight w:val="65"/>
        </w:trPr>
        <w:tc>
          <w:tcPr>
            <w:tcW w:w="109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6" w:space="0" w:color="auto"/>
            </w:tcBorders>
            <w:vAlign w:val="center"/>
          </w:tcPr>
          <w:p w14:paraId="5F75E7C6" w14:textId="4C177D37" w:rsidR="007F54E9" w:rsidRPr="008433BB" w:rsidRDefault="007F54E9" w:rsidP="007F54E9">
            <w:pPr>
              <w:jc w:val="center"/>
              <w:rPr>
                <w:b/>
                <w:bCs/>
                <w:noProof/>
              </w:rPr>
            </w:pPr>
          </w:p>
        </w:tc>
      </w:tr>
    </w:tbl>
    <w:p w14:paraId="172AEA71" w14:textId="77777777" w:rsidR="00652D3E" w:rsidRDefault="00652D3E" w:rsidP="00236C2F">
      <w:pPr>
        <w:rPr>
          <w:rFonts w:ascii="Arial" w:hAnsi="Arial" w:cs="Arial"/>
        </w:rPr>
      </w:pPr>
    </w:p>
    <w:sectPr w:rsidR="00652D3E" w:rsidSect="00836C64">
      <w:headerReference w:type="default" r:id="rId11"/>
      <w:pgSz w:w="11906" w:h="16838"/>
      <w:pgMar w:top="567" w:right="1134" w:bottom="810" w:left="1134" w:header="288" w:footer="288" w:gutter="0"/>
      <w:pgNumType w:start="1" w:chapStyle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E33817" w14:textId="77777777" w:rsidR="00374DF7" w:rsidRDefault="00374DF7" w:rsidP="00600615">
      <w:pPr>
        <w:pStyle w:val="Header"/>
      </w:pPr>
      <w:r>
        <w:separator/>
      </w:r>
    </w:p>
  </w:endnote>
  <w:endnote w:type="continuationSeparator" w:id="0">
    <w:p w14:paraId="0C0A71C0" w14:textId="77777777" w:rsidR="00374DF7" w:rsidRDefault="00374DF7" w:rsidP="00600615">
      <w:pPr>
        <w:pStyle w:val="Header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09362E" w14:textId="77777777" w:rsidR="00374DF7" w:rsidRDefault="00374DF7" w:rsidP="00600615">
      <w:pPr>
        <w:pStyle w:val="Header"/>
      </w:pPr>
      <w:r>
        <w:separator/>
      </w:r>
    </w:p>
  </w:footnote>
  <w:footnote w:type="continuationSeparator" w:id="0">
    <w:p w14:paraId="50951C9F" w14:textId="77777777" w:rsidR="00374DF7" w:rsidRDefault="00374DF7" w:rsidP="00600615">
      <w:pPr>
        <w:pStyle w:val="Header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10933" w:type="dxa"/>
      <w:tblInd w:w="-588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1763"/>
      <w:gridCol w:w="1763"/>
      <w:gridCol w:w="3402"/>
      <w:gridCol w:w="1418"/>
      <w:gridCol w:w="1107"/>
      <w:gridCol w:w="703"/>
      <w:gridCol w:w="121"/>
      <w:gridCol w:w="304"/>
      <w:gridCol w:w="352"/>
    </w:tblGrid>
    <w:tr w:rsidR="00000D37" w:rsidRPr="002B4E7B" w14:paraId="19F132DA" w14:textId="77777777" w:rsidTr="00313FFC">
      <w:trPr>
        <w:cantSplit/>
        <w:trHeight w:val="279"/>
      </w:trPr>
      <w:tc>
        <w:tcPr>
          <w:tcW w:w="1763" w:type="dxa"/>
          <w:vMerge w:val="restart"/>
          <w:vAlign w:val="center"/>
        </w:tcPr>
        <w:p w14:paraId="6A95291F" w14:textId="3969CB48" w:rsidR="00000D37" w:rsidRDefault="00000D37" w:rsidP="00313FFC">
          <w:pPr>
            <w:pStyle w:val="Header"/>
            <w:jc w:val="center"/>
            <w:rPr>
              <w:rFonts w:ascii="Arial" w:hAnsi="Arial" w:cs="Arial"/>
              <w:noProof/>
              <w:sz w:val="36"/>
              <w:szCs w:val="36"/>
              <w:lang w:val="en-US" w:eastAsia="en-US"/>
            </w:rPr>
          </w:pPr>
          <w:r w:rsidRPr="00464DC6">
            <w:rPr>
              <w:noProof/>
              <w:lang w:val="ru-RU" w:eastAsia="ru-RU"/>
            </w:rPr>
            <w:drawing>
              <wp:inline distT="0" distB="0" distL="0" distR="0" wp14:anchorId="2AA86BD7" wp14:editId="1A3DD30D">
                <wp:extent cx="1009650" cy="1076325"/>
                <wp:effectExtent l="0" t="0" r="0" b="0"/>
                <wp:docPr id="13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09650" cy="10763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763" w:type="dxa"/>
          <w:vMerge w:val="restart"/>
          <w:vAlign w:val="center"/>
        </w:tcPr>
        <w:p w14:paraId="7757866A" w14:textId="58D236B8" w:rsidR="00000D37" w:rsidRPr="00E15130" w:rsidRDefault="00000D37" w:rsidP="00313FFC">
          <w:pPr>
            <w:pStyle w:val="Header"/>
            <w:ind w:left="153"/>
            <w:rPr>
              <w:rFonts w:ascii="Arial" w:hAnsi="Arial" w:cs="Arial"/>
              <w:sz w:val="36"/>
              <w:szCs w:val="36"/>
            </w:rPr>
          </w:pPr>
          <w:r>
            <w:rPr>
              <w:noProof/>
            </w:rPr>
            <w:drawing>
              <wp:inline distT="0" distB="0" distL="0" distR="0" wp14:anchorId="138A09A3" wp14:editId="31A06F0F">
                <wp:extent cx="901065" cy="1023620"/>
                <wp:effectExtent l="0" t="0" r="0" b="5080"/>
                <wp:docPr id="14" name="Picture 14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" name="Picture 4"/>
                        <pic:cNvPicPr/>
                      </pic:nvPicPr>
                      <pic:blipFill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01065" cy="1023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402" w:type="dxa"/>
          <w:vMerge w:val="restart"/>
          <w:vAlign w:val="center"/>
        </w:tcPr>
        <w:p w14:paraId="73CC8FE2" w14:textId="77777777" w:rsidR="00000D37" w:rsidRPr="00173398" w:rsidRDefault="00000D37" w:rsidP="00313FFC">
          <w:pPr>
            <w:tabs>
              <w:tab w:val="left" w:pos="284"/>
            </w:tabs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proofErr w:type="spellStart"/>
          <w:r w:rsidRPr="00173398">
            <w:rPr>
              <w:rFonts w:ascii="Arial" w:hAnsi="Arial" w:cs="Arial"/>
              <w:b/>
              <w:sz w:val="16"/>
              <w:szCs w:val="16"/>
              <w:lang w:val="en-US"/>
            </w:rPr>
            <w:t>Yeskert</w:t>
          </w:r>
          <w:proofErr w:type="spellEnd"/>
          <w:r w:rsidRPr="00173398">
            <w:rPr>
              <w:rFonts w:ascii="Arial" w:hAnsi="Arial" w:cs="Arial"/>
              <w:b/>
              <w:sz w:val="16"/>
              <w:szCs w:val="16"/>
              <w:lang w:val="en-US"/>
            </w:rPr>
            <w:t xml:space="preserve"> </w:t>
          </w:r>
          <w:proofErr w:type="spellStart"/>
          <w:r w:rsidRPr="00173398">
            <w:rPr>
              <w:rFonts w:ascii="Arial" w:hAnsi="Arial" w:cs="Arial"/>
              <w:b/>
              <w:sz w:val="16"/>
              <w:szCs w:val="16"/>
              <w:lang w:val="en-US"/>
            </w:rPr>
            <w:t>Kyzmet</w:t>
          </w:r>
          <w:proofErr w:type="spellEnd"/>
          <w:r w:rsidRPr="00173398">
            <w:rPr>
              <w:rFonts w:ascii="Arial" w:hAnsi="Arial" w:cs="Arial"/>
              <w:b/>
              <w:sz w:val="16"/>
              <w:szCs w:val="16"/>
              <w:lang w:val="en-US"/>
            </w:rPr>
            <w:t xml:space="preserve"> Rutledge LLP</w:t>
          </w:r>
        </w:p>
        <w:p w14:paraId="09B8C937" w14:textId="77777777" w:rsidR="00000D37" w:rsidRDefault="00000D37" w:rsidP="00313FFC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 xml:space="preserve">6A </w:t>
          </w:r>
          <w:proofErr w:type="spellStart"/>
          <w:r w:rsidRPr="00173398">
            <w:rPr>
              <w:rFonts w:ascii="Arial" w:hAnsi="Arial" w:cs="Arial"/>
              <w:sz w:val="16"/>
              <w:szCs w:val="16"/>
              <w:lang w:val="en-US"/>
            </w:rPr>
            <w:t>Karymsakov</w:t>
          </w:r>
          <w:proofErr w:type="spellEnd"/>
          <w:r w:rsidRPr="00173398">
            <w:rPr>
              <w:rFonts w:ascii="Arial" w:hAnsi="Arial" w:cs="Arial"/>
              <w:sz w:val="16"/>
              <w:szCs w:val="16"/>
              <w:lang w:val="en-US"/>
            </w:rPr>
            <w:t xml:space="preserve"> Street, Atyrau 060000,</w:t>
          </w:r>
        </w:p>
        <w:p w14:paraId="110BFD0E" w14:textId="77777777" w:rsidR="00000D37" w:rsidRPr="00173398" w:rsidRDefault="00000D37" w:rsidP="00313FFC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Republic of Kazakhstan</w:t>
          </w:r>
        </w:p>
        <w:p w14:paraId="13F7ACCC" w14:textId="77777777" w:rsidR="00000D37" w:rsidRPr="00173398" w:rsidRDefault="00000D37" w:rsidP="00313FFC">
          <w:pPr>
            <w:tabs>
              <w:tab w:val="left" w:pos="284"/>
            </w:tabs>
            <w:jc w:val="center"/>
            <w:rPr>
              <w:rFonts w:ascii="Arial" w:hAnsi="Arial" w:cs="Arial"/>
              <w:sz w:val="16"/>
              <w:szCs w:val="16"/>
              <w:lang w:val="en-US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T/</w:t>
          </w:r>
          <w:proofErr w:type="gramStart"/>
          <w:r w:rsidRPr="00173398">
            <w:rPr>
              <w:rFonts w:ascii="Arial" w:hAnsi="Arial" w:cs="Arial"/>
              <w:sz w:val="16"/>
              <w:szCs w:val="16"/>
              <w:lang w:val="en-US"/>
            </w:rPr>
            <w:t>F:+</w:t>
          </w:r>
          <w:proofErr w:type="gramEnd"/>
          <w:r w:rsidRPr="00173398">
            <w:rPr>
              <w:rFonts w:ascii="Arial" w:hAnsi="Arial" w:cs="Arial"/>
              <w:sz w:val="16"/>
              <w:szCs w:val="16"/>
              <w:lang w:val="en-US"/>
            </w:rPr>
            <w:t>7 (71 22) 45 18 13</w:t>
          </w:r>
        </w:p>
        <w:p w14:paraId="1FACD61E" w14:textId="77777777" w:rsidR="00000D37" w:rsidRPr="00000D37" w:rsidRDefault="00000D37" w:rsidP="00313FFC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Email</w:t>
          </w:r>
          <w:r w:rsidRPr="00000D37">
            <w:rPr>
              <w:rFonts w:ascii="Arial" w:hAnsi="Arial" w:cs="Arial"/>
              <w:sz w:val="16"/>
              <w:szCs w:val="16"/>
              <w:lang w:val="ru-RU"/>
            </w:rPr>
            <w:t xml:space="preserve">: </w:t>
          </w:r>
          <w:hyperlink r:id="rId3" w:history="1"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enquiry</w:t>
            </w:r>
            <w:r w:rsidRPr="00000D37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@</w:t>
            </w:r>
            <w:proofErr w:type="spellStart"/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rutledgeglobal</w:t>
            </w:r>
            <w:proofErr w:type="spellEnd"/>
            <w:r w:rsidRPr="00000D37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.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com</w:t>
            </w:r>
          </w:hyperlink>
        </w:p>
        <w:p w14:paraId="449F05BB" w14:textId="77777777" w:rsidR="00000D37" w:rsidRPr="00000D37" w:rsidRDefault="00000D37" w:rsidP="00313FFC">
          <w:pPr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</w:p>
        <w:p w14:paraId="23AB9FB1" w14:textId="77777777" w:rsidR="00000D37" w:rsidRPr="00173398" w:rsidRDefault="00000D37" w:rsidP="00313FFC">
          <w:pPr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>ТОО «</w:t>
          </w:r>
          <w:proofErr w:type="spellStart"/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>Ескерт</w:t>
          </w:r>
          <w:proofErr w:type="spellEnd"/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 xml:space="preserve"> </w:t>
          </w:r>
          <w:proofErr w:type="spellStart"/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>Кызмет</w:t>
          </w:r>
          <w:proofErr w:type="spellEnd"/>
          <w:r w:rsidRPr="00173398">
            <w:rPr>
              <w:rFonts w:ascii="Arial" w:hAnsi="Arial" w:cs="Arial"/>
              <w:b/>
              <w:sz w:val="16"/>
              <w:szCs w:val="16"/>
              <w:lang w:val="ru-RU"/>
            </w:rPr>
            <w:t xml:space="preserve"> Ратледж» </w:t>
          </w:r>
        </w:p>
        <w:p w14:paraId="0A1A0B17" w14:textId="77777777" w:rsidR="00000D37" w:rsidRPr="00173398" w:rsidRDefault="00000D37" w:rsidP="00313FFC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</w:rPr>
            <w:t>y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л. </w:t>
          </w:r>
          <w:proofErr w:type="spellStart"/>
          <w:r w:rsidRPr="00173398">
            <w:rPr>
              <w:rFonts w:ascii="Arial" w:hAnsi="Arial" w:cs="Arial"/>
              <w:sz w:val="16"/>
              <w:szCs w:val="16"/>
              <w:lang w:val="ru-RU"/>
            </w:rPr>
            <w:t>Карымсакова</w:t>
          </w:r>
          <w:proofErr w:type="spellEnd"/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6</w:t>
          </w:r>
          <w:r w:rsidRPr="00173398">
            <w:rPr>
              <w:rFonts w:ascii="Arial" w:hAnsi="Arial" w:cs="Arial"/>
              <w:sz w:val="16"/>
              <w:szCs w:val="16"/>
            </w:rPr>
            <w:t>A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>, Атырау 060000, Республика Казахстан</w:t>
          </w:r>
        </w:p>
        <w:p w14:paraId="24283744" w14:textId="77777777" w:rsidR="00000D37" w:rsidRPr="00173398" w:rsidRDefault="00000D37" w:rsidP="00313FFC">
          <w:pPr>
            <w:jc w:val="center"/>
            <w:rPr>
              <w:rFonts w:ascii="Arial" w:hAnsi="Arial" w:cs="Arial"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ru-RU"/>
            </w:rPr>
            <w:t>Тел./</w:t>
          </w:r>
          <w:proofErr w:type="gramStart"/>
          <w:r w:rsidRPr="00173398">
            <w:rPr>
              <w:rFonts w:ascii="Arial" w:hAnsi="Arial" w:cs="Arial"/>
              <w:sz w:val="16"/>
              <w:szCs w:val="16"/>
              <w:lang w:val="ru-RU"/>
            </w:rPr>
            <w:t>факс:+</w:t>
          </w:r>
          <w:proofErr w:type="gramEnd"/>
          <w:r w:rsidRPr="00173398">
            <w:rPr>
              <w:rFonts w:ascii="Arial" w:hAnsi="Arial" w:cs="Arial"/>
              <w:sz w:val="16"/>
              <w:szCs w:val="16"/>
              <w:lang w:val="ru-RU"/>
            </w:rPr>
            <w:t>7 (7122) 45 18 13</w:t>
          </w:r>
        </w:p>
        <w:p w14:paraId="35DCF13D" w14:textId="77777777" w:rsidR="00000D37" w:rsidRPr="00173398" w:rsidRDefault="00000D37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en-US"/>
            </w:rPr>
            <w:t>Email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: </w:t>
          </w:r>
          <w:hyperlink r:id="rId4" w:history="1"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enquiry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@</w:t>
            </w:r>
            <w:proofErr w:type="spellStart"/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rutledgeglobal</w:t>
            </w:r>
            <w:proofErr w:type="spellEnd"/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ru-RU"/>
              </w:rPr>
              <w:t>.</w:t>
            </w:r>
            <w:r w:rsidRPr="00173398">
              <w:rPr>
                <w:rStyle w:val="Hyperlink"/>
                <w:rFonts w:ascii="Arial" w:hAnsi="Arial" w:cs="Arial"/>
                <w:sz w:val="16"/>
                <w:szCs w:val="16"/>
                <w:lang w:val="en-US"/>
              </w:rPr>
              <w:t>com</w:t>
            </w:r>
          </w:hyperlink>
        </w:p>
      </w:tc>
      <w:tc>
        <w:tcPr>
          <w:tcW w:w="1418" w:type="dxa"/>
        </w:tcPr>
        <w:p w14:paraId="781F7A36" w14:textId="77777777" w:rsidR="00000D37" w:rsidRPr="00173398" w:rsidRDefault="00000D37" w:rsidP="00313FFC">
          <w:pPr>
            <w:tabs>
              <w:tab w:val="center" w:pos="4153"/>
              <w:tab w:val="right" w:pos="8306"/>
            </w:tabs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de-DE"/>
            </w:rPr>
            <w:t>Form No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/</w:t>
          </w:r>
        </w:p>
        <w:p w14:paraId="6AA06DA3" w14:textId="77777777" w:rsidR="00000D37" w:rsidRPr="00173398" w:rsidRDefault="00000D37" w:rsidP="00313FFC">
          <w:pPr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ru-RU"/>
            </w:rPr>
            <w:t>Форма №</w:t>
          </w:r>
        </w:p>
      </w:tc>
      <w:tc>
        <w:tcPr>
          <w:tcW w:w="1810" w:type="dxa"/>
          <w:gridSpan w:val="2"/>
          <w:vAlign w:val="center"/>
        </w:tcPr>
        <w:p w14:paraId="279B0884" w14:textId="77777777" w:rsidR="00000D37" w:rsidRPr="00002D55" w:rsidRDefault="00000D37" w:rsidP="00313FFC">
          <w:pPr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002D55">
            <w:rPr>
              <w:rFonts w:ascii="Arial" w:hAnsi="Arial" w:cs="Arial"/>
              <w:b/>
              <w:sz w:val="16"/>
              <w:szCs w:val="16"/>
              <w:lang w:val="en-US"/>
            </w:rPr>
            <w:t>QP-11-UTT-Q0</w:t>
          </w:r>
          <w:r w:rsidRPr="00002D55">
            <w:rPr>
              <w:rFonts w:ascii="Arial" w:hAnsi="Arial" w:cs="Arial"/>
              <w:b/>
              <w:sz w:val="16"/>
              <w:szCs w:val="16"/>
              <w:lang w:val="ru-RU"/>
            </w:rPr>
            <w:t>1</w:t>
          </w:r>
        </w:p>
      </w:tc>
      <w:tc>
        <w:tcPr>
          <w:tcW w:w="425" w:type="dxa"/>
          <w:gridSpan w:val="2"/>
          <w:vAlign w:val="center"/>
        </w:tcPr>
        <w:p w14:paraId="01A284ED" w14:textId="77777777" w:rsidR="00000D37" w:rsidRPr="00002D55" w:rsidRDefault="00000D37" w:rsidP="00313FFC">
          <w:pPr>
            <w:pStyle w:val="Header"/>
            <w:rPr>
              <w:rFonts w:ascii="Arial" w:hAnsi="Arial" w:cs="Arial"/>
              <w:sz w:val="16"/>
              <w:szCs w:val="16"/>
              <w:lang w:val="en-GB"/>
            </w:rPr>
          </w:pPr>
          <w:r w:rsidRPr="00002D55">
            <w:rPr>
              <w:rFonts w:ascii="Arial" w:hAnsi="Arial" w:cs="Arial"/>
              <w:sz w:val="16"/>
              <w:szCs w:val="16"/>
              <w:lang w:val="en-GB"/>
            </w:rPr>
            <w:t>r</w:t>
          </w:r>
          <w:r w:rsidRPr="00002D55">
            <w:rPr>
              <w:rFonts w:ascii="Arial" w:hAnsi="Arial" w:cs="Arial"/>
              <w:sz w:val="16"/>
              <w:szCs w:val="16"/>
              <w:lang w:val="en-US"/>
            </w:rPr>
            <w:t>e</w:t>
          </w:r>
          <w:r w:rsidRPr="00002D55">
            <w:rPr>
              <w:rFonts w:ascii="Arial" w:hAnsi="Arial" w:cs="Arial"/>
              <w:sz w:val="16"/>
              <w:szCs w:val="16"/>
              <w:lang w:val="en-GB"/>
            </w:rPr>
            <w:t>v</w:t>
          </w:r>
        </w:p>
        <w:p w14:paraId="52D22AD3" w14:textId="77777777" w:rsidR="00000D37" w:rsidRPr="00002D55" w:rsidRDefault="00000D37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002D55">
            <w:rPr>
              <w:rFonts w:ascii="Arial" w:hAnsi="Arial" w:cs="Arial"/>
              <w:sz w:val="16"/>
              <w:szCs w:val="16"/>
              <w:lang w:val="ru-RU"/>
            </w:rPr>
            <w:t>рев</w:t>
          </w:r>
        </w:p>
      </w:tc>
      <w:tc>
        <w:tcPr>
          <w:tcW w:w="352" w:type="dxa"/>
          <w:vAlign w:val="center"/>
        </w:tcPr>
        <w:p w14:paraId="63C1B95E" w14:textId="77777777" w:rsidR="00000D37" w:rsidRPr="00002D55" w:rsidRDefault="00000D37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002D55">
            <w:rPr>
              <w:rFonts w:ascii="Arial" w:hAnsi="Arial" w:cs="Arial"/>
              <w:b/>
              <w:sz w:val="16"/>
              <w:szCs w:val="16"/>
              <w:lang w:val="en-US"/>
            </w:rPr>
            <w:t>0</w:t>
          </w:r>
          <w:r w:rsidRPr="00002D55">
            <w:rPr>
              <w:rFonts w:ascii="Arial" w:hAnsi="Arial" w:cs="Arial"/>
              <w:b/>
              <w:sz w:val="16"/>
              <w:szCs w:val="16"/>
              <w:lang w:val="ru-RU"/>
            </w:rPr>
            <w:t>4</w:t>
          </w:r>
        </w:p>
      </w:tc>
    </w:tr>
    <w:tr w:rsidR="00000D37" w14:paraId="56265B5D" w14:textId="77777777" w:rsidTr="00313FFC">
      <w:trPr>
        <w:cantSplit/>
        <w:trHeight w:val="126"/>
      </w:trPr>
      <w:tc>
        <w:tcPr>
          <w:tcW w:w="1763" w:type="dxa"/>
          <w:vMerge/>
        </w:tcPr>
        <w:p w14:paraId="553897A8" w14:textId="77777777" w:rsidR="00000D37" w:rsidRPr="001620F3" w:rsidRDefault="00000D37" w:rsidP="00313FFC">
          <w:pPr>
            <w:pStyle w:val="Header"/>
            <w:rPr>
              <w:lang w:val="de-DE"/>
            </w:rPr>
          </w:pPr>
        </w:p>
      </w:tc>
      <w:tc>
        <w:tcPr>
          <w:tcW w:w="1763" w:type="dxa"/>
          <w:vMerge/>
          <w:vAlign w:val="center"/>
        </w:tcPr>
        <w:p w14:paraId="771EE64A" w14:textId="77777777" w:rsidR="00000D37" w:rsidRPr="001620F3" w:rsidRDefault="00000D37" w:rsidP="00313FFC">
          <w:pPr>
            <w:pStyle w:val="Header"/>
            <w:rPr>
              <w:lang w:val="de-DE"/>
            </w:rPr>
          </w:pPr>
        </w:p>
      </w:tc>
      <w:tc>
        <w:tcPr>
          <w:tcW w:w="3402" w:type="dxa"/>
          <w:vMerge/>
          <w:vAlign w:val="center"/>
        </w:tcPr>
        <w:p w14:paraId="7775920D" w14:textId="77777777" w:rsidR="00000D37" w:rsidRPr="00173398" w:rsidRDefault="00000D37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de-DE"/>
            </w:rPr>
          </w:pPr>
        </w:p>
      </w:tc>
      <w:tc>
        <w:tcPr>
          <w:tcW w:w="1418" w:type="dxa"/>
        </w:tcPr>
        <w:p w14:paraId="7470EF96" w14:textId="77777777" w:rsidR="00000D37" w:rsidRPr="00173398" w:rsidRDefault="00000D37" w:rsidP="00313FFC">
          <w:pPr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it-IT"/>
            </w:rPr>
            <w:t xml:space="preserve">Report </w:t>
          </w:r>
          <w:r w:rsidRPr="00173398">
            <w:rPr>
              <w:rFonts w:ascii="Arial" w:hAnsi="Arial" w:cs="Arial"/>
              <w:sz w:val="16"/>
              <w:szCs w:val="16"/>
            </w:rPr>
            <w:t>No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/ Протокол №</w:t>
          </w:r>
        </w:p>
      </w:tc>
      <w:tc>
        <w:tcPr>
          <w:tcW w:w="2587" w:type="dxa"/>
          <w:gridSpan w:val="5"/>
          <w:vAlign w:val="center"/>
        </w:tcPr>
        <w:p w14:paraId="2BA438DE" w14:textId="467044AC" w:rsidR="00000D37" w:rsidRPr="001F69BF" w:rsidRDefault="00000D37" w:rsidP="00313FFC">
          <w:pPr>
            <w:pStyle w:val="Header"/>
            <w:rPr>
              <w:rFonts w:ascii="Arial" w:hAnsi="Arial" w:cs="Arial"/>
              <w:sz w:val="16"/>
              <w:szCs w:val="16"/>
              <w:highlight w:val="yellow"/>
              <w:lang w:val="ru-RU"/>
            </w:rPr>
          </w:pPr>
          <w:r w:rsidRPr="001509C6">
            <w:rPr>
              <w:rFonts w:ascii="Arial" w:hAnsi="Arial" w:cs="Arial"/>
              <w:b/>
              <w:sz w:val="16"/>
              <w:szCs w:val="16"/>
            </w:rPr>
            <w:t>04-YKR-ON-UTT-22-</w:t>
          </w:r>
          <w:r>
            <w:rPr>
              <w:rFonts w:ascii="Arial" w:hAnsi="Arial" w:cs="Arial"/>
              <w:b/>
              <w:sz w:val="16"/>
              <w:szCs w:val="16"/>
            </w:rPr>
            <w:t>0</w:t>
          </w:r>
          <w:r w:rsidR="00433B10">
            <w:rPr>
              <w:rFonts w:ascii="Arial" w:hAnsi="Arial" w:cs="Arial"/>
              <w:b/>
              <w:sz w:val="16"/>
              <w:szCs w:val="16"/>
            </w:rPr>
            <w:t>30</w:t>
          </w:r>
        </w:p>
      </w:tc>
    </w:tr>
    <w:tr w:rsidR="00000D37" w14:paraId="75765268" w14:textId="77777777" w:rsidTr="00313FFC">
      <w:trPr>
        <w:cantSplit/>
        <w:trHeight w:val="125"/>
      </w:trPr>
      <w:tc>
        <w:tcPr>
          <w:tcW w:w="1763" w:type="dxa"/>
          <w:vMerge/>
        </w:tcPr>
        <w:p w14:paraId="188BD9E7" w14:textId="77777777" w:rsidR="00000D37" w:rsidRPr="001620F3" w:rsidRDefault="00000D37" w:rsidP="00313FFC">
          <w:pPr>
            <w:pStyle w:val="Header"/>
            <w:rPr>
              <w:lang w:val="de-DE"/>
            </w:rPr>
          </w:pPr>
        </w:p>
      </w:tc>
      <w:tc>
        <w:tcPr>
          <w:tcW w:w="1763" w:type="dxa"/>
          <w:vMerge/>
          <w:vAlign w:val="center"/>
        </w:tcPr>
        <w:p w14:paraId="48332199" w14:textId="77777777" w:rsidR="00000D37" w:rsidRPr="001620F3" w:rsidRDefault="00000D37" w:rsidP="00313FFC">
          <w:pPr>
            <w:pStyle w:val="Header"/>
            <w:rPr>
              <w:lang w:val="de-DE"/>
            </w:rPr>
          </w:pPr>
        </w:p>
      </w:tc>
      <w:tc>
        <w:tcPr>
          <w:tcW w:w="3402" w:type="dxa"/>
          <w:vMerge/>
          <w:vAlign w:val="center"/>
        </w:tcPr>
        <w:p w14:paraId="6C9CCAA3" w14:textId="77777777" w:rsidR="00000D37" w:rsidRPr="00173398" w:rsidRDefault="00000D37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de-DE"/>
            </w:rPr>
          </w:pPr>
        </w:p>
      </w:tc>
      <w:tc>
        <w:tcPr>
          <w:tcW w:w="1418" w:type="dxa"/>
          <w:tcBorders>
            <w:bottom w:val="single" w:sz="4" w:space="0" w:color="auto"/>
          </w:tcBorders>
          <w:vAlign w:val="center"/>
        </w:tcPr>
        <w:p w14:paraId="5616CA2C" w14:textId="77777777" w:rsidR="00000D37" w:rsidRPr="00173398" w:rsidRDefault="00000D37" w:rsidP="00313FFC">
          <w:pPr>
            <w:pStyle w:val="Header"/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</w:rPr>
            <w:t>Date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 xml:space="preserve"> / Дата</w:t>
          </w:r>
        </w:p>
      </w:tc>
      <w:tc>
        <w:tcPr>
          <w:tcW w:w="2587" w:type="dxa"/>
          <w:gridSpan w:val="5"/>
          <w:tcBorders>
            <w:bottom w:val="single" w:sz="4" w:space="0" w:color="auto"/>
          </w:tcBorders>
          <w:vAlign w:val="center"/>
        </w:tcPr>
        <w:p w14:paraId="4356D6AC" w14:textId="202F4658" w:rsidR="00000D37" w:rsidRPr="00A63F83" w:rsidRDefault="00000D37" w:rsidP="00313FFC">
          <w:pPr>
            <w:pStyle w:val="Header"/>
            <w:rPr>
              <w:rFonts w:ascii="Arial" w:hAnsi="Arial" w:cs="Arial"/>
              <w:sz w:val="16"/>
              <w:szCs w:val="16"/>
              <w:highlight w:val="yellow"/>
              <w:lang w:val="ru-RU"/>
            </w:rPr>
          </w:pPr>
          <w:r>
            <w:rPr>
              <w:rFonts w:ascii="Arial" w:hAnsi="Arial" w:cs="Arial"/>
              <w:b/>
              <w:sz w:val="16"/>
              <w:szCs w:val="16"/>
            </w:rPr>
            <w:t>14.0</w:t>
          </w:r>
          <w:r w:rsidR="00433B10">
            <w:rPr>
              <w:rFonts w:ascii="Arial" w:hAnsi="Arial" w:cs="Arial"/>
              <w:b/>
              <w:sz w:val="16"/>
              <w:szCs w:val="16"/>
            </w:rPr>
            <w:t>1</w:t>
          </w:r>
          <w:r w:rsidRPr="00576240">
            <w:rPr>
              <w:rFonts w:ascii="Arial" w:hAnsi="Arial" w:cs="Arial"/>
              <w:b/>
              <w:sz w:val="16"/>
              <w:szCs w:val="16"/>
            </w:rPr>
            <w:t>.202</w:t>
          </w:r>
          <w:r>
            <w:rPr>
              <w:rFonts w:ascii="Arial" w:hAnsi="Arial" w:cs="Arial"/>
              <w:b/>
              <w:sz w:val="16"/>
              <w:szCs w:val="16"/>
            </w:rPr>
            <w:t>2</w:t>
          </w:r>
        </w:p>
      </w:tc>
    </w:tr>
    <w:tr w:rsidR="00000D37" w14:paraId="288403C1" w14:textId="77777777" w:rsidTr="00313FFC">
      <w:trPr>
        <w:cantSplit/>
        <w:trHeight w:val="178"/>
      </w:trPr>
      <w:tc>
        <w:tcPr>
          <w:tcW w:w="1763" w:type="dxa"/>
          <w:vMerge/>
        </w:tcPr>
        <w:p w14:paraId="57445C63" w14:textId="77777777" w:rsidR="00000D37" w:rsidRDefault="00000D37" w:rsidP="00313FFC">
          <w:pPr>
            <w:pStyle w:val="Header"/>
          </w:pPr>
        </w:p>
      </w:tc>
      <w:tc>
        <w:tcPr>
          <w:tcW w:w="1763" w:type="dxa"/>
          <w:vMerge/>
          <w:vAlign w:val="center"/>
        </w:tcPr>
        <w:p w14:paraId="74991E80" w14:textId="77777777" w:rsidR="00000D37" w:rsidRDefault="00000D37" w:rsidP="00313FFC">
          <w:pPr>
            <w:pStyle w:val="Header"/>
          </w:pPr>
        </w:p>
      </w:tc>
      <w:tc>
        <w:tcPr>
          <w:tcW w:w="3402" w:type="dxa"/>
          <w:vMerge/>
          <w:vAlign w:val="center"/>
        </w:tcPr>
        <w:p w14:paraId="3133FADA" w14:textId="77777777" w:rsidR="00000D37" w:rsidRPr="00173398" w:rsidRDefault="00000D37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shd w:val="clear" w:color="auto" w:fill="auto"/>
          <w:vAlign w:val="center"/>
        </w:tcPr>
        <w:p w14:paraId="322B5BD5" w14:textId="77777777" w:rsidR="00000D37" w:rsidRPr="00313FFC" w:rsidRDefault="00000D37" w:rsidP="00313FFC">
          <w:pPr>
            <w:pStyle w:val="TableParagraph"/>
            <w:jc w:val="both"/>
            <w:rPr>
              <w:sz w:val="16"/>
              <w:szCs w:val="16"/>
            </w:rPr>
          </w:pPr>
          <w:r w:rsidRPr="00313FFC">
            <w:rPr>
              <w:sz w:val="16"/>
              <w:szCs w:val="16"/>
            </w:rPr>
            <w:t>Work order No:</w:t>
          </w:r>
        </w:p>
        <w:p w14:paraId="446EBDAA" w14:textId="77777777" w:rsidR="00000D37" w:rsidRPr="00173398" w:rsidRDefault="00000D37" w:rsidP="00313FFC">
          <w:pPr>
            <w:pStyle w:val="Header"/>
            <w:rPr>
              <w:rFonts w:ascii="Arial" w:hAnsi="Arial" w:cs="Arial"/>
              <w:sz w:val="16"/>
              <w:szCs w:val="16"/>
            </w:rPr>
          </w:pPr>
          <w:r w:rsidRPr="00313FFC">
            <w:rPr>
              <w:rFonts w:ascii="Arial" w:hAnsi="Arial" w:cs="Arial"/>
              <w:sz w:val="16"/>
              <w:szCs w:val="16"/>
              <w:lang w:val="ru-RU"/>
            </w:rPr>
            <w:t>Заказ</w:t>
          </w:r>
          <w:r w:rsidRPr="00313FFC">
            <w:rPr>
              <w:rFonts w:ascii="Arial" w:hAnsi="Arial" w:cs="Arial"/>
              <w:sz w:val="16"/>
              <w:szCs w:val="16"/>
            </w:rPr>
            <w:t>-</w:t>
          </w:r>
          <w:r w:rsidRPr="00313FFC">
            <w:rPr>
              <w:rFonts w:ascii="Arial" w:hAnsi="Arial" w:cs="Arial"/>
              <w:sz w:val="16"/>
              <w:szCs w:val="16"/>
              <w:lang w:val="ru-RU"/>
            </w:rPr>
            <w:t>наряд</w:t>
          </w:r>
          <w:r w:rsidRPr="00313FFC">
            <w:rPr>
              <w:rFonts w:ascii="Arial" w:hAnsi="Arial" w:cs="Arial"/>
              <w:sz w:val="16"/>
              <w:szCs w:val="16"/>
            </w:rPr>
            <w:t xml:space="preserve"> №:</w:t>
          </w:r>
        </w:p>
      </w:tc>
      <w:tc>
        <w:tcPr>
          <w:tcW w:w="2587" w:type="dxa"/>
          <w:gridSpan w:val="5"/>
          <w:shd w:val="clear" w:color="auto" w:fill="auto"/>
          <w:vAlign w:val="center"/>
        </w:tcPr>
        <w:p w14:paraId="676F00F1" w14:textId="603F4C97" w:rsidR="00000D37" w:rsidRPr="00A63F83" w:rsidRDefault="00000D37" w:rsidP="00313FFC">
          <w:pPr>
            <w:pStyle w:val="Header"/>
            <w:rPr>
              <w:rFonts w:ascii="Arial" w:hAnsi="Arial" w:cs="Arial"/>
              <w:sz w:val="16"/>
              <w:szCs w:val="16"/>
              <w:highlight w:val="yellow"/>
            </w:rPr>
          </w:pPr>
          <w:r w:rsidRPr="00A8072A">
            <w:rPr>
              <w:rFonts w:ascii="Arial" w:hAnsi="Arial" w:cs="Arial"/>
              <w:b/>
              <w:sz w:val="16"/>
              <w:szCs w:val="16"/>
            </w:rPr>
            <w:t>28</w:t>
          </w:r>
          <w:r>
            <w:rPr>
              <w:rFonts w:ascii="Arial" w:hAnsi="Arial" w:cs="Arial"/>
              <w:b/>
              <w:sz w:val="16"/>
              <w:szCs w:val="16"/>
            </w:rPr>
            <w:t>2</w:t>
          </w:r>
          <w:r w:rsidR="00DC5B26">
            <w:rPr>
              <w:rFonts w:ascii="Arial" w:hAnsi="Arial" w:cs="Arial"/>
              <w:b/>
              <w:sz w:val="16"/>
              <w:szCs w:val="16"/>
            </w:rPr>
            <w:t>79552</w:t>
          </w:r>
        </w:p>
      </w:tc>
    </w:tr>
    <w:tr w:rsidR="00000D37" w14:paraId="67044B70" w14:textId="77777777" w:rsidTr="00313FFC">
      <w:trPr>
        <w:cantSplit/>
        <w:trHeight w:val="178"/>
      </w:trPr>
      <w:tc>
        <w:tcPr>
          <w:tcW w:w="1763" w:type="dxa"/>
          <w:vMerge/>
        </w:tcPr>
        <w:p w14:paraId="6B90D3A9" w14:textId="77777777" w:rsidR="00000D37" w:rsidRDefault="00000D37" w:rsidP="00313FFC">
          <w:pPr>
            <w:pStyle w:val="Header"/>
          </w:pPr>
        </w:p>
      </w:tc>
      <w:tc>
        <w:tcPr>
          <w:tcW w:w="1763" w:type="dxa"/>
          <w:vMerge/>
          <w:vAlign w:val="center"/>
        </w:tcPr>
        <w:p w14:paraId="2E14DE5A" w14:textId="77777777" w:rsidR="00000D37" w:rsidRDefault="00000D37" w:rsidP="00313FFC">
          <w:pPr>
            <w:pStyle w:val="Header"/>
          </w:pPr>
        </w:p>
      </w:tc>
      <w:tc>
        <w:tcPr>
          <w:tcW w:w="3402" w:type="dxa"/>
          <w:vMerge/>
          <w:vAlign w:val="center"/>
        </w:tcPr>
        <w:p w14:paraId="71A2E228" w14:textId="77777777" w:rsidR="00000D37" w:rsidRPr="00173398" w:rsidRDefault="00000D37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shd w:val="clear" w:color="auto" w:fill="auto"/>
          <w:vAlign w:val="center"/>
        </w:tcPr>
        <w:p w14:paraId="10CB12F8" w14:textId="77777777" w:rsidR="00000D37" w:rsidRPr="00173398" w:rsidRDefault="00000D37" w:rsidP="00313FFC">
          <w:pPr>
            <w:tabs>
              <w:tab w:val="center" w:pos="4153"/>
              <w:tab w:val="right" w:pos="8306"/>
            </w:tabs>
            <w:rPr>
              <w:rFonts w:ascii="Arial" w:hAnsi="Arial" w:cs="Arial"/>
              <w:sz w:val="16"/>
              <w:szCs w:val="16"/>
            </w:rPr>
          </w:pPr>
          <w:r w:rsidRPr="00173398">
            <w:rPr>
              <w:rFonts w:ascii="Arial" w:hAnsi="Arial" w:cs="Arial"/>
              <w:sz w:val="16"/>
              <w:szCs w:val="16"/>
              <w:lang w:val="it-IT"/>
            </w:rPr>
            <w:t xml:space="preserve">Method </w:t>
          </w:r>
          <w:proofErr w:type="spellStart"/>
          <w:r w:rsidRPr="00173398">
            <w:rPr>
              <w:rFonts w:ascii="Arial" w:hAnsi="Arial" w:cs="Arial"/>
              <w:sz w:val="16"/>
              <w:szCs w:val="16"/>
              <w:lang w:val="it-IT"/>
            </w:rPr>
            <w:t>stat</w:t>
          </w:r>
          <w:proofErr w:type="spellEnd"/>
          <w:r w:rsidRPr="00173398">
            <w:rPr>
              <w:rFonts w:ascii="Arial" w:hAnsi="Arial" w:cs="Arial"/>
              <w:sz w:val="16"/>
              <w:szCs w:val="16"/>
              <w:lang w:val="ru-RU"/>
            </w:rPr>
            <w:t>.</w:t>
          </w:r>
          <w:r w:rsidRPr="00173398">
            <w:rPr>
              <w:rFonts w:ascii="Arial" w:hAnsi="Arial" w:cs="Arial"/>
              <w:sz w:val="16"/>
              <w:szCs w:val="16"/>
              <w:lang w:val="it-IT"/>
            </w:rPr>
            <w:t xml:space="preserve"> No</w:t>
          </w:r>
        </w:p>
        <w:p w14:paraId="59A36013" w14:textId="77777777" w:rsidR="00000D37" w:rsidRPr="00173398" w:rsidRDefault="00000D37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  <w:lang w:val="ru-RU"/>
            </w:rPr>
            <w:t>№ ППР</w:t>
          </w:r>
        </w:p>
      </w:tc>
      <w:tc>
        <w:tcPr>
          <w:tcW w:w="2587" w:type="dxa"/>
          <w:gridSpan w:val="5"/>
          <w:tcBorders>
            <w:bottom w:val="single" w:sz="4" w:space="0" w:color="auto"/>
          </w:tcBorders>
          <w:shd w:val="clear" w:color="auto" w:fill="auto"/>
          <w:vAlign w:val="center"/>
        </w:tcPr>
        <w:p w14:paraId="6BA9AAA4" w14:textId="77777777" w:rsidR="00000D37" w:rsidRPr="00002D55" w:rsidRDefault="00000D37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002D55">
            <w:rPr>
              <w:rFonts w:ascii="Arial" w:hAnsi="Arial" w:cs="Arial"/>
              <w:b/>
              <w:sz w:val="16"/>
              <w:szCs w:val="16"/>
              <w:lang w:val="en-US"/>
            </w:rPr>
            <w:t>n/a</w:t>
          </w:r>
        </w:p>
      </w:tc>
    </w:tr>
    <w:tr w:rsidR="00000D37" w14:paraId="1A41EFF0" w14:textId="77777777" w:rsidTr="00313FFC">
      <w:trPr>
        <w:cantSplit/>
        <w:trHeight w:val="132"/>
      </w:trPr>
      <w:tc>
        <w:tcPr>
          <w:tcW w:w="1763" w:type="dxa"/>
          <w:vMerge/>
          <w:tcBorders>
            <w:bottom w:val="single" w:sz="4" w:space="0" w:color="auto"/>
          </w:tcBorders>
        </w:tcPr>
        <w:p w14:paraId="2ACEFD40" w14:textId="77777777" w:rsidR="00000D37" w:rsidRDefault="00000D37" w:rsidP="00313FFC">
          <w:pPr>
            <w:pStyle w:val="Header"/>
          </w:pPr>
        </w:p>
      </w:tc>
      <w:tc>
        <w:tcPr>
          <w:tcW w:w="1763" w:type="dxa"/>
          <w:vMerge/>
          <w:tcBorders>
            <w:bottom w:val="single" w:sz="4" w:space="0" w:color="auto"/>
          </w:tcBorders>
          <w:vAlign w:val="center"/>
        </w:tcPr>
        <w:p w14:paraId="61D659DD" w14:textId="77777777" w:rsidR="00000D37" w:rsidRDefault="00000D37" w:rsidP="00313FFC">
          <w:pPr>
            <w:pStyle w:val="Header"/>
          </w:pPr>
        </w:p>
      </w:tc>
      <w:tc>
        <w:tcPr>
          <w:tcW w:w="3402" w:type="dxa"/>
          <w:vMerge/>
          <w:tcBorders>
            <w:bottom w:val="single" w:sz="4" w:space="0" w:color="auto"/>
          </w:tcBorders>
          <w:vAlign w:val="center"/>
        </w:tcPr>
        <w:p w14:paraId="7742566A" w14:textId="77777777" w:rsidR="00000D37" w:rsidRPr="00173398" w:rsidRDefault="00000D37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GB"/>
            </w:rPr>
          </w:pPr>
        </w:p>
      </w:tc>
      <w:tc>
        <w:tcPr>
          <w:tcW w:w="1418" w:type="dxa"/>
          <w:tcBorders>
            <w:bottom w:val="single" w:sz="4" w:space="0" w:color="auto"/>
          </w:tcBorders>
          <w:shd w:val="clear" w:color="auto" w:fill="auto"/>
          <w:vAlign w:val="center"/>
        </w:tcPr>
        <w:p w14:paraId="46FA0643" w14:textId="77777777" w:rsidR="00000D37" w:rsidRPr="00173398" w:rsidRDefault="00000D37" w:rsidP="00313FFC">
          <w:pPr>
            <w:pStyle w:val="Header"/>
            <w:rPr>
              <w:rFonts w:ascii="Arial" w:hAnsi="Arial" w:cs="Arial"/>
              <w:b/>
              <w:sz w:val="16"/>
              <w:szCs w:val="16"/>
              <w:lang w:val="ru-RU"/>
            </w:rPr>
          </w:pPr>
          <w:r w:rsidRPr="00173398">
            <w:rPr>
              <w:rFonts w:ascii="Arial" w:hAnsi="Arial" w:cs="Arial"/>
              <w:sz w:val="16"/>
              <w:szCs w:val="16"/>
            </w:rPr>
            <w:t>Page</w:t>
          </w:r>
          <w:r w:rsidRPr="00173398">
            <w:rPr>
              <w:rFonts w:ascii="Arial" w:hAnsi="Arial" w:cs="Arial"/>
              <w:sz w:val="16"/>
              <w:szCs w:val="16"/>
              <w:lang w:val="en-US"/>
            </w:rPr>
            <w:t>/</w:t>
          </w:r>
          <w:r w:rsidRPr="00173398">
            <w:rPr>
              <w:rFonts w:ascii="Arial" w:hAnsi="Arial" w:cs="Arial"/>
              <w:sz w:val="16"/>
              <w:szCs w:val="16"/>
              <w:lang w:val="ru-RU"/>
            </w:rPr>
            <w:t>С</w:t>
          </w:r>
          <w:proofErr w:type="spellStart"/>
          <w:r w:rsidRPr="00173398">
            <w:rPr>
              <w:rFonts w:ascii="Arial" w:hAnsi="Arial" w:cs="Arial"/>
              <w:sz w:val="16"/>
              <w:szCs w:val="16"/>
            </w:rPr>
            <w:t>тр</w:t>
          </w:r>
          <w:proofErr w:type="spellEnd"/>
        </w:p>
      </w:tc>
      <w:tc>
        <w:tcPr>
          <w:tcW w:w="1107" w:type="dxa"/>
          <w:tcBorders>
            <w:bottom w:val="single" w:sz="4" w:space="0" w:color="auto"/>
            <w:right w:val="nil"/>
          </w:tcBorders>
          <w:shd w:val="clear" w:color="auto" w:fill="auto"/>
          <w:vAlign w:val="center"/>
        </w:tcPr>
        <w:p w14:paraId="00CF0598" w14:textId="77777777" w:rsidR="00000D37" w:rsidRPr="00002D55" w:rsidRDefault="00000D37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002D55">
            <w:rPr>
              <w:rFonts w:ascii="Arial" w:hAnsi="Arial" w:cs="Arial"/>
              <w:b/>
              <w:sz w:val="16"/>
              <w:szCs w:val="16"/>
            </w:rPr>
            <w:fldChar w:fldCharType="begin"/>
          </w:r>
          <w:r w:rsidRPr="00002D55">
            <w:rPr>
              <w:rFonts w:ascii="Arial" w:hAnsi="Arial" w:cs="Arial"/>
              <w:b/>
              <w:sz w:val="16"/>
              <w:szCs w:val="16"/>
            </w:rPr>
            <w:instrText xml:space="preserve"> PAGE  \* Arabic  \* MERGEFORMAT </w:instrText>
          </w:r>
          <w:r w:rsidRPr="00002D55">
            <w:rPr>
              <w:rFonts w:ascii="Arial" w:hAnsi="Arial" w:cs="Arial"/>
              <w:b/>
              <w:sz w:val="16"/>
              <w:szCs w:val="16"/>
            </w:rPr>
            <w:fldChar w:fldCharType="separate"/>
          </w:r>
          <w:r w:rsidRPr="00002D55">
            <w:rPr>
              <w:rFonts w:ascii="Arial" w:hAnsi="Arial" w:cs="Arial"/>
              <w:b/>
              <w:noProof/>
              <w:sz w:val="16"/>
              <w:szCs w:val="16"/>
            </w:rPr>
            <w:t>2</w:t>
          </w:r>
          <w:r w:rsidRPr="00002D55">
            <w:rPr>
              <w:rFonts w:ascii="Arial" w:hAnsi="Arial" w:cs="Arial"/>
              <w:b/>
              <w:sz w:val="16"/>
              <w:szCs w:val="16"/>
            </w:rPr>
            <w:fldChar w:fldCharType="end"/>
          </w:r>
        </w:p>
      </w:tc>
      <w:tc>
        <w:tcPr>
          <w:tcW w:w="824" w:type="dxa"/>
          <w:gridSpan w:val="2"/>
          <w:tcBorders>
            <w:left w:val="nil"/>
            <w:bottom w:val="single" w:sz="4" w:space="0" w:color="auto"/>
            <w:right w:val="nil"/>
          </w:tcBorders>
          <w:shd w:val="clear" w:color="auto" w:fill="auto"/>
          <w:vAlign w:val="center"/>
        </w:tcPr>
        <w:p w14:paraId="2116561D" w14:textId="1A4C0788" w:rsidR="00000D37" w:rsidRPr="00002D55" w:rsidRDefault="00000D37" w:rsidP="00313FFC">
          <w:pPr>
            <w:pStyle w:val="Header"/>
            <w:jc w:val="center"/>
            <w:rPr>
              <w:rFonts w:ascii="Arial" w:hAnsi="Arial" w:cs="Arial"/>
              <w:b/>
              <w:sz w:val="16"/>
              <w:szCs w:val="16"/>
              <w:lang w:val="en-US"/>
            </w:rPr>
          </w:pPr>
          <w:r w:rsidRPr="00002D55">
            <w:rPr>
              <w:rFonts w:ascii="Arial" w:hAnsi="Arial" w:cs="Arial"/>
              <w:sz w:val="16"/>
              <w:szCs w:val="16"/>
            </w:rPr>
            <w:t>of</w:t>
          </w:r>
        </w:p>
      </w:tc>
      <w:tc>
        <w:tcPr>
          <w:tcW w:w="656" w:type="dxa"/>
          <w:gridSpan w:val="2"/>
          <w:tcBorders>
            <w:left w:val="nil"/>
            <w:bottom w:val="single" w:sz="4" w:space="0" w:color="auto"/>
          </w:tcBorders>
          <w:shd w:val="clear" w:color="auto" w:fill="auto"/>
          <w:vAlign w:val="center"/>
        </w:tcPr>
        <w:p w14:paraId="70F24B5C" w14:textId="10404FB3" w:rsidR="00000D37" w:rsidRPr="00002D55" w:rsidRDefault="00236C2F" w:rsidP="00236C2F">
          <w:pPr>
            <w:pStyle w:val="Header"/>
            <w:rPr>
              <w:rFonts w:ascii="Arial" w:hAnsi="Arial" w:cs="Arial"/>
              <w:b/>
              <w:sz w:val="16"/>
              <w:szCs w:val="16"/>
              <w:lang w:val="en-US"/>
            </w:rPr>
          </w:pPr>
          <w:r>
            <w:rPr>
              <w:rFonts w:ascii="Arial" w:hAnsi="Arial" w:cs="Arial"/>
              <w:sz w:val="16"/>
              <w:szCs w:val="16"/>
            </w:rPr>
            <w:t xml:space="preserve">     3</w:t>
          </w:r>
        </w:p>
      </w:tc>
    </w:tr>
  </w:tbl>
  <w:p w14:paraId="6E9E8E72" w14:textId="77777777" w:rsidR="00000D37" w:rsidRDefault="00000D3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821F6"/>
    <w:multiLevelType w:val="hybridMultilevel"/>
    <w:tmpl w:val="AB9046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132AFE"/>
    <w:multiLevelType w:val="hybridMultilevel"/>
    <w:tmpl w:val="E72C2D48"/>
    <w:lvl w:ilvl="0" w:tplc="94C0367C">
      <w:start w:val="1"/>
      <w:numFmt w:val="bullet"/>
      <w:pStyle w:val="BulletList"/>
      <w:lvlText w:val=""/>
      <w:lvlJc w:val="left"/>
      <w:pPr>
        <w:ind w:left="720" w:hanging="360"/>
      </w:pPr>
      <w:rPr>
        <w:rFonts w:ascii="Symbol" w:hAnsi="Symbol" w:hint="default"/>
        <w:color w:val="40404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E4F0F"/>
    <w:multiLevelType w:val="hybridMultilevel"/>
    <w:tmpl w:val="8BA83804"/>
    <w:lvl w:ilvl="0" w:tplc="6D8C10A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D4637"/>
    <w:multiLevelType w:val="hybridMultilevel"/>
    <w:tmpl w:val="FFE6C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946AA2"/>
    <w:multiLevelType w:val="hybridMultilevel"/>
    <w:tmpl w:val="DA7A3E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147604"/>
    <w:multiLevelType w:val="hybridMultilevel"/>
    <w:tmpl w:val="75ACED9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00B37F2"/>
    <w:multiLevelType w:val="hybridMultilevel"/>
    <w:tmpl w:val="3754E762"/>
    <w:lvl w:ilvl="0" w:tplc="E1DAE9D6">
      <w:start w:val="11"/>
      <w:numFmt w:val="bullet"/>
      <w:lvlText w:val=""/>
      <w:lvlJc w:val="left"/>
      <w:pPr>
        <w:ind w:left="720" w:hanging="360"/>
      </w:pPr>
      <w:rPr>
        <w:rFonts w:ascii="Symbol" w:eastAsia="Times New Roman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8815F6"/>
    <w:multiLevelType w:val="hybridMultilevel"/>
    <w:tmpl w:val="52E0EE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432EC8"/>
    <w:multiLevelType w:val="hybridMultilevel"/>
    <w:tmpl w:val="D35C31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5C154A"/>
    <w:multiLevelType w:val="hybridMultilevel"/>
    <w:tmpl w:val="FFE6C9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3"/>
  </w:num>
  <w:num w:numId="3">
    <w:abstractNumId w:val="5"/>
  </w:num>
  <w:num w:numId="4">
    <w:abstractNumId w:val="4"/>
  </w:num>
  <w:num w:numId="5">
    <w:abstractNumId w:val="0"/>
  </w:num>
  <w:num w:numId="6">
    <w:abstractNumId w:val="6"/>
  </w:num>
  <w:num w:numId="7">
    <w:abstractNumId w:val="7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2"/>
  </w:num>
  <w:num w:numId="13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hideSpellingErrors/>
  <w:hideGrammaticalErrors/>
  <w:activeWritingStyle w:appName="MSWord" w:lang="it-IT" w:vendorID="64" w:dllVersion="6" w:nlCheck="1" w:checkStyle="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ru-RU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it-IT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ru-RU" w:vendorID="64" w:dllVersion="4096" w:nlCheck="1" w:checkStyle="0"/>
  <w:activeWritingStyle w:appName="MSWord" w:lang="ru-RU" w:vendorID="64" w:dllVersion="0" w:nlCheck="1" w:checkStyle="0"/>
  <w:activeWritingStyle w:appName="MSWord" w:lang="de-DE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yMDQzMDU1MzM2NTVX0lEKTi0uzszPAykwrgUArPQ2fSwAAAA="/>
  </w:docVars>
  <w:rsids>
    <w:rsidRoot w:val="00C147A7"/>
    <w:rsid w:val="000004DC"/>
    <w:rsid w:val="000004ED"/>
    <w:rsid w:val="00000913"/>
    <w:rsid w:val="00000CDE"/>
    <w:rsid w:val="00000D37"/>
    <w:rsid w:val="00000FB3"/>
    <w:rsid w:val="000012D2"/>
    <w:rsid w:val="00001BB8"/>
    <w:rsid w:val="0000224E"/>
    <w:rsid w:val="00002789"/>
    <w:rsid w:val="00002D55"/>
    <w:rsid w:val="000033E7"/>
    <w:rsid w:val="00003821"/>
    <w:rsid w:val="0000396C"/>
    <w:rsid w:val="000043DE"/>
    <w:rsid w:val="000045A0"/>
    <w:rsid w:val="000047FA"/>
    <w:rsid w:val="000047FD"/>
    <w:rsid w:val="0000492B"/>
    <w:rsid w:val="00005628"/>
    <w:rsid w:val="000059AB"/>
    <w:rsid w:val="00005C8F"/>
    <w:rsid w:val="00006195"/>
    <w:rsid w:val="0000635D"/>
    <w:rsid w:val="00006685"/>
    <w:rsid w:val="00006FA3"/>
    <w:rsid w:val="0000748A"/>
    <w:rsid w:val="000075BD"/>
    <w:rsid w:val="00007A6B"/>
    <w:rsid w:val="00007FEE"/>
    <w:rsid w:val="0001016A"/>
    <w:rsid w:val="00010DB8"/>
    <w:rsid w:val="00011BC9"/>
    <w:rsid w:val="0001213B"/>
    <w:rsid w:val="000122B2"/>
    <w:rsid w:val="000122E6"/>
    <w:rsid w:val="0001280E"/>
    <w:rsid w:val="000133F5"/>
    <w:rsid w:val="00013695"/>
    <w:rsid w:val="00013974"/>
    <w:rsid w:val="00013C05"/>
    <w:rsid w:val="0001430C"/>
    <w:rsid w:val="00014446"/>
    <w:rsid w:val="00015575"/>
    <w:rsid w:val="00015B7B"/>
    <w:rsid w:val="000160E1"/>
    <w:rsid w:val="000161F6"/>
    <w:rsid w:val="00016E61"/>
    <w:rsid w:val="000203CC"/>
    <w:rsid w:val="00020AB7"/>
    <w:rsid w:val="0002110F"/>
    <w:rsid w:val="00021F2A"/>
    <w:rsid w:val="000233DE"/>
    <w:rsid w:val="00024247"/>
    <w:rsid w:val="00024501"/>
    <w:rsid w:val="00024F72"/>
    <w:rsid w:val="00025171"/>
    <w:rsid w:val="00025270"/>
    <w:rsid w:val="0002577F"/>
    <w:rsid w:val="000262BF"/>
    <w:rsid w:val="0002655D"/>
    <w:rsid w:val="00026EAC"/>
    <w:rsid w:val="00027313"/>
    <w:rsid w:val="000275EE"/>
    <w:rsid w:val="00027CA8"/>
    <w:rsid w:val="00027DE3"/>
    <w:rsid w:val="0003045D"/>
    <w:rsid w:val="00030BAE"/>
    <w:rsid w:val="0003111E"/>
    <w:rsid w:val="000319A2"/>
    <w:rsid w:val="0003225C"/>
    <w:rsid w:val="00033683"/>
    <w:rsid w:val="00034778"/>
    <w:rsid w:val="00034902"/>
    <w:rsid w:val="00034C46"/>
    <w:rsid w:val="000356E9"/>
    <w:rsid w:val="00035A2A"/>
    <w:rsid w:val="00036139"/>
    <w:rsid w:val="000362B8"/>
    <w:rsid w:val="0003673A"/>
    <w:rsid w:val="00036917"/>
    <w:rsid w:val="00037E20"/>
    <w:rsid w:val="00040053"/>
    <w:rsid w:val="00040148"/>
    <w:rsid w:val="00040B85"/>
    <w:rsid w:val="00041E31"/>
    <w:rsid w:val="00041E50"/>
    <w:rsid w:val="00041FF4"/>
    <w:rsid w:val="000423C7"/>
    <w:rsid w:val="00042968"/>
    <w:rsid w:val="000438CB"/>
    <w:rsid w:val="00043DF3"/>
    <w:rsid w:val="0004442B"/>
    <w:rsid w:val="0004452F"/>
    <w:rsid w:val="00044AAD"/>
    <w:rsid w:val="00044ADA"/>
    <w:rsid w:val="00045DCB"/>
    <w:rsid w:val="00045F66"/>
    <w:rsid w:val="00045F9E"/>
    <w:rsid w:val="000465F2"/>
    <w:rsid w:val="0004678A"/>
    <w:rsid w:val="000468D6"/>
    <w:rsid w:val="00047327"/>
    <w:rsid w:val="0004773D"/>
    <w:rsid w:val="00047838"/>
    <w:rsid w:val="00047958"/>
    <w:rsid w:val="0005084A"/>
    <w:rsid w:val="000514B0"/>
    <w:rsid w:val="00051517"/>
    <w:rsid w:val="00051748"/>
    <w:rsid w:val="00051791"/>
    <w:rsid w:val="00051923"/>
    <w:rsid w:val="00051F9B"/>
    <w:rsid w:val="0005222A"/>
    <w:rsid w:val="00052506"/>
    <w:rsid w:val="00053047"/>
    <w:rsid w:val="0005324B"/>
    <w:rsid w:val="0005351F"/>
    <w:rsid w:val="00053946"/>
    <w:rsid w:val="00054386"/>
    <w:rsid w:val="000545B0"/>
    <w:rsid w:val="00055B1A"/>
    <w:rsid w:val="00055B57"/>
    <w:rsid w:val="00056E84"/>
    <w:rsid w:val="0005714D"/>
    <w:rsid w:val="000603C5"/>
    <w:rsid w:val="000608E8"/>
    <w:rsid w:val="00060A69"/>
    <w:rsid w:val="00061932"/>
    <w:rsid w:val="00061DBF"/>
    <w:rsid w:val="00062253"/>
    <w:rsid w:val="0006229E"/>
    <w:rsid w:val="000627D7"/>
    <w:rsid w:val="000628F0"/>
    <w:rsid w:val="00062915"/>
    <w:rsid w:val="00062D9A"/>
    <w:rsid w:val="00063433"/>
    <w:rsid w:val="00063939"/>
    <w:rsid w:val="00063AA6"/>
    <w:rsid w:val="0006413A"/>
    <w:rsid w:val="00064BF3"/>
    <w:rsid w:val="00066239"/>
    <w:rsid w:val="000668A1"/>
    <w:rsid w:val="00066BA6"/>
    <w:rsid w:val="00066F63"/>
    <w:rsid w:val="0006743C"/>
    <w:rsid w:val="00067639"/>
    <w:rsid w:val="00067917"/>
    <w:rsid w:val="00067A37"/>
    <w:rsid w:val="00067A7C"/>
    <w:rsid w:val="00070987"/>
    <w:rsid w:val="00071145"/>
    <w:rsid w:val="00071403"/>
    <w:rsid w:val="00072739"/>
    <w:rsid w:val="000729C9"/>
    <w:rsid w:val="00072AED"/>
    <w:rsid w:val="00072BB5"/>
    <w:rsid w:val="00072DE4"/>
    <w:rsid w:val="00072EA4"/>
    <w:rsid w:val="00072F07"/>
    <w:rsid w:val="0007301F"/>
    <w:rsid w:val="00073117"/>
    <w:rsid w:val="00074A5A"/>
    <w:rsid w:val="0007515A"/>
    <w:rsid w:val="00076214"/>
    <w:rsid w:val="00076333"/>
    <w:rsid w:val="00076455"/>
    <w:rsid w:val="0007691F"/>
    <w:rsid w:val="00076F89"/>
    <w:rsid w:val="00077170"/>
    <w:rsid w:val="00077556"/>
    <w:rsid w:val="00080696"/>
    <w:rsid w:val="000808C8"/>
    <w:rsid w:val="0008099E"/>
    <w:rsid w:val="000814C5"/>
    <w:rsid w:val="00081618"/>
    <w:rsid w:val="00081893"/>
    <w:rsid w:val="00081A38"/>
    <w:rsid w:val="00081B8F"/>
    <w:rsid w:val="00082234"/>
    <w:rsid w:val="000834F6"/>
    <w:rsid w:val="000837B0"/>
    <w:rsid w:val="000839BA"/>
    <w:rsid w:val="000839D9"/>
    <w:rsid w:val="00083EEC"/>
    <w:rsid w:val="00084181"/>
    <w:rsid w:val="0008488F"/>
    <w:rsid w:val="00084D58"/>
    <w:rsid w:val="000852FB"/>
    <w:rsid w:val="000857FC"/>
    <w:rsid w:val="00085BC1"/>
    <w:rsid w:val="0008624F"/>
    <w:rsid w:val="000865B6"/>
    <w:rsid w:val="000867B3"/>
    <w:rsid w:val="00086DB1"/>
    <w:rsid w:val="00087630"/>
    <w:rsid w:val="00087957"/>
    <w:rsid w:val="00090610"/>
    <w:rsid w:val="0009097B"/>
    <w:rsid w:val="00090B74"/>
    <w:rsid w:val="00091303"/>
    <w:rsid w:val="000913AE"/>
    <w:rsid w:val="0009160A"/>
    <w:rsid w:val="0009279A"/>
    <w:rsid w:val="0009380B"/>
    <w:rsid w:val="000939E6"/>
    <w:rsid w:val="00094342"/>
    <w:rsid w:val="00094A58"/>
    <w:rsid w:val="00094B00"/>
    <w:rsid w:val="000953E9"/>
    <w:rsid w:val="00095877"/>
    <w:rsid w:val="00095A19"/>
    <w:rsid w:val="00096C0C"/>
    <w:rsid w:val="00097313"/>
    <w:rsid w:val="00097A7E"/>
    <w:rsid w:val="000A019E"/>
    <w:rsid w:val="000A09D8"/>
    <w:rsid w:val="000A1005"/>
    <w:rsid w:val="000A1474"/>
    <w:rsid w:val="000A1747"/>
    <w:rsid w:val="000A18B8"/>
    <w:rsid w:val="000A18FF"/>
    <w:rsid w:val="000A21B8"/>
    <w:rsid w:val="000A2DF8"/>
    <w:rsid w:val="000A2E47"/>
    <w:rsid w:val="000A2EBE"/>
    <w:rsid w:val="000A3109"/>
    <w:rsid w:val="000A456C"/>
    <w:rsid w:val="000A49AD"/>
    <w:rsid w:val="000A4E4E"/>
    <w:rsid w:val="000A57CB"/>
    <w:rsid w:val="000A59A2"/>
    <w:rsid w:val="000A5C50"/>
    <w:rsid w:val="000A5E77"/>
    <w:rsid w:val="000A5FD3"/>
    <w:rsid w:val="000A61F3"/>
    <w:rsid w:val="000A61FE"/>
    <w:rsid w:val="000A6ACA"/>
    <w:rsid w:val="000A6AD2"/>
    <w:rsid w:val="000A6C5D"/>
    <w:rsid w:val="000A7212"/>
    <w:rsid w:val="000A7A17"/>
    <w:rsid w:val="000A7E18"/>
    <w:rsid w:val="000A7F27"/>
    <w:rsid w:val="000A7F44"/>
    <w:rsid w:val="000B0338"/>
    <w:rsid w:val="000B091F"/>
    <w:rsid w:val="000B0AA7"/>
    <w:rsid w:val="000B18A5"/>
    <w:rsid w:val="000B1F41"/>
    <w:rsid w:val="000B2139"/>
    <w:rsid w:val="000B2CD6"/>
    <w:rsid w:val="000B456E"/>
    <w:rsid w:val="000B49C4"/>
    <w:rsid w:val="000B4AEC"/>
    <w:rsid w:val="000B4B45"/>
    <w:rsid w:val="000B4FFD"/>
    <w:rsid w:val="000B5F8F"/>
    <w:rsid w:val="000B61DC"/>
    <w:rsid w:val="000B75F6"/>
    <w:rsid w:val="000B7D09"/>
    <w:rsid w:val="000B7DBC"/>
    <w:rsid w:val="000C0472"/>
    <w:rsid w:val="000C04EF"/>
    <w:rsid w:val="000C1776"/>
    <w:rsid w:val="000C1DEF"/>
    <w:rsid w:val="000C1F96"/>
    <w:rsid w:val="000C255E"/>
    <w:rsid w:val="000C2BA1"/>
    <w:rsid w:val="000C32CE"/>
    <w:rsid w:val="000C3A4E"/>
    <w:rsid w:val="000C3C61"/>
    <w:rsid w:val="000C3CD1"/>
    <w:rsid w:val="000C415D"/>
    <w:rsid w:val="000C44B4"/>
    <w:rsid w:val="000C4CF2"/>
    <w:rsid w:val="000C585C"/>
    <w:rsid w:val="000C59BC"/>
    <w:rsid w:val="000C5C11"/>
    <w:rsid w:val="000C674D"/>
    <w:rsid w:val="000C6D3F"/>
    <w:rsid w:val="000D0039"/>
    <w:rsid w:val="000D10F7"/>
    <w:rsid w:val="000D12BF"/>
    <w:rsid w:val="000D148E"/>
    <w:rsid w:val="000D194B"/>
    <w:rsid w:val="000D25AD"/>
    <w:rsid w:val="000D25BA"/>
    <w:rsid w:val="000D403D"/>
    <w:rsid w:val="000D491C"/>
    <w:rsid w:val="000D49D7"/>
    <w:rsid w:val="000D52DB"/>
    <w:rsid w:val="000D53BF"/>
    <w:rsid w:val="000D53F1"/>
    <w:rsid w:val="000D6252"/>
    <w:rsid w:val="000D64B6"/>
    <w:rsid w:val="000D6792"/>
    <w:rsid w:val="000D6BA4"/>
    <w:rsid w:val="000D6E72"/>
    <w:rsid w:val="000D6F98"/>
    <w:rsid w:val="000D70FD"/>
    <w:rsid w:val="000D75F5"/>
    <w:rsid w:val="000D7BD4"/>
    <w:rsid w:val="000D7D87"/>
    <w:rsid w:val="000E0421"/>
    <w:rsid w:val="000E1022"/>
    <w:rsid w:val="000E1A67"/>
    <w:rsid w:val="000E1ECF"/>
    <w:rsid w:val="000E1EDE"/>
    <w:rsid w:val="000E20AB"/>
    <w:rsid w:val="000E3B72"/>
    <w:rsid w:val="000E3C86"/>
    <w:rsid w:val="000E4876"/>
    <w:rsid w:val="000E48D4"/>
    <w:rsid w:val="000E49E2"/>
    <w:rsid w:val="000E53C8"/>
    <w:rsid w:val="000E558F"/>
    <w:rsid w:val="000E5C93"/>
    <w:rsid w:val="000E611D"/>
    <w:rsid w:val="000E614C"/>
    <w:rsid w:val="000E6EF2"/>
    <w:rsid w:val="000E6FF9"/>
    <w:rsid w:val="000E7B13"/>
    <w:rsid w:val="000F0654"/>
    <w:rsid w:val="000F0903"/>
    <w:rsid w:val="000F110F"/>
    <w:rsid w:val="000F186F"/>
    <w:rsid w:val="000F1945"/>
    <w:rsid w:val="000F1EA5"/>
    <w:rsid w:val="000F2940"/>
    <w:rsid w:val="000F3090"/>
    <w:rsid w:val="000F326C"/>
    <w:rsid w:val="000F3BBF"/>
    <w:rsid w:val="000F3F37"/>
    <w:rsid w:val="000F3FFB"/>
    <w:rsid w:val="000F4224"/>
    <w:rsid w:val="000F4408"/>
    <w:rsid w:val="000F4532"/>
    <w:rsid w:val="000F4921"/>
    <w:rsid w:val="000F4C89"/>
    <w:rsid w:val="000F4CE1"/>
    <w:rsid w:val="000F4F91"/>
    <w:rsid w:val="000F513F"/>
    <w:rsid w:val="000F67D7"/>
    <w:rsid w:val="000F6E06"/>
    <w:rsid w:val="000F77AD"/>
    <w:rsid w:val="000F7E90"/>
    <w:rsid w:val="001012A5"/>
    <w:rsid w:val="001019C7"/>
    <w:rsid w:val="00101D0E"/>
    <w:rsid w:val="001020AA"/>
    <w:rsid w:val="00102FFB"/>
    <w:rsid w:val="00104DA7"/>
    <w:rsid w:val="0010514E"/>
    <w:rsid w:val="001052F1"/>
    <w:rsid w:val="00105A79"/>
    <w:rsid w:val="001068D2"/>
    <w:rsid w:val="00106DA1"/>
    <w:rsid w:val="001073CD"/>
    <w:rsid w:val="00107734"/>
    <w:rsid w:val="00107CE2"/>
    <w:rsid w:val="00110122"/>
    <w:rsid w:val="001101EC"/>
    <w:rsid w:val="001108D3"/>
    <w:rsid w:val="001116DB"/>
    <w:rsid w:val="001118BC"/>
    <w:rsid w:val="00111CA0"/>
    <w:rsid w:val="001122F8"/>
    <w:rsid w:val="00112AB0"/>
    <w:rsid w:val="00112B1E"/>
    <w:rsid w:val="001133AF"/>
    <w:rsid w:val="001134A0"/>
    <w:rsid w:val="00114151"/>
    <w:rsid w:val="00114985"/>
    <w:rsid w:val="00114CB3"/>
    <w:rsid w:val="001158FF"/>
    <w:rsid w:val="00115A6A"/>
    <w:rsid w:val="00116003"/>
    <w:rsid w:val="0011643C"/>
    <w:rsid w:val="0011683E"/>
    <w:rsid w:val="0011699A"/>
    <w:rsid w:val="00116C65"/>
    <w:rsid w:val="00116FCB"/>
    <w:rsid w:val="0011706D"/>
    <w:rsid w:val="001170CF"/>
    <w:rsid w:val="00117103"/>
    <w:rsid w:val="0011778B"/>
    <w:rsid w:val="001178A4"/>
    <w:rsid w:val="001205EA"/>
    <w:rsid w:val="001208E6"/>
    <w:rsid w:val="00120C65"/>
    <w:rsid w:val="00120EDA"/>
    <w:rsid w:val="001223C4"/>
    <w:rsid w:val="001235A0"/>
    <w:rsid w:val="0012399A"/>
    <w:rsid w:val="0012444A"/>
    <w:rsid w:val="00124633"/>
    <w:rsid w:val="001249F0"/>
    <w:rsid w:val="00124EB4"/>
    <w:rsid w:val="0012562F"/>
    <w:rsid w:val="00125937"/>
    <w:rsid w:val="00125D6B"/>
    <w:rsid w:val="00125DB8"/>
    <w:rsid w:val="001260B0"/>
    <w:rsid w:val="001263F8"/>
    <w:rsid w:val="0012671A"/>
    <w:rsid w:val="00126DC2"/>
    <w:rsid w:val="00126EA9"/>
    <w:rsid w:val="00126EAB"/>
    <w:rsid w:val="00126FE9"/>
    <w:rsid w:val="001277C6"/>
    <w:rsid w:val="001279DE"/>
    <w:rsid w:val="00127FAD"/>
    <w:rsid w:val="001308CF"/>
    <w:rsid w:val="001313FD"/>
    <w:rsid w:val="001315E6"/>
    <w:rsid w:val="00132300"/>
    <w:rsid w:val="00133945"/>
    <w:rsid w:val="00133B45"/>
    <w:rsid w:val="00134FB5"/>
    <w:rsid w:val="001353D1"/>
    <w:rsid w:val="001354F4"/>
    <w:rsid w:val="001356FD"/>
    <w:rsid w:val="00135850"/>
    <w:rsid w:val="00135C76"/>
    <w:rsid w:val="0013611B"/>
    <w:rsid w:val="00136546"/>
    <w:rsid w:val="00136C9C"/>
    <w:rsid w:val="001371DD"/>
    <w:rsid w:val="00137808"/>
    <w:rsid w:val="00137DA3"/>
    <w:rsid w:val="00140024"/>
    <w:rsid w:val="00140451"/>
    <w:rsid w:val="001409A1"/>
    <w:rsid w:val="00140BF6"/>
    <w:rsid w:val="001431D3"/>
    <w:rsid w:val="00143BA0"/>
    <w:rsid w:val="00144537"/>
    <w:rsid w:val="00144562"/>
    <w:rsid w:val="00144584"/>
    <w:rsid w:val="00144726"/>
    <w:rsid w:val="00144EF2"/>
    <w:rsid w:val="001450D2"/>
    <w:rsid w:val="00145111"/>
    <w:rsid w:val="001451D2"/>
    <w:rsid w:val="00145381"/>
    <w:rsid w:val="001454A7"/>
    <w:rsid w:val="00145E86"/>
    <w:rsid w:val="00145EAD"/>
    <w:rsid w:val="00146744"/>
    <w:rsid w:val="00146FD8"/>
    <w:rsid w:val="00147484"/>
    <w:rsid w:val="00147663"/>
    <w:rsid w:val="001477F0"/>
    <w:rsid w:val="00147A71"/>
    <w:rsid w:val="00150462"/>
    <w:rsid w:val="0015064A"/>
    <w:rsid w:val="001509C6"/>
    <w:rsid w:val="00150DD7"/>
    <w:rsid w:val="001510EA"/>
    <w:rsid w:val="001516BA"/>
    <w:rsid w:val="00151818"/>
    <w:rsid w:val="001519F8"/>
    <w:rsid w:val="00151AB3"/>
    <w:rsid w:val="00151B8A"/>
    <w:rsid w:val="001520D6"/>
    <w:rsid w:val="00152A6A"/>
    <w:rsid w:val="00152F03"/>
    <w:rsid w:val="00153170"/>
    <w:rsid w:val="00153AAA"/>
    <w:rsid w:val="00153B26"/>
    <w:rsid w:val="001540DD"/>
    <w:rsid w:val="0015410F"/>
    <w:rsid w:val="0015456B"/>
    <w:rsid w:val="00154F39"/>
    <w:rsid w:val="001551A2"/>
    <w:rsid w:val="00155E29"/>
    <w:rsid w:val="00156172"/>
    <w:rsid w:val="0015642D"/>
    <w:rsid w:val="00156EF9"/>
    <w:rsid w:val="00156F19"/>
    <w:rsid w:val="00156FC6"/>
    <w:rsid w:val="001575EE"/>
    <w:rsid w:val="00157948"/>
    <w:rsid w:val="001601F0"/>
    <w:rsid w:val="00160219"/>
    <w:rsid w:val="0016050B"/>
    <w:rsid w:val="00160D84"/>
    <w:rsid w:val="001616D7"/>
    <w:rsid w:val="00161836"/>
    <w:rsid w:val="00161AED"/>
    <w:rsid w:val="001620F3"/>
    <w:rsid w:val="00162819"/>
    <w:rsid w:val="00162F6F"/>
    <w:rsid w:val="001632DA"/>
    <w:rsid w:val="00163786"/>
    <w:rsid w:val="00163AB2"/>
    <w:rsid w:val="00165524"/>
    <w:rsid w:val="00165586"/>
    <w:rsid w:val="00167A9F"/>
    <w:rsid w:val="00167C82"/>
    <w:rsid w:val="00167FC2"/>
    <w:rsid w:val="00170462"/>
    <w:rsid w:val="00170ABD"/>
    <w:rsid w:val="00170ABE"/>
    <w:rsid w:val="00170F36"/>
    <w:rsid w:val="00171C76"/>
    <w:rsid w:val="00172616"/>
    <w:rsid w:val="00172C32"/>
    <w:rsid w:val="00172D16"/>
    <w:rsid w:val="00172FD2"/>
    <w:rsid w:val="001731F9"/>
    <w:rsid w:val="00173452"/>
    <w:rsid w:val="00173616"/>
    <w:rsid w:val="00173850"/>
    <w:rsid w:val="001738EE"/>
    <w:rsid w:val="001742BE"/>
    <w:rsid w:val="001746F6"/>
    <w:rsid w:val="00174BE6"/>
    <w:rsid w:val="00176FB3"/>
    <w:rsid w:val="00177A1F"/>
    <w:rsid w:val="00177D31"/>
    <w:rsid w:val="00181ED0"/>
    <w:rsid w:val="00181EE3"/>
    <w:rsid w:val="00181F91"/>
    <w:rsid w:val="00182AFA"/>
    <w:rsid w:val="00182E01"/>
    <w:rsid w:val="001836CA"/>
    <w:rsid w:val="00183F62"/>
    <w:rsid w:val="0018409B"/>
    <w:rsid w:val="001840F9"/>
    <w:rsid w:val="00184411"/>
    <w:rsid w:val="0018444F"/>
    <w:rsid w:val="00184987"/>
    <w:rsid w:val="00184BA9"/>
    <w:rsid w:val="00185261"/>
    <w:rsid w:val="00185575"/>
    <w:rsid w:val="0018575A"/>
    <w:rsid w:val="00185B64"/>
    <w:rsid w:val="0018673F"/>
    <w:rsid w:val="0018698C"/>
    <w:rsid w:val="00186AEB"/>
    <w:rsid w:val="00186B62"/>
    <w:rsid w:val="00187110"/>
    <w:rsid w:val="00187E5E"/>
    <w:rsid w:val="00187F1E"/>
    <w:rsid w:val="0019049A"/>
    <w:rsid w:val="0019070E"/>
    <w:rsid w:val="00190FE2"/>
    <w:rsid w:val="0019107C"/>
    <w:rsid w:val="00191AC4"/>
    <w:rsid w:val="00192280"/>
    <w:rsid w:val="00192DD8"/>
    <w:rsid w:val="001946DC"/>
    <w:rsid w:val="00194F2F"/>
    <w:rsid w:val="0019501D"/>
    <w:rsid w:val="00195064"/>
    <w:rsid w:val="0019508E"/>
    <w:rsid w:val="001951B3"/>
    <w:rsid w:val="00195425"/>
    <w:rsid w:val="001956A1"/>
    <w:rsid w:val="00195CFB"/>
    <w:rsid w:val="0019678B"/>
    <w:rsid w:val="001967AC"/>
    <w:rsid w:val="001978C2"/>
    <w:rsid w:val="00197BC7"/>
    <w:rsid w:val="00197E7F"/>
    <w:rsid w:val="001A0178"/>
    <w:rsid w:val="001A019B"/>
    <w:rsid w:val="001A158D"/>
    <w:rsid w:val="001A17E9"/>
    <w:rsid w:val="001A20D3"/>
    <w:rsid w:val="001A274C"/>
    <w:rsid w:val="001A38DE"/>
    <w:rsid w:val="001A4551"/>
    <w:rsid w:val="001A45BE"/>
    <w:rsid w:val="001A4F5D"/>
    <w:rsid w:val="001A4F7A"/>
    <w:rsid w:val="001A53E0"/>
    <w:rsid w:val="001A57C9"/>
    <w:rsid w:val="001A5AE1"/>
    <w:rsid w:val="001A5C09"/>
    <w:rsid w:val="001A5DF1"/>
    <w:rsid w:val="001A63C7"/>
    <w:rsid w:val="001A6405"/>
    <w:rsid w:val="001A6508"/>
    <w:rsid w:val="001A6A95"/>
    <w:rsid w:val="001A6B99"/>
    <w:rsid w:val="001A702E"/>
    <w:rsid w:val="001A73DE"/>
    <w:rsid w:val="001A7408"/>
    <w:rsid w:val="001A7493"/>
    <w:rsid w:val="001A7561"/>
    <w:rsid w:val="001A75F0"/>
    <w:rsid w:val="001A7600"/>
    <w:rsid w:val="001A7643"/>
    <w:rsid w:val="001A7772"/>
    <w:rsid w:val="001A78EE"/>
    <w:rsid w:val="001B0860"/>
    <w:rsid w:val="001B1002"/>
    <w:rsid w:val="001B1C09"/>
    <w:rsid w:val="001B2496"/>
    <w:rsid w:val="001B2861"/>
    <w:rsid w:val="001B33D6"/>
    <w:rsid w:val="001B35F5"/>
    <w:rsid w:val="001B3A88"/>
    <w:rsid w:val="001B3B98"/>
    <w:rsid w:val="001B4408"/>
    <w:rsid w:val="001B45CF"/>
    <w:rsid w:val="001B45D1"/>
    <w:rsid w:val="001B4A97"/>
    <w:rsid w:val="001B4BF5"/>
    <w:rsid w:val="001B545F"/>
    <w:rsid w:val="001B5AD9"/>
    <w:rsid w:val="001B5B41"/>
    <w:rsid w:val="001B651D"/>
    <w:rsid w:val="001B6753"/>
    <w:rsid w:val="001B7042"/>
    <w:rsid w:val="001B7EB2"/>
    <w:rsid w:val="001C02FE"/>
    <w:rsid w:val="001C0F1C"/>
    <w:rsid w:val="001C127F"/>
    <w:rsid w:val="001C166E"/>
    <w:rsid w:val="001C182D"/>
    <w:rsid w:val="001C22B1"/>
    <w:rsid w:val="001C2368"/>
    <w:rsid w:val="001C2A28"/>
    <w:rsid w:val="001C2E49"/>
    <w:rsid w:val="001C4394"/>
    <w:rsid w:val="001C4511"/>
    <w:rsid w:val="001C4863"/>
    <w:rsid w:val="001C65E4"/>
    <w:rsid w:val="001C6FD9"/>
    <w:rsid w:val="001C7194"/>
    <w:rsid w:val="001C743C"/>
    <w:rsid w:val="001C7A3B"/>
    <w:rsid w:val="001D01E1"/>
    <w:rsid w:val="001D0CA7"/>
    <w:rsid w:val="001D2166"/>
    <w:rsid w:val="001D2497"/>
    <w:rsid w:val="001D2A8C"/>
    <w:rsid w:val="001D2B99"/>
    <w:rsid w:val="001D38B4"/>
    <w:rsid w:val="001D432F"/>
    <w:rsid w:val="001D482A"/>
    <w:rsid w:val="001D5B8F"/>
    <w:rsid w:val="001D6062"/>
    <w:rsid w:val="001D622C"/>
    <w:rsid w:val="001D7393"/>
    <w:rsid w:val="001D7D78"/>
    <w:rsid w:val="001E0322"/>
    <w:rsid w:val="001E25CE"/>
    <w:rsid w:val="001E2C03"/>
    <w:rsid w:val="001E3097"/>
    <w:rsid w:val="001E3483"/>
    <w:rsid w:val="001E367A"/>
    <w:rsid w:val="001E36AA"/>
    <w:rsid w:val="001E560D"/>
    <w:rsid w:val="001E5DCC"/>
    <w:rsid w:val="001E6C53"/>
    <w:rsid w:val="001E6F0E"/>
    <w:rsid w:val="001E744F"/>
    <w:rsid w:val="001E79AE"/>
    <w:rsid w:val="001E7BD7"/>
    <w:rsid w:val="001E7D7A"/>
    <w:rsid w:val="001F1588"/>
    <w:rsid w:val="001F1778"/>
    <w:rsid w:val="001F1826"/>
    <w:rsid w:val="001F1D4C"/>
    <w:rsid w:val="001F294F"/>
    <w:rsid w:val="001F2EB5"/>
    <w:rsid w:val="001F3D8E"/>
    <w:rsid w:val="001F4851"/>
    <w:rsid w:val="001F4AE8"/>
    <w:rsid w:val="001F5322"/>
    <w:rsid w:val="001F54E0"/>
    <w:rsid w:val="001F61AD"/>
    <w:rsid w:val="001F62B7"/>
    <w:rsid w:val="001F69BF"/>
    <w:rsid w:val="001F6A24"/>
    <w:rsid w:val="001F7031"/>
    <w:rsid w:val="00201821"/>
    <w:rsid w:val="00201999"/>
    <w:rsid w:val="00201ABE"/>
    <w:rsid w:val="00201BF4"/>
    <w:rsid w:val="00201EAE"/>
    <w:rsid w:val="00202753"/>
    <w:rsid w:val="00202EC8"/>
    <w:rsid w:val="00202F58"/>
    <w:rsid w:val="00203162"/>
    <w:rsid w:val="00203A87"/>
    <w:rsid w:val="00203B53"/>
    <w:rsid w:val="00203E2A"/>
    <w:rsid w:val="00204074"/>
    <w:rsid w:val="00204118"/>
    <w:rsid w:val="002044D7"/>
    <w:rsid w:val="00204A9D"/>
    <w:rsid w:val="00204AAE"/>
    <w:rsid w:val="0020563A"/>
    <w:rsid w:val="00205985"/>
    <w:rsid w:val="0020643C"/>
    <w:rsid w:val="00207BE5"/>
    <w:rsid w:val="00210E80"/>
    <w:rsid w:val="00210F8E"/>
    <w:rsid w:val="00211B50"/>
    <w:rsid w:val="00211B9F"/>
    <w:rsid w:val="00212331"/>
    <w:rsid w:val="00213000"/>
    <w:rsid w:val="002136D7"/>
    <w:rsid w:val="00213EA9"/>
    <w:rsid w:val="0021411F"/>
    <w:rsid w:val="002141A2"/>
    <w:rsid w:val="002146FD"/>
    <w:rsid w:val="00214B4F"/>
    <w:rsid w:val="00214DF6"/>
    <w:rsid w:val="0021532B"/>
    <w:rsid w:val="0021596D"/>
    <w:rsid w:val="00215BCB"/>
    <w:rsid w:val="00215C2D"/>
    <w:rsid w:val="0021624A"/>
    <w:rsid w:val="00216347"/>
    <w:rsid w:val="00216C22"/>
    <w:rsid w:val="00216FA3"/>
    <w:rsid w:val="00217279"/>
    <w:rsid w:val="002173C2"/>
    <w:rsid w:val="00217597"/>
    <w:rsid w:val="00217959"/>
    <w:rsid w:val="002200D1"/>
    <w:rsid w:val="002212F7"/>
    <w:rsid w:val="0022210B"/>
    <w:rsid w:val="002224F1"/>
    <w:rsid w:val="00222566"/>
    <w:rsid w:val="002231F3"/>
    <w:rsid w:val="002234CE"/>
    <w:rsid w:val="002255B7"/>
    <w:rsid w:val="002260D3"/>
    <w:rsid w:val="002260FD"/>
    <w:rsid w:val="002267AF"/>
    <w:rsid w:val="00226FFC"/>
    <w:rsid w:val="00227229"/>
    <w:rsid w:val="00227250"/>
    <w:rsid w:val="0022732C"/>
    <w:rsid w:val="002274B4"/>
    <w:rsid w:val="00227E25"/>
    <w:rsid w:val="00230028"/>
    <w:rsid w:val="00230074"/>
    <w:rsid w:val="00231BDE"/>
    <w:rsid w:val="00231BF5"/>
    <w:rsid w:val="002322E7"/>
    <w:rsid w:val="00232B3F"/>
    <w:rsid w:val="00232DBC"/>
    <w:rsid w:val="00232DC3"/>
    <w:rsid w:val="00232F56"/>
    <w:rsid w:val="002331E8"/>
    <w:rsid w:val="0023325F"/>
    <w:rsid w:val="002333C1"/>
    <w:rsid w:val="002338BD"/>
    <w:rsid w:val="00233D40"/>
    <w:rsid w:val="00233F12"/>
    <w:rsid w:val="002348F9"/>
    <w:rsid w:val="00234A3A"/>
    <w:rsid w:val="00235141"/>
    <w:rsid w:val="002356B7"/>
    <w:rsid w:val="00235FDC"/>
    <w:rsid w:val="0023660D"/>
    <w:rsid w:val="002367C3"/>
    <w:rsid w:val="00236C2F"/>
    <w:rsid w:val="002371D5"/>
    <w:rsid w:val="0024005A"/>
    <w:rsid w:val="0024036C"/>
    <w:rsid w:val="002422F3"/>
    <w:rsid w:val="002424ED"/>
    <w:rsid w:val="00243817"/>
    <w:rsid w:val="00243879"/>
    <w:rsid w:val="00243A86"/>
    <w:rsid w:val="00243BCC"/>
    <w:rsid w:val="00245327"/>
    <w:rsid w:val="00245FAA"/>
    <w:rsid w:val="00245FC5"/>
    <w:rsid w:val="002464E0"/>
    <w:rsid w:val="00246810"/>
    <w:rsid w:val="00247601"/>
    <w:rsid w:val="00247EC7"/>
    <w:rsid w:val="00250AB1"/>
    <w:rsid w:val="0025131D"/>
    <w:rsid w:val="002522AC"/>
    <w:rsid w:val="002526BD"/>
    <w:rsid w:val="002527DF"/>
    <w:rsid w:val="002529B3"/>
    <w:rsid w:val="00252E9C"/>
    <w:rsid w:val="002530B0"/>
    <w:rsid w:val="002533C9"/>
    <w:rsid w:val="00253433"/>
    <w:rsid w:val="00253B95"/>
    <w:rsid w:val="00253D54"/>
    <w:rsid w:val="00254F4C"/>
    <w:rsid w:val="002550D4"/>
    <w:rsid w:val="0025517B"/>
    <w:rsid w:val="002556A8"/>
    <w:rsid w:val="00255870"/>
    <w:rsid w:val="00255C5B"/>
    <w:rsid w:val="0025617E"/>
    <w:rsid w:val="00256296"/>
    <w:rsid w:val="0025636C"/>
    <w:rsid w:val="00256B1F"/>
    <w:rsid w:val="00257374"/>
    <w:rsid w:val="00257BE5"/>
    <w:rsid w:val="00260C95"/>
    <w:rsid w:val="00260ED7"/>
    <w:rsid w:val="00261209"/>
    <w:rsid w:val="002613D1"/>
    <w:rsid w:val="0026197B"/>
    <w:rsid w:val="00261B91"/>
    <w:rsid w:val="00261F36"/>
    <w:rsid w:val="00262873"/>
    <w:rsid w:val="00263208"/>
    <w:rsid w:val="002637B4"/>
    <w:rsid w:val="00263C38"/>
    <w:rsid w:val="00263F4C"/>
    <w:rsid w:val="002641B1"/>
    <w:rsid w:val="00264434"/>
    <w:rsid w:val="002652EE"/>
    <w:rsid w:val="00265BA4"/>
    <w:rsid w:val="00265DCE"/>
    <w:rsid w:val="00265E3E"/>
    <w:rsid w:val="0026706B"/>
    <w:rsid w:val="00267312"/>
    <w:rsid w:val="002702AD"/>
    <w:rsid w:val="002706C6"/>
    <w:rsid w:val="002706E1"/>
    <w:rsid w:val="00270919"/>
    <w:rsid w:val="00271C37"/>
    <w:rsid w:val="00271D63"/>
    <w:rsid w:val="00272972"/>
    <w:rsid w:val="00272B3B"/>
    <w:rsid w:val="00272CFB"/>
    <w:rsid w:val="002738D6"/>
    <w:rsid w:val="00274339"/>
    <w:rsid w:val="00274459"/>
    <w:rsid w:val="00274DBF"/>
    <w:rsid w:val="00274EF4"/>
    <w:rsid w:val="002752E8"/>
    <w:rsid w:val="00275373"/>
    <w:rsid w:val="00275BAE"/>
    <w:rsid w:val="002763A8"/>
    <w:rsid w:val="00276C57"/>
    <w:rsid w:val="00280019"/>
    <w:rsid w:val="002800A8"/>
    <w:rsid w:val="002801CB"/>
    <w:rsid w:val="00280CDF"/>
    <w:rsid w:val="00281113"/>
    <w:rsid w:val="0028160D"/>
    <w:rsid w:val="00281738"/>
    <w:rsid w:val="00281D3F"/>
    <w:rsid w:val="00281FDC"/>
    <w:rsid w:val="00283C7F"/>
    <w:rsid w:val="00284007"/>
    <w:rsid w:val="00284289"/>
    <w:rsid w:val="00285731"/>
    <w:rsid w:val="002859F1"/>
    <w:rsid w:val="00285C93"/>
    <w:rsid w:val="00285FFA"/>
    <w:rsid w:val="002868D4"/>
    <w:rsid w:val="00286BBE"/>
    <w:rsid w:val="00286EE0"/>
    <w:rsid w:val="00287228"/>
    <w:rsid w:val="002876B2"/>
    <w:rsid w:val="00287896"/>
    <w:rsid w:val="002879DD"/>
    <w:rsid w:val="00287FE5"/>
    <w:rsid w:val="0029055E"/>
    <w:rsid w:val="0029110D"/>
    <w:rsid w:val="00291246"/>
    <w:rsid w:val="00292E1B"/>
    <w:rsid w:val="00292EA3"/>
    <w:rsid w:val="00293127"/>
    <w:rsid w:val="00293441"/>
    <w:rsid w:val="002935DA"/>
    <w:rsid w:val="002936BF"/>
    <w:rsid w:val="00293B18"/>
    <w:rsid w:val="00293B54"/>
    <w:rsid w:val="002942A7"/>
    <w:rsid w:val="00295424"/>
    <w:rsid w:val="00296250"/>
    <w:rsid w:val="00296260"/>
    <w:rsid w:val="00296545"/>
    <w:rsid w:val="002969E2"/>
    <w:rsid w:val="00296A6B"/>
    <w:rsid w:val="0029763E"/>
    <w:rsid w:val="00297BCE"/>
    <w:rsid w:val="002A00D4"/>
    <w:rsid w:val="002A00DA"/>
    <w:rsid w:val="002A01BE"/>
    <w:rsid w:val="002A0F0D"/>
    <w:rsid w:val="002A10C2"/>
    <w:rsid w:val="002A1390"/>
    <w:rsid w:val="002A1513"/>
    <w:rsid w:val="002A156F"/>
    <w:rsid w:val="002A161A"/>
    <w:rsid w:val="002A1AB8"/>
    <w:rsid w:val="002A2100"/>
    <w:rsid w:val="002A2404"/>
    <w:rsid w:val="002A36C8"/>
    <w:rsid w:val="002A3BBC"/>
    <w:rsid w:val="002A3D39"/>
    <w:rsid w:val="002A3E85"/>
    <w:rsid w:val="002A4379"/>
    <w:rsid w:val="002A4996"/>
    <w:rsid w:val="002A4CB7"/>
    <w:rsid w:val="002A5C37"/>
    <w:rsid w:val="002A5CC0"/>
    <w:rsid w:val="002A5CE1"/>
    <w:rsid w:val="002A5E9A"/>
    <w:rsid w:val="002A7133"/>
    <w:rsid w:val="002A771C"/>
    <w:rsid w:val="002A7DF0"/>
    <w:rsid w:val="002B0FB4"/>
    <w:rsid w:val="002B1026"/>
    <w:rsid w:val="002B1261"/>
    <w:rsid w:val="002B2206"/>
    <w:rsid w:val="002B369B"/>
    <w:rsid w:val="002B37B3"/>
    <w:rsid w:val="002B3E20"/>
    <w:rsid w:val="002B40D4"/>
    <w:rsid w:val="002B4D52"/>
    <w:rsid w:val="002B4F95"/>
    <w:rsid w:val="002B50D2"/>
    <w:rsid w:val="002B5595"/>
    <w:rsid w:val="002B56DC"/>
    <w:rsid w:val="002B57E3"/>
    <w:rsid w:val="002B57E7"/>
    <w:rsid w:val="002B5ABB"/>
    <w:rsid w:val="002B5C1C"/>
    <w:rsid w:val="002B6327"/>
    <w:rsid w:val="002B6352"/>
    <w:rsid w:val="002B773C"/>
    <w:rsid w:val="002B7C39"/>
    <w:rsid w:val="002B7EB9"/>
    <w:rsid w:val="002C0529"/>
    <w:rsid w:val="002C0CF1"/>
    <w:rsid w:val="002C10D4"/>
    <w:rsid w:val="002C11A4"/>
    <w:rsid w:val="002C1303"/>
    <w:rsid w:val="002C15D4"/>
    <w:rsid w:val="002C2275"/>
    <w:rsid w:val="002C22DA"/>
    <w:rsid w:val="002C2EB0"/>
    <w:rsid w:val="002C2FCB"/>
    <w:rsid w:val="002C3029"/>
    <w:rsid w:val="002C33D6"/>
    <w:rsid w:val="002C33EF"/>
    <w:rsid w:val="002C35A8"/>
    <w:rsid w:val="002C3647"/>
    <w:rsid w:val="002C372D"/>
    <w:rsid w:val="002C3858"/>
    <w:rsid w:val="002C3B1E"/>
    <w:rsid w:val="002C3C7A"/>
    <w:rsid w:val="002C4340"/>
    <w:rsid w:val="002C461B"/>
    <w:rsid w:val="002C589B"/>
    <w:rsid w:val="002C5934"/>
    <w:rsid w:val="002C5A3C"/>
    <w:rsid w:val="002C61C3"/>
    <w:rsid w:val="002C687B"/>
    <w:rsid w:val="002C6B79"/>
    <w:rsid w:val="002C6F76"/>
    <w:rsid w:val="002C72EF"/>
    <w:rsid w:val="002C7EB9"/>
    <w:rsid w:val="002D0128"/>
    <w:rsid w:val="002D1035"/>
    <w:rsid w:val="002D13F9"/>
    <w:rsid w:val="002D2196"/>
    <w:rsid w:val="002D222A"/>
    <w:rsid w:val="002D272B"/>
    <w:rsid w:val="002D2B25"/>
    <w:rsid w:val="002D2B32"/>
    <w:rsid w:val="002D2CAE"/>
    <w:rsid w:val="002D3988"/>
    <w:rsid w:val="002D4DC0"/>
    <w:rsid w:val="002D4EB0"/>
    <w:rsid w:val="002D4FA8"/>
    <w:rsid w:val="002D51C4"/>
    <w:rsid w:val="002D563B"/>
    <w:rsid w:val="002D566C"/>
    <w:rsid w:val="002D5973"/>
    <w:rsid w:val="002D5E41"/>
    <w:rsid w:val="002D6338"/>
    <w:rsid w:val="002D6B21"/>
    <w:rsid w:val="002D6DDB"/>
    <w:rsid w:val="002D6E66"/>
    <w:rsid w:val="002D6F89"/>
    <w:rsid w:val="002D790D"/>
    <w:rsid w:val="002D7D88"/>
    <w:rsid w:val="002E01F7"/>
    <w:rsid w:val="002E07A4"/>
    <w:rsid w:val="002E1804"/>
    <w:rsid w:val="002E1A92"/>
    <w:rsid w:val="002E20DD"/>
    <w:rsid w:val="002E2D24"/>
    <w:rsid w:val="002E3307"/>
    <w:rsid w:val="002E3795"/>
    <w:rsid w:val="002E37D1"/>
    <w:rsid w:val="002E3E5A"/>
    <w:rsid w:val="002E42B2"/>
    <w:rsid w:val="002E44B3"/>
    <w:rsid w:val="002E4DFB"/>
    <w:rsid w:val="002E56FA"/>
    <w:rsid w:val="002E5EED"/>
    <w:rsid w:val="002E788E"/>
    <w:rsid w:val="002E7BD0"/>
    <w:rsid w:val="002E7F24"/>
    <w:rsid w:val="002F0CCB"/>
    <w:rsid w:val="002F0EC4"/>
    <w:rsid w:val="002F144F"/>
    <w:rsid w:val="002F169E"/>
    <w:rsid w:val="002F1720"/>
    <w:rsid w:val="002F183F"/>
    <w:rsid w:val="002F1E03"/>
    <w:rsid w:val="002F1E51"/>
    <w:rsid w:val="002F1FC8"/>
    <w:rsid w:val="002F235E"/>
    <w:rsid w:val="002F27D2"/>
    <w:rsid w:val="002F2A2F"/>
    <w:rsid w:val="002F3AA0"/>
    <w:rsid w:val="002F3ED1"/>
    <w:rsid w:val="002F3EDF"/>
    <w:rsid w:val="002F3F63"/>
    <w:rsid w:val="002F4456"/>
    <w:rsid w:val="002F5796"/>
    <w:rsid w:val="002F593A"/>
    <w:rsid w:val="002F59EA"/>
    <w:rsid w:val="002F5BD0"/>
    <w:rsid w:val="002F5C91"/>
    <w:rsid w:val="002F5D22"/>
    <w:rsid w:val="002F5E38"/>
    <w:rsid w:val="002F60AE"/>
    <w:rsid w:val="002F6AC9"/>
    <w:rsid w:val="002F6EEB"/>
    <w:rsid w:val="002F7340"/>
    <w:rsid w:val="002F779C"/>
    <w:rsid w:val="002F7FC9"/>
    <w:rsid w:val="0030026A"/>
    <w:rsid w:val="00301261"/>
    <w:rsid w:val="00301372"/>
    <w:rsid w:val="00301B25"/>
    <w:rsid w:val="00301B58"/>
    <w:rsid w:val="00301CF5"/>
    <w:rsid w:val="00301D50"/>
    <w:rsid w:val="00301EC1"/>
    <w:rsid w:val="00302000"/>
    <w:rsid w:val="00302321"/>
    <w:rsid w:val="00303057"/>
    <w:rsid w:val="00303409"/>
    <w:rsid w:val="00303F69"/>
    <w:rsid w:val="00304166"/>
    <w:rsid w:val="00304455"/>
    <w:rsid w:val="00304754"/>
    <w:rsid w:val="00304DCE"/>
    <w:rsid w:val="00304EBE"/>
    <w:rsid w:val="00304ED5"/>
    <w:rsid w:val="00305EE7"/>
    <w:rsid w:val="00306595"/>
    <w:rsid w:val="00306B15"/>
    <w:rsid w:val="00307D85"/>
    <w:rsid w:val="00310423"/>
    <w:rsid w:val="0031095B"/>
    <w:rsid w:val="00312A1B"/>
    <w:rsid w:val="00312C8F"/>
    <w:rsid w:val="003133A4"/>
    <w:rsid w:val="003133B4"/>
    <w:rsid w:val="0031397B"/>
    <w:rsid w:val="00313D22"/>
    <w:rsid w:val="00313FFC"/>
    <w:rsid w:val="00314088"/>
    <w:rsid w:val="003144F7"/>
    <w:rsid w:val="003147A2"/>
    <w:rsid w:val="003149D3"/>
    <w:rsid w:val="00314A7A"/>
    <w:rsid w:val="00314B70"/>
    <w:rsid w:val="00314D35"/>
    <w:rsid w:val="00315ABA"/>
    <w:rsid w:val="00315CC1"/>
    <w:rsid w:val="00315F08"/>
    <w:rsid w:val="00316979"/>
    <w:rsid w:val="00316C60"/>
    <w:rsid w:val="003171A6"/>
    <w:rsid w:val="0031738F"/>
    <w:rsid w:val="0031769C"/>
    <w:rsid w:val="00320B66"/>
    <w:rsid w:val="003210A2"/>
    <w:rsid w:val="003216B8"/>
    <w:rsid w:val="003217E1"/>
    <w:rsid w:val="003226E9"/>
    <w:rsid w:val="0032298D"/>
    <w:rsid w:val="003230B2"/>
    <w:rsid w:val="00323795"/>
    <w:rsid w:val="00323DDB"/>
    <w:rsid w:val="003240ED"/>
    <w:rsid w:val="00324324"/>
    <w:rsid w:val="0032437D"/>
    <w:rsid w:val="003244A2"/>
    <w:rsid w:val="00325134"/>
    <w:rsid w:val="00325385"/>
    <w:rsid w:val="00325847"/>
    <w:rsid w:val="00325CB4"/>
    <w:rsid w:val="003264F8"/>
    <w:rsid w:val="0032698A"/>
    <w:rsid w:val="00326E4C"/>
    <w:rsid w:val="00327E53"/>
    <w:rsid w:val="00331600"/>
    <w:rsid w:val="003316AB"/>
    <w:rsid w:val="00331B38"/>
    <w:rsid w:val="00331DAA"/>
    <w:rsid w:val="003321D6"/>
    <w:rsid w:val="003324BE"/>
    <w:rsid w:val="00333DE4"/>
    <w:rsid w:val="00333E35"/>
    <w:rsid w:val="00334895"/>
    <w:rsid w:val="00334EB9"/>
    <w:rsid w:val="0033524D"/>
    <w:rsid w:val="003352D9"/>
    <w:rsid w:val="0033546B"/>
    <w:rsid w:val="00335956"/>
    <w:rsid w:val="00335B4C"/>
    <w:rsid w:val="00335CE2"/>
    <w:rsid w:val="00335E16"/>
    <w:rsid w:val="003367E0"/>
    <w:rsid w:val="00336CC1"/>
    <w:rsid w:val="003371D6"/>
    <w:rsid w:val="00340711"/>
    <w:rsid w:val="00341873"/>
    <w:rsid w:val="00342566"/>
    <w:rsid w:val="003426B4"/>
    <w:rsid w:val="0034292D"/>
    <w:rsid w:val="00342F13"/>
    <w:rsid w:val="00342FCE"/>
    <w:rsid w:val="003434BD"/>
    <w:rsid w:val="003436FB"/>
    <w:rsid w:val="0034399D"/>
    <w:rsid w:val="00343F69"/>
    <w:rsid w:val="00343F95"/>
    <w:rsid w:val="003446C9"/>
    <w:rsid w:val="00344BD8"/>
    <w:rsid w:val="003458D2"/>
    <w:rsid w:val="00346149"/>
    <w:rsid w:val="003465C7"/>
    <w:rsid w:val="00346600"/>
    <w:rsid w:val="0034666A"/>
    <w:rsid w:val="003469F4"/>
    <w:rsid w:val="00346B0F"/>
    <w:rsid w:val="00346D5B"/>
    <w:rsid w:val="00346FC8"/>
    <w:rsid w:val="00347040"/>
    <w:rsid w:val="00347151"/>
    <w:rsid w:val="0034735E"/>
    <w:rsid w:val="00347688"/>
    <w:rsid w:val="0034795D"/>
    <w:rsid w:val="00347B25"/>
    <w:rsid w:val="00350374"/>
    <w:rsid w:val="003511D6"/>
    <w:rsid w:val="00351290"/>
    <w:rsid w:val="003515C1"/>
    <w:rsid w:val="00351D6C"/>
    <w:rsid w:val="00351D8E"/>
    <w:rsid w:val="00352154"/>
    <w:rsid w:val="00352472"/>
    <w:rsid w:val="00352D1C"/>
    <w:rsid w:val="00352F1E"/>
    <w:rsid w:val="0035331C"/>
    <w:rsid w:val="00353609"/>
    <w:rsid w:val="0035419D"/>
    <w:rsid w:val="00354CA2"/>
    <w:rsid w:val="0035573D"/>
    <w:rsid w:val="00355E53"/>
    <w:rsid w:val="00355E56"/>
    <w:rsid w:val="00356E00"/>
    <w:rsid w:val="0035704A"/>
    <w:rsid w:val="003576A9"/>
    <w:rsid w:val="00360897"/>
    <w:rsid w:val="00360900"/>
    <w:rsid w:val="00361192"/>
    <w:rsid w:val="003611EC"/>
    <w:rsid w:val="00361572"/>
    <w:rsid w:val="00361659"/>
    <w:rsid w:val="0036343B"/>
    <w:rsid w:val="003635A6"/>
    <w:rsid w:val="00364837"/>
    <w:rsid w:val="003648EA"/>
    <w:rsid w:val="00364B21"/>
    <w:rsid w:val="0036552C"/>
    <w:rsid w:val="003657DB"/>
    <w:rsid w:val="003664E9"/>
    <w:rsid w:val="00366616"/>
    <w:rsid w:val="00366CAC"/>
    <w:rsid w:val="00366CDD"/>
    <w:rsid w:val="00366F5E"/>
    <w:rsid w:val="00367C26"/>
    <w:rsid w:val="00367C3D"/>
    <w:rsid w:val="00371542"/>
    <w:rsid w:val="00371A7C"/>
    <w:rsid w:val="00371B45"/>
    <w:rsid w:val="00372D53"/>
    <w:rsid w:val="0037321D"/>
    <w:rsid w:val="00373674"/>
    <w:rsid w:val="00373D97"/>
    <w:rsid w:val="00374219"/>
    <w:rsid w:val="00374228"/>
    <w:rsid w:val="003746F0"/>
    <w:rsid w:val="00374851"/>
    <w:rsid w:val="00374855"/>
    <w:rsid w:val="00374DF7"/>
    <w:rsid w:val="00375573"/>
    <w:rsid w:val="003763A8"/>
    <w:rsid w:val="0037680B"/>
    <w:rsid w:val="00376AA6"/>
    <w:rsid w:val="003775BB"/>
    <w:rsid w:val="00377721"/>
    <w:rsid w:val="00377B43"/>
    <w:rsid w:val="00377EA0"/>
    <w:rsid w:val="00380158"/>
    <w:rsid w:val="00380452"/>
    <w:rsid w:val="00380598"/>
    <w:rsid w:val="0038082A"/>
    <w:rsid w:val="00380BE6"/>
    <w:rsid w:val="0038139E"/>
    <w:rsid w:val="00381A6C"/>
    <w:rsid w:val="00382232"/>
    <w:rsid w:val="00382A69"/>
    <w:rsid w:val="00382AAE"/>
    <w:rsid w:val="00382E93"/>
    <w:rsid w:val="00382FCD"/>
    <w:rsid w:val="003830C6"/>
    <w:rsid w:val="00383180"/>
    <w:rsid w:val="0038331C"/>
    <w:rsid w:val="003834CE"/>
    <w:rsid w:val="003834DD"/>
    <w:rsid w:val="0038395C"/>
    <w:rsid w:val="00384319"/>
    <w:rsid w:val="003848C5"/>
    <w:rsid w:val="003849E8"/>
    <w:rsid w:val="00384AB5"/>
    <w:rsid w:val="003901D4"/>
    <w:rsid w:val="00390A73"/>
    <w:rsid w:val="00390BDD"/>
    <w:rsid w:val="00391145"/>
    <w:rsid w:val="00391303"/>
    <w:rsid w:val="003917AD"/>
    <w:rsid w:val="00392361"/>
    <w:rsid w:val="003926B6"/>
    <w:rsid w:val="00392BA1"/>
    <w:rsid w:val="00392D39"/>
    <w:rsid w:val="00392EAB"/>
    <w:rsid w:val="00392EF5"/>
    <w:rsid w:val="0039385B"/>
    <w:rsid w:val="003938C0"/>
    <w:rsid w:val="003943D3"/>
    <w:rsid w:val="003945C5"/>
    <w:rsid w:val="003947A9"/>
    <w:rsid w:val="003948D2"/>
    <w:rsid w:val="0039523B"/>
    <w:rsid w:val="00395244"/>
    <w:rsid w:val="003953C6"/>
    <w:rsid w:val="0039561B"/>
    <w:rsid w:val="003958F6"/>
    <w:rsid w:val="003959A6"/>
    <w:rsid w:val="00396F00"/>
    <w:rsid w:val="00396F5C"/>
    <w:rsid w:val="00397680"/>
    <w:rsid w:val="00397AA0"/>
    <w:rsid w:val="00397CB9"/>
    <w:rsid w:val="00397F2D"/>
    <w:rsid w:val="003A0564"/>
    <w:rsid w:val="003A0CFE"/>
    <w:rsid w:val="003A0D69"/>
    <w:rsid w:val="003A1051"/>
    <w:rsid w:val="003A12E5"/>
    <w:rsid w:val="003A151C"/>
    <w:rsid w:val="003A1D31"/>
    <w:rsid w:val="003A212B"/>
    <w:rsid w:val="003A261C"/>
    <w:rsid w:val="003A447F"/>
    <w:rsid w:val="003A46C7"/>
    <w:rsid w:val="003A4A8C"/>
    <w:rsid w:val="003A4C81"/>
    <w:rsid w:val="003A56BA"/>
    <w:rsid w:val="003A61C8"/>
    <w:rsid w:val="003A6A3D"/>
    <w:rsid w:val="003A6EE2"/>
    <w:rsid w:val="003A7477"/>
    <w:rsid w:val="003B0108"/>
    <w:rsid w:val="003B0423"/>
    <w:rsid w:val="003B1722"/>
    <w:rsid w:val="003B1732"/>
    <w:rsid w:val="003B2607"/>
    <w:rsid w:val="003B29E5"/>
    <w:rsid w:val="003B2D3F"/>
    <w:rsid w:val="003B2EE1"/>
    <w:rsid w:val="003B49EC"/>
    <w:rsid w:val="003B4DCE"/>
    <w:rsid w:val="003B59F4"/>
    <w:rsid w:val="003B5DA5"/>
    <w:rsid w:val="003B6230"/>
    <w:rsid w:val="003B63A1"/>
    <w:rsid w:val="003B6F01"/>
    <w:rsid w:val="003B6F4C"/>
    <w:rsid w:val="003B7906"/>
    <w:rsid w:val="003B790B"/>
    <w:rsid w:val="003B795E"/>
    <w:rsid w:val="003C065E"/>
    <w:rsid w:val="003C1017"/>
    <w:rsid w:val="003C117C"/>
    <w:rsid w:val="003C1288"/>
    <w:rsid w:val="003C1500"/>
    <w:rsid w:val="003C1518"/>
    <w:rsid w:val="003C17E2"/>
    <w:rsid w:val="003C2128"/>
    <w:rsid w:val="003C271E"/>
    <w:rsid w:val="003C288C"/>
    <w:rsid w:val="003C290A"/>
    <w:rsid w:val="003C2F4F"/>
    <w:rsid w:val="003C32CE"/>
    <w:rsid w:val="003C34BC"/>
    <w:rsid w:val="003C389E"/>
    <w:rsid w:val="003C45D8"/>
    <w:rsid w:val="003C5993"/>
    <w:rsid w:val="003C5B40"/>
    <w:rsid w:val="003C5F18"/>
    <w:rsid w:val="003C657A"/>
    <w:rsid w:val="003C6EE6"/>
    <w:rsid w:val="003C70B5"/>
    <w:rsid w:val="003D031B"/>
    <w:rsid w:val="003D0E5F"/>
    <w:rsid w:val="003D10CA"/>
    <w:rsid w:val="003D13B6"/>
    <w:rsid w:val="003D16D8"/>
    <w:rsid w:val="003D19C3"/>
    <w:rsid w:val="003D20D4"/>
    <w:rsid w:val="003D24C1"/>
    <w:rsid w:val="003D24F8"/>
    <w:rsid w:val="003D340C"/>
    <w:rsid w:val="003D3B1E"/>
    <w:rsid w:val="003D48D7"/>
    <w:rsid w:val="003D494D"/>
    <w:rsid w:val="003D51D6"/>
    <w:rsid w:val="003D5D9F"/>
    <w:rsid w:val="003D639C"/>
    <w:rsid w:val="003D6644"/>
    <w:rsid w:val="003D704A"/>
    <w:rsid w:val="003D716A"/>
    <w:rsid w:val="003D7474"/>
    <w:rsid w:val="003E04FD"/>
    <w:rsid w:val="003E082D"/>
    <w:rsid w:val="003E09A6"/>
    <w:rsid w:val="003E1030"/>
    <w:rsid w:val="003E110C"/>
    <w:rsid w:val="003E1692"/>
    <w:rsid w:val="003E17B6"/>
    <w:rsid w:val="003E1AEE"/>
    <w:rsid w:val="003E211C"/>
    <w:rsid w:val="003E26E4"/>
    <w:rsid w:val="003E2701"/>
    <w:rsid w:val="003E2D63"/>
    <w:rsid w:val="003E3213"/>
    <w:rsid w:val="003E329A"/>
    <w:rsid w:val="003E4DC2"/>
    <w:rsid w:val="003E554C"/>
    <w:rsid w:val="003E5FA1"/>
    <w:rsid w:val="003E699C"/>
    <w:rsid w:val="003E6C1E"/>
    <w:rsid w:val="003E700C"/>
    <w:rsid w:val="003E7D9E"/>
    <w:rsid w:val="003F041C"/>
    <w:rsid w:val="003F0511"/>
    <w:rsid w:val="003F1D3C"/>
    <w:rsid w:val="003F2374"/>
    <w:rsid w:val="003F2547"/>
    <w:rsid w:val="003F2F5F"/>
    <w:rsid w:val="003F381C"/>
    <w:rsid w:val="003F39F4"/>
    <w:rsid w:val="003F43C0"/>
    <w:rsid w:val="003F4917"/>
    <w:rsid w:val="003F4BB8"/>
    <w:rsid w:val="003F569F"/>
    <w:rsid w:val="003F6A6B"/>
    <w:rsid w:val="003F6E59"/>
    <w:rsid w:val="003F73AC"/>
    <w:rsid w:val="003F743D"/>
    <w:rsid w:val="003F7461"/>
    <w:rsid w:val="003F766E"/>
    <w:rsid w:val="003F7818"/>
    <w:rsid w:val="0040022F"/>
    <w:rsid w:val="0040059B"/>
    <w:rsid w:val="00400C77"/>
    <w:rsid w:val="004014F6"/>
    <w:rsid w:val="00401871"/>
    <w:rsid w:val="004018D1"/>
    <w:rsid w:val="00401DB2"/>
    <w:rsid w:val="00402365"/>
    <w:rsid w:val="00402DE5"/>
    <w:rsid w:val="0040342D"/>
    <w:rsid w:val="004037D9"/>
    <w:rsid w:val="0040393A"/>
    <w:rsid w:val="00403C37"/>
    <w:rsid w:val="00403CDE"/>
    <w:rsid w:val="0040413B"/>
    <w:rsid w:val="0040419B"/>
    <w:rsid w:val="004045C7"/>
    <w:rsid w:val="00404B03"/>
    <w:rsid w:val="00404D87"/>
    <w:rsid w:val="00404F23"/>
    <w:rsid w:val="00404F3A"/>
    <w:rsid w:val="00405003"/>
    <w:rsid w:val="00405461"/>
    <w:rsid w:val="00405CBF"/>
    <w:rsid w:val="004063DC"/>
    <w:rsid w:val="004070CF"/>
    <w:rsid w:val="004075E1"/>
    <w:rsid w:val="00407DBD"/>
    <w:rsid w:val="0041026D"/>
    <w:rsid w:val="0041074E"/>
    <w:rsid w:val="004109BF"/>
    <w:rsid w:val="00410B3A"/>
    <w:rsid w:val="00411359"/>
    <w:rsid w:val="00411D0D"/>
    <w:rsid w:val="004120B5"/>
    <w:rsid w:val="00412554"/>
    <w:rsid w:val="004128EB"/>
    <w:rsid w:val="00412B1B"/>
    <w:rsid w:val="00412DEE"/>
    <w:rsid w:val="004136E7"/>
    <w:rsid w:val="00413A8D"/>
    <w:rsid w:val="00413C18"/>
    <w:rsid w:val="00413D86"/>
    <w:rsid w:val="00413EA5"/>
    <w:rsid w:val="004141A0"/>
    <w:rsid w:val="0041447F"/>
    <w:rsid w:val="00414FB6"/>
    <w:rsid w:val="00414FDE"/>
    <w:rsid w:val="0041516C"/>
    <w:rsid w:val="00415AB3"/>
    <w:rsid w:val="00415F03"/>
    <w:rsid w:val="00416051"/>
    <w:rsid w:val="004160E8"/>
    <w:rsid w:val="0041679E"/>
    <w:rsid w:val="00416A98"/>
    <w:rsid w:val="00416B36"/>
    <w:rsid w:val="0041706A"/>
    <w:rsid w:val="0041776C"/>
    <w:rsid w:val="00420A9D"/>
    <w:rsid w:val="0042109B"/>
    <w:rsid w:val="0042230D"/>
    <w:rsid w:val="00422E11"/>
    <w:rsid w:val="0042313E"/>
    <w:rsid w:val="00423318"/>
    <w:rsid w:val="00424267"/>
    <w:rsid w:val="00424C80"/>
    <w:rsid w:val="004254A9"/>
    <w:rsid w:val="00426325"/>
    <w:rsid w:val="00426612"/>
    <w:rsid w:val="004271A7"/>
    <w:rsid w:val="0043043B"/>
    <w:rsid w:val="00430676"/>
    <w:rsid w:val="0043126C"/>
    <w:rsid w:val="00431350"/>
    <w:rsid w:val="004315D4"/>
    <w:rsid w:val="00431610"/>
    <w:rsid w:val="004318A3"/>
    <w:rsid w:val="00432390"/>
    <w:rsid w:val="0043297A"/>
    <w:rsid w:val="00432EC2"/>
    <w:rsid w:val="00433340"/>
    <w:rsid w:val="004338FD"/>
    <w:rsid w:val="00433B10"/>
    <w:rsid w:val="00433E2C"/>
    <w:rsid w:val="0043470F"/>
    <w:rsid w:val="00435FFE"/>
    <w:rsid w:val="00436269"/>
    <w:rsid w:val="00436317"/>
    <w:rsid w:val="004365DB"/>
    <w:rsid w:val="0043685D"/>
    <w:rsid w:val="00436CBB"/>
    <w:rsid w:val="00436CBF"/>
    <w:rsid w:val="0043708F"/>
    <w:rsid w:val="004406BC"/>
    <w:rsid w:val="004408F4"/>
    <w:rsid w:val="00441097"/>
    <w:rsid w:val="00441168"/>
    <w:rsid w:val="00441791"/>
    <w:rsid w:val="0044185C"/>
    <w:rsid w:val="00441940"/>
    <w:rsid w:val="004419F3"/>
    <w:rsid w:val="00441DB2"/>
    <w:rsid w:val="00441EBD"/>
    <w:rsid w:val="00442000"/>
    <w:rsid w:val="00442785"/>
    <w:rsid w:val="004427DC"/>
    <w:rsid w:val="004429B8"/>
    <w:rsid w:val="00442E90"/>
    <w:rsid w:val="00443916"/>
    <w:rsid w:val="00443B76"/>
    <w:rsid w:val="00443DAA"/>
    <w:rsid w:val="00443EB5"/>
    <w:rsid w:val="004445CE"/>
    <w:rsid w:val="004448E7"/>
    <w:rsid w:val="004449AE"/>
    <w:rsid w:val="00444AA1"/>
    <w:rsid w:val="00444D13"/>
    <w:rsid w:val="00444FB4"/>
    <w:rsid w:val="0044517C"/>
    <w:rsid w:val="00445414"/>
    <w:rsid w:val="0044560C"/>
    <w:rsid w:val="00445914"/>
    <w:rsid w:val="004469F3"/>
    <w:rsid w:val="004472DC"/>
    <w:rsid w:val="00447335"/>
    <w:rsid w:val="0044786B"/>
    <w:rsid w:val="00450A51"/>
    <w:rsid w:val="0045102D"/>
    <w:rsid w:val="00451AC0"/>
    <w:rsid w:val="00451BD0"/>
    <w:rsid w:val="00451D90"/>
    <w:rsid w:val="0045292C"/>
    <w:rsid w:val="0045296F"/>
    <w:rsid w:val="00452D12"/>
    <w:rsid w:val="00453327"/>
    <w:rsid w:val="004536C4"/>
    <w:rsid w:val="004543FC"/>
    <w:rsid w:val="0045480B"/>
    <w:rsid w:val="00454AF1"/>
    <w:rsid w:val="004557D2"/>
    <w:rsid w:val="00455AFB"/>
    <w:rsid w:val="00456ECC"/>
    <w:rsid w:val="0045727E"/>
    <w:rsid w:val="004579F0"/>
    <w:rsid w:val="00460157"/>
    <w:rsid w:val="00460247"/>
    <w:rsid w:val="004609B8"/>
    <w:rsid w:val="00460AC5"/>
    <w:rsid w:val="00460BB4"/>
    <w:rsid w:val="0046130E"/>
    <w:rsid w:val="0046152C"/>
    <w:rsid w:val="00462ED7"/>
    <w:rsid w:val="004630A2"/>
    <w:rsid w:val="0046355D"/>
    <w:rsid w:val="004637AC"/>
    <w:rsid w:val="00463C11"/>
    <w:rsid w:val="004644DC"/>
    <w:rsid w:val="00464DE0"/>
    <w:rsid w:val="00464E6A"/>
    <w:rsid w:val="004655A1"/>
    <w:rsid w:val="00465687"/>
    <w:rsid w:val="00465789"/>
    <w:rsid w:val="00465842"/>
    <w:rsid w:val="00465937"/>
    <w:rsid w:val="00465BD5"/>
    <w:rsid w:val="00466127"/>
    <w:rsid w:val="004665AA"/>
    <w:rsid w:val="0046688F"/>
    <w:rsid w:val="004675AF"/>
    <w:rsid w:val="00467BD3"/>
    <w:rsid w:val="00467DC9"/>
    <w:rsid w:val="0047037A"/>
    <w:rsid w:val="00471144"/>
    <w:rsid w:val="00471337"/>
    <w:rsid w:val="00471369"/>
    <w:rsid w:val="00472474"/>
    <w:rsid w:val="00472594"/>
    <w:rsid w:val="00472AC4"/>
    <w:rsid w:val="004741F2"/>
    <w:rsid w:val="00474770"/>
    <w:rsid w:val="00474EF7"/>
    <w:rsid w:val="00476C90"/>
    <w:rsid w:val="00476CB3"/>
    <w:rsid w:val="00477827"/>
    <w:rsid w:val="004806DB"/>
    <w:rsid w:val="00481561"/>
    <w:rsid w:val="004819D2"/>
    <w:rsid w:val="00481BCE"/>
    <w:rsid w:val="00482449"/>
    <w:rsid w:val="00482939"/>
    <w:rsid w:val="00482E5A"/>
    <w:rsid w:val="00483318"/>
    <w:rsid w:val="00484573"/>
    <w:rsid w:val="00484B7B"/>
    <w:rsid w:val="00484E61"/>
    <w:rsid w:val="00485984"/>
    <w:rsid w:val="00485B8D"/>
    <w:rsid w:val="00486E80"/>
    <w:rsid w:val="00487999"/>
    <w:rsid w:val="00487CCF"/>
    <w:rsid w:val="0049024C"/>
    <w:rsid w:val="004904B8"/>
    <w:rsid w:val="004906B1"/>
    <w:rsid w:val="00490C4E"/>
    <w:rsid w:val="00491565"/>
    <w:rsid w:val="0049160A"/>
    <w:rsid w:val="00491835"/>
    <w:rsid w:val="00491D03"/>
    <w:rsid w:val="00492555"/>
    <w:rsid w:val="00492930"/>
    <w:rsid w:val="0049370D"/>
    <w:rsid w:val="004938AA"/>
    <w:rsid w:val="00493D75"/>
    <w:rsid w:val="004945B7"/>
    <w:rsid w:val="00494958"/>
    <w:rsid w:val="00495090"/>
    <w:rsid w:val="0049529C"/>
    <w:rsid w:val="004957F1"/>
    <w:rsid w:val="00495C10"/>
    <w:rsid w:val="00495CC4"/>
    <w:rsid w:val="0049653C"/>
    <w:rsid w:val="0049793A"/>
    <w:rsid w:val="00497B0C"/>
    <w:rsid w:val="00497E31"/>
    <w:rsid w:val="004A1051"/>
    <w:rsid w:val="004A1F84"/>
    <w:rsid w:val="004A2082"/>
    <w:rsid w:val="004A2983"/>
    <w:rsid w:val="004A29BD"/>
    <w:rsid w:val="004A337E"/>
    <w:rsid w:val="004A35AD"/>
    <w:rsid w:val="004A3714"/>
    <w:rsid w:val="004A37FB"/>
    <w:rsid w:val="004A40C4"/>
    <w:rsid w:val="004A4524"/>
    <w:rsid w:val="004A4827"/>
    <w:rsid w:val="004A4AF6"/>
    <w:rsid w:val="004A4E46"/>
    <w:rsid w:val="004A4EFD"/>
    <w:rsid w:val="004A50A6"/>
    <w:rsid w:val="004A5BDA"/>
    <w:rsid w:val="004A640B"/>
    <w:rsid w:val="004A676C"/>
    <w:rsid w:val="004A71D3"/>
    <w:rsid w:val="004A7340"/>
    <w:rsid w:val="004A73DF"/>
    <w:rsid w:val="004A7B1E"/>
    <w:rsid w:val="004A7C48"/>
    <w:rsid w:val="004B0737"/>
    <w:rsid w:val="004B0C2D"/>
    <w:rsid w:val="004B136F"/>
    <w:rsid w:val="004B23A1"/>
    <w:rsid w:val="004B28BD"/>
    <w:rsid w:val="004B2975"/>
    <w:rsid w:val="004B2FF4"/>
    <w:rsid w:val="004B357A"/>
    <w:rsid w:val="004B38F4"/>
    <w:rsid w:val="004B3B08"/>
    <w:rsid w:val="004B4155"/>
    <w:rsid w:val="004B448F"/>
    <w:rsid w:val="004B4CC4"/>
    <w:rsid w:val="004B5157"/>
    <w:rsid w:val="004B53FE"/>
    <w:rsid w:val="004B54FB"/>
    <w:rsid w:val="004B57B3"/>
    <w:rsid w:val="004B57C5"/>
    <w:rsid w:val="004B620B"/>
    <w:rsid w:val="004B65F4"/>
    <w:rsid w:val="004B66B6"/>
    <w:rsid w:val="004B6C83"/>
    <w:rsid w:val="004B745F"/>
    <w:rsid w:val="004C0288"/>
    <w:rsid w:val="004C028C"/>
    <w:rsid w:val="004C0309"/>
    <w:rsid w:val="004C06E7"/>
    <w:rsid w:val="004C06F0"/>
    <w:rsid w:val="004C0917"/>
    <w:rsid w:val="004C09C5"/>
    <w:rsid w:val="004C0B83"/>
    <w:rsid w:val="004C0E43"/>
    <w:rsid w:val="004C107A"/>
    <w:rsid w:val="004C1109"/>
    <w:rsid w:val="004C1324"/>
    <w:rsid w:val="004C22F3"/>
    <w:rsid w:val="004C27A8"/>
    <w:rsid w:val="004C2EF9"/>
    <w:rsid w:val="004C395D"/>
    <w:rsid w:val="004C3A95"/>
    <w:rsid w:val="004C4973"/>
    <w:rsid w:val="004C499D"/>
    <w:rsid w:val="004C49A6"/>
    <w:rsid w:val="004C50F8"/>
    <w:rsid w:val="004C51C8"/>
    <w:rsid w:val="004C5A55"/>
    <w:rsid w:val="004C5D91"/>
    <w:rsid w:val="004C656B"/>
    <w:rsid w:val="004C7D93"/>
    <w:rsid w:val="004C7DC3"/>
    <w:rsid w:val="004D0516"/>
    <w:rsid w:val="004D132A"/>
    <w:rsid w:val="004D22F4"/>
    <w:rsid w:val="004D27C4"/>
    <w:rsid w:val="004D2837"/>
    <w:rsid w:val="004D2E99"/>
    <w:rsid w:val="004D3117"/>
    <w:rsid w:val="004D37CE"/>
    <w:rsid w:val="004D3839"/>
    <w:rsid w:val="004D39D9"/>
    <w:rsid w:val="004D39DB"/>
    <w:rsid w:val="004D3D42"/>
    <w:rsid w:val="004D3D45"/>
    <w:rsid w:val="004D4F2E"/>
    <w:rsid w:val="004D4F72"/>
    <w:rsid w:val="004D5652"/>
    <w:rsid w:val="004D586E"/>
    <w:rsid w:val="004D6D22"/>
    <w:rsid w:val="004D7508"/>
    <w:rsid w:val="004D76A0"/>
    <w:rsid w:val="004E01F4"/>
    <w:rsid w:val="004E0976"/>
    <w:rsid w:val="004E0A91"/>
    <w:rsid w:val="004E0F19"/>
    <w:rsid w:val="004E1238"/>
    <w:rsid w:val="004E1661"/>
    <w:rsid w:val="004E1C31"/>
    <w:rsid w:val="004E2077"/>
    <w:rsid w:val="004E22E3"/>
    <w:rsid w:val="004E2BC6"/>
    <w:rsid w:val="004E2D41"/>
    <w:rsid w:val="004E31B0"/>
    <w:rsid w:val="004E3A65"/>
    <w:rsid w:val="004E3E96"/>
    <w:rsid w:val="004E496F"/>
    <w:rsid w:val="004E4A86"/>
    <w:rsid w:val="004E4D7A"/>
    <w:rsid w:val="004E4E9A"/>
    <w:rsid w:val="004E4F13"/>
    <w:rsid w:val="004E5349"/>
    <w:rsid w:val="004E59EF"/>
    <w:rsid w:val="004E65FC"/>
    <w:rsid w:val="004E6A1F"/>
    <w:rsid w:val="004E7165"/>
    <w:rsid w:val="004E7323"/>
    <w:rsid w:val="004E750C"/>
    <w:rsid w:val="004E751D"/>
    <w:rsid w:val="004F062B"/>
    <w:rsid w:val="004F0772"/>
    <w:rsid w:val="004F0941"/>
    <w:rsid w:val="004F0DFF"/>
    <w:rsid w:val="004F125A"/>
    <w:rsid w:val="004F141E"/>
    <w:rsid w:val="004F15C9"/>
    <w:rsid w:val="004F18DE"/>
    <w:rsid w:val="004F2275"/>
    <w:rsid w:val="004F299B"/>
    <w:rsid w:val="004F2C6A"/>
    <w:rsid w:val="004F2EF2"/>
    <w:rsid w:val="004F3562"/>
    <w:rsid w:val="004F39C7"/>
    <w:rsid w:val="004F3CA2"/>
    <w:rsid w:val="004F3F77"/>
    <w:rsid w:val="004F40BB"/>
    <w:rsid w:val="004F4105"/>
    <w:rsid w:val="004F53B8"/>
    <w:rsid w:val="004F7433"/>
    <w:rsid w:val="004F7C0F"/>
    <w:rsid w:val="005008AB"/>
    <w:rsid w:val="00501088"/>
    <w:rsid w:val="00501295"/>
    <w:rsid w:val="0050164A"/>
    <w:rsid w:val="00501A0D"/>
    <w:rsid w:val="00501A1A"/>
    <w:rsid w:val="00501BDB"/>
    <w:rsid w:val="00501DA7"/>
    <w:rsid w:val="005023B7"/>
    <w:rsid w:val="00503A82"/>
    <w:rsid w:val="00503D2C"/>
    <w:rsid w:val="0050442E"/>
    <w:rsid w:val="00504732"/>
    <w:rsid w:val="005050DF"/>
    <w:rsid w:val="005050EC"/>
    <w:rsid w:val="00505EBB"/>
    <w:rsid w:val="00506DC8"/>
    <w:rsid w:val="00507FEC"/>
    <w:rsid w:val="00510564"/>
    <w:rsid w:val="00510AC8"/>
    <w:rsid w:val="00510EB8"/>
    <w:rsid w:val="005111BF"/>
    <w:rsid w:val="00511694"/>
    <w:rsid w:val="00511C96"/>
    <w:rsid w:val="0051221A"/>
    <w:rsid w:val="00512414"/>
    <w:rsid w:val="005126D4"/>
    <w:rsid w:val="005127CD"/>
    <w:rsid w:val="0051289B"/>
    <w:rsid w:val="00512AA4"/>
    <w:rsid w:val="00512DB8"/>
    <w:rsid w:val="00513526"/>
    <w:rsid w:val="00513AB0"/>
    <w:rsid w:val="00514096"/>
    <w:rsid w:val="005141A2"/>
    <w:rsid w:val="005141DA"/>
    <w:rsid w:val="00514C22"/>
    <w:rsid w:val="0051598F"/>
    <w:rsid w:val="00515A01"/>
    <w:rsid w:val="00515FBD"/>
    <w:rsid w:val="0051618F"/>
    <w:rsid w:val="00516F30"/>
    <w:rsid w:val="0051755C"/>
    <w:rsid w:val="00517FF3"/>
    <w:rsid w:val="00520286"/>
    <w:rsid w:val="00520338"/>
    <w:rsid w:val="00520441"/>
    <w:rsid w:val="005209F3"/>
    <w:rsid w:val="00522209"/>
    <w:rsid w:val="00522C55"/>
    <w:rsid w:val="00522CE9"/>
    <w:rsid w:val="00523586"/>
    <w:rsid w:val="00523D96"/>
    <w:rsid w:val="00523DEC"/>
    <w:rsid w:val="00523F54"/>
    <w:rsid w:val="0052425E"/>
    <w:rsid w:val="005243DD"/>
    <w:rsid w:val="00524521"/>
    <w:rsid w:val="00524543"/>
    <w:rsid w:val="0052484E"/>
    <w:rsid w:val="00524E3B"/>
    <w:rsid w:val="00525AD0"/>
    <w:rsid w:val="00525DFA"/>
    <w:rsid w:val="00525FA7"/>
    <w:rsid w:val="00526551"/>
    <w:rsid w:val="00526688"/>
    <w:rsid w:val="00526BAD"/>
    <w:rsid w:val="00526F4C"/>
    <w:rsid w:val="00527723"/>
    <w:rsid w:val="005279CD"/>
    <w:rsid w:val="0053040E"/>
    <w:rsid w:val="00530AFB"/>
    <w:rsid w:val="00530DBF"/>
    <w:rsid w:val="005314D9"/>
    <w:rsid w:val="00531BA6"/>
    <w:rsid w:val="00531C25"/>
    <w:rsid w:val="00532A72"/>
    <w:rsid w:val="00532D23"/>
    <w:rsid w:val="00532EB1"/>
    <w:rsid w:val="00532ED8"/>
    <w:rsid w:val="005332B8"/>
    <w:rsid w:val="00534098"/>
    <w:rsid w:val="00535380"/>
    <w:rsid w:val="005355D5"/>
    <w:rsid w:val="0053561D"/>
    <w:rsid w:val="005356D9"/>
    <w:rsid w:val="0053599B"/>
    <w:rsid w:val="00535C1F"/>
    <w:rsid w:val="00535C40"/>
    <w:rsid w:val="00535E98"/>
    <w:rsid w:val="00535EDA"/>
    <w:rsid w:val="0053619D"/>
    <w:rsid w:val="00536C7E"/>
    <w:rsid w:val="00536CB1"/>
    <w:rsid w:val="00537480"/>
    <w:rsid w:val="00537B06"/>
    <w:rsid w:val="005409D0"/>
    <w:rsid w:val="00540DC4"/>
    <w:rsid w:val="00541148"/>
    <w:rsid w:val="00541781"/>
    <w:rsid w:val="00541B4D"/>
    <w:rsid w:val="00542E0D"/>
    <w:rsid w:val="00543039"/>
    <w:rsid w:val="005432E9"/>
    <w:rsid w:val="00543469"/>
    <w:rsid w:val="0054450B"/>
    <w:rsid w:val="00544FC3"/>
    <w:rsid w:val="00545059"/>
    <w:rsid w:val="0054537A"/>
    <w:rsid w:val="00545852"/>
    <w:rsid w:val="00545E9D"/>
    <w:rsid w:val="00545F8F"/>
    <w:rsid w:val="00546BEE"/>
    <w:rsid w:val="005470F2"/>
    <w:rsid w:val="00547CA6"/>
    <w:rsid w:val="00550206"/>
    <w:rsid w:val="00550792"/>
    <w:rsid w:val="0055094B"/>
    <w:rsid w:val="00551CFC"/>
    <w:rsid w:val="00551D6C"/>
    <w:rsid w:val="005526D0"/>
    <w:rsid w:val="0055291D"/>
    <w:rsid w:val="00552D22"/>
    <w:rsid w:val="00552EB6"/>
    <w:rsid w:val="005534AA"/>
    <w:rsid w:val="005535C3"/>
    <w:rsid w:val="00553D38"/>
    <w:rsid w:val="0055438F"/>
    <w:rsid w:val="00554771"/>
    <w:rsid w:val="00554B11"/>
    <w:rsid w:val="00554C99"/>
    <w:rsid w:val="00555695"/>
    <w:rsid w:val="00555950"/>
    <w:rsid w:val="00555F25"/>
    <w:rsid w:val="005563FA"/>
    <w:rsid w:val="00557081"/>
    <w:rsid w:val="0055737C"/>
    <w:rsid w:val="00557803"/>
    <w:rsid w:val="00557F00"/>
    <w:rsid w:val="00557F93"/>
    <w:rsid w:val="005602C6"/>
    <w:rsid w:val="005607B6"/>
    <w:rsid w:val="00560840"/>
    <w:rsid w:val="005609F8"/>
    <w:rsid w:val="00560D93"/>
    <w:rsid w:val="00560E79"/>
    <w:rsid w:val="005615EC"/>
    <w:rsid w:val="0056179B"/>
    <w:rsid w:val="00561995"/>
    <w:rsid w:val="00561BEE"/>
    <w:rsid w:val="00562296"/>
    <w:rsid w:val="005622B8"/>
    <w:rsid w:val="005623FB"/>
    <w:rsid w:val="0056260C"/>
    <w:rsid w:val="00562673"/>
    <w:rsid w:val="00562F9B"/>
    <w:rsid w:val="005633D8"/>
    <w:rsid w:val="005638B4"/>
    <w:rsid w:val="0056512D"/>
    <w:rsid w:val="00565566"/>
    <w:rsid w:val="0056561D"/>
    <w:rsid w:val="00565D12"/>
    <w:rsid w:val="00566154"/>
    <w:rsid w:val="0056622A"/>
    <w:rsid w:val="00566781"/>
    <w:rsid w:val="00566F3E"/>
    <w:rsid w:val="005670EC"/>
    <w:rsid w:val="0056723C"/>
    <w:rsid w:val="00567472"/>
    <w:rsid w:val="005674F5"/>
    <w:rsid w:val="00567643"/>
    <w:rsid w:val="00567764"/>
    <w:rsid w:val="00567E42"/>
    <w:rsid w:val="005705B2"/>
    <w:rsid w:val="00570959"/>
    <w:rsid w:val="00570D34"/>
    <w:rsid w:val="00570EEE"/>
    <w:rsid w:val="0057147E"/>
    <w:rsid w:val="00571940"/>
    <w:rsid w:val="005720FA"/>
    <w:rsid w:val="00572AC2"/>
    <w:rsid w:val="00572E1B"/>
    <w:rsid w:val="00573241"/>
    <w:rsid w:val="005737AD"/>
    <w:rsid w:val="00573BA8"/>
    <w:rsid w:val="00573BC6"/>
    <w:rsid w:val="00573F34"/>
    <w:rsid w:val="005754D4"/>
    <w:rsid w:val="005756DE"/>
    <w:rsid w:val="00575BD7"/>
    <w:rsid w:val="00576217"/>
    <w:rsid w:val="00576240"/>
    <w:rsid w:val="005766FF"/>
    <w:rsid w:val="00576A32"/>
    <w:rsid w:val="00576D67"/>
    <w:rsid w:val="00580200"/>
    <w:rsid w:val="005804A9"/>
    <w:rsid w:val="00580B1E"/>
    <w:rsid w:val="00580F4D"/>
    <w:rsid w:val="0058148C"/>
    <w:rsid w:val="00582023"/>
    <w:rsid w:val="005821B1"/>
    <w:rsid w:val="005826F5"/>
    <w:rsid w:val="0058320D"/>
    <w:rsid w:val="00583294"/>
    <w:rsid w:val="00583769"/>
    <w:rsid w:val="005838C6"/>
    <w:rsid w:val="00583DDF"/>
    <w:rsid w:val="005842EC"/>
    <w:rsid w:val="005845F1"/>
    <w:rsid w:val="005847BF"/>
    <w:rsid w:val="005849C8"/>
    <w:rsid w:val="00584D33"/>
    <w:rsid w:val="005868D7"/>
    <w:rsid w:val="00586C14"/>
    <w:rsid w:val="00586D8B"/>
    <w:rsid w:val="005871BB"/>
    <w:rsid w:val="0058749F"/>
    <w:rsid w:val="005876B4"/>
    <w:rsid w:val="00587960"/>
    <w:rsid w:val="005901BA"/>
    <w:rsid w:val="00590423"/>
    <w:rsid w:val="00590548"/>
    <w:rsid w:val="00591195"/>
    <w:rsid w:val="005912EA"/>
    <w:rsid w:val="005913BF"/>
    <w:rsid w:val="00591536"/>
    <w:rsid w:val="00591660"/>
    <w:rsid w:val="0059189A"/>
    <w:rsid w:val="00591A42"/>
    <w:rsid w:val="0059201A"/>
    <w:rsid w:val="00592318"/>
    <w:rsid w:val="005928AB"/>
    <w:rsid w:val="00592A4B"/>
    <w:rsid w:val="00592AB0"/>
    <w:rsid w:val="00592EE1"/>
    <w:rsid w:val="00593561"/>
    <w:rsid w:val="00594D18"/>
    <w:rsid w:val="00594F7C"/>
    <w:rsid w:val="00596807"/>
    <w:rsid w:val="00597670"/>
    <w:rsid w:val="005976F7"/>
    <w:rsid w:val="00597795"/>
    <w:rsid w:val="005A0000"/>
    <w:rsid w:val="005A00A4"/>
    <w:rsid w:val="005A0497"/>
    <w:rsid w:val="005A04CE"/>
    <w:rsid w:val="005A0676"/>
    <w:rsid w:val="005A083F"/>
    <w:rsid w:val="005A0A1C"/>
    <w:rsid w:val="005A0BC9"/>
    <w:rsid w:val="005A0E41"/>
    <w:rsid w:val="005A1189"/>
    <w:rsid w:val="005A14B6"/>
    <w:rsid w:val="005A1C10"/>
    <w:rsid w:val="005A1D0D"/>
    <w:rsid w:val="005A266F"/>
    <w:rsid w:val="005A29A0"/>
    <w:rsid w:val="005A2A35"/>
    <w:rsid w:val="005A2DA0"/>
    <w:rsid w:val="005A3375"/>
    <w:rsid w:val="005A3DCA"/>
    <w:rsid w:val="005A42C8"/>
    <w:rsid w:val="005A4708"/>
    <w:rsid w:val="005A498E"/>
    <w:rsid w:val="005A53F4"/>
    <w:rsid w:val="005A5529"/>
    <w:rsid w:val="005A786D"/>
    <w:rsid w:val="005A7C76"/>
    <w:rsid w:val="005A7D0D"/>
    <w:rsid w:val="005B06CC"/>
    <w:rsid w:val="005B1710"/>
    <w:rsid w:val="005B1A2E"/>
    <w:rsid w:val="005B24E5"/>
    <w:rsid w:val="005B26DB"/>
    <w:rsid w:val="005B293B"/>
    <w:rsid w:val="005B2D48"/>
    <w:rsid w:val="005B3594"/>
    <w:rsid w:val="005B36DB"/>
    <w:rsid w:val="005B398F"/>
    <w:rsid w:val="005B3F2A"/>
    <w:rsid w:val="005B457D"/>
    <w:rsid w:val="005B45A2"/>
    <w:rsid w:val="005B559A"/>
    <w:rsid w:val="005B58C1"/>
    <w:rsid w:val="005B6BEC"/>
    <w:rsid w:val="005B6E04"/>
    <w:rsid w:val="005B6F69"/>
    <w:rsid w:val="005B7251"/>
    <w:rsid w:val="005B7A15"/>
    <w:rsid w:val="005B7D82"/>
    <w:rsid w:val="005C0104"/>
    <w:rsid w:val="005C01D6"/>
    <w:rsid w:val="005C0255"/>
    <w:rsid w:val="005C0370"/>
    <w:rsid w:val="005C03C5"/>
    <w:rsid w:val="005C0717"/>
    <w:rsid w:val="005C094D"/>
    <w:rsid w:val="005C0E60"/>
    <w:rsid w:val="005C1C16"/>
    <w:rsid w:val="005C1CF5"/>
    <w:rsid w:val="005C2109"/>
    <w:rsid w:val="005C29D4"/>
    <w:rsid w:val="005C3191"/>
    <w:rsid w:val="005C3B54"/>
    <w:rsid w:val="005C41F0"/>
    <w:rsid w:val="005C4250"/>
    <w:rsid w:val="005C452A"/>
    <w:rsid w:val="005C49A5"/>
    <w:rsid w:val="005C5908"/>
    <w:rsid w:val="005C63B2"/>
    <w:rsid w:val="005C64A1"/>
    <w:rsid w:val="005C69CC"/>
    <w:rsid w:val="005C6E4E"/>
    <w:rsid w:val="005C7310"/>
    <w:rsid w:val="005C7777"/>
    <w:rsid w:val="005C7A0F"/>
    <w:rsid w:val="005C7A32"/>
    <w:rsid w:val="005C7A41"/>
    <w:rsid w:val="005C7C0D"/>
    <w:rsid w:val="005C7C6B"/>
    <w:rsid w:val="005D00A5"/>
    <w:rsid w:val="005D037B"/>
    <w:rsid w:val="005D04B5"/>
    <w:rsid w:val="005D0FFB"/>
    <w:rsid w:val="005D104E"/>
    <w:rsid w:val="005D109C"/>
    <w:rsid w:val="005D15A9"/>
    <w:rsid w:val="005D1676"/>
    <w:rsid w:val="005D182E"/>
    <w:rsid w:val="005D1CEA"/>
    <w:rsid w:val="005D2A4D"/>
    <w:rsid w:val="005D2A65"/>
    <w:rsid w:val="005D33BF"/>
    <w:rsid w:val="005D37B1"/>
    <w:rsid w:val="005D4EEA"/>
    <w:rsid w:val="005D50CB"/>
    <w:rsid w:val="005D5B7D"/>
    <w:rsid w:val="005D5DF1"/>
    <w:rsid w:val="005D616F"/>
    <w:rsid w:val="005D6A10"/>
    <w:rsid w:val="005D6FF2"/>
    <w:rsid w:val="005D74C2"/>
    <w:rsid w:val="005D7A97"/>
    <w:rsid w:val="005D7E80"/>
    <w:rsid w:val="005E006F"/>
    <w:rsid w:val="005E0301"/>
    <w:rsid w:val="005E0529"/>
    <w:rsid w:val="005E0DAC"/>
    <w:rsid w:val="005E15DB"/>
    <w:rsid w:val="005E2025"/>
    <w:rsid w:val="005E286E"/>
    <w:rsid w:val="005E290E"/>
    <w:rsid w:val="005E319E"/>
    <w:rsid w:val="005E3A23"/>
    <w:rsid w:val="005E3B7A"/>
    <w:rsid w:val="005E41E3"/>
    <w:rsid w:val="005E45FF"/>
    <w:rsid w:val="005E4AB3"/>
    <w:rsid w:val="005E4D3F"/>
    <w:rsid w:val="005E55AB"/>
    <w:rsid w:val="005E6296"/>
    <w:rsid w:val="005E6373"/>
    <w:rsid w:val="005E7C19"/>
    <w:rsid w:val="005E7EB9"/>
    <w:rsid w:val="005F0169"/>
    <w:rsid w:val="005F03FF"/>
    <w:rsid w:val="005F043D"/>
    <w:rsid w:val="005F1699"/>
    <w:rsid w:val="005F19DC"/>
    <w:rsid w:val="005F1AD1"/>
    <w:rsid w:val="005F2171"/>
    <w:rsid w:val="005F23C5"/>
    <w:rsid w:val="005F2486"/>
    <w:rsid w:val="005F2BEC"/>
    <w:rsid w:val="005F2D17"/>
    <w:rsid w:val="005F2EC0"/>
    <w:rsid w:val="005F2F48"/>
    <w:rsid w:val="005F31EC"/>
    <w:rsid w:val="005F32BD"/>
    <w:rsid w:val="005F3D6F"/>
    <w:rsid w:val="005F3E87"/>
    <w:rsid w:val="005F41FF"/>
    <w:rsid w:val="005F4ED7"/>
    <w:rsid w:val="005F4F6E"/>
    <w:rsid w:val="005F651D"/>
    <w:rsid w:val="005F6B59"/>
    <w:rsid w:val="005F75AD"/>
    <w:rsid w:val="005F79D0"/>
    <w:rsid w:val="005F7C2A"/>
    <w:rsid w:val="005F7D83"/>
    <w:rsid w:val="00600474"/>
    <w:rsid w:val="00600615"/>
    <w:rsid w:val="00600797"/>
    <w:rsid w:val="006007D2"/>
    <w:rsid w:val="00600A91"/>
    <w:rsid w:val="006015A1"/>
    <w:rsid w:val="0060195E"/>
    <w:rsid w:val="00601DE2"/>
    <w:rsid w:val="006020D8"/>
    <w:rsid w:val="0060211C"/>
    <w:rsid w:val="00602465"/>
    <w:rsid w:val="0060249F"/>
    <w:rsid w:val="00602F86"/>
    <w:rsid w:val="006039D7"/>
    <w:rsid w:val="00604018"/>
    <w:rsid w:val="00604409"/>
    <w:rsid w:val="00604FC2"/>
    <w:rsid w:val="00605442"/>
    <w:rsid w:val="0060574F"/>
    <w:rsid w:val="006065D4"/>
    <w:rsid w:val="006067F2"/>
    <w:rsid w:val="00606B61"/>
    <w:rsid w:val="006073F3"/>
    <w:rsid w:val="00610C61"/>
    <w:rsid w:val="00610E87"/>
    <w:rsid w:val="00611001"/>
    <w:rsid w:val="00611A8D"/>
    <w:rsid w:val="00611CA2"/>
    <w:rsid w:val="00612B7D"/>
    <w:rsid w:val="00612CBD"/>
    <w:rsid w:val="006142F9"/>
    <w:rsid w:val="0061444B"/>
    <w:rsid w:val="00615AD5"/>
    <w:rsid w:val="006169F7"/>
    <w:rsid w:val="00616FA9"/>
    <w:rsid w:val="00616FF8"/>
    <w:rsid w:val="00617F8A"/>
    <w:rsid w:val="00620EF4"/>
    <w:rsid w:val="006210AA"/>
    <w:rsid w:val="00621616"/>
    <w:rsid w:val="00621A91"/>
    <w:rsid w:val="00621C18"/>
    <w:rsid w:val="00621FBA"/>
    <w:rsid w:val="00621FFC"/>
    <w:rsid w:val="006223BB"/>
    <w:rsid w:val="00622FBF"/>
    <w:rsid w:val="00623C3F"/>
    <w:rsid w:val="00624592"/>
    <w:rsid w:val="00624AD1"/>
    <w:rsid w:val="00626004"/>
    <w:rsid w:val="00626506"/>
    <w:rsid w:val="00626BBA"/>
    <w:rsid w:val="00626FC2"/>
    <w:rsid w:val="00626FF0"/>
    <w:rsid w:val="00627C05"/>
    <w:rsid w:val="00630BB0"/>
    <w:rsid w:val="00630E0D"/>
    <w:rsid w:val="00630F92"/>
    <w:rsid w:val="00631020"/>
    <w:rsid w:val="00631868"/>
    <w:rsid w:val="00632160"/>
    <w:rsid w:val="006322AB"/>
    <w:rsid w:val="006323BD"/>
    <w:rsid w:val="006325E9"/>
    <w:rsid w:val="0063268D"/>
    <w:rsid w:val="006328F6"/>
    <w:rsid w:val="00632A16"/>
    <w:rsid w:val="00632A19"/>
    <w:rsid w:val="00632C0A"/>
    <w:rsid w:val="00632E1B"/>
    <w:rsid w:val="00632F41"/>
    <w:rsid w:val="006335B3"/>
    <w:rsid w:val="00633B78"/>
    <w:rsid w:val="00633C6E"/>
    <w:rsid w:val="0063403F"/>
    <w:rsid w:val="00634910"/>
    <w:rsid w:val="00634D63"/>
    <w:rsid w:val="00634FBE"/>
    <w:rsid w:val="006360AE"/>
    <w:rsid w:val="00637094"/>
    <w:rsid w:val="00637413"/>
    <w:rsid w:val="00637CB0"/>
    <w:rsid w:val="00640149"/>
    <w:rsid w:val="00640F1C"/>
    <w:rsid w:val="0064174E"/>
    <w:rsid w:val="0064210E"/>
    <w:rsid w:val="00642A70"/>
    <w:rsid w:val="00642AA2"/>
    <w:rsid w:val="00642E17"/>
    <w:rsid w:val="00643693"/>
    <w:rsid w:val="00643736"/>
    <w:rsid w:val="00643B71"/>
    <w:rsid w:val="00643F93"/>
    <w:rsid w:val="00644218"/>
    <w:rsid w:val="00644C1C"/>
    <w:rsid w:val="006453A7"/>
    <w:rsid w:val="0064572D"/>
    <w:rsid w:val="006465BB"/>
    <w:rsid w:val="00646610"/>
    <w:rsid w:val="00647057"/>
    <w:rsid w:val="00647602"/>
    <w:rsid w:val="006476D3"/>
    <w:rsid w:val="0065016D"/>
    <w:rsid w:val="00650209"/>
    <w:rsid w:val="00651123"/>
    <w:rsid w:val="00651DE6"/>
    <w:rsid w:val="00651F18"/>
    <w:rsid w:val="0065270D"/>
    <w:rsid w:val="00652826"/>
    <w:rsid w:val="00652D3E"/>
    <w:rsid w:val="00652DB9"/>
    <w:rsid w:val="00652DC6"/>
    <w:rsid w:val="00652FD5"/>
    <w:rsid w:val="0065395F"/>
    <w:rsid w:val="00653986"/>
    <w:rsid w:val="0065451B"/>
    <w:rsid w:val="006548A4"/>
    <w:rsid w:val="00654FDF"/>
    <w:rsid w:val="00655432"/>
    <w:rsid w:val="006554DC"/>
    <w:rsid w:val="0065579F"/>
    <w:rsid w:val="00656E44"/>
    <w:rsid w:val="00657360"/>
    <w:rsid w:val="00660E9E"/>
    <w:rsid w:val="0066198E"/>
    <w:rsid w:val="00662686"/>
    <w:rsid w:val="00662770"/>
    <w:rsid w:val="00662F8C"/>
    <w:rsid w:val="00664163"/>
    <w:rsid w:val="00664690"/>
    <w:rsid w:val="00664779"/>
    <w:rsid w:val="0066561C"/>
    <w:rsid w:val="00665A06"/>
    <w:rsid w:val="00665AD5"/>
    <w:rsid w:val="006660C6"/>
    <w:rsid w:val="00666838"/>
    <w:rsid w:val="0066704F"/>
    <w:rsid w:val="00667C52"/>
    <w:rsid w:val="00667EF3"/>
    <w:rsid w:val="00671842"/>
    <w:rsid w:val="006720FD"/>
    <w:rsid w:val="00672527"/>
    <w:rsid w:val="00672795"/>
    <w:rsid w:val="00672DD3"/>
    <w:rsid w:val="00673604"/>
    <w:rsid w:val="00673664"/>
    <w:rsid w:val="00674EEE"/>
    <w:rsid w:val="00675512"/>
    <w:rsid w:val="0067586C"/>
    <w:rsid w:val="00675BCB"/>
    <w:rsid w:val="00675F03"/>
    <w:rsid w:val="006761A7"/>
    <w:rsid w:val="0067627C"/>
    <w:rsid w:val="00676282"/>
    <w:rsid w:val="006765AB"/>
    <w:rsid w:val="0067678C"/>
    <w:rsid w:val="00676FA1"/>
    <w:rsid w:val="00677017"/>
    <w:rsid w:val="006771BB"/>
    <w:rsid w:val="00677E95"/>
    <w:rsid w:val="006802F8"/>
    <w:rsid w:val="00680904"/>
    <w:rsid w:val="006809DE"/>
    <w:rsid w:val="00680B3B"/>
    <w:rsid w:val="00681AF0"/>
    <w:rsid w:val="00681CC5"/>
    <w:rsid w:val="00681DC8"/>
    <w:rsid w:val="0068298D"/>
    <w:rsid w:val="00683BF8"/>
    <w:rsid w:val="00684202"/>
    <w:rsid w:val="00684378"/>
    <w:rsid w:val="00684B75"/>
    <w:rsid w:val="00685547"/>
    <w:rsid w:val="00685554"/>
    <w:rsid w:val="00685D30"/>
    <w:rsid w:val="00686424"/>
    <w:rsid w:val="006866DF"/>
    <w:rsid w:val="006869D1"/>
    <w:rsid w:val="00686B82"/>
    <w:rsid w:val="00687708"/>
    <w:rsid w:val="006879E5"/>
    <w:rsid w:val="00687F5E"/>
    <w:rsid w:val="00687F7D"/>
    <w:rsid w:val="00690887"/>
    <w:rsid w:val="00690AAA"/>
    <w:rsid w:val="00691928"/>
    <w:rsid w:val="00691C57"/>
    <w:rsid w:val="0069223D"/>
    <w:rsid w:val="00692EC8"/>
    <w:rsid w:val="006939DF"/>
    <w:rsid w:val="00693E5F"/>
    <w:rsid w:val="00693F54"/>
    <w:rsid w:val="006941E3"/>
    <w:rsid w:val="00694A00"/>
    <w:rsid w:val="0069553D"/>
    <w:rsid w:val="00695757"/>
    <w:rsid w:val="00696292"/>
    <w:rsid w:val="0069661F"/>
    <w:rsid w:val="0069679D"/>
    <w:rsid w:val="00696956"/>
    <w:rsid w:val="006969E7"/>
    <w:rsid w:val="00696AF4"/>
    <w:rsid w:val="006973C0"/>
    <w:rsid w:val="00697AE1"/>
    <w:rsid w:val="00697FF4"/>
    <w:rsid w:val="006A156C"/>
    <w:rsid w:val="006A1AF4"/>
    <w:rsid w:val="006A1C20"/>
    <w:rsid w:val="006A1E20"/>
    <w:rsid w:val="006A45F1"/>
    <w:rsid w:val="006A48FE"/>
    <w:rsid w:val="006A576B"/>
    <w:rsid w:val="006A67B5"/>
    <w:rsid w:val="006A6ACD"/>
    <w:rsid w:val="006A7436"/>
    <w:rsid w:val="006B066A"/>
    <w:rsid w:val="006B07E8"/>
    <w:rsid w:val="006B0915"/>
    <w:rsid w:val="006B0987"/>
    <w:rsid w:val="006B0C6A"/>
    <w:rsid w:val="006B1810"/>
    <w:rsid w:val="006B2353"/>
    <w:rsid w:val="006B2FDA"/>
    <w:rsid w:val="006B3411"/>
    <w:rsid w:val="006B43A5"/>
    <w:rsid w:val="006B46EC"/>
    <w:rsid w:val="006B4934"/>
    <w:rsid w:val="006B4F78"/>
    <w:rsid w:val="006B50C7"/>
    <w:rsid w:val="006B5475"/>
    <w:rsid w:val="006B575B"/>
    <w:rsid w:val="006B6156"/>
    <w:rsid w:val="006B6189"/>
    <w:rsid w:val="006B6195"/>
    <w:rsid w:val="006B6789"/>
    <w:rsid w:val="006B714A"/>
    <w:rsid w:val="006B78A3"/>
    <w:rsid w:val="006B78F6"/>
    <w:rsid w:val="006C0667"/>
    <w:rsid w:val="006C108E"/>
    <w:rsid w:val="006C135F"/>
    <w:rsid w:val="006C16B9"/>
    <w:rsid w:val="006C1AED"/>
    <w:rsid w:val="006C1F37"/>
    <w:rsid w:val="006C324A"/>
    <w:rsid w:val="006C340B"/>
    <w:rsid w:val="006C3C66"/>
    <w:rsid w:val="006C3E18"/>
    <w:rsid w:val="006C49D3"/>
    <w:rsid w:val="006C5995"/>
    <w:rsid w:val="006C5A44"/>
    <w:rsid w:val="006C5D4C"/>
    <w:rsid w:val="006C6620"/>
    <w:rsid w:val="006C736B"/>
    <w:rsid w:val="006C740F"/>
    <w:rsid w:val="006C74CE"/>
    <w:rsid w:val="006C7B9C"/>
    <w:rsid w:val="006D1010"/>
    <w:rsid w:val="006D125A"/>
    <w:rsid w:val="006D15F7"/>
    <w:rsid w:val="006D1996"/>
    <w:rsid w:val="006D28C9"/>
    <w:rsid w:val="006D2C75"/>
    <w:rsid w:val="006D3693"/>
    <w:rsid w:val="006D39E7"/>
    <w:rsid w:val="006D3A40"/>
    <w:rsid w:val="006D3BEA"/>
    <w:rsid w:val="006D3C0C"/>
    <w:rsid w:val="006D47F4"/>
    <w:rsid w:val="006D48AD"/>
    <w:rsid w:val="006D4A1D"/>
    <w:rsid w:val="006D4E94"/>
    <w:rsid w:val="006D5998"/>
    <w:rsid w:val="006D59A9"/>
    <w:rsid w:val="006D5B3D"/>
    <w:rsid w:val="006D5BA1"/>
    <w:rsid w:val="006D62A5"/>
    <w:rsid w:val="006D656D"/>
    <w:rsid w:val="006D6C50"/>
    <w:rsid w:val="006D6CB4"/>
    <w:rsid w:val="006D74AE"/>
    <w:rsid w:val="006D77AA"/>
    <w:rsid w:val="006D7B9A"/>
    <w:rsid w:val="006E084A"/>
    <w:rsid w:val="006E0905"/>
    <w:rsid w:val="006E0E91"/>
    <w:rsid w:val="006E1C66"/>
    <w:rsid w:val="006E1F7D"/>
    <w:rsid w:val="006E23A1"/>
    <w:rsid w:val="006E261D"/>
    <w:rsid w:val="006E263E"/>
    <w:rsid w:val="006E266C"/>
    <w:rsid w:val="006E2887"/>
    <w:rsid w:val="006E408D"/>
    <w:rsid w:val="006E48E4"/>
    <w:rsid w:val="006E49BB"/>
    <w:rsid w:val="006E5A69"/>
    <w:rsid w:val="006E5F92"/>
    <w:rsid w:val="006E6654"/>
    <w:rsid w:val="006E691D"/>
    <w:rsid w:val="006E6F02"/>
    <w:rsid w:val="006E71E3"/>
    <w:rsid w:val="006E7498"/>
    <w:rsid w:val="006E75E2"/>
    <w:rsid w:val="006E76B3"/>
    <w:rsid w:val="006E7B1D"/>
    <w:rsid w:val="006F036C"/>
    <w:rsid w:val="006F0A7C"/>
    <w:rsid w:val="006F0CDD"/>
    <w:rsid w:val="006F1196"/>
    <w:rsid w:val="006F159D"/>
    <w:rsid w:val="006F1861"/>
    <w:rsid w:val="006F1DA7"/>
    <w:rsid w:val="006F256F"/>
    <w:rsid w:val="006F2D31"/>
    <w:rsid w:val="006F31C7"/>
    <w:rsid w:val="006F39DD"/>
    <w:rsid w:val="006F41B0"/>
    <w:rsid w:val="006F4C74"/>
    <w:rsid w:val="006F5726"/>
    <w:rsid w:val="006F5753"/>
    <w:rsid w:val="006F57D4"/>
    <w:rsid w:val="006F5960"/>
    <w:rsid w:val="006F5CF5"/>
    <w:rsid w:val="006F69A0"/>
    <w:rsid w:val="006F6AAB"/>
    <w:rsid w:val="006F6C23"/>
    <w:rsid w:val="006F6CF5"/>
    <w:rsid w:val="006F6D5D"/>
    <w:rsid w:val="0070061B"/>
    <w:rsid w:val="00700982"/>
    <w:rsid w:val="00700EB1"/>
    <w:rsid w:val="00701271"/>
    <w:rsid w:val="0070135D"/>
    <w:rsid w:val="0070139C"/>
    <w:rsid w:val="0070158A"/>
    <w:rsid w:val="00701A0B"/>
    <w:rsid w:val="00701BCB"/>
    <w:rsid w:val="00702272"/>
    <w:rsid w:val="007029B6"/>
    <w:rsid w:val="00702C51"/>
    <w:rsid w:val="007031C0"/>
    <w:rsid w:val="0070385C"/>
    <w:rsid w:val="00703D48"/>
    <w:rsid w:val="00704065"/>
    <w:rsid w:val="00704429"/>
    <w:rsid w:val="0070593E"/>
    <w:rsid w:val="00705CFD"/>
    <w:rsid w:val="00705E51"/>
    <w:rsid w:val="00706165"/>
    <w:rsid w:val="00707334"/>
    <w:rsid w:val="00707791"/>
    <w:rsid w:val="007079B8"/>
    <w:rsid w:val="007112FE"/>
    <w:rsid w:val="00711443"/>
    <w:rsid w:val="007114AD"/>
    <w:rsid w:val="007117A7"/>
    <w:rsid w:val="0071189A"/>
    <w:rsid w:val="00712170"/>
    <w:rsid w:val="00712575"/>
    <w:rsid w:val="00712651"/>
    <w:rsid w:val="0071270C"/>
    <w:rsid w:val="0071288F"/>
    <w:rsid w:val="0071296D"/>
    <w:rsid w:val="00712D78"/>
    <w:rsid w:val="0071349D"/>
    <w:rsid w:val="0071362C"/>
    <w:rsid w:val="007136AC"/>
    <w:rsid w:val="00713C34"/>
    <w:rsid w:val="00713C96"/>
    <w:rsid w:val="00714941"/>
    <w:rsid w:val="0071579A"/>
    <w:rsid w:val="00716EF8"/>
    <w:rsid w:val="0071745B"/>
    <w:rsid w:val="00720712"/>
    <w:rsid w:val="007207D6"/>
    <w:rsid w:val="007209D1"/>
    <w:rsid w:val="00720F90"/>
    <w:rsid w:val="00721A41"/>
    <w:rsid w:val="00721B86"/>
    <w:rsid w:val="00721D59"/>
    <w:rsid w:val="00721EC2"/>
    <w:rsid w:val="00721FDD"/>
    <w:rsid w:val="00722017"/>
    <w:rsid w:val="00722056"/>
    <w:rsid w:val="007223E3"/>
    <w:rsid w:val="007224EC"/>
    <w:rsid w:val="00724220"/>
    <w:rsid w:val="00724681"/>
    <w:rsid w:val="007253AE"/>
    <w:rsid w:val="007255F1"/>
    <w:rsid w:val="00725C4E"/>
    <w:rsid w:val="007264F1"/>
    <w:rsid w:val="0072696F"/>
    <w:rsid w:val="00726A53"/>
    <w:rsid w:val="00726F8B"/>
    <w:rsid w:val="00727344"/>
    <w:rsid w:val="00727995"/>
    <w:rsid w:val="007309B2"/>
    <w:rsid w:val="007314BC"/>
    <w:rsid w:val="00731AB9"/>
    <w:rsid w:val="00731FA7"/>
    <w:rsid w:val="00732313"/>
    <w:rsid w:val="0073240D"/>
    <w:rsid w:val="00733465"/>
    <w:rsid w:val="00733A16"/>
    <w:rsid w:val="007357C4"/>
    <w:rsid w:val="007362D7"/>
    <w:rsid w:val="00736557"/>
    <w:rsid w:val="00736CDC"/>
    <w:rsid w:val="007373DF"/>
    <w:rsid w:val="00737613"/>
    <w:rsid w:val="00737801"/>
    <w:rsid w:val="00740627"/>
    <w:rsid w:val="00741102"/>
    <w:rsid w:val="00741118"/>
    <w:rsid w:val="00741AD2"/>
    <w:rsid w:val="0074231C"/>
    <w:rsid w:val="007424E2"/>
    <w:rsid w:val="007426E1"/>
    <w:rsid w:val="00742808"/>
    <w:rsid w:val="00742FBA"/>
    <w:rsid w:val="00743899"/>
    <w:rsid w:val="00743F9F"/>
    <w:rsid w:val="00744A22"/>
    <w:rsid w:val="00744C27"/>
    <w:rsid w:val="00744FA7"/>
    <w:rsid w:val="00746091"/>
    <w:rsid w:val="007461CE"/>
    <w:rsid w:val="00746971"/>
    <w:rsid w:val="00746E80"/>
    <w:rsid w:val="00747298"/>
    <w:rsid w:val="00747435"/>
    <w:rsid w:val="00747CF4"/>
    <w:rsid w:val="007508D0"/>
    <w:rsid w:val="00750C3A"/>
    <w:rsid w:val="00750C47"/>
    <w:rsid w:val="00750FED"/>
    <w:rsid w:val="007510C4"/>
    <w:rsid w:val="00751252"/>
    <w:rsid w:val="0075139A"/>
    <w:rsid w:val="00751C28"/>
    <w:rsid w:val="00752990"/>
    <w:rsid w:val="0075303E"/>
    <w:rsid w:val="00753793"/>
    <w:rsid w:val="007537E4"/>
    <w:rsid w:val="00753814"/>
    <w:rsid w:val="00753E2C"/>
    <w:rsid w:val="00753EC0"/>
    <w:rsid w:val="0075423E"/>
    <w:rsid w:val="00754ADE"/>
    <w:rsid w:val="00754BEF"/>
    <w:rsid w:val="00754E62"/>
    <w:rsid w:val="007550F7"/>
    <w:rsid w:val="00756A7B"/>
    <w:rsid w:val="007607BB"/>
    <w:rsid w:val="00760BC2"/>
    <w:rsid w:val="00760C27"/>
    <w:rsid w:val="00760E0E"/>
    <w:rsid w:val="0076109E"/>
    <w:rsid w:val="007612CB"/>
    <w:rsid w:val="00761802"/>
    <w:rsid w:val="00761FEF"/>
    <w:rsid w:val="00762DF8"/>
    <w:rsid w:val="0076342E"/>
    <w:rsid w:val="007636EF"/>
    <w:rsid w:val="0076375C"/>
    <w:rsid w:val="007637A8"/>
    <w:rsid w:val="00763BF6"/>
    <w:rsid w:val="00763D15"/>
    <w:rsid w:val="007640BE"/>
    <w:rsid w:val="00764188"/>
    <w:rsid w:val="00764791"/>
    <w:rsid w:val="00764869"/>
    <w:rsid w:val="007648F8"/>
    <w:rsid w:val="00764B25"/>
    <w:rsid w:val="00764CF7"/>
    <w:rsid w:val="00764D64"/>
    <w:rsid w:val="00764EA2"/>
    <w:rsid w:val="00765387"/>
    <w:rsid w:val="00765BC5"/>
    <w:rsid w:val="00766B14"/>
    <w:rsid w:val="00767284"/>
    <w:rsid w:val="007673C8"/>
    <w:rsid w:val="0077008E"/>
    <w:rsid w:val="00770579"/>
    <w:rsid w:val="007706A2"/>
    <w:rsid w:val="00770846"/>
    <w:rsid w:val="00770912"/>
    <w:rsid w:val="007710C6"/>
    <w:rsid w:val="00771347"/>
    <w:rsid w:val="007722E0"/>
    <w:rsid w:val="00773505"/>
    <w:rsid w:val="00773A3D"/>
    <w:rsid w:val="00773DE6"/>
    <w:rsid w:val="007744F2"/>
    <w:rsid w:val="0077493E"/>
    <w:rsid w:val="0077619F"/>
    <w:rsid w:val="007769FB"/>
    <w:rsid w:val="00776EE8"/>
    <w:rsid w:val="00777300"/>
    <w:rsid w:val="007778AD"/>
    <w:rsid w:val="00777E31"/>
    <w:rsid w:val="00780334"/>
    <w:rsid w:val="007806F4"/>
    <w:rsid w:val="00780779"/>
    <w:rsid w:val="00780DB5"/>
    <w:rsid w:val="00781177"/>
    <w:rsid w:val="00781E6F"/>
    <w:rsid w:val="007820D9"/>
    <w:rsid w:val="00783256"/>
    <w:rsid w:val="00783C40"/>
    <w:rsid w:val="007845D6"/>
    <w:rsid w:val="00785501"/>
    <w:rsid w:val="00785A5E"/>
    <w:rsid w:val="00785DA9"/>
    <w:rsid w:val="00786ABC"/>
    <w:rsid w:val="00787CD4"/>
    <w:rsid w:val="00787E9D"/>
    <w:rsid w:val="00790320"/>
    <w:rsid w:val="00790814"/>
    <w:rsid w:val="00790E96"/>
    <w:rsid w:val="0079104E"/>
    <w:rsid w:val="00791093"/>
    <w:rsid w:val="007914CA"/>
    <w:rsid w:val="007921F7"/>
    <w:rsid w:val="0079296C"/>
    <w:rsid w:val="0079303B"/>
    <w:rsid w:val="007938CE"/>
    <w:rsid w:val="00794743"/>
    <w:rsid w:val="00794C6D"/>
    <w:rsid w:val="00794F42"/>
    <w:rsid w:val="007952CA"/>
    <w:rsid w:val="00795610"/>
    <w:rsid w:val="007959E0"/>
    <w:rsid w:val="00795DB6"/>
    <w:rsid w:val="00795F64"/>
    <w:rsid w:val="0079652A"/>
    <w:rsid w:val="00796C3A"/>
    <w:rsid w:val="00796FEC"/>
    <w:rsid w:val="007971D0"/>
    <w:rsid w:val="007A02F5"/>
    <w:rsid w:val="007A05C4"/>
    <w:rsid w:val="007A0D0A"/>
    <w:rsid w:val="007A14B8"/>
    <w:rsid w:val="007A162F"/>
    <w:rsid w:val="007A16BF"/>
    <w:rsid w:val="007A18CC"/>
    <w:rsid w:val="007A213E"/>
    <w:rsid w:val="007A2C52"/>
    <w:rsid w:val="007A37FC"/>
    <w:rsid w:val="007A43A4"/>
    <w:rsid w:val="007A45DC"/>
    <w:rsid w:val="007A4797"/>
    <w:rsid w:val="007A4BFA"/>
    <w:rsid w:val="007A4D85"/>
    <w:rsid w:val="007A4F93"/>
    <w:rsid w:val="007A508C"/>
    <w:rsid w:val="007A5592"/>
    <w:rsid w:val="007A562B"/>
    <w:rsid w:val="007A59C6"/>
    <w:rsid w:val="007A672C"/>
    <w:rsid w:val="007A6777"/>
    <w:rsid w:val="007A6C64"/>
    <w:rsid w:val="007A6D33"/>
    <w:rsid w:val="007A740E"/>
    <w:rsid w:val="007A751F"/>
    <w:rsid w:val="007A7B6D"/>
    <w:rsid w:val="007A7D06"/>
    <w:rsid w:val="007B023D"/>
    <w:rsid w:val="007B035D"/>
    <w:rsid w:val="007B04AC"/>
    <w:rsid w:val="007B074B"/>
    <w:rsid w:val="007B161F"/>
    <w:rsid w:val="007B169C"/>
    <w:rsid w:val="007B182F"/>
    <w:rsid w:val="007B2639"/>
    <w:rsid w:val="007B2679"/>
    <w:rsid w:val="007B31A8"/>
    <w:rsid w:val="007B326F"/>
    <w:rsid w:val="007B3BDE"/>
    <w:rsid w:val="007B3E06"/>
    <w:rsid w:val="007B4399"/>
    <w:rsid w:val="007B4C66"/>
    <w:rsid w:val="007B4CB5"/>
    <w:rsid w:val="007B51D7"/>
    <w:rsid w:val="007B57CD"/>
    <w:rsid w:val="007B5AA7"/>
    <w:rsid w:val="007B6102"/>
    <w:rsid w:val="007B6BF0"/>
    <w:rsid w:val="007B75C8"/>
    <w:rsid w:val="007B76DB"/>
    <w:rsid w:val="007B7E0D"/>
    <w:rsid w:val="007C0751"/>
    <w:rsid w:val="007C07F6"/>
    <w:rsid w:val="007C163B"/>
    <w:rsid w:val="007C2372"/>
    <w:rsid w:val="007C2674"/>
    <w:rsid w:val="007C2AAF"/>
    <w:rsid w:val="007C31CB"/>
    <w:rsid w:val="007C3205"/>
    <w:rsid w:val="007C330D"/>
    <w:rsid w:val="007C3F3F"/>
    <w:rsid w:val="007C3F46"/>
    <w:rsid w:val="007C4510"/>
    <w:rsid w:val="007C48B4"/>
    <w:rsid w:val="007C4D20"/>
    <w:rsid w:val="007C5E58"/>
    <w:rsid w:val="007C5EE2"/>
    <w:rsid w:val="007C608D"/>
    <w:rsid w:val="007C6327"/>
    <w:rsid w:val="007C6FD4"/>
    <w:rsid w:val="007C76F2"/>
    <w:rsid w:val="007C793D"/>
    <w:rsid w:val="007C7C50"/>
    <w:rsid w:val="007C7D91"/>
    <w:rsid w:val="007C7F99"/>
    <w:rsid w:val="007D03CA"/>
    <w:rsid w:val="007D0557"/>
    <w:rsid w:val="007D0B8F"/>
    <w:rsid w:val="007D0D8C"/>
    <w:rsid w:val="007D0E37"/>
    <w:rsid w:val="007D11E1"/>
    <w:rsid w:val="007D1584"/>
    <w:rsid w:val="007D1A7E"/>
    <w:rsid w:val="007D1D11"/>
    <w:rsid w:val="007D2015"/>
    <w:rsid w:val="007D3ADE"/>
    <w:rsid w:val="007D4500"/>
    <w:rsid w:val="007D4546"/>
    <w:rsid w:val="007D55BC"/>
    <w:rsid w:val="007D5B64"/>
    <w:rsid w:val="007D602F"/>
    <w:rsid w:val="007D6054"/>
    <w:rsid w:val="007D641C"/>
    <w:rsid w:val="007D6C73"/>
    <w:rsid w:val="007D6D34"/>
    <w:rsid w:val="007E03B6"/>
    <w:rsid w:val="007E0E1E"/>
    <w:rsid w:val="007E0F39"/>
    <w:rsid w:val="007E1531"/>
    <w:rsid w:val="007E231B"/>
    <w:rsid w:val="007E2395"/>
    <w:rsid w:val="007E253E"/>
    <w:rsid w:val="007E2CFD"/>
    <w:rsid w:val="007E2ED0"/>
    <w:rsid w:val="007E339A"/>
    <w:rsid w:val="007E3B7F"/>
    <w:rsid w:val="007E3E1D"/>
    <w:rsid w:val="007E40CF"/>
    <w:rsid w:val="007E415A"/>
    <w:rsid w:val="007E515B"/>
    <w:rsid w:val="007E53FD"/>
    <w:rsid w:val="007E5ABD"/>
    <w:rsid w:val="007E6EB7"/>
    <w:rsid w:val="007E7326"/>
    <w:rsid w:val="007E7C69"/>
    <w:rsid w:val="007F06D4"/>
    <w:rsid w:val="007F1486"/>
    <w:rsid w:val="007F16F4"/>
    <w:rsid w:val="007F1D7C"/>
    <w:rsid w:val="007F23C3"/>
    <w:rsid w:val="007F24DE"/>
    <w:rsid w:val="007F25F4"/>
    <w:rsid w:val="007F31EE"/>
    <w:rsid w:val="007F3464"/>
    <w:rsid w:val="007F36BE"/>
    <w:rsid w:val="007F3A54"/>
    <w:rsid w:val="007F3DC1"/>
    <w:rsid w:val="007F4387"/>
    <w:rsid w:val="007F4391"/>
    <w:rsid w:val="007F4438"/>
    <w:rsid w:val="007F5059"/>
    <w:rsid w:val="007F5304"/>
    <w:rsid w:val="007F5327"/>
    <w:rsid w:val="007F54E9"/>
    <w:rsid w:val="007F5F23"/>
    <w:rsid w:val="007F5FD0"/>
    <w:rsid w:val="007F6117"/>
    <w:rsid w:val="007F6AFA"/>
    <w:rsid w:val="007F6CAA"/>
    <w:rsid w:val="007F6F35"/>
    <w:rsid w:val="007F6FDF"/>
    <w:rsid w:val="007F7209"/>
    <w:rsid w:val="007F77AC"/>
    <w:rsid w:val="007F793B"/>
    <w:rsid w:val="007F7F01"/>
    <w:rsid w:val="00800382"/>
    <w:rsid w:val="008004EF"/>
    <w:rsid w:val="00800B22"/>
    <w:rsid w:val="00800ECA"/>
    <w:rsid w:val="00801770"/>
    <w:rsid w:val="00801EE6"/>
    <w:rsid w:val="00801F5A"/>
    <w:rsid w:val="00802281"/>
    <w:rsid w:val="00802D29"/>
    <w:rsid w:val="00802EA2"/>
    <w:rsid w:val="0080310F"/>
    <w:rsid w:val="00803E75"/>
    <w:rsid w:val="00803EEF"/>
    <w:rsid w:val="00804677"/>
    <w:rsid w:val="008049AF"/>
    <w:rsid w:val="00804A59"/>
    <w:rsid w:val="00804BDB"/>
    <w:rsid w:val="00805708"/>
    <w:rsid w:val="00805A1C"/>
    <w:rsid w:val="00806456"/>
    <w:rsid w:val="0080691C"/>
    <w:rsid w:val="00806967"/>
    <w:rsid w:val="00806C96"/>
    <w:rsid w:val="00806E93"/>
    <w:rsid w:val="00810AAD"/>
    <w:rsid w:val="00811343"/>
    <w:rsid w:val="00811F97"/>
    <w:rsid w:val="00813985"/>
    <w:rsid w:val="00813E1C"/>
    <w:rsid w:val="008140B0"/>
    <w:rsid w:val="00814497"/>
    <w:rsid w:val="0081459A"/>
    <w:rsid w:val="008145A0"/>
    <w:rsid w:val="00814DE4"/>
    <w:rsid w:val="00814DEC"/>
    <w:rsid w:val="008152DA"/>
    <w:rsid w:val="0081556C"/>
    <w:rsid w:val="00815773"/>
    <w:rsid w:val="00815898"/>
    <w:rsid w:val="00815B4E"/>
    <w:rsid w:val="00815FB8"/>
    <w:rsid w:val="00816040"/>
    <w:rsid w:val="00816209"/>
    <w:rsid w:val="00816B69"/>
    <w:rsid w:val="00816C34"/>
    <w:rsid w:val="00817A63"/>
    <w:rsid w:val="00817F9A"/>
    <w:rsid w:val="008209BF"/>
    <w:rsid w:val="00820C24"/>
    <w:rsid w:val="00820F46"/>
    <w:rsid w:val="0082143F"/>
    <w:rsid w:val="008216BA"/>
    <w:rsid w:val="00821B31"/>
    <w:rsid w:val="008221A2"/>
    <w:rsid w:val="008221B6"/>
    <w:rsid w:val="00822276"/>
    <w:rsid w:val="008227EB"/>
    <w:rsid w:val="00823E60"/>
    <w:rsid w:val="00824168"/>
    <w:rsid w:val="0082463D"/>
    <w:rsid w:val="008246F6"/>
    <w:rsid w:val="00824F1C"/>
    <w:rsid w:val="008253EB"/>
    <w:rsid w:val="00825475"/>
    <w:rsid w:val="0082552F"/>
    <w:rsid w:val="00825FC7"/>
    <w:rsid w:val="00826286"/>
    <w:rsid w:val="0082635F"/>
    <w:rsid w:val="00827958"/>
    <w:rsid w:val="008304D1"/>
    <w:rsid w:val="0083060A"/>
    <w:rsid w:val="00830981"/>
    <w:rsid w:val="00830A96"/>
    <w:rsid w:val="00831CB3"/>
    <w:rsid w:val="00832046"/>
    <w:rsid w:val="00832BE2"/>
    <w:rsid w:val="00832DD2"/>
    <w:rsid w:val="00833D27"/>
    <w:rsid w:val="00833DD3"/>
    <w:rsid w:val="00833FB0"/>
    <w:rsid w:val="008340FF"/>
    <w:rsid w:val="008348D0"/>
    <w:rsid w:val="00834C02"/>
    <w:rsid w:val="00835094"/>
    <w:rsid w:val="008357A1"/>
    <w:rsid w:val="00835879"/>
    <w:rsid w:val="008363F0"/>
    <w:rsid w:val="00836C64"/>
    <w:rsid w:val="00836F5A"/>
    <w:rsid w:val="008375F8"/>
    <w:rsid w:val="00837B54"/>
    <w:rsid w:val="00837BB4"/>
    <w:rsid w:val="00840709"/>
    <w:rsid w:val="00840DA5"/>
    <w:rsid w:val="00840FA7"/>
    <w:rsid w:val="008411B2"/>
    <w:rsid w:val="008414B8"/>
    <w:rsid w:val="0084150E"/>
    <w:rsid w:val="00842537"/>
    <w:rsid w:val="00842B18"/>
    <w:rsid w:val="00843D39"/>
    <w:rsid w:val="008445EC"/>
    <w:rsid w:val="008448BF"/>
    <w:rsid w:val="00844D16"/>
    <w:rsid w:val="0084511E"/>
    <w:rsid w:val="008456A4"/>
    <w:rsid w:val="00845C73"/>
    <w:rsid w:val="008462ED"/>
    <w:rsid w:val="00846872"/>
    <w:rsid w:val="00847143"/>
    <w:rsid w:val="00850108"/>
    <w:rsid w:val="00850887"/>
    <w:rsid w:val="00850BAE"/>
    <w:rsid w:val="00850F88"/>
    <w:rsid w:val="00851A07"/>
    <w:rsid w:val="00851AB3"/>
    <w:rsid w:val="00851C13"/>
    <w:rsid w:val="00851E61"/>
    <w:rsid w:val="00852005"/>
    <w:rsid w:val="008520D0"/>
    <w:rsid w:val="00852477"/>
    <w:rsid w:val="008525B3"/>
    <w:rsid w:val="00853356"/>
    <w:rsid w:val="008540D5"/>
    <w:rsid w:val="00854713"/>
    <w:rsid w:val="00857180"/>
    <w:rsid w:val="0085759F"/>
    <w:rsid w:val="008600A9"/>
    <w:rsid w:val="00860155"/>
    <w:rsid w:val="008602F0"/>
    <w:rsid w:val="00860423"/>
    <w:rsid w:val="008604B4"/>
    <w:rsid w:val="008607DA"/>
    <w:rsid w:val="0086091D"/>
    <w:rsid w:val="00860B47"/>
    <w:rsid w:val="00860C4E"/>
    <w:rsid w:val="0086110F"/>
    <w:rsid w:val="008614FA"/>
    <w:rsid w:val="008620AF"/>
    <w:rsid w:val="008624B7"/>
    <w:rsid w:val="0086252B"/>
    <w:rsid w:val="00862D63"/>
    <w:rsid w:val="00862E72"/>
    <w:rsid w:val="008630CF"/>
    <w:rsid w:val="008632C2"/>
    <w:rsid w:val="0086358E"/>
    <w:rsid w:val="00863D75"/>
    <w:rsid w:val="00864086"/>
    <w:rsid w:val="0086417D"/>
    <w:rsid w:val="00864375"/>
    <w:rsid w:val="00864BB3"/>
    <w:rsid w:val="00864C09"/>
    <w:rsid w:val="0086528C"/>
    <w:rsid w:val="008657A4"/>
    <w:rsid w:val="00865FDF"/>
    <w:rsid w:val="00866332"/>
    <w:rsid w:val="00866800"/>
    <w:rsid w:val="00866CC1"/>
    <w:rsid w:val="008674FC"/>
    <w:rsid w:val="008675CE"/>
    <w:rsid w:val="0086791C"/>
    <w:rsid w:val="00867949"/>
    <w:rsid w:val="008700DA"/>
    <w:rsid w:val="00870192"/>
    <w:rsid w:val="00870C77"/>
    <w:rsid w:val="00871473"/>
    <w:rsid w:val="00871697"/>
    <w:rsid w:val="00871AE8"/>
    <w:rsid w:val="00871D87"/>
    <w:rsid w:val="0087217A"/>
    <w:rsid w:val="008729FD"/>
    <w:rsid w:val="00873664"/>
    <w:rsid w:val="008736AB"/>
    <w:rsid w:val="008738F0"/>
    <w:rsid w:val="0087408F"/>
    <w:rsid w:val="00874A9D"/>
    <w:rsid w:val="00874E89"/>
    <w:rsid w:val="00874F0F"/>
    <w:rsid w:val="0087590C"/>
    <w:rsid w:val="00875A54"/>
    <w:rsid w:val="00875CAE"/>
    <w:rsid w:val="008763EB"/>
    <w:rsid w:val="00877155"/>
    <w:rsid w:val="00877750"/>
    <w:rsid w:val="00877A8B"/>
    <w:rsid w:val="00880111"/>
    <w:rsid w:val="0088096B"/>
    <w:rsid w:val="00881211"/>
    <w:rsid w:val="008817EE"/>
    <w:rsid w:val="0088221F"/>
    <w:rsid w:val="0088250A"/>
    <w:rsid w:val="0088276C"/>
    <w:rsid w:val="00882BAA"/>
    <w:rsid w:val="00883184"/>
    <w:rsid w:val="008831F1"/>
    <w:rsid w:val="00883687"/>
    <w:rsid w:val="00883A61"/>
    <w:rsid w:val="00883ED4"/>
    <w:rsid w:val="00884CCB"/>
    <w:rsid w:val="0088587A"/>
    <w:rsid w:val="00886227"/>
    <w:rsid w:val="00886314"/>
    <w:rsid w:val="00886678"/>
    <w:rsid w:val="00886CE1"/>
    <w:rsid w:val="00886E0F"/>
    <w:rsid w:val="00887914"/>
    <w:rsid w:val="0088798C"/>
    <w:rsid w:val="00887A95"/>
    <w:rsid w:val="008907AE"/>
    <w:rsid w:val="00890883"/>
    <w:rsid w:val="00890C3D"/>
    <w:rsid w:val="00890D21"/>
    <w:rsid w:val="008915C5"/>
    <w:rsid w:val="0089161D"/>
    <w:rsid w:val="00891DF3"/>
    <w:rsid w:val="00892925"/>
    <w:rsid w:val="00892E39"/>
    <w:rsid w:val="00892F14"/>
    <w:rsid w:val="00893B5E"/>
    <w:rsid w:val="00893F47"/>
    <w:rsid w:val="00894188"/>
    <w:rsid w:val="00895018"/>
    <w:rsid w:val="00895A9C"/>
    <w:rsid w:val="00895E05"/>
    <w:rsid w:val="00896154"/>
    <w:rsid w:val="00896462"/>
    <w:rsid w:val="0089697F"/>
    <w:rsid w:val="00896C75"/>
    <w:rsid w:val="00897350"/>
    <w:rsid w:val="00897F36"/>
    <w:rsid w:val="008A0768"/>
    <w:rsid w:val="008A08DD"/>
    <w:rsid w:val="008A0ABE"/>
    <w:rsid w:val="008A0B2D"/>
    <w:rsid w:val="008A1530"/>
    <w:rsid w:val="008A1620"/>
    <w:rsid w:val="008A27C7"/>
    <w:rsid w:val="008A2B6C"/>
    <w:rsid w:val="008A2C29"/>
    <w:rsid w:val="008A379F"/>
    <w:rsid w:val="008A3A97"/>
    <w:rsid w:val="008A3B40"/>
    <w:rsid w:val="008A421C"/>
    <w:rsid w:val="008A429E"/>
    <w:rsid w:val="008A496D"/>
    <w:rsid w:val="008A4BDD"/>
    <w:rsid w:val="008A4EB0"/>
    <w:rsid w:val="008A4EDA"/>
    <w:rsid w:val="008A4F56"/>
    <w:rsid w:val="008A523A"/>
    <w:rsid w:val="008A5959"/>
    <w:rsid w:val="008A5BD6"/>
    <w:rsid w:val="008A5C62"/>
    <w:rsid w:val="008A60F3"/>
    <w:rsid w:val="008A76FC"/>
    <w:rsid w:val="008A77D8"/>
    <w:rsid w:val="008B01E4"/>
    <w:rsid w:val="008B034C"/>
    <w:rsid w:val="008B0B09"/>
    <w:rsid w:val="008B0D84"/>
    <w:rsid w:val="008B0E14"/>
    <w:rsid w:val="008B1806"/>
    <w:rsid w:val="008B1E0E"/>
    <w:rsid w:val="008B200D"/>
    <w:rsid w:val="008B220E"/>
    <w:rsid w:val="008B2215"/>
    <w:rsid w:val="008B2274"/>
    <w:rsid w:val="008B2724"/>
    <w:rsid w:val="008B2A80"/>
    <w:rsid w:val="008B3ECC"/>
    <w:rsid w:val="008B43F9"/>
    <w:rsid w:val="008B4BB0"/>
    <w:rsid w:val="008B4D8E"/>
    <w:rsid w:val="008B4F80"/>
    <w:rsid w:val="008B5CC5"/>
    <w:rsid w:val="008B67E9"/>
    <w:rsid w:val="008C1D67"/>
    <w:rsid w:val="008C1E67"/>
    <w:rsid w:val="008C2379"/>
    <w:rsid w:val="008C354C"/>
    <w:rsid w:val="008C36F3"/>
    <w:rsid w:val="008C3B34"/>
    <w:rsid w:val="008C4316"/>
    <w:rsid w:val="008C45B9"/>
    <w:rsid w:val="008C46BE"/>
    <w:rsid w:val="008C46E8"/>
    <w:rsid w:val="008C4AB6"/>
    <w:rsid w:val="008C4B53"/>
    <w:rsid w:val="008C5541"/>
    <w:rsid w:val="008C581E"/>
    <w:rsid w:val="008C5B66"/>
    <w:rsid w:val="008C5C8C"/>
    <w:rsid w:val="008C64D7"/>
    <w:rsid w:val="008C65F8"/>
    <w:rsid w:val="008C6800"/>
    <w:rsid w:val="008C7187"/>
    <w:rsid w:val="008C7360"/>
    <w:rsid w:val="008C74C8"/>
    <w:rsid w:val="008C74CA"/>
    <w:rsid w:val="008C78C3"/>
    <w:rsid w:val="008C7F8D"/>
    <w:rsid w:val="008D026B"/>
    <w:rsid w:val="008D0A4A"/>
    <w:rsid w:val="008D1458"/>
    <w:rsid w:val="008D2BF7"/>
    <w:rsid w:val="008D3052"/>
    <w:rsid w:val="008D38DC"/>
    <w:rsid w:val="008D4023"/>
    <w:rsid w:val="008D4172"/>
    <w:rsid w:val="008D4181"/>
    <w:rsid w:val="008D44D8"/>
    <w:rsid w:val="008D4729"/>
    <w:rsid w:val="008D589D"/>
    <w:rsid w:val="008D616D"/>
    <w:rsid w:val="008D64BD"/>
    <w:rsid w:val="008D7A91"/>
    <w:rsid w:val="008D7ABF"/>
    <w:rsid w:val="008D7D9C"/>
    <w:rsid w:val="008E090D"/>
    <w:rsid w:val="008E0CCC"/>
    <w:rsid w:val="008E100E"/>
    <w:rsid w:val="008E1174"/>
    <w:rsid w:val="008E172D"/>
    <w:rsid w:val="008E1888"/>
    <w:rsid w:val="008E1AB9"/>
    <w:rsid w:val="008E1C72"/>
    <w:rsid w:val="008E20DB"/>
    <w:rsid w:val="008E318F"/>
    <w:rsid w:val="008E36DB"/>
    <w:rsid w:val="008E37E3"/>
    <w:rsid w:val="008E3D45"/>
    <w:rsid w:val="008E3DBB"/>
    <w:rsid w:val="008E4A17"/>
    <w:rsid w:val="008E5097"/>
    <w:rsid w:val="008E6E27"/>
    <w:rsid w:val="008E7427"/>
    <w:rsid w:val="008E782D"/>
    <w:rsid w:val="008F0415"/>
    <w:rsid w:val="008F0B33"/>
    <w:rsid w:val="008F0B3B"/>
    <w:rsid w:val="008F0E1A"/>
    <w:rsid w:val="008F1014"/>
    <w:rsid w:val="008F106C"/>
    <w:rsid w:val="008F121D"/>
    <w:rsid w:val="008F159C"/>
    <w:rsid w:val="008F166D"/>
    <w:rsid w:val="008F1BD2"/>
    <w:rsid w:val="008F210F"/>
    <w:rsid w:val="008F37B2"/>
    <w:rsid w:val="008F3E46"/>
    <w:rsid w:val="008F40D2"/>
    <w:rsid w:val="008F4536"/>
    <w:rsid w:val="008F48C6"/>
    <w:rsid w:val="008F4C4D"/>
    <w:rsid w:val="008F542E"/>
    <w:rsid w:val="008F585C"/>
    <w:rsid w:val="008F62A4"/>
    <w:rsid w:val="008F6844"/>
    <w:rsid w:val="008F70CE"/>
    <w:rsid w:val="008F744B"/>
    <w:rsid w:val="008F7C89"/>
    <w:rsid w:val="00900C21"/>
    <w:rsid w:val="00900D2E"/>
    <w:rsid w:val="00901A69"/>
    <w:rsid w:val="00901D6C"/>
    <w:rsid w:val="00901EE4"/>
    <w:rsid w:val="00902E34"/>
    <w:rsid w:val="00902EA5"/>
    <w:rsid w:val="00903130"/>
    <w:rsid w:val="009034E9"/>
    <w:rsid w:val="0090370A"/>
    <w:rsid w:val="009041DA"/>
    <w:rsid w:val="00904317"/>
    <w:rsid w:val="009047D5"/>
    <w:rsid w:val="00904D4A"/>
    <w:rsid w:val="009051A6"/>
    <w:rsid w:val="009057BE"/>
    <w:rsid w:val="00905D38"/>
    <w:rsid w:val="00905EF9"/>
    <w:rsid w:val="00905F21"/>
    <w:rsid w:val="0090697E"/>
    <w:rsid w:val="00906AEF"/>
    <w:rsid w:val="00906C01"/>
    <w:rsid w:val="00907A7A"/>
    <w:rsid w:val="00910509"/>
    <w:rsid w:val="00910989"/>
    <w:rsid w:val="00910BA7"/>
    <w:rsid w:val="00910BD4"/>
    <w:rsid w:val="009112DB"/>
    <w:rsid w:val="00911BF3"/>
    <w:rsid w:val="00911C31"/>
    <w:rsid w:val="0091231E"/>
    <w:rsid w:val="0091249F"/>
    <w:rsid w:val="00912D2D"/>
    <w:rsid w:val="009132E2"/>
    <w:rsid w:val="0091362D"/>
    <w:rsid w:val="0091367C"/>
    <w:rsid w:val="00913DB4"/>
    <w:rsid w:val="00914A2D"/>
    <w:rsid w:val="00914A47"/>
    <w:rsid w:val="00916405"/>
    <w:rsid w:val="00916F94"/>
    <w:rsid w:val="00917152"/>
    <w:rsid w:val="00917591"/>
    <w:rsid w:val="00917B7F"/>
    <w:rsid w:val="00917CB5"/>
    <w:rsid w:val="009208CB"/>
    <w:rsid w:val="00920C4E"/>
    <w:rsid w:val="009222A0"/>
    <w:rsid w:val="009225D9"/>
    <w:rsid w:val="00922AF7"/>
    <w:rsid w:val="00922B2E"/>
    <w:rsid w:val="00922B30"/>
    <w:rsid w:val="00922BC2"/>
    <w:rsid w:val="00922BC9"/>
    <w:rsid w:val="00923032"/>
    <w:rsid w:val="009240F5"/>
    <w:rsid w:val="009246C0"/>
    <w:rsid w:val="00924E6A"/>
    <w:rsid w:val="009251D8"/>
    <w:rsid w:val="009254C7"/>
    <w:rsid w:val="0092583E"/>
    <w:rsid w:val="00926671"/>
    <w:rsid w:val="00926A16"/>
    <w:rsid w:val="00926BCF"/>
    <w:rsid w:val="00926BD8"/>
    <w:rsid w:val="00927431"/>
    <w:rsid w:val="00927934"/>
    <w:rsid w:val="00927FCC"/>
    <w:rsid w:val="009300B0"/>
    <w:rsid w:val="0093029C"/>
    <w:rsid w:val="00930427"/>
    <w:rsid w:val="00930C20"/>
    <w:rsid w:val="009317A1"/>
    <w:rsid w:val="009317A8"/>
    <w:rsid w:val="009319A5"/>
    <w:rsid w:val="00931A7F"/>
    <w:rsid w:val="00931E75"/>
    <w:rsid w:val="00931EA4"/>
    <w:rsid w:val="00932307"/>
    <w:rsid w:val="009324C4"/>
    <w:rsid w:val="0093263C"/>
    <w:rsid w:val="00932DB4"/>
    <w:rsid w:val="00933040"/>
    <w:rsid w:val="00933378"/>
    <w:rsid w:val="00933B7E"/>
    <w:rsid w:val="00933FF8"/>
    <w:rsid w:val="00934867"/>
    <w:rsid w:val="00934A5C"/>
    <w:rsid w:val="009351BF"/>
    <w:rsid w:val="009352FE"/>
    <w:rsid w:val="009354D1"/>
    <w:rsid w:val="0093589F"/>
    <w:rsid w:val="00935EB1"/>
    <w:rsid w:val="00935FBE"/>
    <w:rsid w:val="00936202"/>
    <w:rsid w:val="00936703"/>
    <w:rsid w:val="00937255"/>
    <w:rsid w:val="009377D4"/>
    <w:rsid w:val="0094061F"/>
    <w:rsid w:val="00940B31"/>
    <w:rsid w:val="00940D4E"/>
    <w:rsid w:val="00941BBE"/>
    <w:rsid w:val="00942772"/>
    <w:rsid w:val="0094289E"/>
    <w:rsid w:val="009429EF"/>
    <w:rsid w:val="00943FE6"/>
    <w:rsid w:val="00944F7B"/>
    <w:rsid w:val="00945A5D"/>
    <w:rsid w:val="00945C8A"/>
    <w:rsid w:val="0094622C"/>
    <w:rsid w:val="00946892"/>
    <w:rsid w:val="009468E0"/>
    <w:rsid w:val="009479BA"/>
    <w:rsid w:val="00950B07"/>
    <w:rsid w:val="00950CC3"/>
    <w:rsid w:val="00951703"/>
    <w:rsid w:val="00952A17"/>
    <w:rsid w:val="00953DD5"/>
    <w:rsid w:val="00953DFB"/>
    <w:rsid w:val="00954205"/>
    <w:rsid w:val="009548CB"/>
    <w:rsid w:val="00955C76"/>
    <w:rsid w:val="00955DBC"/>
    <w:rsid w:val="00955F72"/>
    <w:rsid w:val="00956153"/>
    <w:rsid w:val="00956951"/>
    <w:rsid w:val="00956E38"/>
    <w:rsid w:val="00956EFD"/>
    <w:rsid w:val="00957114"/>
    <w:rsid w:val="00957659"/>
    <w:rsid w:val="00957693"/>
    <w:rsid w:val="00957835"/>
    <w:rsid w:val="00957994"/>
    <w:rsid w:val="00957F5E"/>
    <w:rsid w:val="009600CF"/>
    <w:rsid w:val="009605A2"/>
    <w:rsid w:val="009605BA"/>
    <w:rsid w:val="009607F6"/>
    <w:rsid w:val="00960F26"/>
    <w:rsid w:val="00961108"/>
    <w:rsid w:val="009612C0"/>
    <w:rsid w:val="00961353"/>
    <w:rsid w:val="0096195E"/>
    <w:rsid w:val="00961C00"/>
    <w:rsid w:val="00961D8E"/>
    <w:rsid w:val="00961FD5"/>
    <w:rsid w:val="0096223E"/>
    <w:rsid w:val="0096237E"/>
    <w:rsid w:val="00962640"/>
    <w:rsid w:val="009626D8"/>
    <w:rsid w:val="009637F1"/>
    <w:rsid w:val="00963A68"/>
    <w:rsid w:val="00963B5B"/>
    <w:rsid w:val="00963BBF"/>
    <w:rsid w:val="009652A0"/>
    <w:rsid w:val="009654B7"/>
    <w:rsid w:val="009655A9"/>
    <w:rsid w:val="00965906"/>
    <w:rsid w:val="00965ABD"/>
    <w:rsid w:val="00965D7C"/>
    <w:rsid w:val="00965DD9"/>
    <w:rsid w:val="00965F86"/>
    <w:rsid w:val="009660B0"/>
    <w:rsid w:val="0096693D"/>
    <w:rsid w:val="00966B27"/>
    <w:rsid w:val="00967030"/>
    <w:rsid w:val="00967242"/>
    <w:rsid w:val="0096759A"/>
    <w:rsid w:val="009677C1"/>
    <w:rsid w:val="0097047B"/>
    <w:rsid w:val="00970632"/>
    <w:rsid w:val="009706B8"/>
    <w:rsid w:val="00970D45"/>
    <w:rsid w:val="0097123D"/>
    <w:rsid w:val="00971477"/>
    <w:rsid w:val="00972578"/>
    <w:rsid w:val="009726F9"/>
    <w:rsid w:val="009732DA"/>
    <w:rsid w:val="00973D4F"/>
    <w:rsid w:val="009748D4"/>
    <w:rsid w:val="00974DAF"/>
    <w:rsid w:val="00974FAA"/>
    <w:rsid w:val="009753DC"/>
    <w:rsid w:val="00975562"/>
    <w:rsid w:val="0097562C"/>
    <w:rsid w:val="00975BBA"/>
    <w:rsid w:val="009763AB"/>
    <w:rsid w:val="00977B99"/>
    <w:rsid w:val="00980A10"/>
    <w:rsid w:val="00980EC4"/>
    <w:rsid w:val="00981E47"/>
    <w:rsid w:val="009820A1"/>
    <w:rsid w:val="0098269C"/>
    <w:rsid w:val="00982BE8"/>
    <w:rsid w:val="00983762"/>
    <w:rsid w:val="009837D6"/>
    <w:rsid w:val="0098403B"/>
    <w:rsid w:val="009842C5"/>
    <w:rsid w:val="00984513"/>
    <w:rsid w:val="00984BCD"/>
    <w:rsid w:val="00984C3B"/>
    <w:rsid w:val="009854FA"/>
    <w:rsid w:val="00985FDB"/>
    <w:rsid w:val="0098613B"/>
    <w:rsid w:val="00986257"/>
    <w:rsid w:val="0098693A"/>
    <w:rsid w:val="00987370"/>
    <w:rsid w:val="009877EB"/>
    <w:rsid w:val="009878B3"/>
    <w:rsid w:val="00987C99"/>
    <w:rsid w:val="00987F87"/>
    <w:rsid w:val="009900EF"/>
    <w:rsid w:val="009901AD"/>
    <w:rsid w:val="00990513"/>
    <w:rsid w:val="0099066C"/>
    <w:rsid w:val="00990A33"/>
    <w:rsid w:val="00990B8A"/>
    <w:rsid w:val="00990FE7"/>
    <w:rsid w:val="0099148B"/>
    <w:rsid w:val="0099179F"/>
    <w:rsid w:val="00991D45"/>
    <w:rsid w:val="0099218E"/>
    <w:rsid w:val="0099225F"/>
    <w:rsid w:val="00992CAE"/>
    <w:rsid w:val="009931FA"/>
    <w:rsid w:val="00994A0E"/>
    <w:rsid w:val="00995B74"/>
    <w:rsid w:val="00995E84"/>
    <w:rsid w:val="009962FF"/>
    <w:rsid w:val="00996E31"/>
    <w:rsid w:val="00996E41"/>
    <w:rsid w:val="00996F2F"/>
    <w:rsid w:val="009A0143"/>
    <w:rsid w:val="009A02B2"/>
    <w:rsid w:val="009A05DA"/>
    <w:rsid w:val="009A06BA"/>
    <w:rsid w:val="009A0A4F"/>
    <w:rsid w:val="009A0D1B"/>
    <w:rsid w:val="009A0F57"/>
    <w:rsid w:val="009A1720"/>
    <w:rsid w:val="009A23FE"/>
    <w:rsid w:val="009A2AC1"/>
    <w:rsid w:val="009A31EF"/>
    <w:rsid w:val="009A38E1"/>
    <w:rsid w:val="009A3D4E"/>
    <w:rsid w:val="009A51B1"/>
    <w:rsid w:val="009A54C6"/>
    <w:rsid w:val="009A565B"/>
    <w:rsid w:val="009A6228"/>
    <w:rsid w:val="009A65F7"/>
    <w:rsid w:val="009A679E"/>
    <w:rsid w:val="009A6D33"/>
    <w:rsid w:val="009A7297"/>
    <w:rsid w:val="009A75C6"/>
    <w:rsid w:val="009A784B"/>
    <w:rsid w:val="009A7AA4"/>
    <w:rsid w:val="009A7CD1"/>
    <w:rsid w:val="009B04A7"/>
    <w:rsid w:val="009B08F3"/>
    <w:rsid w:val="009B0EC6"/>
    <w:rsid w:val="009B1084"/>
    <w:rsid w:val="009B17F1"/>
    <w:rsid w:val="009B18F8"/>
    <w:rsid w:val="009B1B2A"/>
    <w:rsid w:val="009B447D"/>
    <w:rsid w:val="009B4590"/>
    <w:rsid w:val="009B49DB"/>
    <w:rsid w:val="009B4AEC"/>
    <w:rsid w:val="009B5041"/>
    <w:rsid w:val="009B50D2"/>
    <w:rsid w:val="009B5645"/>
    <w:rsid w:val="009B58C4"/>
    <w:rsid w:val="009B5B66"/>
    <w:rsid w:val="009B61D1"/>
    <w:rsid w:val="009B73D3"/>
    <w:rsid w:val="009B7BA2"/>
    <w:rsid w:val="009B7D0E"/>
    <w:rsid w:val="009C03DD"/>
    <w:rsid w:val="009C12C8"/>
    <w:rsid w:val="009C1FF8"/>
    <w:rsid w:val="009C208E"/>
    <w:rsid w:val="009C27D7"/>
    <w:rsid w:val="009C3006"/>
    <w:rsid w:val="009C4178"/>
    <w:rsid w:val="009C430B"/>
    <w:rsid w:val="009C5734"/>
    <w:rsid w:val="009C5EF3"/>
    <w:rsid w:val="009C713D"/>
    <w:rsid w:val="009C7CD6"/>
    <w:rsid w:val="009D143A"/>
    <w:rsid w:val="009D1B4B"/>
    <w:rsid w:val="009D2454"/>
    <w:rsid w:val="009D2708"/>
    <w:rsid w:val="009D270D"/>
    <w:rsid w:val="009D3AA8"/>
    <w:rsid w:val="009D4049"/>
    <w:rsid w:val="009D4B8E"/>
    <w:rsid w:val="009D6677"/>
    <w:rsid w:val="009D6C47"/>
    <w:rsid w:val="009D6C73"/>
    <w:rsid w:val="009D7B64"/>
    <w:rsid w:val="009D7C07"/>
    <w:rsid w:val="009D7C3B"/>
    <w:rsid w:val="009E0057"/>
    <w:rsid w:val="009E1373"/>
    <w:rsid w:val="009E14C5"/>
    <w:rsid w:val="009E1824"/>
    <w:rsid w:val="009E1F10"/>
    <w:rsid w:val="009E25AC"/>
    <w:rsid w:val="009E2905"/>
    <w:rsid w:val="009E29F1"/>
    <w:rsid w:val="009E2C55"/>
    <w:rsid w:val="009E2C72"/>
    <w:rsid w:val="009E2DDF"/>
    <w:rsid w:val="009E35A7"/>
    <w:rsid w:val="009E397E"/>
    <w:rsid w:val="009E3B3E"/>
    <w:rsid w:val="009E3CDD"/>
    <w:rsid w:val="009E3E3A"/>
    <w:rsid w:val="009E46AC"/>
    <w:rsid w:val="009E4CF4"/>
    <w:rsid w:val="009E516D"/>
    <w:rsid w:val="009E5509"/>
    <w:rsid w:val="009E583C"/>
    <w:rsid w:val="009E58E3"/>
    <w:rsid w:val="009E5C74"/>
    <w:rsid w:val="009E5CBB"/>
    <w:rsid w:val="009E5D4F"/>
    <w:rsid w:val="009E6430"/>
    <w:rsid w:val="009E6A20"/>
    <w:rsid w:val="009E79B8"/>
    <w:rsid w:val="009F0A6C"/>
    <w:rsid w:val="009F0DAC"/>
    <w:rsid w:val="009F1587"/>
    <w:rsid w:val="009F1C90"/>
    <w:rsid w:val="009F25E0"/>
    <w:rsid w:val="009F27C3"/>
    <w:rsid w:val="009F2B89"/>
    <w:rsid w:val="009F2D7B"/>
    <w:rsid w:val="009F32AF"/>
    <w:rsid w:val="009F3E3A"/>
    <w:rsid w:val="009F41D2"/>
    <w:rsid w:val="009F42C3"/>
    <w:rsid w:val="009F4A1D"/>
    <w:rsid w:val="009F4EB4"/>
    <w:rsid w:val="009F595A"/>
    <w:rsid w:val="009F5E00"/>
    <w:rsid w:val="009F63DC"/>
    <w:rsid w:val="009F6854"/>
    <w:rsid w:val="009F6B38"/>
    <w:rsid w:val="009F7249"/>
    <w:rsid w:val="009F7348"/>
    <w:rsid w:val="009F75DE"/>
    <w:rsid w:val="009F7614"/>
    <w:rsid w:val="00A004CB"/>
    <w:rsid w:val="00A007DB"/>
    <w:rsid w:val="00A00AF4"/>
    <w:rsid w:val="00A00B74"/>
    <w:rsid w:val="00A00F4D"/>
    <w:rsid w:val="00A01451"/>
    <w:rsid w:val="00A01EC7"/>
    <w:rsid w:val="00A022D4"/>
    <w:rsid w:val="00A025B2"/>
    <w:rsid w:val="00A02AF9"/>
    <w:rsid w:val="00A03151"/>
    <w:rsid w:val="00A031C8"/>
    <w:rsid w:val="00A03386"/>
    <w:rsid w:val="00A0357E"/>
    <w:rsid w:val="00A043A4"/>
    <w:rsid w:val="00A047E7"/>
    <w:rsid w:val="00A04A2B"/>
    <w:rsid w:val="00A051E2"/>
    <w:rsid w:val="00A05782"/>
    <w:rsid w:val="00A067C2"/>
    <w:rsid w:val="00A067C3"/>
    <w:rsid w:val="00A06896"/>
    <w:rsid w:val="00A07F3B"/>
    <w:rsid w:val="00A108D9"/>
    <w:rsid w:val="00A111E6"/>
    <w:rsid w:val="00A11F63"/>
    <w:rsid w:val="00A12E9C"/>
    <w:rsid w:val="00A13008"/>
    <w:rsid w:val="00A13248"/>
    <w:rsid w:val="00A13400"/>
    <w:rsid w:val="00A14575"/>
    <w:rsid w:val="00A14621"/>
    <w:rsid w:val="00A16029"/>
    <w:rsid w:val="00A16416"/>
    <w:rsid w:val="00A16CB4"/>
    <w:rsid w:val="00A16DA5"/>
    <w:rsid w:val="00A171E1"/>
    <w:rsid w:val="00A172B7"/>
    <w:rsid w:val="00A17C5A"/>
    <w:rsid w:val="00A21176"/>
    <w:rsid w:val="00A2122D"/>
    <w:rsid w:val="00A22E1D"/>
    <w:rsid w:val="00A22EA4"/>
    <w:rsid w:val="00A23054"/>
    <w:rsid w:val="00A233F0"/>
    <w:rsid w:val="00A2414C"/>
    <w:rsid w:val="00A24A48"/>
    <w:rsid w:val="00A24AF0"/>
    <w:rsid w:val="00A24CA8"/>
    <w:rsid w:val="00A2544E"/>
    <w:rsid w:val="00A255D9"/>
    <w:rsid w:val="00A25825"/>
    <w:rsid w:val="00A25AF3"/>
    <w:rsid w:val="00A26122"/>
    <w:rsid w:val="00A27916"/>
    <w:rsid w:val="00A27B06"/>
    <w:rsid w:val="00A27B69"/>
    <w:rsid w:val="00A27BF3"/>
    <w:rsid w:val="00A27E92"/>
    <w:rsid w:val="00A311C7"/>
    <w:rsid w:val="00A31604"/>
    <w:rsid w:val="00A3199F"/>
    <w:rsid w:val="00A31FCF"/>
    <w:rsid w:val="00A3236B"/>
    <w:rsid w:val="00A3277C"/>
    <w:rsid w:val="00A32DAC"/>
    <w:rsid w:val="00A32DCB"/>
    <w:rsid w:val="00A332ED"/>
    <w:rsid w:val="00A33A0E"/>
    <w:rsid w:val="00A33E68"/>
    <w:rsid w:val="00A3405A"/>
    <w:rsid w:val="00A342A4"/>
    <w:rsid w:val="00A345C3"/>
    <w:rsid w:val="00A34A1F"/>
    <w:rsid w:val="00A34F0D"/>
    <w:rsid w:val="00A3582C"/>
    <w:rsid w:val="00A35BD9"/>
    <w:rsid w:val="00A35C4D"/>
    <w:rsid w:val="00A35FF9"/>
    <w:rsid w:val="00A361EC"/>
    <w:rsid w:val="00A36350"/>
    <w:rsid w:val="00A3657B"/>
    <w:rsid w:val="00A36592"/>
    <w:rsid w:val="00A374EC"/>
    <w:rsid w:val="00A376F9"/>
    <w:rsid w:val="00A404D6"/>
    <w:rsid w:val="00A40875"/>
    <w:rsid w:val="00A40EA0"/>
    <w:rsid w:val="00A41130"/>
    <w:rsid w:val="00A414A6"/>
    <w:rsid w:val="00A421B1"/>
    <w:rsid w:val="00A426D3"/>
    <w:rsid w:val="00A42826"/>
    <w:rsid w:val="00A42DDA"/>
    <w:rsid w:val="00A42E1A"/>
    <w:rsid w:val="00A435E6"/>
    <w:rsid w:val="00A43BA7"/>
    <w:rsid w:val="00A4444B"/>
    <w:rsid w:val="00A4479F"/>
    <w:rsid w:val="00A44959"/>
    <w:rsid w:val="00A44ACF"/>
    <w:rsid w:val="00A450E1"/>
    <w:rsid w:val="00A450E5"/>
    <w:rsid w:val="00A45A00"/>
    <w:rsid w:val="00A463E7"/>
    <w:rsid w:val="00A46DB2"/>
    <w:rsid w:val="00A47AA1"/>
    <w:rsid w:val="00A47B31"/>
    <w:rsid w:val="00A47DD6"/>
    <w:rsid w:val="00A47E13"/>
    <w:rsid w:val="00A47F69"/>
    <w:rsid w:val="00A5022D"/>
    <w:rsid w:val="00A524F6"/>
    <w:rsid w:val="00A52BB5"/>
    <w:rsid w:val="00A53584"/>
    <w:rsid w:val="00A5395F"/>
    <w:rsid w:val="00A53FE4"/>
    <w:rsid w:val="00A54439"/>
    <w:rsid w:val="00A54991"/>
    <w:rsid w:val="00A54A81"/>
    <w:rsid w:val="00A54E06"/>
    <w:rsid w:val="00A54FFB"/>
    <w:rsid w:val="00A551C9"/>
    <w:rsid w:val="00A555C7"/>
    <w:rsid w:val="00A55DD8"/>
    <w:rsid w:val="00A564A2"/>
    <w:rsid w:val="00A566E1"/>
    <w:rsid w:val="00A56B80"/>
    <w:rsid w:val="00A56C73"/>
    <w:rsid w:val="00A57649"/>
    <w:rsid w:val="00A600D3"/>
    <w:rsid w:val="00A60A79"/>
    <w:rsid w:val="00A60C20"/>
    <w:rsid w:val="00A60FCF"/>
    <w:rsid w:val="00A61D35"/>
    <w:rsid w:val="00A61E92"/>
    <w:rsid w:val="00A622C6"/>
    <w:rsid w:val="00A62A4C"/>
    <w:rsid w:val="00A62D84"/>
    <w:rsid w:val="00A62E6C"/>
    <w:rsid w:val="00A63840"/>
    <w:rsid w:val="00A63A04"/>
    <w:rsid w:val="00A63E03"/>
    <w:rsid w:val="00A63F83"/>
    <w:rsid w:val="00A64491"/>
    <w:rsid w:val="00A64532"/>
    <w:rsid w:val="00A6463E"/>
    <w:rsid w:val="00A64DA9"/>
    <w:rsid w:val="00A64DF7"/>
    <w:rsid w:val="00A65812"/>
    <w:rsid w:val="00A66917"/>
    <w:rsid w:val="00A66EB4"/>
    <w:rsid w:val="00A66FB2"/>
    <w:rsid w:val="00A678DA"/>
    <w:rsid w:val="00A67B74"/>
    <w:rsid w:val="00A67C6A"/>
    <w:rsid w:val="00A7066D"/>
    <w:rsid w:val="00A71022"/>
    <w:rsid w:val="00A716C9"/>
    <w:rsid w:val="00A719A6"/>
    <w:rsid w:val="00A72332"/>
    <w:rsid w:val="00A727A2"/>
    <w:rsid w:val="00A72CB9"/>
    <w:rsid w:val="00A730E4"/>
    <w:rsid w:val="00A731B8"/>
    <w:rsid w:val="00A733ED"/>
    <w:rsid w:val="00A73716"/>
    <w:rsid w:val="00A73753"/>
    <w:rsid w:val="00A73E1E"/>
    <w:rsid w:val="00A73E21"/>
    <w:rsid w:val="00A7413D"/>
    <w:rsid w:val="00A74687"/>
    <w:rsid w:val="00A7476D"/>
    <w:rsid w:val="00A75320"/>
    <w:rsid w:val="00A76454"/>
    <w:rsid w:val="00A76AF3"/>
    <w:rsid w:val="00A76D28"/>
    <w:rsid w:val="00A77469"/>
    <w:rsid w:val="00A77BE3"/>
    <w:rsid w:val="00A8072A"/>
    <w:rsid w:val="00A80E24"/>
    <w:rsid w:val="00A80EB8"/>
    <w:rsid w:val="00A8103F"/>
    <w:rsid w:val="00A816A7"/>
    <w:rsid w:val="00A8177E"/>
    <w:rsid w:val="00A818C6"/>
    <w:rsid w:val="00A82152"/>
    <w:rsid w:val="00A825CF"/>
    <w:rsid w:val="00A82A87"/>
    <w:rsid w:val="00A82B95"/>
    <w:rsid w:val="00A8329F"/>
    <w:rsid w:val="00A83C7D"/>
    <w:rsid w:val="00A83ECC"/>
    <w:rsid w:val="00A84450"/>
    <w:rsid w:val="00A84A6F"/>
    <w:rsid w:val="00A8559D"/>
    <w:rsid w:val="00A866FD"/>
    <w:rsid w:val="00A86E5A"/>
    <w:rsid w:val="00A86E97"/>
    <w:rsid w:val="00A870D1"/>
    <w:rsid w:val="00A870F3"/>
    <w:rsid w:val="00A87488"/>
    <w:rsid w:val="00A878C6"/>
    <w:rsid w:val="00A9008C"/>
    <w:rsid w:val="00A902B5"/>
    <w:rsid w:val="00A91337"/>
    <w:rsid w:val="00A92C73"/>
    <w:rsid w:val="00A9314F"/>
    <w:rsid w:val="00A9357A"/>
    <w:rsid w:val="00A938E8"/>
    <w:rsid w:val="00A9404E"/>
    <w:rsid w:val="00A94B74"/>
    <w:rsid w:val="00A94F82"/>
    <w:rsid w:val="00A95121"/>
    <w:rsid w:val="00A955A0"/>
    <w:rsid w:val="00A9739D"/>
    <w:rsid w:val="00A973C4"/>
    <w:rsid w:val="00A9779B"/>
    <w:rsid w:val="00AA03A5"/>
    <w:rsid w:val="00AA0508"/>
    <w:rsid w:val="00AA0A1C"/>
    <w:rsid w:val="00AA0A48"/>
    <w:rsid w:val="00AA15F9"/>
    <w:rsid w:val="00AA17FF"/>
    <w:rsid w:val="00AA1F5A"/>
    <w:rsid w:val="00AA1FD8"/>
    <w:rsid w:val="00AA249C"/>
    <w:rsid w:val="00AA2ABB"/>
    <w:rsid w:val="00AA318B"/>
    <w:rsid w:val="00AA327C"/>
    <w:rsid w:val="00AA32B1"/>
    <w:rsid w:val="00AA3411"/>
    <w:rsid w:val="00AA3BD9"/>
    <w:rsid w:val="00AA3C39"/>
    <w:rsid w:val="00AA4F96"/>
    <w:rsid w:val="00AA5085"/>
    <w:rsid w:val="00AA5743"/>
    <w:rsid w:val="00AA6391"/>
    <w:rsid w:val="00AA6748"/>
    <w:rsid w:val="00AA67D8"/>
    <w:rsid w:val="00AA67F5"/>
    <w:rsid w:val="00AA7EA4"/>
    <w:rsid w:val="00AB0932"/>
    <w:rsid w:val="00AB1DAE"/>
    <w:rsid w:val="00AB1E2E"/>
    <w:rsid w:val="00AB2138"/>
    <w:rsid w:val="00AB33E7"/>
    <w:rsid w:val="00AB3A03"/>
    <w:rsid w:val="00AB591F"/>
    <w:rsid w:val="00AB5B9A"/>
    <w:rsid w:val="00AB60D0"/>
    <w:rsid w:val="00AB63F9"/>
    <w:rsid w:val="00AB6E65"/>
    <w:rsid w:val="00AB6F7F"/>
    <w:rsid w:val="00AB7290"/>
    <w:rsid w:val="00AB7C0F"/>
    <w:rsid w:val="00AB7D27"/>
    <w:rsid w:val="00AB7F32"/>
    <w:rsid w:val="00AC0807"/>
    <w:rsid w:val="00AC0AD2"/>
    <w:rsid w:val="00AC1020"/>
    <w:rsid w:val="00AC12FB"/>
    <w:rsid w:val="00AC16E3"/>
    <w:rsid w:val="00AC1A8B"/>
    <w:rsid w:val="00AC1B94"/>
    <w:rsid w:val="00AC1F70"/>
    <w:rsid w:val="00AC28DF"/>
    <w:rsid w:val="00AC3144"/>
    <w:rsid w:val="00AC37F9"/>
    <w:rsid w:val="00AC4042"/>
    <w:rsid w:val="00AC4367"/>
    <w:rsid w:val="00AC4E7E"/>
    <w:rsid w:val="00AC4F69"/>
    <w:rsid w:val="00AC4F73"/>
    <w:rsid w:val="00AC58F8"/>
    <w:rsid w:val="00AC5AE7"/>
    <w:rsid w:val="00AC5B10"/>
    <w:rsid w:val="00AC5E35"/>
    <w:rsid w:val="00AC6563"/>
    <w:rsid w:val="00AC68CF"/>
    <w:rsid w:val="00AC6A2E"/>
    <w:rsid w:val="00AC6E34"/>
    <w:rsid w:val="00AC73DE"/>
    <w:rsid w:val="00AC7C97"/>
    <w:rsid w:val="00AD0750"/>
    <w:rsid w:val="00AD0E4B"/>
    <w:rsid w:val="00AD15FE"/>
    <w:rsid w:val="00AD1892"/>
    <w:rsid w:val="00AD1BE3"/>
    <w:rsid w:val="00AD29B7"/>
    <w:rsid w:val="00AD2F43"/>
    <w:rsid w:val="00AD3197"/>
    <w:rsid w:val="00AD3469"/>
    <w:rsid w:val="00AD36DF"/>
    <w:rsid w:val="00AD3DFF"/>
    <w:rsid w:val="00AD409A"/>
    <w:rsid w:val="00AD4BA1"/>
    <w:rsid w:val="00AD4F8A"/>
    <w:rsid w:val="00AD5193"/>
    <w:rsid w:val="00AD603E"/>
    <w:rsid w:val="00AD6321"/>
    <w:rsid w:val="00AD63E8"/>
    <w:rsid w:val="00AD652C"/>
    <w:rsid w:val="00AD6B88"/>
    <w:rsid w:val="00AD7398"/>
    <w:rsid w:val="00AD7BFF"/>
    <w:rsid w:val="00AE00A3"/>
    <w:rsid w:val="00AE02C8"/>
    <w:rsid w:val="00AE11EA"/>
    <w:rsid w:val="00AE1344"/>
    <w:rsid w:val="00AE17AF"/>
    <w:rsid w:val="00AE1ABF"/>
    <w:rsid w:val="00AE1F76"/>
    <w:rsid w:val="00AE2165"/>
    <w:rsid w:val="00AE2223"/>
    <w:rsid w:val="00AE222F"/>
    <w:rsid w:val="00AE2737"/>
    <w:rsid w:val="00AE2982"/>
    <w:rsid w:val="00AE29B4"/>
    <w:rsid w:val="00AE2E74"/>
    <w:rsid w:val="00AE39D8"/>
    <w:rsid w:val="00AE39E0"/>
    <w:rsid w:val="00AE3C9B"/>
    <w:rsid w:val="00AE3D4A"/>
    <w:rsid w:val="00AE4483"/>
    <w:rsid w:val="00AE4CFA"/>
    <w:rsid w:val="00AE4E73"/>
    <w:rsid w:val="00AE50F8"/>
    <w:rsid w:val="00AE5234"/>
    <w:rsid w:val="00AE6ABC"/>
    <w:rsid w:val="00AE6DB9"/>
    <w:rsid w:val="00AE70C6"/>
    <w:rsid w:val="00AE72B4"/>
    <w:rsid w:val="00AE7711"/>
    <w:rsid w:val="00AE7A64"/>
    <w:rsid w:val="00AE7F86"/>
    <w:rsid w:val="00AF049F"/>
    <w:rsid w:val="00AF0C07"/>
    <w:rsid w:val="00AF108C"/>
    <w:rsid w:val="00AF1292"/>
    <w:rsid w:val="00AF15AC"/>
    <w:rsid w:val="00AF1894"/>
    <w:rsid w:val="00AF18E2"/>
    <w:rsid w:val="00AF1B37"/>
    <w:rsid w:val="00AF24A1"/>
    <w:rsid w:val="00AF2773"/>
    <w:rsid w:val="00AF2ADD"/>
    <w:rsid w:val="00AF3CCF"/>
    <w:rsid w:val="00AF45DB"/>
    <w:rsid w:val="00AF4623"/>
    <w:rsid w:val="00AF4F48"/>
    <w:rsid w:val="00AF51D1"/>
    <w:rsid w:val="00AF5695"/>
    <w:rsid w:val="00AF6AA1"/>
    <w:rsid w:val="00AF6CD6"/>
    <w:rsid w:val="00AF6D4F"/>
    <w:rsid w:val="00AF6F4E"/>
    <w:rsid w:val="00AF77CF"/>
    <w:rsid w:val="00AF7921"/>
    <w:rsid w:val="00AF7940"/>
    <w:rsid w:val="00AF7E60"/>
    <w:rsid w:val="00B00952"/>
    <w:rsid w:val="00B00FC9"/>
    <w:rsid w:val="00B010E4"/>
    <w:rsid w:val="00B011C5"/>
    <w:rsid w:val="00B016D5"/>
    <w:rsid w:val="00B0177A"/>
    <w:rsid w:val="00B01AC8"/>
    <w:rsid w:val="00B01F9A"/>
    <w:rsid w:val="00B0265D"/>
    <w:rsid w:val="00B02C7B"/>
    <w:rsid w:val="00B02D04"/>
    <w:rsid w:val="00B02D9E"/>
    <w:rsid w:val="00B030F0"/>
    <w:rsid w:val="00B031C1"/>
    <w:rsid w:val="00B035FC"/>
    <w:rsid w:val="00B03C75"/>
    <w:rsid w:val="00B0478D"/>
    <w:rsid w:val="00B04BF8"/>
    <w:rsid w:val="00B057B9"/>
    <w:rsid w:val="00B0602B"/>
    <w:rsid w:val="00B063AD"/>
    <w:rsid w:val="00B06C01"/>
    <w:rsid w:val="00B06C85"/>
    <w:rsid w:val="00B070B3"/>
    <w:rsid w:val="00B072C9"/>
    <w:rsid w:val="00B07AFF"/>
    <w:rsid w:val="00B07CBC"/>
    <w:rsid w:val="00B1007A"/>
    <w:rsid w:val="00B10348"/>
    <w:rsid w:val="00B103C8"/>
    <w:rsid w:val="00B10456"/>
    <w:rsid w:val="00B1070E"/>
    <w:rsid w:val="00B11265"/>
    <w:rsid w:val="00B1172F"/>
    <w:rsid w:val="00B11964"/>
    <w:rsid w:val="00B1234E"/>
    <w:rsid w:val="00B12D69"/>
    <w:rsid w:val="00B12DC4"/>
    <w:rsid w:val="00B13151"/>
    <w:rsid w:val="00B13AFF"/>
    <w:rsid w:val="00B13D2D"/>
    <w:rsid w:val="00B14567"/>
    <w:rsid w:val="00B148F4"/>
    <w:rsid w:val="00B15409"/>
    <w:rsid w:val="00B15575"/>
    <w:rsid w:val="00B16382"/>
    <w:rsid w:val="00B16562"/>
    <w:rsid w:val="00B1764A"/>
    <w:rsid w:val="00B17704"/>
    <w:rsid w:val="00B17727"/>
    <w:rsid w:val="00B17CE6"/>
    <w:rsid w:val="00B204B6"/>
    <w:rsid w:val="00B20775"/>
    <w:rsid w:val="00B20C3C"/>
    <w:rsid w:val="00B20CBE"/>
    <w:rsid w:val="00B21125"/>
    <w:rsid w:val="00B21C92"/>
    <w:rsid w:val="00B21C9F"/>
    <w:rsid w:val="00B21D6F"/>
    <w:rsid w:val="00B21E7F"/>
    <w:rsid w:val="00B21ED7"/>
    <w:rsid w:val="00B22048"/>
    <w:rsid w:val="00B22244"/>
    <w:rsid w:val="00B22438"/>
    <w:rsid w:val="00B2279C"/>
    <w:rsid w:val="00B23D26"/>
    <w:rsid w:val="00B23E1A"/>
    <w:rsid w:val="00B23EB6"/>
    <w:rsid w:val="00B24349"/>
    <w:rsid w:val="00B2450D"/>
    <w:rsid w:val="00B24684"/>
    <w:rsid w:val="00B25ADF"/>
    <w:rsid w:val="00B25BA8"/>
    <w:rsid w:val="00B25E14"/>
    <w:rsid w:val="00B2648E"/>
    <w:rsid w:val="00B26848"/>
    <w:rsid w:val="00B27405"/>
    <w:rsid w:val="00B27956"/>
    <w:rsid w:val="00B308D1"/>
    <w:rsid w:val="00B30A5E"/>
    <w:rsid w:val="00B30B6E"/>
    <w:rsid w:val="00B31463"/>
    <w:rsid w:val="00B318FB"/>
    <w:rsid w:val="00B31AAB"/>
    <w:rsid w:val="00B31BF6"/>
    <w:rsid w:val="00B31E9D"/>
    <w:rsid w:val="00B32194"/>
    <w:rsid w:val="00B321B8"/>
    <w:rsid w:val="00B3287E"/>
    <w:rsid w:val="00B32BAF"/>
    <w:rsid w:val="00B32C10"/>
    <w:rsid w:val="00B33AA7"/>
    <w:rsid w:val="00B33AA9"/>
    <w:rsid w:val="00B33FFF"/>
    <w:rsid w:val="00B34171"/>
    <w:rsid w:val="00B34ADA"/>
    <w:rsid w:val="00B34BA7"/>
    <w:rsid w:val="00B34C57"/>
    <w:rsid w:val="00B3501C"/>
    <w:rsid w:val="00B35720"/>
    <w:rsid w:val="00B36163"/>
    <w:rsid w:val="00B3657F"/>
    <w:rsid w:val="00B365A8"/>
    <w:rsid w:val="00B366D5"/>
    <w:rsid w:val="00B36F58"/>
    <w:rsid w:val="00B3700F"/>
    <w:rsid w:val="00B37126"/>
    <w:rsid w:val="00B4050A"/>
    <w:rsid w:val="00B406A6"/>
    <w:rsid w:val="00B4175D"/>
    <w:rsid w:val="00B41E06"/>
    <w:rsid w:val="00B41F39"/>
    <w:rsid w:val="00B4210C"/>
    <w:rsid w:val="00B42E29"/>
    <w:rsid w:val="00B43713"/>
    <w:rsid w:val="00B441FE"/>
    <w:rsid w:val="00B447FF"/>
    <w:rsid w:val="00B4499D"/>
    <w:rsid w:val="00B44BFA"/>
    <w:rsid w:val="00B44DC3"/>
    <w:rsid w:val="00B4505B"/>
    <w:rsid w:val="00B4507F"/>
    <w:rsid w:val="00B452F6"/>
    <w:rsid w:val="00B45BCE"/>
    <w:rsid w:val="00B46074"/>
    <w:rsid w:val="00B46280"/>
    <w:rsid w:val="00B47966"/>
    <w:rsid w:val="00B50429"/>
    <w:rsid w:val="00B506E0"/>
    <w:rsid w:val="00B50727"/>
    <w:rsid w:val="00B5074F"/>
    <w:rsid w:val="00B5078F"/>
    <w:rsid w:val="00B50E7C"/>
    <w:rsid w:val="00B5137D"/>
    <w:rsid w:val="00B51536"/>
    <w:rsid w:val="00B516E0"/>
    <w:rsid w:val="00B51E54"/>
    <w:rsid w:val="00B5234B"/>
    <w:rsid w:val="00B5242F"/>
    <w:rsid w:val="00B5269E"/>
    <w:rsid w:val="00B52D53"/>
    <w:rsid w:val="00B531B2"/>
    <w:rsid w:val="00B5338F"/>
    <w:rsid w:val="00B53501"/>
    <w:rsid w:val="00B53536"/>
    <w:rsid w:val="00B53BA0"/>
    <w:rsid w:val="00B53CF6"/>
    <w:rsid w:val="00B540BB"/>
    <w:rsid w:val="00B5450D"/>
    <w:rsid w:val="00B54598"/>
    <w:rsid w:val="00B55665"/>
    <w:rsid w:val="00B55C45"/>
    <w:rsid w:val="00B561A5"/>
    <w:rsid w:val="00B5674C"/>
    <w:rsid w:val="00B57626"/>
    <w:rsid w:val="00B5768F"/>
    <w:rsid w:val="00B57751"/>
    <w:rsid w:val="00B57819"/>
    <w:rsid w:val="00B60091"/>
    <w:rsid w:val="00B600DD"/>
    <w:rsid w:val="00B6027E"/>
    <w:rsid w:val="00B603ED"/>
    <w:rsid w:val="00B60B6B"/>
    <w:rsid w:val="00B61718"/>
    <w:rsid w:val="00B61E86"/>
    <w:rsid w:val="00B61F21"/>
    <w:rsid w:val="00B62A1E"/>
    <w:rsid w:val="00B62C44"/>
    <w:rsid w:val="00B62D86"/>
    <w:rsid w:val="00B635A3"/>
    <w:rsid w:val="00B63887"/>
    <w:rsid w:val="00B638FA"/>
    <w:rsid w:val="00B64345"/>
    <w:rsid w:val="00B6454A"/>
    <w:rsid w:val="00B64D6A"/>
    <w:rsid w:val="00B65123"/>
    <w:rsid w:val="00B65A99"/>
    <w:rsid w:val="00B65D9C"/>
    <w:rsid w:val="00B66D86"/>
    <w:rsid w:val="00B66F7F"/>
    <w:rsid w:val="00B67521"/>
    <w:rsid w:val="00B67A08"/>
    <w:rsid w:val="00B70BD5"/>
    <w:rsid w:val="00B70E64"/>
    <w:rsid w:val="00B7132E"/>
    <w:rsid w:val="00B722E9"/>
    <w:rsid w:val="00B72EF4"/>
    <w:rsid w:val="00B74D6F"/>
    <w:rsid w:val="00B75D52"/>
    <w:rsid w:val="00B75F11"/>
    <w:rsid w:val="00B760C3"/>
    <w:rsid w:val="00B762C8"/>
    <w:rsid w:val="00B769AE"/>
    <w:rsid w:val="00B76AD7"/>
    <w:rsid w:val="00B77098"/>
    <w:rsid w:val="00B77248"/>
    <w:rsid w:val="00B778F9"/>
    <w:rsid w:val="00B801C9"/>
    <w:rsid w:val="00B80442"/>
    <w:rsid w:val="00B80CE0"/>
    <w:rsid w:val="00B80DEE"/>
    <w:rsid w:val="00B81413"/>
    <w:rsid w:val="00B816EF"/>
    <w:rsid w:val="00B81CB0"/>
    <w:rsid w:val="00B81D09"/>
    <w:rsid w:val="00B82B56"/>
    <w:rsid w:val="00B84240"/>
    <w:rsid w:val="00B843F1"/>
    <w:rsid w:val="00B8472F"/>
    <w:rsid w:val="00B8480E"/>
    <w:rsid w:val="00B85674"/>
    <w:rsid w:val="00B85B6E"/>
    <w:rsid w:val="00B8748B"/>
    <w:rsid w:val="00B8774F"/>
    <w:rsid w:val="00B87802"/>
    <w:rsid w:val="00B87CB4"/>
    <w:rsid w:val="00B904E5"/>
    <w:rsid w:val="00B91042"/>
    <w:rsid w:val="00B913E8"/>
    <w:rsid w:val="00B91748"/>
    <w:rsid w:val="00B91DBB"/>
    <w:rsid w:val="00B92AB9"/>
    <w:rsid w:val="00B9308D"/>
    <w:rsid w:val="00B93277"/>
    <w:rsid w:val="00B93A6E"/>
    <w:rsid w:val="00B93E96"/>
    <w:rsid w:val="00B93F8D"/>
    <w:rsid w:val="00B94050"/>
    <w:rsid w:val="00B940A3"/>
    <w:rsid w:val="00B9445A"/>
    <w:rsid w:val="00B94738"/>
    <w:rsid w:val="00B94D80"/>
    <w:rsid w:val="00B95613"/>
    <w:rsid w:val="00B956E4"/>
    <w:rsid w:val="00B959A0"/>
    <w:rsid w:val="00B95A91"/>
    <w:rsid w:val="00B96D7E"/>
    <w:rsid w:val="00B9775D"/>
    <w:rsid w:val="00B97B1B"/>
    <w:rsid w:val="00B97BAB"/>
    <w:rsid w:val="00BA0DDF"/>
    <w:rsid w:val="00BA10A5"/>
    <w:rsid w:val="00BA10CB"/>
    <w:rsid w:val="00BA10DE"/>
    <w:rsid w:val="00BA1445"/>
    <w:rsid w:val="00BA153D"/>
    <w:rsid w:val="00BA17A1"/>
    <w:rsid w:val="00BA17F3"/>
    <w:rsid w:val="00BA1EB8"/>
    <w:rsid w:val="00BA2F2A"/>
    <w:rsid w:val="00BA3133"/>
    <w:rsid w:val="00BA34A4"/>
    <w:rsid w:val="00BA3F27"/>
    <w:rsid w:val="00BA4452"/>
    <w:rsid w:val="00BA447E"/>
    <w:rsid w:val="00BA46AC"/>
    <w:rsid w:val="00BA52D0"/>
    <w:rsid w:val="00BA53B9"/>
    <w:rsid w:val="00BA5B9D"/>
    <w:rsid w:val="00BA5E56"/>
    <w:rsid w:val="00BA6554"/>
    <w:rsid w:val="00BA6613"/>
    <w:rsid w:val="00BA66C3"/>
    <w:rsid w:val="00BA674F"/>
    <w:rsid w:val="00BA69E6"/>
    <w:rsid w:val="00BA6F40"/>
    <w:rsid w:val="00BB006B"/>
    <w:rsid w:val="00BB0643"/>
    <w:rsid w:val="00BB09ED"/>
    <w:rsid w:val="00BB1A2E"/>
    <w:rsid w:val="00BB1D0F"/>
    <w:rsid w:val="00BB4301"/>
    <w:rsid w:val="00BB546E"/>
    <w:rsid w:val="00BB5E33"/>
    <w:rsid w:val="00BB6650"/>
    <w:rsid w:val="00BB67DF"/>
    <w:rsid w:val="00BB7443"/>
    <w:rsid w:val="00BB7542"/>
    <w:rsid w:val="00BB77AB"/>
    <w:rsid w:val="00BB77F2"/>
    <w:rsid w:val="00BB7E6F"/>
    <w:rsid w:val="00BB7FC3"/>
    <w:rsid w:val="00BC016F"/>
    <w:rsid w:val="00BC033C"/>
    <w:rsid w:val="00BC0581"/>
    <w:rsid w:val="00BC091C"/>
    <w:rsid w:val="00BC1B05"/>
    <w:rsid w:val="00BC2126"/>
    <w:rsid w:val="00BC3440"/>
    <w:rsid w:val="00BC35AD"/>
    <w:rsid w:val="00BC3A1E"/>
    <w:rsid w:val="00BC3CB7"/>
    <w:rsid w:val="00BC4087"/>
    <w:rsid w:val="00BC4536"/>
    <w:rsid w:val="00BC465C"/>
    <w:rsid w:val="00BC4C93"/>
    <w:rsid w:val="00BC5014"/>
    <w:rsid w:val="00BC56A2"/>
    <w:rsid w:val="00BC596B"/>
    <w:rsid w:val="00BC5B55"/>
    <w:rsid w:val="00BC63E7"/>
    <w:rsid w:val="00BC6CB4"/>
    <w:rsid w:val="00BC6EED"/>
    <w:rsid w:val="00BC79F9"/>
    <w:rsid w:val="00BC7D7F"/>
    <w:rsid w:val="00BD055E"/>
    <w:rsid w:val="00BD056B"/>
    <w:rsid w:val="00BD0E5D"/>
    <w:rsid w:val="00BD1018"/>
    <w:rsid w:val="00BD1580"/>
    <w:rsid w:val="00BD2116"/>
    <w:rsid w:val="00BD23B8"/>
    <w:rsid w:val="00BD2AF7"/>
    <w:rsid w:val="00BD3D9E"/>
    <w:rsid w:val="00BD3E64"/>
    <w:rsid w:val="00BD3F91"/>
    <w:rsid w:val="00BD481F"/>
    <w:rsid w:val="00BD54A0"/>
    <w:rsid w:val="00BD5C81"/>
    <w:rsid w:val="00BD5C8D"/>
    <w:rsid w:val="00BD5FE4"/>
    <w:rsid w:val="00BD66A2"/>
    <w:rsid w:val="00BE0061"/>
    <w:rsid w:val="00BE0156"/>
    <w:rsid w:val="00BE07A6"/>
    <w:rsid w:val="00BE07CC"/>
    <w:rsid w:val="00BE1314"/>
    <w:rsid w:val="00BE1451"/>
    <w:rsid w:val="00BE1CCF"/>
    <w:rsid w:val="00BE200C"/>
    <w:rsid w:val="00BE2A32"/>
    <w:rsid w:val="00BE2E63"/>
    <w:rsid w:val="00BE4191"/>
    <w:rsid w:val="00BE44F9"/>
    <w:rsid w:val="00BE52A3"/>
    <w:rsid w:val="00BE5367"/>
    <w:rsid w:val="00BE5AE4"/>
    <w:rsid w:val="00BE5B97"/>
    <w:rsid w:val="00BE60B4"/>
    <w:rsid w:val="00BE6DDB"/>
    <w:rsid w:val="00BE6DF6"/>
    <w:rsid w:val="00BE721E"/>
    <w:rsid w:val="00BE7A98"/>
    <w:rsid w:val="00BE7AC6"/>
    <w:rsid w:val="00BF132C"/>
    <w:rsid w:val="00BF16A8"/>
    <w:rsid w:val="00BF187F"/>
    <w:rsid w:val="00BF2B6E"/>
    <w:rsid w:val="00BF344A"/>
    <w:rsid w:val="00BF3A5D"/>
    <w:rsid w:val="00BF3F02"/>
    <w:rsid w:val="00BF3F34"/>
    <w:rsid w:val="00BF484A"/>
    <w:rsid w:val="00BF4899"/>
    <w:rsid w:val="00BF51A9"/>
    <w:rsid w:val="00BF6051"/>
    <w:rsid w:val="00BF613C"/>
    <w:rsid w:val="00BF64E1"/>
    <w:rsid w:val="00BF778E"/>
    <w:rsid w:val="00C001AB"/>
    <w:rsid w:val="00C0048D"/>
    <w:rsid w:val="00C01386"/>
    <w:rsid w:val="00C01469"/>
    <w:rsid w:val="00C02FB4"/>
    <w:rsid w:val="00C038CD"/>
    <w:rsid w:val="00C03F11"/>
    <w:rsid w:val="00C04993"/>
    <w:rsid w:val="00C04ACB"/>
    <w:rsid w:val="00C0519F"/>
    <w:rsid w:val="00C054D6"/>
    <w:rsid w:val="00C05B27"/>
    <w:rsid w:val="00C05BDA"/>
    <w:rsid w:val="00C05E7D"/>
    <w:rsid w:val="00C07AE9"/>
    <w:rsid w:val="00C10057"/>
    <w:rsid w:val="00C1145E"/>
    <w:rsid w:val="00C115EC"/>
    <w:rsid w:val="00C119A5"/>
    <w:rsid w:val="00C11B22"/>
    <w:rsid w:val="00C11D08"/>
    <w:rsid w:val="00C12F40"/>
    <w:rsid w:val="00C13835"/>
    <w:rsid w:val="00C144D4"/>
    <w:rsid w:val="00C1456C"/>
    <w:rsid w:val="00C147A7"/>
    <w:rsid w:val="00C15E14"/>
    <w:rsid w:val="00C15E5F"/>
    <w:rsid w:val="00C16D89"/>
    <w:rsid w:val="00C16E6B"/>
    <w:rsid w:val="00C16FB8"/>
    <w:rsid w:val="00C177B0"/>
    <w:rsid w:val="00C177E5"/>
    <w:rsid w:val="00C17BEC"/>
    <w:rsid w:val="00C20D19"/>
    <w:rsid w:val="00C20D54"/>
    <w:rsid w:val="00C20E2E"/>
    <w:rsid w:val="00C21117"/>
    <w:rsid w:val="00C216B1"/>
    <w:rsid w:val="00C220CF"/>
    <w:rsid w:val="00C2225C"/>
    <w:rsid w:val="00C23012"/>
    <w:rsid w:val="00C23523"/>
    <w:rsid w:val="00C23DB1"/>
    <w:rsid w:val="00C244C0"/>
    <w:rsid w:val="00C24B84"/>
    <w:rsid w:val="00C25546"/>
    <w:rsid w:val="00C255FB"/>
    <w:rsid w:val="00C262EC"/>
    <w:rsid w:val="00C26383"/>
    <w:rsid w:val="00C2664E"/>
    <w:rsid w:val="00C26B94"/>
    <w:rsid w:val="00C27AEB"/>
    <w:rsid w:val="00C27BE0"/>
    <w:rsid w:val="00C3000B"/>
    <w:rsid w:val="00C300E0"/>
    <w:rsid w:val="00C3030C"/>
    <w:rsid w:val="00C305E1"/>
    <w:rsid w:val="00C309D0"/>
    <w:rsid w:val="00C3188B"/>
    <w:rsid w:val="00C31A32"/>
    <w:rsid w:val="00C31E20"/>
    <w:rsid w:val="00C32344"/>
    <w:rsid w:val="00C325F5"/>
    <w:rsid w:val="00C32768"/>
    <w:rsid w:val="00C3279A"/>
    <w:rsid w:val="00C32D81"/>
    <w:rsid w:val="00C33402"/>
    <w:rsid w:val="00C336DE"/>
    <w:rsid w:val="00C33A20"/>
    <w:rsid w:val="00C33A5A"/>
    <w:rsid w:val="00C345E4"/>
    <w:rsid w:val="00C34CDB"/>
    <w:rsid w:val="00C34FD4"/>
    <w:rsid w:val="00C36512"/>
    <w:rsid w:val="00C368BA"/>
    <w:rsid w:val="00C37483"/>
    <w:rsid w:val="00C37879"/>
    <w:rsid w:val="00C37D45"/>
    <w:rsid w:val="00C37DA7"/>
    <w:rsid w:val="00C4009C"/>
    <w:rsid w:val="00C40312"/>
    <w:rsid w:val="00C409E7"/>
    <w:rsid w:val="00C41032"/>
    <w:rsid w:val="00C414B8"/>
    <w:rsid w:val="00C41C2F"/>
    <w:rsid w:val="00C42789"/>
    <w:rsid w:val="00C4340E"/>
    <w:rsid w:val="00C437B3"/>
    <w:rsid w:val="00C43A13"/>
    <w:rsid w:val="00C442A8"/>
    <w:rsid w:val="00C444A7"/>
    <w:rsid w:val="00C445AD"/>
    <w:rsid w:val="00C44676"/>
    <w:rsid w:val="00C446B9"/>
    <w:rsid w:val="00C447DC"/>
    <w:rsid w:val="00C44F6F"/>
    <w:rsid w:val="00C4557D"/>
    <w:rsid w:val="00C45789"/>
    <w:rsid w:val="00C4618C"/>
    <w:rsid w:val="00C462F7"/>
    <w:rsid w:val="00C46410"/>
    <w:rsid w:val="00C46422"/>
    <w:rsid w:val="00C4663E"/>
    <w:rsid w:val="00C46B3D"/>
    <w:rsid w:val="00C46D9F"/>
    <w:rsid w:val="00C50806"/>
    <w:rsid w:val="00C50954"/>
    <w:rsid w:val="00C50D0E"/>
    <w:rsid w:val="00C52537"/>
    <w:rsid w:val="00C526DB"/>
    <w:rsid w:val="00C526F6"/>
    <w:rsid w:val="00C52901"/>
    <w:rsid w:val="00C52B16"/>
    <w:rsid w:val="00C530C3"/>
    <w:rsid w:val="00C5343E"/>
    <w:rsid w:val="00C5376A"/>
    <w:rsid w:val="00C54143"/>
    <w:rsid w:val="00C54178"/>
    <w:rsid w:val="00C55022"/>
    <w:rsid w:val="00C5524B"/>
    <w:rsid w:val="00C55251"/>
    <w:rsid w:val="00C55786"/>
    <w:rsid w:val="00C559BA"/>
    <w:rsid w:val="00C56200"/>
    <w:rsid w:val="00C5641A"/>
    <w:rsid w:val="00C56935"/>
    <w:rsid w:val="00C57142"/>
    <w:rsid w:val="00C5798A"/>
    <w:rsid w:val="00C57B5D"/>
    <w:rsid w:val="00C57E5B"/>
    <w:rsid w:val="00C57F8A"/>
    <w:rsid w:val="00C6006F"/>
    <w:rsid w:val="00C600A8"/>
    <w:rsid w:val="00C605D0"/>
    <w:rsid w:val="00C61082"/>
    <w:rsid w:val="00C6113D"/>
    <w:rsid w:val="00C6190E"/>
    <w:rsid w:val="00C61A5D"/>
    <w:rsid w:val="00C61C8A"/>
    <w:rsid w:val="00C61D57"/>
    <w:rsid w:val="00C62C85"/>
    <w:rsid w:val="00C63A17"/>
    <w:rsid w:val="00C641E0"/>
    <w:rsid w:val="00C652F3"/>
    <w:rsid w:val="00C66012"/>
    <w:rsid w:val="00C66427"/>
    <w:rsid w:val="00C66C6A"/>
    <w:rsid w:val="00C6793B"/>
    <w:rsid w:val="00C67AE5"/>
    <w:rsid w:val="00C70322"/>
    <w:rsid w:val="00C70633"/>
    <w:rsid w:val="00C7166A"/>
    <w:rsid w:val="00C717A7"/>
    <w:rsid w:val="00C71A50"/>
    <w:rsid w:val="00C723D5"/>
    <w:rsid w:val="00C727EF"/>
    <w:rsid w:val="00C72A7E"/>
    <w:rsid w:val="00C73079"/>
    <w:rsid w:val="00C7453C"/>
    <w:rsid w:val="00C74765"/>
    <w:rsid w:val="00C75D1A"/>
    <w:rsid w:val="00C75F3E"/>
    <w:rsid w:val="00C7635E"/>
    <w:rsid w:val="00C76717"/>
    <w:rsid w:val="00C76B23"/>
    <w:rsid w:val="00C76E05"/>
    <w:rsid w:val="00C76ED5"/>
    <w:rsid w:val="00C76F72"/>
    <w:rsid w:val="00C76FA7"/>
    <w:rsid w:val="00C80300"/>
    <w:rsid w:val="00C80935"/>
    <w:rsid w:val="00C81726"/>
    <w:rsid w:val="00C81B9D"/>
    <w:rsid w:val="00C81CB7"/>
    <w:rsid w:val="00C82329"/>
    <w:rsid w:val="00C823EE"/>
    <w:rsid w:val="00C82776"/>
    <w:rsid w:val="00C82D13"/>
    <w:rsid w:val="00C838FD"/>
    <w:rsid w:val="00C84912"/>
    <w:rsid w:val="00C86065"/>
    <w:rsid w:val="00C86256"/>
    <w:rsid w:val="00C864CD"/>
    <w:rsid w:val="00C86BC9"/>
    <w:rsid w:val="00C86CFA"/>
    <w:rsid w:val="00C87343"/>
    <w:rsid w:val="00C877B4"/>
    <w:rsid w:val="00C87CA7"/>
    <w:rsid w:val="00C907A2"/>
    <w:rsid w:val="00C90920"/>
    <w:rsid w:val="00C90D31"/>
    <w:rsid w:val="00C913EA"/>
    <w:rsid w:val="00C9168B"/>
    <w:rsid w:val="00C9215E"/>
    <w:rsid w:val="00C928D1"/>
    <w:rsid w:val="00C92949"/>
    <w:rsid w:val="00C93800"/>
    <w:rsid w:val="00C93B76"/>
    <w:rsid w:val="00C953AE"/>
    <w:rsid w:val="00C95D4A"/>
    <w:rsid w:val="00C96D1D"/>
    <w:rsid w:val="00C97962"/>
    <w:rsid w:val="00C9798B"/>
    <w:rsid w:val="00C97CC1"/>
    <w:rsid w:val="00C97DCE"/>
    <w:rsid w:val="00C97E28"/>
    <w:rsid w:val="00C97FB4"/>
    <w:rsid w:val="00CA0E1B"/>
    <w:rsid w:val="00CA18AA"/>
    <w:rsid w:val="00CA19D9"/>
    <w:rsid w:val="00CA1CBD"/>
    <w:rsid w:val="00CA20C7"/>
    <w:rsid w:val="00CA2421"/>
    <w:rsid w:val="00CA2A0D"/>
    <w:rsid w:val="00CA2CF0"/>
    <w:rsid w:val="00CA2EC4"/>
    <w:rsid w:val="00CA3929"/>
    <w:rsid w:val="00CA3E52"/>
    <w:rsid w:val="00CA48C7"/>
    <w:rsid w:val="00CA48EF"/>
    <w:rsid w:val="00CA4C97"/>
    <w:rsid w:val="00CA4EA2"/>
    <w:rsid w:val="00CA54CE"/>
    <w:rsid w:val="00CA668A"/>
    <w:rsid w:val="00CA78EC"/>
    <w:rsid w:val="00CA7B29"/>
    <w:rsid w:val="00CB0C72"/>
    <w:rsid w:val="00CB15B3"/>
    <w:rsid w:val="00CB1665"/>
    <w:rsid w:val="00CB1B33"/>
    <w:rsid w:val="00CB1D42"/>
    <w:rsid w:val="00CB2377"/>
    <w:rsid w:val="00CB2839"/>
    <w:rsid w:val="00CB29C9"/>
    <w:rsid w:val="00CB2C70"/>
    <w:rsid w:val="00CB2CDB"/>
    <w:rsid w:val="00CB2DC2"/>
    <w:rsid w:val="00CB385D"/>
    <w:rsid w:val="00CB38BA"/>
    <w:rsid w:val="00CB40B8"/>
    <w:rsid w:val="00CB4148"/>
    <w:rsid w:val="00CB41AE"/>
    <w:rsid w:val="00CB42C4"/>
    <w:rsid w:val="00CB451F"/>
    <w:rsid w:val="00CB5785"/>
    <w:rsid w:val="00CB5BB2"/>
    <w:rsid w:val="00CB69BB"/>
    <w:rsid w:val="00CB6E32"/>
    <w:rsid w:val="00CB71F3"/>
    <w:rsid w:val="00CB7334"/>
    <w:rsid w:val="00CB73EC"/>
    <w:rsid w:val="00CB77C1"/>
    <w:rsid w:val="00CB7A6E"/>
    <w:rsid w:val="00CB7D7B"/>
    <w:rsid w:val="00CC0672"/>
    <w:rsid w:val="00CC0897"/>
    <w:rsid w:val="00CC0E92"/>
    <w:rsid w:val="00CC1A3A"/>
    <w:rsid w:val="00CC1E0D"/>
    <w:rsid w:val="00CC28AC"/>
    <w:rsid w:val="00CC2F05"/>
    <w:rsid w:val="00CC3E50"/>
    <w:rsid w:val="00CC43FF"/>
    <w:rsid w:val="00CC48A5"/>
    <w:rsid w:val="00CC4BB7"/>
    <w:rsid w:val="00CC4BB8"/>
    <w:rsid w:val="00CC4C6B"/>
    <w:rsid w:val="00CC4ECF"/>
    <w:rsid w:val="00CC5113"/>
    <w:rsid w:val="00CC540F"/>
    <w:rsid w:val="00CC56B0"/>
    <w:rsid w:val="00CC67EC"/>
    <w:rsid w:val="00CC7E08"/>
    <w:rsid w:val="00CC7EDC"/>
    <w:rsid w:val="00CD002E"/>
    <w:rsid w:val="00CD0370"/>
    <w:rsid w:val="00CD049C"/>
    <w:rsid w:val="00CD0E75"/>
    <w:rsid w:val="00CD0E9F"/>
    <w:rsid w:val="00CD1E53"/>
    <w:rsid w:val="00CD269F"/>
    <w:rsid w:val="00CD30F7"/>
    <w:rsid w:val="00CD34C1"/>
    <w:rsid w:val="00CD37A4"/>
    <w:rsid w:val="00CD3822"/>
    <w:rsid w:val="00CD38CB"/>
    <w:rsid w:val="00CD3B01"/>
    <w:rsid w:val="00CD46CF"/>
    <w:rsid w:val="00CD4CDF"/>
    <w:rsid w:val="00CD4E52"/>
    <w:rsid w:val="00CD5909"/>
    <w:rsid w:val="00CD5AFC"/>
    <w:rsid w:val="00CD5C52"/>
    <w:rsid w:val="00CD5D11"/>
    <w:rsid w:val="00CD67A2"/>
    <w:rsid w:val="00CD68E1"/>
    <w:rsid w:val="00CD6A52"/>
    <w:rsid w:val="00CD6A8A"/>
    <w:rsid w:val="00CD6AD5"/>
    <w:rsid w:val="00CD6D66"/>
    <w:rsid w:val="00CD7A68"/>
    <w:rsid w:val="00CD7EEC"/>
    <w:rsid w:val="00CE0888"/>
    <w:rsid w:val="00CE14A4"/>
    <w:rsid w:val="00CE1DF5"/>
    <w:rsid w:val="00CE220E"/>
    <w:rsid w:val="00CE2D6B"/>
    <w:rsid w:val="00CE3344"/>
    <w:rsid w:val="00CE3F55"/>
    <w:rsid w:val="00CE422B"/>
    <w:rsid w:val="00CE46A2"/>
    <w:rsid w:val="00CE4B3C"/>
    <w:rsid w:val="00CE4CC6"/>
    <w:rsid w:val="00CE4DD3"/>
    <w:rsid w:val="00CE524B"/>
    <w:rsid w:val="00CE55C3"/>
    <w:rsid w:val="00CE569F"/>
    <w:rsid w:val="00CE597B"/>
    <w:rsid w:val="00CE5B2D"/>
    <w:rsid w:val="00CE5C92"/>
    <w:rsid w:val="00CE6381"/>
    <w:rsid w:val="00CE7B7B"/>
    <w:rsid w:val="00CE7F1E"/>
    <w:rsid w:val="00CF0359"/>
    <w:rsid w:val="00CF0C5B"/>
    <w:rsid w:val="00CF17EE"/>
    <w:rsid w:val="00CF1C5C"/>
    <w:rsid w:val="00CF2416"/>
    <w:rsid w:val="00CF322F"/>
    <w:rsid w:val="00CF36AC"/>
    <w:rsid w:val="00CF3779"/>
    <w:rsid w:val="00CF436A"/>
    <w:rsid w:val="00CF492A"/>
    <w:rsid w:val="00CF4CC7"/>
    <w:rsid w:val="00CF5A27"/>
    <w:rsid w:val="00CF5BAB"/>
    <w:rsid w:val="00CF5E89"/>
    <w:rsid w:val="00CF649F"/>
    <w:rsid w:val="00CF6DB3"/>
    <w:rsid w:val="00CF7ACF"/>
    <w:rsid w:val="00D00C0D"/>
    <w:rsid w:val="00D015C9"/>
    <w:rsid w:val="00D017E5"/>
    <w:rsid w:val="00D01F2C"/>
    <w:rsid w:val="00D02637"/>
    <w:rsid w:val="00D02FB2"/>
    <w:rsid w:val="00D034B6"/>
    <w:rsid w:val="00D03A44"/>
    <w:rsid w:val="00D04A07"/>
    <w:rsid w:val="00D04D15"/>
    <w:rsid w:val="00D05239"/>
    <w:rsid w:val="00D052A3"/>
    <w:rsid w:val="00D0548E"/>
    <w:rsid w:val="00D05859"/>
    <w:rsid w:val="00D06014"/>
    <w:rsid w:val="00D062F9"/>
    <w:rsid w:val="00D07F3D"/>
    <w:rsid w:val="00D100C2"/>
    <w:rsid w:val="00D10138"/>
    <w:rsid w:val="00D1096F"/>
    <w:rsid w:val="00D10D84"/>
    <w:rsid w:val="00D11211"/>
    <w:rsid w:val="00D1161E"/>
    <w:rsid w:val="00D116B5"/>
    <w:rsid w:val="00D11B1C"/>
    <w:rsid w:val="00D11B3A"/>
    <w:rsid w:val="00D11EA7"/>
    <w:rsid w:val="00D12487"/>
    <w:rsid w:val="00D126A5"/>
    <w:rsid w:val="00D1287F"/>
    <w:rsid w:val="00D133C3"/>
    <w:rsid w:val="00D14035"/>
    <w:rsid w:val="00D14E1A"/>
    <w:rsid w:val="00D15079"/>
    <w:rsid w:val="00D15336"/>
    <w:rsid w:val="00D15844"/>
    <w:rsid w:val="00D15B19"/>
    <w:rsid w:val="00D16248"/>
    <w:rsid w:val="00D16A29"/>
    <w:rsid w:val="00D17859"/>
    <w:rsid w:val="00D17B40"/>
    <w:rsid w:val="00D205BD"/>
    <w:rsid w:val="00D20BF6"/>
    <w:rsid w:val="00D2131A"/>
    <w:rsid w:val="00D2167E"/>
    <w:rsid w:val="00D22353"/>
    <w:rsid w:val="00D22687"/>
    <w:rsid w:val="00D2356F"/>
    <w:rsid w:val="00D23D8A"/>
    <w:rsid w:val="00D247ED"/>
    <w:rsid w:val="00D24D94"/>
    <w:rsid w:val="00D25717"/>
    <w:rsid w:val="00D25BD5"/>
    <w:rsid w:val="00D2642F"/>
    <w:rsid w:val="00D27571"/>
    <w:rsid w:val="00D27D11"/>
    <w:rsid w:val="00D30106"/>
    <w:rsid w:val="00D30875"/>
    <w:rsid w:val="00D30C6A"/>
    <w:rsid w:val="00D30FAF"/>
    <w:rsid w:val="00D31217"/>
    <w:rsid w:val="00D312C7"/>
    <w:rsid w:val="00D3158A"/>
    <w:rsid w:val="00D3186E"/>
    <w:rsid w:val="00D322B2"/>
    <w:rsid w:val="00D3239A"/>
    <w:rsid w:val="00D32B8F"/>
    <w:rsid w:val="00D33072"/>
    <w:rsid w:val="00D3354D"/>
    <w:rsid w:val="00D3386B"/>
    <w:rsid w:val="00D33F59"/>
    <w:rsid w:val="00D34166"/>
    <w:rsid w:val="00D34635"/>
    <w:rsid w:val="00D35C85"/>
    <w:rsid w:val="00D35F0F"/>
    <w:rsid w:val="00D35F8A"/>
    <w:rsid w:val="00D36371"/>
    <w:rsid w:val="00D3645D"/>
    <w:rsid w:val="00D366D4"/>
    <w:rsid w:val="00D37C50"/>
    <w:rsid w:val="00D37D6B"/>
    <w:rsid w:val="00D40325"/>
    <w:rsid w:val="00D408F3"/>
    <w:rsid w:val="00D40FA3"/>
    <w:rsid w:val="00D41441"/>
    <w:rsid w:val="00D41C5D"/>
    <w:rsid w:val="00D41FB0"/>
    <w:rsid w:val="00D425C9"/>
    <w:rsid w:val="00D42646"/>
    <w:rsid w:val="00D427B1"/>
    <w:rsid w:val="00D42DE0"/>
    <w:rsid w:val="00D435AB"/>
    <w:rsid w:val="00D4362F"/>
    <w:rsid w:val="00D43BB0"/>
    <w:rsid w:val="00D43E2B"/>
    <w:rsid w:val="00D43F5D"/>
    <w:rsid w:val="00D446A7"/>
    <w:rsid w:val="00D4482E"/>
    <w:rsid w:val="00D4488A"/>
    <w:rsid w:val="00D44A7A"/>
    <w:rsid w:val="00D44B0E"/>
    <w:rsid w:val="00D44FCB"/>
    <w:rsid w:val="00D457B0"/>
    <w:rsid w:val="00D45A6C"/>
    <w:rsid w:val="00D46C78"/>
    <w:rsid w:val="00D506B8"/>
    <w:rsid w:val="00D50BF2"/>
    <w:rsid w:val="00D51012"/>
    <w:rsid w:val="00D516BB"/>
    <w:rsid w:val="00D51F8B"/>
    <w:rsid w:val="00D52357"/>
    <w:rsid w:val="00D52513"/>
    <w:rsid w:val="00D53ABE"/>
    <w:rsid w:val="00D53C37"/>
    <w:rsid w:val="00D548DD"/>
    <w:rsid w:val="00D54A03"/>
    <w:rsid w:val="00D55786"/>
    <w:rsid w:val="00D558B8"/>
    <w:rsid w:val="00D561A2"/>
    <w:rsid w:val="00D56539"/>
    <w:rsid w:val="00D569E0"/>
    <w:rsid w:val="00D571FB"/>
    <w:rsid w:val="00D6052E"/>
    <w:rsid w:val="00D6081B"/>
    <w:rsid w:val="00D61076"/>
    <w:rsid w:val="00D61441"/>
    <w:rsid w:val="00D6176F"/>
    <w:rsid w:val="00D6187B"/>
    <w:rsid w:val="00D61A41"/>
    <w:rsid w:val="00D61A60"/>
    <w:rsid w:val="00D624D2"/>
    <w:rsid w:val="00D62C7B"/>
    <w:rsid w:val="00D6334B"/>
    <w:rsid w:val="00D636F2"/>
    <w:rsid w:val="00D6375F"/>
    <w:rsid w:val="00D6379D"/>
    <w:rsid w:val="00D63D15"/>
    <w:rsid w:val="00D63F4F"/>
    <w:rsid w:val="00D64216"/>
    <w:rsid w:val="00D642D1"/>
    <w:rsid w:val="00D644B4"/>
    <w:rsid w:val="00D6470F"/>
    <w:rsid w:val="00D64725"/>
    <w:rsid w:val="00D652F1"/>
    <w:rsid w:val="00D654ED"/>
    <w:rsid w:val="00D65A5B"/>
    <w:rsid w:val="00D65A88"/>
    <w:rsid w:val="00D65C0E"/>
    <w:rsid w:val="00D65F5A"/>
    <w:rsid w:val="00D66128"/>
    <w:rsid w:val="00D66EC2"/>
    <w:rsid w:val="00D6709B"/>
    <w:rsid w:val="00D67399"/>
    <w:rsid w:val="00D67CDF"/>
    <w:rsid w:val="00D67FBF"/>
    <w:rsid w:val="00D700E6"/>
    <w:rsid w:val="00D70556"/>
    <w:rsid w:val="00D70612"/>
    <w:rsid w:val="00D70CCD"/>
    <w:rsid w:val="00D71025"/>
    <w:rsid w:val="00D7103C"/>
    <w:rsid w:val="00D71378"/>
    <w:rsid w:val="00D7186C"/>
    <w:rsid w:val="00D719B8"/>
    <w:rsid w:val="00D71AED"/>
    <w:rsid w:val="00D71BCF"/>
    <w:rsid w:val="00D71D1E"/>
    <w:rsid w:val="00D721B0"/>
    <w:rsid w:val="00D72FF7"/>
    <w:rsid w:val="00D733DD"/>
    <w:rsid w:val="00D73B67"/>
    <w:rsid w:val="00D73D82"/>
    <w:rsid w:val="00D74401"/>
    <w:rsid w:val="00D7441F"/>
    <w:rsid w:val="00D745FC"/>
    <w:rsid w:val="00D74DD3"/>
    <w:rsid w:val="00D75100"/>
    <w:rsid w:val="00D75E94"/>
    <w:rsid w:val="00D7690E"/>
    <w:rsid w:val="00D76A0E"/>
    <w:rsid w:val="00D76A8F"/>
    <w:rsid w:val="00D76C2C"/>
    <w:rsid w:val="00D76C45"/>
    <w:rsid w:val="00D76FA7"/>
    <w:rsid w:val="00D76FFF"/>
    <w:rsid w:val="00D778C3"/>
    <w:rsid w:val="00D80A4E"/>
    <w:rsid w:val="00D810AA"/>
    <w:rsid w:val="00D81574"/>
    <w:rsid w:val="00D827B5"/>
    <w:rsid w:val="00D82D35"/>
    <w:rsid w:val="00D82E42"/>
    <w:rsid w:val="00D83029"/>
    <w:rsid w:val="00D830FD"/>
    <w:rsid w:val="00D8315F"/>
    <w:rsid w:val="00D8323E"/>
    <w:rsid w:val="00D836A2"/>
    <w:rsid w:val="00D83846"/>
    <w:rsid w:val="00D83C3C"/>
    <w:rsid w:val="00D83ED2"/>
    <w:rsid w:val="00D840D8"/>
    <w:rsid w:val="00D849AA"/>
    <w:rsid w:val="00D84A0A"/>
    <w:rsid w:val="00D84C52"/>
    <w:rsid w:val="00D84D7D"/>
    <w:rsid w:val="00D84E49"/>
    <w:rsid w:val="00D85198"/>
    <w:rsid w:val="00D854D8"/>
    <w:rsid w:val="00D861C2"/>
    <w:rsid w:val="00D865D9"/>
    <w:rsid w:val="00D86B50"/>
    <w:rsid w:val="00D86E94"/>
    <w:rsid w:val="00D87A0A"/>
    <w:rsid w:val="00D87C85"/>
    <w:rsid w:val="00D87EEE"/>
    <w:rsid w:val="00D90037"/>
    <w:rsid w:val="00D910BA"/>
    <w:rsid w:val="00D9175E"/>
    <w:rsid w:val="00D91BEC"/>
    <w:rsid w:val="00D92274"/>
    <w:rsid w:val="00D926A4"/>
    <w:rsid w:val="00D92851"/>
    <w:rsid w:val="00D92BE8"/>
    <w:rsid w:val="00D92F04"/>
    <w:rsid w:val="00D937E0"/>
    <w:rsid w:val="00D938A7"/>
    <w:rsid w:val="00D93ACF"/>
    <w:rsid w:val="00D94952"/>
    <w:rsid w:val="00D957E2"/>
    <w:rsid w:val="00D96B90"/>
    <w:rsid w:val="00D96BE3"/>
    <w:rsid w:val="00D96BEC"/>
    <w:rsid w:val="00DA0280"/>
    <w:rsid w:val="00DA03FC"/>
    <w:rsid w:val="00DA0444"/>
    <w:rsid w:val="00DA07E4"/>
    <w:rsid w:val="00DA093E"/>
    <w:rsid w:val="00DA126B"/>
    <w:rsid w:val="00DA1573"/>
    <w:rsid w:val="00DA187C"/>
    <w:rsid w:val="00DA18AD"/>
    <w:rsid w:val="00DA1A8B"/>
    <w:rsid w:val="00DA1D60"/>
    <w:rsid w:val="00DA2317"/>
    <w:rsid w:val="00DA4264"/>
    <w:rsid w:val="00DA491B"/>
    <w:rsid w:val="00DA51AF"/>
    <w:rsid w:val="00DA5668"/>
    <w:rsid w:val="00DA5705"/>
    <w:rsid w:val="00DA583F"/>
    <w:rsid w:val="00DA5BB2"/>
    <w:rsid w:val="00DA5D59"/>
    <w:rsid w:val="00DA5D87"/>
    <w:rsid w:val="00DA613A"/>
    <w:rsid w:val="00DA64EE"/>
    <w:rsid w:val="00DA673E"/>
    <w:rsid w:val="00DA6CE7"/>
    <w:rsid w:val="00DA74FF"/>
    <w:rsid w:val="00DA7616"/>
    <w:rsid w:val="00DB0306"/>
    <w:rsid w:val="00DB0824"/>
    <w:rsid w:val="00DB0B67"/>
    <w:rsid w:val="00DB0B83"/>
    <w:rsid w:val="00DB0CE3"/>
    <w:rsid w:val="00DB109D"/>
    <w:rsid w:val="00DB1162"/>
    <w:rsid w:val="00DB1609"/>
    <w:rsid w:val="00DB1B05"/>
    <w:rsid w:val="00DB1E8B"/>
    <w:rsid w:val="00DB1F09"/>
    <w:rsid w:val="00DB20EF"/>
    <w:rsid w:val="00DB25BC"/>
    <w:rsid w:val="00DB28EE"/>
    <w:rsid w:val="00DB3238"/>
    <w:rsid w:val="00DB3581"/>
    <w:rsid w:val="00DB403E"/>
    <w:rsid w:val="00DB500A"/>
    <w:rsid w:val="00DB529E"/>
    <w:rsid w:val="00DB550C"/>
    <w:rsid w:val="00DB5E36"/>
    <w:rsid w:val="00DB5F64"/>
    <w:rsid w:val="00DB6DBE"/>
    <w:rsid w:val="00DB739C"/>
    <w:rsid w:val="00DB7550"/>
    <w:rsid w:val="00DB7EEF"/>
    <w:rsid w:val="00DC014F"/>
    <w:rsid w:val="00DC0A56"/>
    <w:rsid w:val="00DC1D31"/>
    <w:rsid w:val="00DC2261"/>
    <w:rsid w:val="00DC2473"/>
    <w:rsid w:val="00DC27C0"/>
    <w:rsid w:val="00DC33F8"/>
    <w:rsid w:val="00DC366E"/>
    <w:rsid w:val="00DC37DC"/>
    <w:rsid w:val="00DC419F"/>
    <w:rsid w:val="00DC4465"/>
    <w:rsid w:val="00DC4592"/>
    <w:rsid w:val="00DC4B1D"/>
    <w:rsid w:val="00DC4E5E"/>
    <w:rsid w:val="00DC55BF"/>
    <w:rsid w:val="00DC5AB0"/>
    <w:rsid w:val="00DC5B26"/>
    <w:rsid w:val="00DC6073"/>
    <w:rsid w:val="00DC6196"/>
    <w:rsid w:val="00DC6ECC"/>
    <w:rsid w:val="00DC70D1"/>
    <w:rsid w:val="00DC73BB"/>
    <w:rsid w:val="00DD00C2"/>
    <w:rsid w:val="00DD0958"/>
    <w:rsid w:val="00DD10B7"/>
    <w:rsid w:val="00DD1127"/>
    <w:rsid w:val="00DD128A"/>
    <w:rsid w:val="00DD1BB0"/>
    <w:rsid w:val="00DD24D6"/>
    <w:rsid w:val="00DD24F2"/>
    <w:rsid w:val="00DD34C7"/>
    <w:rsid w:val="00DD381B"/>
    <w:rsid w:val="00DD4717"/>
    <w:rsid w:val="00DD6A40"/>
    <w:rsid w:val="00DD6EE9"/>
    <w:rsid w:val="00DD7694"/>
    <w:rsid w:val="00DD7B5C"/>
    <w:rsid w:val="00DD7B8F"/>
    <w:rsid w:val="00DE016F"/>
    <w:rsid w:val="00DE0276"/>
    <w:rsid w:val="00DE03D0"/>
    <w:rsid w:val="00DE0ADD"/>
    <w:rsid w:val="00DE0E92"/>
    <w:rsid w:val="00DE11F1"/>
    <w:rsid w:val="00DE19B7"/>
    <w:rsid w:val="00DE2139"/>
    <w:rsid w:val="00DE2BF4"/>
    <w:rsid w:val="00DE3377"/>
    <w:rsid w:val="00DE3A10"/>
    <w:rsid w:val="00DE3CAA"/>
    <w:rsid w:val="00DE4EA9"/>
    <w:rsid w:val="00DE50F9"/>
    <w:rsid w:val="00DE5316"/>
    <w:rsid w:val="00DE57DA"/>
    <w:rsid w:val="00DE6276"/>
    <w:rsid w:val="00DE656C"/>
    <w:rsid w:val="00DE6862"/>
    <w:rsid w:val="00DE68AB"/>
    <w:rsid w:val="00DE69FA"/>
    <w:rsid w:val="00DE6A12"/>
    <w:rsid w:val="00DE6A90"/>
    <w:rsid w:val="00DE6C78"/>
    <w:rsid w:val="00DE7046"/>
    <w:rsid w:val="00DE7156"/>
    <w:rsid w:val="00DE7592"/>
    <w:rsid w:val="00DE77CE"/>
    <w:rsid w:val="00DE7B08"/>
    <w:rsid w:val="00DE7F88"/>
    <w:rsid w:val="00DF0214"/>
    <w:rsid w:val="00DF0371"/>
    <w:rsid w:val="00DF0491"/>
    <w:rsid w:val="00DF08F8"/>
    <w:rsid w:val="00DF1539"/>
    <w:rsid w:val="00DF2201"/>
    <w:rsid w:val="00DF24E6"/>
    <w:rsid w:val="00DF2556"/>
    <w:rsid w:val="00DF3FFE"/>
    <w:rsid w:val="00DF43C1"/>
    <w:rsid w:val="00DF4601"/>
    <w:rsid w:val="00DF4929"/>
    <w:rsid w:val="00DF509E"/>
    <w:rsid w:val="00DF5112"/>
    <w:rsid w:val="00DF55F2"/>
    <w:rsid w:val="00DF5889"/>
    <w:rsid w:val="00DF5D67"/>
    <w:rsid w:val="00DF6CF9"/>
    <w:rsid w:val="00DF7166"/>
    <w:rsid w:val="00DF7389"/>
    <w:rsid w:val="00DF7644"/>
    <w:rsid w:val="00DF78C7"/>
    <w:rsid w:val="00E001F2"/>
    <w:rsid w:val="00E00315"/>
    <w:rsid w:val="00E00699"/>
    <w:rsid w:val="00E00A24"/>
    <w:rsid w:val="00E00BB0"/>
    <w:rsid w:val="00E013C8"/>
    <w:rsid w:val="00E01A5A"/>
    <w:rsid w:val="00E01ABD"/>
    <w:rsid w:val="00E01B16"/>
    <w:rsid w:val="00E01FEA"/>
    <w:rsid w:val="00E021AA"/>
    <w:rsid w:val="00E027F4"/>
    <w:rsid w:val="00E0287C"/>
    <w:rsid w:val="00E02B4A"/>
    <w:rsid w:val="00E053AF"/>
    <w:rsid w:val="00E0580A"/>
    <w:rsid w:val="00E05F12"/>
    <w:rsid w:val="00E065B2"/>
    <w:rsid w:val="00E0661B"/>
    <w:rsid w:val="00E0694F"/>
    <w:rsid w:val="00E070E9"/>
    <w:rsid w:val="00E07398"/>
    <w:rsid w:val="00E075AD"/>
    <w:rsid w:val="00E07BEA"/>
    <w:rsid w:val="00E07EC1"/>
    <w:rsid w:val="00E10290"/>
    <w:rsid w:val="00E1051A"/>
    <w:rsid w:val="00E109C6"/>
    <w:rsid w:val="00E10CB0"/>
    <w:rsid w:val="00E10DA2"/>
    <w:rsid w:val="00E1177B"/>
    <w:rsid w:val="00E11C72"/>
    <w:rsid w:val="00E11F87"/>
    <w:rsid w:val="00E12190"/>
    <w:rsid w:val="00E1237C"/>
    <w:rsid w:val="00E12C5E"/>
    <w:rsid w:val="00E13192"/>
    <w:rsid w:val="00E138A6"/>
    <w:rsid w:val="00E13F31"/>
    <w:rsid w:val="00E146EA"/>
    <w:rsid w:val="00E147CD"/>
    <w:rsid w:val="00E14F5B"/>
    <w:rsid w:val="00E15130"/>
    <w:rsid w:val="00E1520B"/>
    <w:rsid w:val="00E152D3"/>
    <w:rsid w:val="00E15827"/>
    <w:rsid w:val="00E15D6C"/>
    <w:rsid w:val="00E165B2"/>
    <w:rsid w:val="00E16A33"/>
    <w:rsid w:val="00E16B4A"/>
    <w:rsid w:val="00E17446"/>
    <w:rsid w:val="00E17506"/>
    <w:rsid w:val="00E20B6C"/>
    <w:rsid w:val="00E210D6"/>
    <w:rsid w:val="00E213E7"/>
    <w:rsid w:val="00E2224A"/>
    <w:rsid w:val="00E2270F"/>
    <w:rsid w:val="00E2288B"/>
    <w:rsid w:val="00E22C09"/>
    <w:rsid w:val="00E243E0"/>
    <w:rsid w:val="00E24B46"/>
    <w:rsid w:val="00E25513"/>
    <w:rsid w:val="00E26040"/>
    <w:rsid w:val="00E260C8"/>
    <w:rsid w:val="00E261E7"/>
    <w:rsid w:val="00E26671"/>
    <w:rsid w:val="00E26769"/>
    <w:rsid w:val="00E26FE6"/>
    <w:rsid w:val="00E2753E"/>
    <w:rsid w:val="00E27803"/>
    <w:rsid w:val="00E27820"/>
    <w:rsid w:val="00E27931"/>
    <w:rsid w:val="00E30591"/>
    <w:rsid w:val="00E30964"/>
    <w:rsid w:val="00E30A61"/>
    <w:rsid w:val="00E311E7"/>
    <w:rsid w:val="00E31B9F"/>
    <w:rsid w:val="00E31D79"/>
    <w:rsid w:val="00E32C6C"/>
    <w:rsid w:val="00E32E58"/>
    <w:rsid w:val="00E33589"/>
    <w:rsid w:val="00E33759"/>
    <w:rsid w:val="00E337A5"/>
    <w:rsid w:val="00E3390A"/>
    <w:rsid w:val="00E34027"/>
    <w:rsid w:val="00E343D0"/>
    <w:rsid w:val="00E34928"/>
    <w:rsid w:val="00E34CCB"/>
    <w:rsid w:val="00E351FF"/>
    <w:rsid w:val="00E3520A"/>
    <w:rsid w:val="00E358A7"/>
    <w:rsid w:val="00E35F9F"/>
    <w:rsid w:val="00E3622A"/>
    <w:rsid w:val="00E3690D"/>
    <w:rsid w:val="00E36A90"/>
    <w:rsid w:val="00E37A61"/>
    <w:rsid w:val="00E37AB3"/>
    <w:rsid w:val="00E401E0"/>
    <w:rsid w:val="00E410A1"/>
    <w:rsid w:val="00E412C4"/>
    <w:rsid w:val="00E41848"/>
    <w:rsid w:val="00E41E24"/>
    <w:rsid w:val="00E4205F"/>
    <w:rsid w:val="00E42742"/>
    <w:rsid w:val="00E427DB"/>
    <w:rsid w:val="00E42804"/>
    <w:rsid w:val="00E433E5"/>
    <w:rsid w:val="00E44364"/>
    <w:rsid w:val="00E4479E"/>
    <w:rsid w:val="00E44868"/>
    <w:rsid w:val="00E44B6C"/>
    <w:rsid w:val="00E44E8A"/>
    <w:rsid w:val="00E44F8B"/>
    <w:rsid w:val="00E452E9"/>
    <w:rsid w:val="00E45801"/>
    <w:rsid w:val="00E46037"/>
    <w:rsid w:val="00E46713"/>
    <w:rsid w:val="00E46998"/>
    <w:rsid w:val="00E46CDE"/>
    <w:rsid w:val="00E4742E"/>
    <w:rsid w:val="00E47452"/>
    <w:rsid w:val="00E4754F"/>
    <w:rsid w:val="00E50500"/>
    <w:rsid w:val="00E50E86"/>
    <w:rsid w:val="00E5125D"/>
    <w:rsid w:val="00E5167D"/>
    <w:rsid w:val="00E52155"/>
    <w:rsid w:val="00E523D0"/>
    <w:rsid w:val="00E52C06"/>
    <w:rsid w:val="00E530E8"/>
    <w:rsid w:val="00E53353"/>
    <w:rsid w:val="00E53355"/>
    <w:rsid w:val="00E5365E"/>
    <w:rsid w:val="00E540AC"/>
    <w:rsid w:val="00E543BF"/>
    <w:rsid w:val="00E5489E"/>
    <w:rsid w:val="00E54B4E"/>
    <w:rsid w:val="00E54E03"/>
    <w:rsid w:val="00E54F3E"/>
    <w:rsid w:val="00E551C1"/>
    <w:rsid w:val="00E55528"/>
    <w:rsid w:val="00E55893"/>
    <w:rsid w:val="00E55B1D"/>
    <w:rsid w:val="00E55E38"/>
    <w:rsid w:val="00E56362"/>
    <w:rsid w:val="00E5637A"/>
    <w:rsid w:val="00E568C9"/>
    <w:rsid w:val="00E56C24"/>
    <w:rsid w:val="00E56F61"/>
    <w:rsid w:val="00E57224"/>
    <w:rsid w:val="00E5724B"/>
    <w:rsid w:val="00E57425"/>
    <w:rsid w:val="00E57B71"/>
    <w:rsid w:val="00E57C4B"/>
    <w:rsid w:val="00E6007D"/>
    <w:rsid w:val="00E60C63"/>
    <w:rsid w:val="00E60E30"/>
    <w:rsid w:val="00E61161"/>
    <w:rsid w:val="00E6122D"/>
    <w:rsid w:val="00E61CA2"/>
    <w:rsid w:val="00E62043"/>
    <w:rsid w:val="00E620BD"/>
    <w:rsid w:val="00E6223D"/>
    <w:rsid w:val="00E623AC"/>
    <w:rsid w:val="00E633CC"/>
    <w:rsid w:val="00E63640"/>
    <w:rsid w:val="00E64208"/>
    <w:rsid w:val="00E64FAB"/>
    <w:rsid w:val="00E6523E"/>
    <w:rsid w:val="00E65372"/>
    <w:rsid w:val="00E6565B"/>
    <w:rsid w:val="00E65909"/>
    <w:rsid w:val="00E66290"/>
    <w:rsid w:val="00E6669F"/>
    <w:rsid w:val="00E67356"/>
    <w:rsid w:val="00E67408"/>
    <w:rsid w:val="00E6760C"/>
    <w:rsid w:val="00E67A44"/>
    <w:rsid w:val="00E67C50"/>
    <w:rsid w:val="00E7151B"/>
    <w:rsid w:val="00E72570"/>
    <w:rsid w:val="00E733B2"/>
    <w:rsid w:val="00E736AD"/>
    <w:rsid w:val="00E73823"/>
    <w:rsid w:val="00E738B9"/>
    <w:rsid w:val="00E74066"/>
    <w:rsid w:val="00E749A0"/>
    <w:rsid w:val="00E74DE3"/>
    <w:rsid w:val="00E74E14"/>
    <w:rsid w:val="00E7575E"/>
    <w:rsid w:val="00E75D7C"/>
    <w:rsid w:val="00E7616F"/>
    <w:rsid w:val="00E763C5"/>
    <w:rsid w:val="00E76619"/>
    <w:rsid w:val="00E7692E"/>
    <w:rsid w:val="00E76B29"/>
    <w:rsid w:val="00E76DDE"/>
    <w:rsid w:val="00E80898"/>
    <w:rsid w:val="00E80A13"/>
    <w:rsid w:val="00E80FAB"/>
    <w:rsid w:val="00E81305"/>
    <w:rsid w:val="00E814F5"/>
    <w:rsid w:val="00E829CF"/>
    <w:rsid w:val="00E83C08"/>
    <w:rsid w:val="00E83C21"/>
    <w:rsid w:val="00E83D97"/>
    <w:rsid w:val="00E84385"/>
    <w:rsid w:val="00E84BC4"/>
    <w:rsid w:val="00E85409"/>
    <w:rsid w:val="00E858A4"/>
    <w:rsid w:val="00E85979"/>
    <w:rsid w:val="00E85C4D"/>
    <w:rsid w:val="00E85E93"/>
    <w:rsid w:val="00E860D3"/>
    <w:rsid w:val="00E8687C"/>
    <w:rsid w:val="00E86E0E"/>
    <w:rsid w:val="00E86EBC"/>
    <w:rsid w:val="00E8795B"/>
    <w:rsid w:val="00E87975"/>
    <w:rsid w:val="00E900BC"/>
    <w:rsid w:val="00E9138B"/>
    <w:rsid w:val="00E91952"/>
    <w:rsid w:val="00E91D29"/>
    <w:rsid w:val="00E91F12"/>
    <w:rsid w:val="00E9222B"/>
    <w:rsid w:val="00E92496"/>
    <w:rsid w:val="00E9263A"/>
    <w:rsid w:val="00E92834"/>
    <w:rsid w:val="00E92D4F"/>
    <w:rsid w:val="00E92F39"/>
    <w:rsid w:val="00E93F63"/>
    <w:rsid w:val="00E947E4"/>
    <w:rsid w:val="00E95210"/>
    <w:rsid w:val="00E954DA"/>
    <w:rsid w:val="00E9552A"/>
    <w:rsid w:val="00E95805"/>
    <w:rsid w:val="00E95B27"/>
    <w:rsid w:val="00E9611C"/>
    <w:rsid w:val="00E9657D"/>
    <w:rsid w:val="00E966B9"/>
    <w:rsid w:val="00E968A7"/>
    <w:rsid w:val="00E96A5A"/>
    <w:rsid w:val="00E97434"/>
    <w:rsid w:val="00E97562"/>
    <w:rsid w:val="00E9788C"/>
    <w:rsid w:val="00E9798F"/>
    <w:rsid w:val="00EA11EC"/>
    <w:rsid w:val="00EA12DE"/>
    <w:rsid w:val="00EA1503"/>
    <w:rsid w:val="00EA1AE5"/>
    <w:rsid w:val="00EA1F18"/>
    <w:rsid w:val="00EA2146"/>
    <w:rsid w:val="00EA2A4B"/>
    <w:rsid w:val="00EA2C8B"/>
    <w:rsid w:val="00EA2E29"/>
    <w:rsid w:val="00EA33D3"/>
    <w:rsid w:val="00EA3E0A"/>
    <w:rsid w:val="00EA42F0"/>
    <w:rsid w:val="00EA4389"/>
    <w:rsid w:val="00EA4402"/>
    <w:rsid w:val="00EA465E"/>
    <w:rsid w:val="00EA46F9"/>
    <w:rsid w:val="00EA4A28"/>
    <w:rsid w:val="00EA4E78"/>
    <w:rsid w:val="00EA561E"/>
    <w:rsid w:val="00EA569B"/>
    <w:rsid w:val="00EA6144"/>
    <w:rsid w:val="00EA6152"/>
    <w:rsid w:val="00EB0562"/>
    <w:rsid w:val="00EB06C2"/>
    <w:rsid w:val="00EB081C"/>
    <w:rsid w:val="00EB10B4"/>
    <w:rsid w:val="00EB131C"/>
    <w:rsid w:val="00EB17C4"/>
    <w:rsid w:val="00EB1B4E"/>
    <w:rsid w:val="00EB1CA7"/>
    <w:rsid w:val="00EB1ED8"/>
    <w:rsid w:val="00EB1FC2"/>
    <w:rsid w:val="00EB20D1"/>
    <w:rsid w:val="00EB23CE"/>
    <w:rsid w:val="00EB23E7"/>
    <w:rsid w:val="00EB36C5"/>
    <w:rsid w:val="00EB3EB0"/>
    <w:rsid w:val="00EB4EED"/>
    <w:rsid w:val="00EB50DA"/>
    <w:rsid w:val="00EB5145"/>
    <w:rsid w:val="00EB518D"/>
    <w:rsid w:val="00EB5222"/>
    <w:rsid w:val="00EB537F"/>
    <w:rsid w:val="00EB54D4"/>
    <w:rsid w:val="00EB6A9A"/>
    <w:rsid w:val="00EB71D5"/>
    <w:rsid w:val="00EB7489"/>
    <w:rsid w:val="00EB750A"/>
    <w:rsid w:val="00EB7772"/>
    <w:rsid w:val="00EB7939"/>
    <w:rsid w:val="00EB7B1B"/>
    <w:rsid w:val="00EC0D36"/>
    <w:rsid w:val="00EC0FCA"/>
    <w:rsid w:val="00EC11FC"/>
    <w:rsid w:val="00EC12D5"/>
    <w:rsid w:val="00EC15DD"/>
    <w:rsid w:val="00EC205A"/>
    <w:rsid w:val="00EC211B"/>
    <w:rsid w:val="00EC2270"/>
    <w:rsid w:val="00EC2545"/>
    <w:rsid w:val="00EC27A5"/>
    <w:rsid w:val="00EC3B65"/>
    <w:rsid w:val="00EC3CE8"/>
    <w:rsid w:val="00EC3D66"/>
    <w:rsid w:val="00EC3F2C"/>
    <w:rsid w:val="00EC4407"/>
    <w:rsid w:val="00EC448F"/>
    <w:rsid w:val="00EC498B"/>
    <w:rsid w:val="00EC4A98"/>
    <w:rsid w:val="00EC55DB"/>
    <w:rsid w:val="00EC57B2"/>
    <w:rsid w:val="00EC5DBC"/>
    <w:rsid w:val="00EC6431"/>
    <w:rsid w:val="00EC6FFC"/>
    <w:rsid w:val="00ED00B2"/>
    <w:rsid w:val="00ED0FA3"/>
    <w:rsid w:val="00ED1D3F"/>
    <w:rsid w:val="00ED234A"/>
    <w:rsid w:val="00ED2FD6"/>
    <w:rsid w:val="00ED3038"/>
    <w:rsid w:val="00ED3365"/>
    <w:rsid w:val="00ED3A3B"/>
    <w:rsid w:val="00ED3AD0"/>
    <w:rsid w:val="00ED43A1"/>
    <w:rsid w:val="00ED43EF"/>
    <w:rsid w:val="00ED43F1"/>
    <w:rsid w:val="00ED58AF"/>
    <w:rsid w:val="00ED5987"/>
    <w:rsid w:val="00ED59EF"/>
    <w:rsid w:val="00ED6B3B"/>
    <w:rsid w:val="00ED74B9"/>
    <w:rsid w:val="00ED7997"/>
    <w:rsid w:val="00ED7B5E"/>
    <w:rsid w:val="00ED7E26"/>
    <w:rsid w:val="00ED7F72"/>
    <w:rsid w:val="00ED7F7F"/>
    <w:rsid w:val="00EE09A6"/>
    <w:rsid w:val="00EE1168"/>
    <w:rsid w:val="00EE13D6"/>
    <w:rsid w:val="00EE203D"/>
    <w:rsid w:val="00EE205B"/>
    <w:rsid w:val="00EE25C6"/>
    <w:rsid w:val="00EE266D"/>
    <w:rsid w:val="00EE28E1"/>
    <w:rsid w:val="00EE2ED3"/>
    <w:rsid w:val="00EE31BA"/>
    <w:rsid w:val="00EE35EC"/>
    <w:rsid w:val="00EE3790"/>
    <w:rsid w:val="00EE43E2"/>
    <w:rsid w:val="00EE44DA"/>
    <w:rsid w:val="00EE5CE8"/>
    <w:rsid w:val="00EE680D"/>
    <w:rsid w:val="00EE6862"/>
    <w:rsid w:val="00EE7387"/>
    <w:rsid w:val="00EE75BA"/>
    <w:rsid w:val="00EE7798"/>
    <w:rsid w:val="00EE7B79"/>
    <w:rsid w:val="00EE7F0C"/>
    <w:rsid w:val="00EF02AF"/>
    <w:rsid w:val="00EF13A0"/>
    <w:rsid w:val="00EF181E"/>
    <w:rsid w:val="00EF1D17"/>
    <w:rsid w:val="00EF1F66"/>
    <w:rsid w:val="00EF2857"/>
    <w:rsid w:val="00EF2D68"/>
    <w:rsid w:val="00EF347B"/>
    <w:rsid w:val="00EF34E6"/>
    <w:rsid w:val="00EF3B21"/>
    <w:rsid w:val="00EF3D4E"/>
    <w:rsid w:val="00EF401D"/>
    <w:rsid w:val="00EF46BD"/>
    <w:rsid w:val="00EF4DFD"/>
    <w:rsid w:val="00EF4EB6"/>
    <w:rsid w:val="00EF4FFD"/>
    <w:rsid w:val="00EF52E4"/>
    <w:rsid w:val="00EF55CB"/>
    <w:rsid w:val="00EF5E75"/>
    <w:rsid w:val="00EF5E86"/>
    <w:rsid w:val="00EF6A4B"/>
    <w:rsid w:val="00EF71AC"/>
    <w:rsid w:val="00EF71FD"/>
    <w:rsid w:val="00EF797E"/>
    <w:rsid w:val="00EF7B64"/>
    <w:rsid w:val="00F00244"/>
    <w:rsid w:val="00F006FF"/>
    <w:rsid w:val="00F00A4C"/>
    <w:rsid w:val="00F00CB1"/>
    <w:rsid w:val="00F00D7C"/>
    <w:rsid w:val="00F019D8"/>
    <w:rsid w:val="00F023F4"/>
    <w:rsid w:val="00F02DB6"/>
    <w:rsid w:val="00F03A91"/>
    <w:rsid w:val="00F03B2F"/>
    <w:rsid w:val="00F03B77"/>
    <w:rsid w:val="00F04000"/>
    <w:rsid w:val="00F0433F"/>
    <w:rsid w:val="00F04557"/>
    <w:rsid w:val="00F04C02"/>
    <w:rsid w:val="00F04FBF"/>
    <w:rsid w:val="00F05160"/>
    <w:rsid w:val="00F060B5"/>
    <w:rsid w:val="00F0652E"/>
    <w:rsid w:val="00F0655E"/>
    <w:rsid w:val="00F0706A"/>
    <w:rsid w:val="00F0711F"/>
    <w:rsid w:val="00F07347"/>
    <w:rsid w:val="00F07B2C"/>
    <w:rsid w:val="00F07B58"/>
    <w:rsid w:val="00F07DEA"/>
    <w:rsid w:val="00F07FE7"/>
    <w:rsid w:val="00F10B8B"/>
    <w:rsid w:val="00F10E19"/>
    <w:rsid w:val="00F11849"/>
    <w:rsid w:val="00F11E5A"/>
    <w:rsid w:val="00F122D5"/>
    <w:rsid w:val="00F1262E"/>
    <w:rsid w:val="00F12717"/>
    <w:rsid w:val="00F12D4D"/>
    <w:rsid w:val="00F130A2"/>
    <w:rsid w:val="00F131D7"/>
    <w:rsid w:val="00F137D1"/>
    <w:rsid w:val="00F138D9"/>
    <w:rsid w:val="00F1412C"/>
    <w:rsid w:val="00F1458E"/>
    <w:rsid w:val="00F147A6"/>
    <w:rsid w:val="00F147BC"/>
    <w:rsid w:val="00F148A1"/>
    <w:rsid w:val="00F158B4"/>
    <w:rsid w:val="00F158D0"/>
    <w:rsid w:val="00F15B59"/>
    <w:rsid w:val="00F16BA3"/>
    <w:rsid w:val="00F16DB6"/>
    <w:rsid w:val="00F1741A"/>
    <w:rsid w:val="00F17629"/>
    <w:rsid w:val="00F1799E"/>
    <w:rsid w:val="00F17A03"/>
    <w:rsid w:val="00F17A4B"/>
    <w:rsid w:val="00F17B79"/>
    <w:rsid w:val="00F17BFC"/>
    <w:rsid w:val="00F20852"/>
    <w:rsid w:val="00F209DD"/>
    <w:rsid w:val="00F2184C"/>
    <w:rsid w:val="00F21A12"/>
    <w:rsid w:val="00F2251B"/>
    <w:rsid w:val="00F225DA"/>
    <w:rsid w:val="00F227D9"/>
    <w:rsid w:val="00F2285A"/>
    <w:rsid w:val="00F22F99"/>
    <w:rsid w:val="00F23369"/>
    <w:rsid w:val="00F23A21"/>
    <w:rsid w:val="00F23E44"/>
    <w:rsid w:val="00F244F6"/>
    <w:rsid w:val="00F24C05"/>
    <w:rsid w:val="00F269B5"/>
    <w:rsid w:val="00F26C41"/>
    <w:rsid w:val="00F27DD9"/>
    <w:rsid w:val="00F31432"/>
    <w:rsid w:val="00F316C3"/>
    <w:rsid w:val="00F31777"/>
    <w:rsid w:val="00F3195A"/>
    <w:rsid w:val="00F31AEC"/>
    <w:rsid w:val="00F3244D"/>
    <w:rsid w:val="00F330B4"/>
    <w:rsid w:val="00F333AE"/>
    <w:rsid w:val="00F334D0"/>
    <w:rsid w:val="00F33B57"/>
    <w:rsid w:val="00F34696"/>
    <w:rsid w:val="00F349F5"/>
    <w:rsid w:val="00F34E62"/>
    <w:rsid w:val="00F351E9"/>
    <w:rsid w:val="00F3551F"/>
    <w:rsid w:val="00F35B9D"/>
    <w:rsid w:val="00F36380"/>
    <w:rsid w:val="00F36396"/>
    <w:rsid w:val="00F364F6"/>
    <w:rsid w:val="00F3726C"/>
    <w:rsid w:val="00F37947"/>
    <w:rsid w:val="00F37EBF"/>
    <w:rsid w:val="00F4035A"/>
    <w:rsid w:val="00F40583"/>
    <w:rsid w:val="00F4069C"/>
    <w:rsid w:val="00F40816"/>
    <w:rsid w:val="00F41945"/>
    <w:rsid w:val="00F41C10"/>
    <w:rsid w:val="00F41CB8"/>
    <w:rsid w:val="00F4203F"/>
    <w:rsid w:val="00F425CE"/>
    <w:rsid w:val="00F427A2"/>
    <w:rsid w:val="00F428F2"/>
    <w:rsid w:val="00F42B0F"/>
    <w:rsid w:val="00F42B1B"/>
    <w:rsid w:val="00F432C3"/>
    <w:rsid w:val="00F44DEB"/>
    <w:rsid w:val="00F45407"/>
    <w:rsid w:val="00F45D3C"/>
    <w:rsid w:val="00F463A9"/>
    <w:rsid w:val="00F46868"/>
    <w:rsid w:val="00F46CE7"/>
    <w:rsid w:val="00F46FBC"/>
    <w:rsid w:val="00F47B7E"/>
    <w:rsid w:val="00F51382"/>
    <w:rsid w:val="00F52931"/>
    <w:rsid w:val="00F52B03"/>
    <w:rsid w:val="00F535E1"/>
    <w:rsid w:val="00F538A2"/>
    <w:rsid w:val="00F538D6"/>
    <w:rsid w:val="00F53990"/>
    <w:rsid w:val="00F53BD6"/>
    <w:rsid w:val="00F54002"/>
    <w:rsid w:val="00F54697"/>
    <w:rsid w:val="00F55001"/>
    <w:rsid w:val="00F55018"/>
    <w:rsid w:val="00F5585E"/>
    <w:rsid w:val="00F55A0E"/>
    <w:rsid w:val="00F55CC3"/>
    <w:rsid w:val="00F55D35"/>
    <w:rsid w:val="00F56557"/>
    <w:rsid w:val="00F56973"/>
    <w:rsid w:val="00F56B14"/>
    <w:rsid w:val="00F56BF2"/>
    <w:rsid w:val="00F57767"/>
    <w:rsid w:val="00F577DF"/>
    <w:rsid w:val="00F60739"/>
    <w:rsid w:val="00F60B1D"/>
    <w:rsid w:val="00F60E2E"/>
    <w:rsid w:val="00F61BF9"/>
    <w:rsid w:val="00F61CAF"/>
    <w:rsid w:val="00F62704"/>
    <w:rsid w:val="00F62A85"/>
    <w:rsid w:val="00F631D2"/>
    <w:rsid w:val="00F63509"/>
    <w:rsid w:val="00F63AC0"/>
    <w:rsid w:val="00F6469F"/>
    <w:rsid w:val="00F649B5"/>
    <w:rsid w:val="00F65545"/>
    <w:rsid w:val="00F655D4"/>
    <w:rsid w:val="00F65944"/>
    <w:rsid w:val="00F660B2"/>
    <w:rsid w:val="00F6634F"/>
    <w:rsid w:val="00F6638C"/>
    <w:rsid w:val="00F66715"/>
    <w:rsid w:val="00F66AFA"/>
    <w:rsid w:val="00F67706"/>
    <w:rsid w:val="00F67B88"/>
    <w:rsid w:val="00F67CC9"/>
    <w:rsid w:val="00F67CF0"/>
    <w:rsid w:val="00F7027B"/>
    <w:rsid w:val="00F710D1"/>
    <w:rsid w:val="00F711DD"/>
    <w:rsid w:val="00F7257F"/>
    <w:rsid w:val="00F72ECD"/>
    <w:rsid w:val="00F730A1"/>
    <w:rsid w:val="00F73352"/>
    <w:rsid w:val="00F736EA"/>
    <w:rsid w:val="00F73A3B"/>
    <w:rsid w:val="00F74158"/>
    <w:rsid w:val="00F7445A"/>
    <w:rsid w:val="00F74C51"/>
    <w:rsid w:val="00F74E8D"/>
    <w:rsid w:val="00F755E9"/>
    <w:rsid w:val="00F756FF"/>
    <w:rsid w:val="00F75FDC"/>
    <w:rsid w:val="00F76171"/>
    <w:rsid w:val="00F76188"/>
    <w:rsid w:val="00F7649B"/>
    <w:rsid w:val="00F767F9"/>
    <w:rsid w:val="00F77165"/>
    <w:rsid w:val="00F77473"/>
    <w:rsid w:val="00F77789"/>
    <w:rsid w:val="00F77D22"/>
    <w:rsid w:val="00F77FBA"/>
    <w:rsid w:val="00F8033B"/>
    <w:rsid w:val="00F809BF"/>
    <w:rsid w:val="00F81351"/>
    <w:rsid w:val="00F814F2"/>
    <w:rsid w:val="00F81587"/>
    <w:rsid w:val="00F81589"/>
    <w:rsid w:val="00F8172A"/>
    <w:rsid w:val="00F817A7"/>
    <w:rsid w:val="00F81D86"/>
    <w:rsid w:val="00F81E8F"/>
    <w:rsid w:val="00F82981"/>
    <w:rsid w:val="00F82D5A"/>
    <w:rsid w:val="00F83240"/>
    <w:rsid w:val="00F832F8"/>
    <w:rsid w:val="00F84349"/>
    <w:rsid w:val="00F84571"/>
    <w:rsid w:val="00F8466F"/>
    <w:rsid w:val="00F84EF6"/>
    <w:rsid w:val="00F85200"/>
    <w:rsid w:val="00F85866"/>
    <w:rsid w:val="00F8599C"/>
    <w:rsid w:val="00F85BAD"/>
    <w:rsid w:val="00F861DF"/>
    <w:rsid w:val="00F86619"/>
    <w:rsid w:val="00F86A1C"/>
    <w:rsid w:val="00F872A3"/>
    <w:rsid w:val="00F87A6D"/>
    <w:rsid w:val="00F87FC9"/>
    <w:rsid w:val="00F90A22"/>
    <w:rsid w:val="00F915A4"/>
    <w:rsid w:val="00F916F1"/>
    <w:rsid w:val="00F921BA"/>
    <w:rsid w:val="00F92675"/>
    <w:rsid w:val="00F93C7E"/>
    <w:rsid w:val="00F94074"/>
    <w:rsid w:val="00F94076"/>
    <w:rsid w:val="00F94D18"/>
    <w:rsid w:val="00F95329"/>
    <w:rsid w:val="00F95441"/>
    <w:rsid w:val="00F95D9B"/>
    <w:rsid w:val="00F95F84"/>
    <w:rsid w:val="00FA00B1"/>
    <w:rsid w:val="00FA0191"/>
    <w:rsid w:val="00FA0D12"/>
    <w:rsid w:val="00FA2011"/>
    <w:rsid w:val="00FA233B"/>
    <w:rsid w:val="00FA27C3"/>
    <w:rsid w:val="00FA2BE6"/>
    <w:rsid w:val="00FA3876"/>
    <w:rsid w:val="00FA38DE"/>
    <w:rsid w:val="00FA4323"/>
    <w:rsid w:val="00FA4B1D"/>
    <w:rsid w:val="00FA544B"/>
    <w:rsid w:val="00FA55BE"/>
    <w:rsid w:val="00FA600A"/>
    <w:rsid w:val="00FA6286"/>
    <w:rsid w:val="00FA69E0"/>
    <w:rsid w:val="00FA6AB7"/>
    <w:rsid w:val="00FA7526"/>
    <w:rsid w:val="00FA769A"/>
    <w:rsid w:val="00FB0607"/>
    <w:rsid w:val="00FB0665"/>
    <w:rsid w:val="00FB097D"/>
    <w:rsid w:val="00FB1E0B"/>
    <w:rsid w:val="00FB2861"/>
    <w:rsid w:val="00FB3227"/>
    <w:rsid w:val="00FB4271"/>
    <w:rsid w:val="00FB498E"/>
    <w:rsid w:val="00FB4A6A"/>
    <w:rsid w:val="00FB4AE8"/>
    <w:rsid w:val="00FB4FB8"/>
    <w:rsid w:val="00FB5275"/>
    <w:rsid w:val="00FB53D0"/>
    <w:rsid w:val="00FB59A6"/>
    <w:rsid w:val="00FB5DE7"/>
    <w:rsid w:val="00FB70CE"/>
    <w:rsid w:val="00FB789A"/>
    <w:rsid w:val="00FB790C"/>
    <w:rsid w:val="00FC01C6"/>
    <w:rsid w:val="00FC074E"/>
    <w:rsid w:val="00FC0A86"/>
    <w:rsid w:val="00FC0E43"/>
    <w:rsid w:val="00FC10E4"/>
    <w:rsid w:val="00FC17AE"/>
    <w:rsid w:val="00FC1DDB"/>
    <w:rsid w:val="00FC30E4"/>
    <w:rsid w:val="00FC3415"/>
    <w:rsid w:val="00FC3E98"/>
    <w:rsid w:val="00FC424B"/>
    <w:rsid w:val="00FC4489"/>
    <w:rsid w:val="00FC453A"/>
    <w:rsid w:val="00FC4F17"/>
    <w:rsid w:val="00FC5468"/>
    <w:rsid w:val="00FC5505"/>
    <w:rsid w:val="00FC5EA7"/>
    <w:rsid w:val="00FC612B"/>
    <w:rsid w:val="00FC6184"/>
    <w:rsid w:val="00FC6297"/>
    <w:rsid w:val="00FC63CB"/>
    <w:rsid w:val="00FC659C"/>
    <w:rsid w:val="00FC67BC"/>
    <w:rsid w:val="00FC73E0"/>
    <w:rsid w:val="00FC76A6"/>
    <w:rsid w:val="00FC78F3"/>
    <w:rsid w:val="00FD0C49"/>
    <w:rsid w:val="00FD1DA6"/>
    <w:rsid w:val="00FD2145"/>
    <w:rsid w:val="00FD2514"/>
    <w:rsid w:val="00FD2648"/>
    <w:rsid w:val="00FD2819"/>
    <w:rsid w:val="00FD2F82"/>
    <w:rsid w:val="00FD338E"/>
    <w:rsid w:val="00FD378F"/>
    <w:rsid w:val="00FD3CE1"/>
    <w:rsid w:val="00FD4367"/>
    <w:rsid w:val="00FD4B14"/>
    <w:rsid w:val="00FD5086"/>
    <w:rsid w:val="00FD5091"/>
    <w:rsid w:val="00FD6B1D"/>
    <w:rsid w:val="00FD6D1F"/>
    <w:rsid w:val="00FD711D"/>
    <w:rsid w:val="00FD728B"/>
    <w:rsid w:val="00FD77EE"/>
    <w:rsid w:val="00FD792D"/>
    <w:rsid w:val="00FE0191"/>
    <w:rsid w:val="00FE0B24"/>
    <w:rsid w:val="00FE0DAC"/>
    <w:rsid w:val="00FE14DB"/>
    <w:rsid w:val="00FE2525"/>
    <w:rsid w:val="00FE26BC"/>
    <w:rsid w:val="00FE289D"/>
    <w:rsid w:val="00FE2C5B"/>
    <w:rsid w:val="00FE2D9A"/>
    <w:rsid w:val="00FE30F5"/>
    <w:rsid w:val="00FE3342"/>
    <w:rsid w:val="00FE37E5"/>
    <w:rsid w:val="00FE3E4E"/>
    <w:rsid w:val="00FE40FC"/>
    <w:rsid w:val="00FE4A1C"/>
    <w:rsid w:val="00FE4D8A"/>
    <w:rsid w:val="00FE5816"/>
    <w:rsid w:val="00FE5D28"/>
    <w:rsid w:val="00FE6181"/>
    <w:rsid w:val="00FE64AC"/>
    <w:rsid w:val="00FE6C54"/>
    <w:rsid w:val="00FF09E8"/>
    <w:rsid w:val="00FF2412"/>
    <w:rsid w:val="00FF2D82"/>
    <w:rsid w:val="00FF331A"/>
    <w:rsid w:val="00FF35A4"/>
    <w:rsid w:val="00FF3754"/>
    <w:rsid w:val="00FF4AB8"/>
    <w:rsid w:val="00FF4ECD"/>
    <w:rsid w:val="00FF4EFC"/>
    <w:rsid w:val="00FF4FAF"/>
    <w:rsid w:val="00FF5173"/>
    <w:rsid w:val="00FF51A4"/>
    <w:rsid w:val="00FF5462"/>
    <w:rsid w:val="00FF553E"/>
    <w:rsid w:val="00FF578C"/>
    <w:rsid w:val="00FF615B"/>
    <w:rsid w:val="00FF64B4"/>
    <w:rsid w:val="00FF70F4"/>
    <w:rsid w:val="00FF7E9C"/>
    <w:rsid w:val="00FF7F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74BCF5C"/>
  <w15:chartTrackingRefBased/>
  <w15:docId w15:val="{99D631D5-42E3-4521-8D98-FA6A47E63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Preformatted" w:uiPriority="99"/>
    <w:lsdException w:name="HTML Typewriter" w:semiHidden="1" w:unhideWhenUsed="1"/>
    <w:lsdException w:name="Normal Table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900BC"/>
    <w:rPr>
      <w:lang w:val="en-GB" w:eastAsia="it-IT"/>
    </w:rPr>
  </w:style>
  <w:style w:type="paragraph" w:styleId="Heading3">
    <w:name w:val="heading 3"/>
    <w:basedOn w:val="Normal"/>
    <w:link w:val="Heading3Char"/>
    <w:uiPriority w:val="9"/>
    <w:qFormat/>
    <w:rsid w:val="00B07AFF"/>
    <w:pPr>
      <w:spacing w:before="100" w:beforeAutospacing="1" w:after="100" w:afterAutospacing="1"/>
      <w:outlineLvl w:val="2"/>
    </w:pPr>
    <w:rPr>
      <w:b/>
      <w:bCs/>
      <w:sz w:val="27"/>
      <w:szCs w:val="27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pPr>
      <w:tabs>
        <w:tab w:val="center" w:pos="4153"/>
        <w:tab w:val="right" w:pos="8306"/>
      </w:tabs>
    </w:pPr>
    <w:rPr>
      <w:lang w:val="it-IT"/>
    </w:rPr>
  </w:style>
  <w:style w:type="paragraph" w:styleId="Footer">
    <w:name w:val="footer"/>
    <w:basedOn w:val="Normal"/>
    <w:link w:val="FooterChar"/>
    <w:uiPriority w:val="99"/>
    <w:rsid w:val="00D67CDF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FD4B14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CA20C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link w:val="Header"/>
    <w:uiPriority w:val="99"/>
    <w:rsid w:val="005A266F"/>
    <w:rPr>
      <w:lang w:val="it-IT" w:eastAsia="it-IT"/>
    </w:rPr>
  </w:style>
  <w:style w:type="character" w:customStyle="1" w:styleId="FooterChar">
    <w:name w:val="Footer Char"/>
    <w:link w:val="Footer"/>
    <w:uiPriority w:val="99"/>
    <w:rsid w:val="005A266F"/>
    <w:rPr>
      <w:lang w:val="en-GB" w:eastAsia="it-IT"/>
    </w:rPr>
  </w:style>
  <w:style w:type="paragraph" w:customStyle="1" w:styleId="BulletList">
    <w:name w:val="Bullet List"/>
    <w:basedOn w:val="ListParagraph"/>
    <w:link w:val="BulletListChar"/>
    <w:qFormat/>
    <w:rsid w:val="00E07BEA"/>
    <w:pPr>
      <w:numPr>
        <w:numId w:val="8"/>
      </w:numPr>
      <w:spacing w:line="276" w:lineRule="auto"/>
      <w:contextualSpacing/>
    </w:pPr>
    <w:rPr>
      <w:rFonts w:ascii="Arial" w:eastAsia="Calibri" w:hAnsi="Arial"/>
      <w:color w:val="404040"/>
      <w:szCs w:val="22"/>
      <w:lang w:eastAsia="en-US"/>
    </w:rPr>
  </w:style>
  <w:style w:type="character" w:customStyle="1" w:styleId="BulletListChar">
    <w:name w:val="Bullet List Char"/>
    <w:link w:val="BulletList"/>
    <w:rsid w:val="00E07BEA"/>
    <w:rPr>
      <w:rFonts w:ascii="Arial" w:eastAsia="Calibri" w:hAnsi="Arial"/>
      <w:color w:val="404040"/>
      <w:szCs w:val="22"/>
      <w:lang w:val="en-GB"/>
    </w:rPr>
  </w:style>
  <w:style w:type="paragraph" w:styleId="ListParagraph">
    <w:name w:val="List Paragraph"/>
    <w:basedOn w:val="Normal"/>
    <w:uiPriority w:val="34"/>
    <w:qFormat/>
    <w:rsid w:val="00E07BEA"/>
    <w:pPr>
      <w:ind w:left="720"/>
    </w:pPr>
  </w:style>
  <w:style w:type="character" w:customStyle="1" w:styleId="tlid-translation">
    <w:name w:val="tlid-translation"/>
    <w:rsid w:val="00CA4C97"/>
  </w:style>
  <w:style w:type="paragraph" w:styleId="HTMLPreformatted">
    <w:name w:val="HTML Preformatted"/>
    <w:basedOn w:val="Normal"/>
    <w:link w:val="HTMLPreformattedChar"/>
    <w:uiPriority w:val="99"/>
    <w:unhideWhenUsed/>
    <w:rsid w:val="00693F5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lang w:val="en-US" w:eastAsia="en-US"/>
    </w:rPr>
  </w:style>
  <w:style w:type="character" w:customStyle="1" w:styleId="HTMLPreformattedChar">
    <w:name w:val="HTML Preformatted Char"/>
    <w:link w:val="HTMLPreformatted"/>
    <w:uiPriority w:val="99"/>
    <w:rsid w:val="00693F54"/>
    <w:rPr>
      <w:rFonts w:ascii="Courier New" w:hAnsi="Courier New" w:cs="Courier New"/>
    </w:rPr>
  </w:style>
  <w:style w:type="character" w:customStyle="1" w:styleId="Heading3Char">
    <w:name w:val="Heading 3 Char"/>
    <w:link w:val="Heading3"/>
    <w:uiPriority w:val="9"/>
    <w:rsid w:val="00B07AFF"/>
    <w:rPr>
      <w:b/>
      <w:bCs/>
      <w:sz w:val="27"/>
      <w:szCs w:val="27"/>
    </w:rPr>
  </w:style>
  <w:style w:type="character" w:styleId="Strong">
    <w:name w:val="Strong"/>
    <w:uiPriority w:val="22"/>
    <w:qFormat/>
    <w:rsid w:val="00B07AFF"/>
    <w:rPr>
      <w:b/>
      <w:bCs/>
    </w:rPr>
  </w:style>
  <w:style w:type="paragraph" w:customStyle="1" w:styleId="TableParagraph">
    <w:name w:val="Table Paragraph"/>
    <w:basedOn w:val="Normal"/>
    <w:uiPriority w:val="1"/>
    <w:qFormat/>
    <w:rsid w:val="00025171"/>
    <w:pPr>
      <w:widowControl w:val="0"/>
      <w:autoSpaceDE w:val="0"/>
      <w:autoSpaceDN w:val="0"/>
    </w:pPr>
    <w:rPr>
      <w:rFonts w:ascii="Arial" w:eastAsia="Arial" w:hAnsi="Arial" w:cs="Arial"/>
      <w:lang w:val="en-US" w:eastAsia="en-US"/>
    </w:rPr>
  </w:style>
  <w:style w:type="character" w:styleId="Hyperlink">
    <w:name w:val="Hyperlink"/>
    <w:uiPriority w:val="99"/>
    <w:unhideWhenUsed/>
    <w:rsid w:val="00313FF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74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7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73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6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4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19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49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37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65505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9812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75936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07101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07425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007029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4210382">
                                              <w:marLeft w:val="0"/>
                                              <w:marRight w:val="0"/>
                                              <w:marTop w:val="0"/>
                                              <w:marBottom w:val="495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752138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86101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4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2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48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7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enquiry@rutledgeglobal.com" TargetMode="External"/><Relationship Id="rId2" Type="http://schemas.openxmlformats.org/officeDocument/2006/relationships/image" Target="media/image5.png"/><Relationship Id="rId1" Type="http://schemas.openxmlformats.org/officeDocument/2006/relationships/image" Target="media/image4.png"/><Relationship Id="rId4" Type="http://schemas.openxmlformats.org/officeDocument/2006/relationships/hyperlink" Target="mailto:enquiry@rutledgeglobal.co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2E376-7610-4CBB-9CD8-9EB57CA7AC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6</TotalTime>
  <Pages>3</Pages>
  <Words>528</Words>
  <Characters>3010</Characters>
  <Application>Microsoft Office Word</Application>
  <DocSecurity>0</DocSecurity>
  <Lines>25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>Date:</vt:lpstr>
      <vt:lpstr>Date:</vt:lpstr>
    </vt:vector>
  </TitlesOfParts>
  <Company>Rotek</Company>
  <LinksUpToDate>false</LinksUpToDate>
  <CharactersWithSpaces>3531</CharactersWithSpaces>
  <SharedDoc>false</SharedDoc>
  <HLinks>
    <vt:vector size="12" baseType="variant">
      <vt:variant>
        <vt:i4>4849786</vt:i4>
      </vt:variant>
      <vt:variant>
        <vt:i4>3</vt:i4>
      </vt:variant>
      <vt:variant>
        <vt:i4>0</vt:i4>
      </vt:variant>
      <vt:variant>
        <vt:i4>5</vt:i4>
      </vt:variant>
      <vt:variant>
        <vt:lpwstr>mailto:enquiry@rutledgeglobal.com</vt:lpwstr>
      </vt:variant>
      <vt:variant>
        <vt:lpwstr/>
      </vt:variant>
      <vt:variant>
        <vt:i4>4849786</vt:i4>
      </vt:variant>
      <vt:variant>
        <vt:i4>0</vt:i4>
      </vt:variant>
      <vt:variant>
        <vt:i4>0</vt:i4>
      </vt:variant>
      <vt:variant>
        <vt:i4>5</vt:i4>
      </vt:variant>
      <vt:variant>
        <vt:lpwstr>mailto:enquiry@rutledgegloba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e:</dc:title>
  <dc:subject/>
  <dc:creator>Silvia Regusoni</dc:creator>
  <cp:keywords/>
  <cp:lastModifiedBy>Kadirov, Bekbolat (EXT) [EW]</cp:lastModifiedBy>
  <cp:revision>122</cp:revision>
  <cp:lastPrinted>2021-10-13T17:44:00Z</cp:lastPrinted>
  <dcterms:created xsi:type="dcterms:W3CDTF">2021-05-22T05:04:00Z</dcterms:created>
  <dcterms:modified xsi:type="dcterms:W3CDTF">2022-03-01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8d13b463-13fe-4d23-bee6-0f248aba936e_Enabled">
    <vt:lpwstr>true</vt:lpwstr>
  </property>
  <property fmtid="{D5CDD505-2E9C-101B-9397-08002B2CF9AE}" pid="3" name="MSIP_Label_8d13b463-13fe-4d23-bee6-0f248aba936e_SetDate">
    <vt:lpwstr>2021-01-14T12:59:59Z</vt:lpwstr>
  </property>
  <property fmtid="{D5CDD505-2E9C-101B-9397-08002B2CF9AE}" pid="4" name="MSIP_Label_8d13b463-13fe-4d23-bee6-0f248aba936e_Method">
    <vt:lpwstr>Standard</vt:lpwstr>
  </property>
  <property fmtid="{D5CDD505-2E9C-101B-9397-08002B2CF9AE}" pid="5" name="MSIP_Label_8d13b463-13fe-4d23-bee6-0f248aba936e_Name">
    <vt:lpwstr>Internal</vt:lpwstr>
  </property>
  <property fmtid="{D5CDD505-2E9C-101B-9397-08002B2CF9AE}" pid="6" name="MSIP_Label_8d13b463-13fe-4d23-bee6-0f248aba936e_SiteId">
    <vt:lpwstr>eeb11a4c-615f-4481-b09f-327260659e37</vt:lpwstr>
  </property>
  <property fmtid="{D5CDD505-2E9C-101B-9397-08002B2CF9AE}" pid="7" name="MSIP_Label_8d13b463-13fe-4d23-bee6-0f248aba936e_ActionId">
    <vt:lpwstr>64063fb6-544f-41cd-8a75-f54d654c3e3d</vt:lpwstr>
  </property>
  <property fmtid="{D5CDD505-2E9C-101B-9397-08002B2CF9AE}" pid="8" name="MSIP_Label_8d13b463-13fe-4d23-bee6-0f248aba936e_ContentBits">
    <vt:lpwstr>0</vt:lpwstr>
  </property>
</Properties>
</file>